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37046612" w:rsidR="002A2C5B" w:rsidRDefault="00B0762A">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6</w:t>
      </w:r>
      <w:r w:rsidR="008F698C">
        <w:rPr>
          <w:rFonts w:ascii="Arial" w:eastAsia="Arial" w:hAnsi="Arial" w:cs="Arial"/>
          <w:sz w:val="28"/>
          <w:szCs w:val="28"/>
        </w:rPr>
        <w:t>9</w:t>
      </w:r>
      <w:r w:rsidR="00991781">
        <w:rPr>
          <w:rFonts w:ascii="Arial" w:eastAsia="Arial" w:hAnsi="Arial" w:cs="Arial"/>
          <w:sz w:val="28"/>
          <w:szCs w:val="28"/>
        </w:rPr>
        <w:t>6</w:t>
      </w:r>
      <w:r w:rsidR="002A7D6A">
        <w:rPr>
          <w:rFonts w:ascii="Arial" w:eastAsia="Arial" w:hAnsi="Arial" w:cs="Arial"/>
          <w:sz w:val="28"/>
          <w:szCs w:val="28"/>
        </w:rPr>
        <w:t xml:space="preserve"> on the Coronavirus Disease (COVID19)</w:t>
      </w:r>
    </w:p>
    <w:p w14:paraId="3F11FAFB" w14:textId="4BC51BB3"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991781">
        <w:rPr>
          <w:rFonts w:ascii="Arial" w:eastAsia="Arial" w:hAnsi="Arial" w:cs="Arial"/>
          <w:sz w:val="24"/>
          <w:szCs w:val="24"/>
        </w:rPr>
        <w:t>01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2E5634E7"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8C62F7">
        <w:rPr>
          <w:rFonts w:ascii="Arial" w:eastAsia="Arial" w:hAnsi="Arial" w:cs="Arial"/>
          <w:b/>
          <w:color w:val="0070C0"/>
          <w:sz w:val="24"/>
          <w:szCs w:val="24"/>
        </w:rPr>
        <w:t>01 June</w:t>
      </w:r>
      <w:r>
        <w:rPr>
          <w:rFonts w:ascii="Arial" w:eastAsia="Arial" w:hAnsi="Arial" w:cs="Arial"/>
          <w:b/>
          <w:color w:val="0070C0"/>
          <w:sz w:val="24"/>
          <w:szCs w:val="24"/>
        </w:rPr>
        <w:t xml:space="preserve"> 2021, 4PM</w:t>
      </w:r>
      <w:r>
        <w:rPr>
          <w:rFonts w:ascii="Arial" w:eastAsia="Arial" w:hAnsi="Arial" w:cs="Arial"/>
          <w:sz w:val="24"/>
          <w:szCs w:val="24"/>
        </w:rPr>
        <w:t xml:space="preserve">, the Department of Health (DOH) has recorded a total of </w:t>
      </w:r>
      <w:r w:rsidR="008C62F7" w:rsidRPr="008C62F7">
        <w:rPr>
          <w:rFonts w:ascii="Arial" w:eastAsia="Arial" w:hAnsi="Arial" w:cs="Arial"/>
          <w:b/>
          <w:color w:val="0070C0"/>
          <w:sz w:val="24"/>
          <w:szCs w:val="24"/>
        </w:rPr>
        <w:t>1,235,467</w:t>
      </w:r>
      <w:r w:rsidR="008C62F7">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8C62F7" w:rsidRPr="008C62F7">
        <w:rPr>
          <w:rFonts w:ascii="Arial" w:eastAsia="Arial" w:hAnsi="Arial" w:cs="Arial"/>
          <w:b/>
          <w:color w:val="0070C0"/>
          <w:sz w:val="24"/>
          <w:szCs w:val="24"/>
        </w:rPr>
        <w:t>53,203</w:t>
      </w:r>
      <w:r w:rsidR="008C62F7">
        <w:rPr>
          <w:rFonts w:ascii="Arial" w:eastAsia="Arial" w:hAnsi="Arial" w:cs="Arial"/>
          <w:b/>
          <w:color w:val="0070C0"/>
          <w:sz w:val="24"/>
          <w:szCs w:val="24"/>
        </w:rPr>
        <w:t xml:space="preserve">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8C62F7" w:rsidRPr="008C62F7">
        <w:rPr>
          <w:rFonts w:ascii="Arial" w:eastAsia="Arial" w:hAnsi="Arial" w:cs="Arial"/>
          <w:b/>
          <w:color w:val="0070C0"/>
          <w:sz w:val="24"/>
          <w:szCs w:val="24"/>
        </w:rPr>
        <w:t xml:space="preserve">1,161,252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8C62F7" w:rsidRPr="008C62F7">
        <w:rPr>
          <w:rFonts w:ascii="Arial" w:eastAsia="Arial" w:hAnsi="Arial" w:cs="Arial"/>
          <w:b/>
          <w:color w:val="0070C0"/>
          <w:sz w:val="24"/>
          <w:szCs w:val="24"/>
        </w:rPr>
        <w:t>21,012</w:t>
      </w:r>
      <w:r w:rsidR="008C62F7">
        <w:rPr>
          <w:rFonts w:ascii="Arial" w:eastAsia="Arial" w:hAnsi="Arial" w:cs="Arial"/>
          <w:b/>
          <w:color w:val="0070C0"/>
          <w:sz w:val="24"/>
          <w:szCs w:val="24"/>
        </w:rPr>
        <w:t xml:space="preserve"> </w:t>
      </w:r>
      <w:r>
        <w:rPr>
          <w:rFonts w:ascii="Arial" w:eastAsia="Arial" w:hAnsi="Arial" w:cs="Arial"/>
          <w:b/>
          <w:color w:val="0070C0"/>
          <w:sz w:val="24"/>
          <w:szCs w:val="24"/>
        </w:rPr>
        <w:t>deaths</w:t>
      </w:r>
      <w:r>
        <w:rPr>
          <w:rFonts w:ascii="Arial" w:eastAsia="Arial" w:hAnsi="Arial" w:cs="Arial"/>
          <w:sz w:val="24"/>
          <w:szCs w:val="24"/>
        </w:rPr>
        <w:t>.</w:t>
      </w:r>
    </w:p>
    <w:p w14:paraId="6C5814FC" w14:textId="2753752F" w:rsidR="002A2C5B" w:rsidRDefault="002A7D6A">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F698C">
        <w:rPr>
          <w:rFonts w:ascii="Arial" w:eastAsia="Arial" w:hAnsi="Arial" w:cs="Arial"/>
          <w:i/>
          <w:color w:val="0070C0"/>
          <w:sz w:val="16"/>
          <w:szCs w:val="16"/>
        </w:rPr>
        <w:t>urce: DOH-COVID-19 Bulletin #44</w:t>
      </w:r>
      <w:r w:rsidR="008C62F7">
        <w:rPr>
          <w:rFonts w:ascii="Arial" w:eastAsia="Arial" w:hAnsi="Arial" w:cs="Arial"/>
          <w:i/>
          <w:color w:val="0070C0"/>
          <w:sz w:val="16"/>
          <w:szCs w:val="16"/>
        </w:rPr>
        <w:t>4</w:t>
      </w:r>
    </w:p>
    <w:p w14:paraId="04EBF6F4" w14:textId="77777777" w:rsidR="002A2C5B" w:rsidRDefault="002A2C5B">
      <w:pPr>
        <w:pStyle w:val="NoSpacing1"/>
        <w:rPr>
          <w:rFonts w:ascii="Arial" w:hAnsi="Arial" w:cs="Arial"/>
          <w:b/>
          <w:color w:val="002060"/>
          <w:sz w:val="24"/>
          <w:szCs w:val="21"/>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771A9C65" w:rsidR="002A2C5B" w:rsidRPr="00186C34"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186C34">
        <w:rPr>
          <w:rFonts w:ascii="Arial" w:eastAsia="Arial" w:hAnsi="Arial" w:cs="Arial"/>
          <w:sz w:val="24"/>
          <w:szCs w:val="24"/>
        </w:rPr>
        <w:t>A total of</w:t>
      </w:r>
      <w:r w:rsidRPr="00186C34">
        <w:rPr>
          <w:rFonts w:ascii="Arial" w:eastAsia="Arial" w:hAnsi="Arial" w:cs="Arial"/>
          <w:b/>
          <w:bCs/>
          <w:sz w:val="24"/>
          <w:szCs w:val="24"/>
        </w:rPr>
        <w:t xml:space="preserve"> </w:t>
      </w:r>
      <w:r w:rsidRPr="00D5577A">
        <w:rPr>
          <w:rFonts w:ascii="Arial" w:eastAsia="Arial" w:hAnsi="Arial" w:cs="Arial"/>
          <w:b/>
          <w:color w:val="0070C0"/>
          <w:sz w:val="24"/>
          <w:szCs w:val="24"/>
        </w:rPr>
        <w:t>₱</w:t>
      </w:r>
      <w:r w:rsidR="001B7777" w:rsidRPr="001B7777">
        <w:rPr>
          <w:rFonts w:ascii="Arial" w:eastAsia="Arial" w:hAnsi="Arial" w:cs="Arial"/>
          <w:b/>
          <w:bCs/>
          <w:color w:val="0070C0"/>
          <w:sz w:val="24"/>
          <w:szCs w:val="24"/>
        </w:rPr>
        <w:t xml:space="preserve">2,345,818,120.82 </w:t>
      </w:r>
      <w:r w:rsidRPr="00186C34">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D5577A">
        <w:rPr>
          <w:rFonts w:ascii="Arial" w:eastAsia="Arial" w:hAnsi="Arial" w:cs="Arial"/>
          <w:b/>
          <w:color w:val="0070C0"/>
          <w:sz w:val="24"/>
          <w:szCs w:val="24"/>
        </w:rPr>
        <w:t>₱</w:t>
      </w:r>
      <w:r w:rsidR="001B7777" w:rsidRPr="001B7777">
        <w:rPr>
          <w:rFonts w:ascii="Arial" w:eastAsia="Arial" w:hAnsi="Arial" w:cs="Arial"/>
          <w:b/>
          <w:color w:val="0070C0"/>
          <w:sz w:val="24"/>
          <w:szCs w:val="24"/>
        </w:rPr>
        <w:t xml:space="preserve">1,796,749,865.19 </w:t>
      </w:r>
      <w:r w:rsidRPr="00186C34">
        <w:rPr>
          <w:rFonts w:ascii="Arial" w:eastAsia="Arial" w:hAnsi="Arial" w:cs="Arial"/>
          <w:bCs/>
          <w:sz w:val="24"/>
          <w:szCs w:val="24"/>
        </w:rPr>
        <w:t>was</w:t>
      </w:r>
      <w:r w:rsidRPr="00186C34">
        <w:rPr>
          <w:rFonts w:ascii="Arial" w:eastAsia="Arial" w:hAnsi="Arial" w:cs="Arial"/>
          <w:sz w:val="24"/>
          <w:szCs w:val="24"/>
        </w:rPr>
        <w:t xml:space="preserve"> provided by </w:t>
      </w:r>
      <w:r w:rsidRPr="00D5577A">
        <w:rPr>
          <w:rFonts w:ascii="Arial" w:eastAsia="Arial" w:hAnsi="Arial" w:cs="Arial"/>
          <w:b/>
          <w:color w:val="0070C0"/>
          <w:sz w:val="24"/>
          <w:szCs w:val="24"/>
        </w:rPr>
        <w:t>DSWD</w:t>
      </w:r>
      <w:r w:rsidRPr="00186C34">
        <w:rPr>
          <w:rFonts w:ascii="Arial" w:eastAsia="Arial" w:hAnsi="Arial" w:cs="Arial"/>
          <w:sz w:val="24"/>
          <w:szCs w:val="24"/>
        </w:rPr>
        <w:t>,</w:t>
      </w:r>
      <w:r w:rsidRPr="00186C34">
        <w:rPr>
          <w:rFonts w:ascii="Arial" w:eastAsia="Arial" w:hAnsi="Arial" w:cs="Arial"/>
          <w:b/>
          <w:sz w:val="24"/>
          <w:szCs w:val="24"/>
        </w:rPr>
        <w:t xml:space="preserve"> ₱</w:t>
      </w:r>
      <w:r w:rsidR="00D91EA6" w:rsidRPr="00186C34">
        <w:rPr>
          <w:rFonts w:ascii="Arial" w:eastAsia="Arial" w:hAnsi="Arial" w:cs="Arial"/>
          <w:b/>
          <w:bCs/>
          <w:sz w:val="24"/>
          <w:szCs w:val="24"/>
        </w:rPr>
        <w:t xml:space="preserve">517,217,845.67 </w:t>
      </w:r>
      <w:r w:rsidRPr="00186C34">
        <w:rPr>
          <w:rFonts w:ascii="Arial" w:eastAsia="Arial" w:hAnsi="Arial" w:cs="Arial"/>
          <w:sz w:val="24"/>
          <w:szCs w:val="24"/>
        </w:rPr>
        <w:t xml:space="preserve">from </w:t>
      </w:r>
      <w:r w:rsidRPr="00186C34">
        <w:rPr>
          <w:rFonts w:ascii="Arial" w:eastAsia="Arial" w:hAnsi="Arial" w:cs="Arial"/>
          <w:b/>
          <w:sz w:val="24"/>
          <w:szCs w:val="24"/>
        </w:rPr>
        <w:t>NGOs</w:t>
      </w:r>
      <w:r w:rsidRPr="00186C34">
        <w:rPr>
          <w:rFonts w:ascii="Arial" w:eastAsia="Arial" w:hAnsi="Arial" w:cs="Arial"/>
          <w:sz w:val="24"/>
          <w:szCs w:val="24"/>
        </w:rPr>
        <w:t xml:space="preserve">, and </w:t>
      </w:r>
      <w:r w:rsidRPr="00186C34">
        <w:rPr>
          <w:rFonts w:ascii="Arial" w:eastAsia="Arial" w:hAnsi="Arial" w:cs="Arial"/>
          <w:b/>
          <w:sz w:val="24"/>
          <w:szCs w:val="24"/>
        </w:rPr>
        <w:t>₱</w:t>
      </w:r>
      <w:r w:rsidRPr="00186C34">
        <w:rPr>
          <w:rFonts w:ascii="Arial" w:eastAsia="Arial" w:hAnsi="Arial" w:cs="Arial"/>
          <w:b/>
          <w:bCs/>
          <w:sz w:val="24"/>
          <w:szCs w:val="24"/>
        </w:rPr>
        <w:t xml:space="preserve">31,850,409.96 </w:t>
      </w:r>
      <w:r w:rsidRPr="00186C34">
        <w:rPr>
          <w:rFonts w:ascii="Arial" w:eastAsia="Arial" w:hAnsi="Arial" w:cs="Arial"/>
          <w:sz w:val="24"/>
          <w:szCs w:val="24"/>
        </w:rPr>
        <w:t xml:space="preserve">from </w:t>
      </w:r>
      <w:r w:rsidRPr="00186C34">
        <w:rPr>
          <w:rFonts w:ascii="Arial" w:eastAsia="Arial" w:hAnsi="Arial" w:cs="Arial"/>
          <w:b/>
          <w:sz w:val="24"/>
          <w:szCs w:val="24"/>
          <w:lang w:val="en-US"/>
        </w:rPr>
        <w:t xml:space="preserve">other </w:t>
      </w:r>
      <w:r w:rsidRPr="00186C34">
        <w:rPr>
          <w:rFonts w:ascii="Arial" w:eastAsia="Arial" w:hAnsi="Arial" w:cs="Arial"/>
          <w:b/>
          <w:sz w:val="24"/>
          <w:szCs w:val="24"/>
        </w:rPr>
        <w:t>Partners</w:t>
      </w:r>
      <w:r w:rsidRPr="00186C34">
        <w:rPr>
          <w:rFonts w:ascii="Arial" w:eastAsia="Arial" w:hAnsi="Arial" w:cs="Arial"/>
          <w:b/>
          <w:sz w:val="20"/>
          <w:szCs w:val="20"/>
        </w:rPr>
        <w:t xml:space="preserve"> </w:t>
      </w:r>
      <w:r w:rsidRPr="00186C34">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1B7777" w:rsidRPr="001B7777" w14:paraId="1E173F82" w14:textId="77777777" w:rsidTr="001B7777">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CE178F1" w14:textId="77777777" w:rsidR="001B7777" w:rsidRPr="001B7777" w:rsidRDefault="001B7777" w:rsidP="001B7777">
            <w:pPr>
              <w:widowControl/>
              <w:spacing w:after="0" w:line="240" w:lineRule="auto"/>
              <w:ind w:right="57"/>
              <w:contextualSpacing/>
              <w:jc w:val="center"/>
              <w:rPr>
                <w:rFonts w:ascii="Arial Narrow" w:eastAsia="Times New Roman" w:hAnsi="Arial Narrow"/>
                <w:b/>
                <w:bCs/>
                <w:color w:val="000000"/>
                <w:sz w:val="20"/>
                <w:szCs w:val="20"/>
              </w:rPr>
            </w:pPr>
            <w:r w:rsidRPr="001B7777">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0E9A2CD" w14:textId="04EB6353" w:rsidR="001B7777" w:rsidRPr="001B7777" w:rsidRDefault="001B7777" w:rsidP="001B7777">
            <w:pPr>
              <w:spacing w:after="0" w:line="240" w:lineRule="auto"/>
              <w:ind w:right="57"/>
              <w:contextualSpacing/>
              <w:jc w:val="center"/>
              <w:rPr>
                <w:rFonts w:ascii="Arial Narrow" w:hAnsi="Arial Narrow"/>
                <w:b/>
                <w:bCs/>
                <w:color w:val="000000"/>
                <w:sz w:val="20"/>
                <w:szCs w:val="20"/>
              </w:rPr>
            </w:pPr>
            <w:r w:rsidRPr="001B7777">
              <w:rPr>
                <w:rFonts w:ascii="Arial Narrow" w:hAnsi="Arial Narrow"/>
                <w:b/>
                <w:bCs/>
                <w:color w:val="000000"/>
                <w:sz w:val="20"/>
                <w:szCs w:val="20"/>
              </w:rPr>
              <w:t>COST OF ASSISTANCE</w:t>
            </w:r>
          </w:p>
        </w:tc>
      </w:tr>
      <w:tr w:rsidR="001B7777" w:rsidRPr="001B7777" w14:paraId="20B00FA6" w14:textId="77777777" w:rsidTr="001B7777">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0F01105" w14:textId="77777777" w:rsidR="001B7777" w:rsidRPr="001B7777" w:rsidRDefault="001B7777" w:rsidP="001B7777">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4C99D99" w14:textId="2ECB1665" w:rsidR="001B7777" w:rsidRPr="001B7777" w:rsidRDefault="001B7777" w:rsidP="001B7777">
            <w:pPr>
              <w:spacing w:after="0" w:line="240" w:lineRule="auto"/>
              <w:ind w:right="57"/>
              <w:contextualSpacing/>
              <w:jc w:val="center"/>
              <w:rPr>
                <w:rFonts w:ascii="Arial Narrow" w:hAnsi="Arial Narrow"/>
                <w:b/>
                <w:bCs/>
                <w:color w:val="000000"/>
                <w:sz w:val="20"/>
                <w:szCs w:val="20"/>
              </w:rPr>
            </w:pPr>
            <w:r w:rsidRPr="001B7777">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5AFB393" w14:textId="332C5C28" w:rsidR="001B7777" w:rsidRPr="001B7777" w:rsidRDefault="001B7777" w:rsidP="001B7777">
            <w:pPr>
              <w:spacing w:after="0" w:line="240" w:lineRule="auto"/>
              <w:ind w:right="57"/>
              <w:contextualSpacing/>
              <w:jc w:val="center"/>
              <w:rPr>
                <w:rFonts w:ascii="Arial Narrow" w:hAnsi="Arial Narrow"/>
                <w:b/>
                <w:bCs/>
                <w:color w:val="000000"/>
                <w:sz w:val="20"/>
                <w:szCs w:val="20"/>
              </w:rPr>
            </w:pPr>
            <w:r w:rsidRPr="001B7777">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088E2B3" w14:textId="4C53FE3F" w:rsidR="001B7777" w:rsidRPr="001B7777" w:rsidRDefault="001B7777" w:rsidP="001B7777">
            <w:pPr>
              <w:spacing w:after="0" w:line="240" w:lineRule="auto"/>
              <w:ind w:right="57"/>
              <w:contextualSpacing/>
              <w:jc w:val="center"/>
              <w:rPr>
                <w:rFonts w:ascii="Arial Narrow" w:hAnsi="Arial Narrow"/>
                <w:b/>
                <w:bCs/>
                <w:color w:val="000000"/>
                <w:sz w:val="20"/>
                <w:szCs w:val="20"/>
              </w:rPr>
            </w:pPr>
            <w:r w:rsidRPr="001B7777">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E6DADC5" w14:textId="356DCD75" w:rsidR="001B7777" w:rsidRPr="001B7777" w:rsidRDefault="001B7777" w:rsidP="001B7777">
            <w:pPr>
              <w:spacing w:after="0" w:line="240" w:lineRule="auto"/>
              <w:ind w:right="57"/>
              <w:contextualSpacing/>
              <w:jc w:val="center"/>
              <w:rPr>
                <w:rFonts w:ascii="Arial Narrow" w:hAnsi="Arial Narrow"/>
                <w:b/>
                <w:bCs/>
                <w:color w:val="000000"/>
                <w:sz w:val="20"/>
                <w:szCs w:val="20"/>
              </w:rPr>
            </w:pPr>
            <w:r w:rsidRPr="001B7777">
              <w:rPr>
                <w:rFonts w:ascii="Arial Narrow" w:hAnsi="Arial Narrow"/>
                <w:b/>
                <w:bCs/>
                <w:color w:val="000000"/>
                <w:sz w:val="20"/>
                <w:szCs w:val="20"/>
              </w:rPr>
              <w:t>GRAND TOTAL</w:t>
            </w:r>
          </w:p>
        </w:tc>
      </w:tr>
      <w:tr w:rsidR="001B7777" w:rsidRPr="001B7777" w14:paraId="25336134" w14:textId="77777777" w:rsidTr="001B7777">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4636AC08" w14:textId="77777777" w:rsidR="001B7777" w:rsidRPr="001B7777" w:rsidRDefault="001B7777" w:rsidP="001B7777">
            <w:pPr>
              <w:spacing w:after="0" w:line="240" w:lineRule="auto"/>
              <w:ind w:right="57"/>
              <w:contextualSpacing/>
              <w:jc w:val="center"/>
              <w:rPr>
                <w:rFonts w:ascii="Arial Narrow" w:hAnsi="Arial Narrow"/>
                <w:b/>
                <w:bCs/>
                <w:color w:val="000000"/>
                <w:sz w:val="20"/>
                <w:szCs w:val="20"/>
              </w:rPr>
            </w:pPr>
            <w:r w:rsidRPr="001B7777">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A7279D6" w14:textId="13A7F02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1,796,749,865.19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54B8D2CB" w14:textId="58821B0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517,217,845.6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517B9D99" w14:textId="7C8C3E5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0E59C6FC" w14:textId="24FC032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2,345,818,120.82 </w:t>
            </w:r>
          </w:p>
        </w:tc>
      </w:tr>
      <w:tr w:rsidR="001B7777" w:rsidRPr="001B7777" w14:paraId="525AF640"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24CF73"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0237342A" w14:textId="6752B28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56,233,645.18 </w:t>
            </w:r>
          </w:p>
        </w:tc>
        <w:tc>
          <w:tcPr>
            <w:tcW w:w="810" w:type="pct"/>
            <w:tcBorders>
              <w:top w:val="nil"/>
              <w:left w:val="nil"/>
              <w:bottom w:val="single" w:sz="4" w:space="0" w:color="000000"/>
              <w:right w:val="single" w:sz="4" w:space="0" w:color="000000"/>
            </w:tcBorders>
            <w:shd w:val="clear" w:color="A5A5A5" w:fill="A5A5A5"/>
            <w:noWrap/>
            <w:vAlign w:val="bottom"/>
            <w:hideMark/>
          </w:tcPr>
          <w:p w14:paraId="1AD8EA61" w14:textId="44CB9C9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EA44AC8" w14:textId="668080F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FD5A655" w14:textId="07BA0DF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721,643,645.18 </w:t>
            </w:r>
          </w:p>
        </w:tc>
      </w:tr>
      <w:tr w:rsidR="001B7777" w:rsidRPr="001B7777" w14:paraId="0518825C"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A5DA4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23B2C3C3" w14:textId="7C164C89"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68,234,293.22 </w:t>
            </w:r>
          </w:p>
        </w:tc>
        <w:tc>
          <w:tcPr>
            <w:tcW w:w="810" w:type="pct"/>
            <w:tcBorders>
              <w:top w:val="nil"/>
              <w:left w:val="nil"/>
              <w:bottom w:val="single" w:sz="4" w:space="0" w:color="000000"/>
              <w:right w:val="single" w:sz="4" w:space="0" w:color="000000"/>
            </w:tcBorders>
            <w:shd w:val="clear" w:color="auto" w:fill="auto"/>
            <w:noWrap/>
            <w:vAlign w:val="bottom"/>
            <w:hideMark/>
          </w:tcPr>
          <w:p w14:paraId="1C0CC2A5" w14:textId="52F6A064"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93ED43" w14:textId="3AB9A2A4"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601FB75" w14:textId="793061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68,234,293.22 </w:t>
            </w:r>
          </w:p>
        </w:tc>
      </w:tr>
      <w:tr w:rsidR="001B7777" w:rsidRPr="001B7777" w14:paraId="1BD57AD2"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4DC88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B11E8D5" w14:textId="28D0D27E"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36,403,816.36 </w:t>
            </w:r>
          </w:p>
        </w:tc>
        <w:tc>
          <w:tcPr>
            <w:tcW w:w="810" w:type="pct"/>
            <w:tcBorders>
              <w:top w:val="nil"/>
              <w:left w:val="nil"/>
              <w:bottom w:val="single" w:sz="4" w:space="0" w:color="000000"/>
              <w:right w:val="single" w:sz="4" w:space="0" w:color="000000"/>
            </w:tcBorders>
            <w:shd w:val="clear" w:color="auto" w:fill="auto"/>
            <w:noWrap/>
            <w:vAlign w:val="bottom"/>
            <w:hideMark/>
          </w:tcPr>
          <w:p w14:paraId="791E29C3" w14:textId="0B18C144"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351DBF" w14:textId="3EE33515"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1C2DE43" w14:textId="237CE0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8,503,816.36 </w:t>
            </w:r>
          </w:p>
        </w:tc>
      </w:tr>
      <w:tr w:rsidR="001B7777" w:rsidRPr="001B7777" w14:paraId="463B0713"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D592E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07713569" w14:textId="55B9698A"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5,326,950.00 </w:t>
            </w:r>
          </w:p>
        </w:tc>
        <w:tc>
          <w:tcPr>
            <w:tcW w:w="810" w:type="pct"/>
            <w:tcBorders>
              <w:top w:val="nil"/>
              <w:left w:val="nil"/>
              <w:bottom w:val="single" w:sz="4" w:space="0" w:color="000000"/>
              <w:right w:val="single" w:sz="4" w:space="0" w:color="000000"/>
            </w:tcBorders>
            <w:shd w:val="clear" w:color="auto" w:fill="auto"/>
            <w:noWrap/>
            <w:vAlign w:val="bottom"/>
            <w:hideMark/>
          </w:tcPr>
          <w:p w14:paraId="1D1AA4EF" w14:textId="715DE25C"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36299C" w14:textId="5766D996"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2E715C6" w14:textId="2DCCA78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9,951,950.00 </w:t>
            </w:r>
          </w:p>
        </w:tc>
      </w:tr>
      <w:tr w:rsidR="001B7777" w:rsidRPr="001B7777" w14:paraId="58296026"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8B3BF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358776CD" w14:textId="0331A704"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12,228,923.00 </w:t>
            </w:r>
          </w:p>
        </w:tc>
        <w:tc>
          <w:tcPr>
            <w:tcW w:w="810" w:type="pct"/>
            <w:tcBorders>
              <w:top w:val="nil"/>
              <w:left w:val="nil"/>
              <w:bottom w:val="single" w:sz="4" w:space="0" w:color="000000"/>
              <w:right w:val="single" w:sz="4" w:space="0" w:color="000000"/>
            </w:tcBorders>
            <w:shd w:val="clear" w:color="auto" w:fill="auto"/>
            <w:noWrap/>
            <w:vAlign w:val="bottom"/>
            <w:hideMark/>
          </w:tcPr>
          <w:p w14:paraId="28E55FAE" w14:textId="7AA535DB"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945B73" w14:textId="21BEF9F6"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084F7F6" w14:textId="66DC85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478,923.00 </w:t>
            </w:r>
          </w:p>
        </w:tc>
      </w:tr>
      <w:tr w:rsidR="001B7777" w:rsidRPr="001B7777" w14:paraId="7A4C9679"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5A831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9642223" w14:textId="05C6E061"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12,878,119.10 </w:t>
            </w:r>
          </w:p>
        </w:tc>
        <w:tc>
          <w:tcPr>
            <w:tcW w:w="810" w:type="pct"/>
            <w:tcBorders>
              <w:top w:val="nil"/>
              <w:left w:val="nil"/>
              <w:bottom w:val="single" w:sz="4" w:space="0" w:color="000000"/>
              <w:right w:val="single" w:sz="4" w:space="0" w:color="000000"/>
            </w:tcBorders>
            <w:shd w:val="clear" w:color="auto" w:fill="auto"/>
            <w:noWrap/>
            <w:vAlign w:val="bottom"/>
            <w:hideMark/>
          </w:tcPr>
          <w:p w14:paraId="317E5A34" w14:textId="1995C345"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7574D4A" w14:textId="7B14712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B3CE5E6" w14:textId="48EF373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9,385,619.10 </w:t>
            </w:r>
          </w:p>
        </w:tc>
      </w:tr>
      <w:tr w:rsidR="001B7777" w:rsidRPr="001B7777" w14:paraId="68B1AC3D"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358BB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0C3D5A07" w14:textId="03D04C20"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13,241,948.00 </w:t>
            </w:r>
          </w:p>
        </w:tc>
        <w:tc>
          <w:tcPr>
            <w:tcW w:w="810" w:type="pct"/>
            <w:tcBorders>
              <w:top w:val="nil"/>
              <w:left w:val="nil"/>
              <w:bottom w:val="single" w:sz="4" w:space="0" w:color="000000"/>
              <w:right w:val="single" w:sz="4" w:space="0" w:color="000000"/>
            </w:tcBorders>
            <w:shd w:val="clear" w:color="auto" w:fill="auto"/>
            <w:noWrap/>
            <w:vAlign w:val="bottom"/>
            <w:hideMark/>
          </w:tcPr>
          <w:p w14:paraId="28B365A8" w14:textId="3DC2E83B"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54FB0D5" w14:textId="411F136B"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D3F83D7" w14:textId="725993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1,634,448.00 </w:t>
            </w:r>
          </w:p>
        </w:tc>
      </w:tr>
      <w:tr w:rsidR="001B7777" w:rsidRPr="001B7777" w14:paraId="30739526"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2997E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6DB51011" w14:textId="08389A39"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43,873,283.00 </w:t>
            </w:r>
          </w:p>
        </w:tc>
        <w:tc>
          <w:tcPr>
            <w:tcW w:w="810" w:type="pct"/>
            <w:tcBorders>
              <w:top w:val="nil"/>
              <w:left w:val="nil"/>
              <w:bottom w:val="single" w:sz="4" w:space="0" w:color="000000"/>
              <w:right w:val="single" w:sz="4" w:space="0" w:color="000000"/>
            </w:tcBorders>
            <w:shd w:val="clear" w:color="auto" w:fill="auto"/>
            <w:noWrap/>
            <w:vAlign w:val="bottom"/>
            <w:hideMark/>
          </w:tcPr>
          <w:p w14:paraId="56366140" w14:textId="1889C855"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F3DB594" w14:textId="77C3FA10"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D6BED17" w14:textId="64FB7B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81,315,783.00 </w:t>
            </w:r>
          </w:p>
        </w:tc>
      </w:tr>
      <w:tr w:rsidR="001B7777" w:rsidRPr="001B7777" w14:paraId="10912FE4"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2DAE2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3C7E8507" w14:textId="55109111"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16,270,800.00 </w:t>
            </w:r>
          </w:p>
        </w:tc>
        <w:tc>
          <w:tcPr>
            <w:tcW w:w="810" w:type="pct"/>
            <w:tcBorders>
              <w:top w:val="nil"/>
              <w:left w:val="nil"/>
              <w:bottom w:val="single" w:sz="4" w:space="0" w:color="000000"/>
              <w:right w:val="single" w:sz="4" w:space="0" w:color="000000"/>
            </w:tcBorders>
            <w:shd w:val="clear" w:color="auto" w:fill="auto"/>
            <w:noWrap/>
            <w:vAlign w:val="bottom"/>
            <w:hideMark/>
          </w:tcPr>
          <w:p w14:paraId="5CC2313D" w14:textId="6B26ECEE"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E7C6E1" w14:textId="4FE39342"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6C577C8" w14:textId="1C65139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270,800.00 </w:t>
            </w:r>
          </w:p>
        </w:tc>
      </w:tr>
      <w:tr w:rsidR="001B7777" w:rsidRPr="001B7777" w14:paraId="1AF0965C"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E6F79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33B58425" w14:textId="21B365CF"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7,289,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9B57EE" w14:textId="16712AED"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893328" w14:textId="716112B3"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17C5C61" w14:textId="657F54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289,000.00 </w:t>
            </w:r>
          </w:p>
        </w:tc>
      </w:tr>
      <w:tr w:rsidR="001B7777" w:rsidRPr="001B7777" w14:paraId="000EFF7C"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C505D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137DD3D9" w14:textId="3DB5179E"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8,900,318.00 </w:t>
            </w:r>
          </w:p>
        </w:tc>
        <w:tc>
          <w:tcPr>
            <w:tcW w:w="810" w:type="pct"/>
            <w:tcBorders>
              <w:top w:val="nil"/>
              <w:left w:val="nil"/>
              <w:bottom w:val="single" w:sz="4" w:space="0" w:color="000000"/>
              <w:right w:val="single" w:sz="4" w:space="0" w:color="000000"/>
            </w:tcBorders>
            <w:shd w:val="clear" w:color="auto" w:fill="auto"/>
            <w:noWrap/>
            <w:vAlign w:val="bottom"/>
            <w:hideMark/>
          </w:tcPr>
          <w:p w14:paraId="5D34F9A5" w14:textId="3AD483B8"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5A0DE9" w14:textId="7C404A5C"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DD4996F" w14:textId="440D6F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0,815,318.00 </w:t>
            </w:r>
          </w:p>
        </w:tc>
      </w:tr>
      <w:tr w:rsidR="001B7777" w:rsidRPr="001B7777" w14:paraId="0BBC8995"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6BE87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78C16AA7" w14:textId="6B978781"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20,487,663.00 </w:t>
            </w:r>
          </w:p>
        </w:tc>
        <w:tc>
          <w:tcPr>
            <w:tcW w:w="810" w:type="pct"/>
            <w:tcBorders>
              <w:top w:val="nil"/>
              <w:left w:val="nil"/>
              <w:bottom w:val="single" w:sz="4" w:space="0" w:color="000000"/>
              <w:right w:val="single" w:sz="4" w:space="0" w:color="000000"/>
            </w:tcBorders>
            <w:shd w:val="clear" w:color="auto" w:fill="auto"/>
            <w:noWrap/>
            <w:vAlign w:val="bottom"/>
            <w:hideMark/>
          </w:tcPr>
          <w:p w14:paraId="2F257F35" w14:textId="31E88FA9"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8DD584" w14:textId="7435C0A1"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8450ACE" w14:textId="6306A4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0,487,663.00 </w:t>
            </w:r>
          </w:p>
        </w:tc>
      </w:tr>
      <w:tr w:rsidR="001B7777" w:rsidRPr="001B7777" w14:paraId="13E996BD"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F6DFA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4BEE4722" w14:textId="2B3D0749"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8,275,358.80 </w:t>
            </w:r>
          </w:p>
        </w:tc>
        <w:tc>
          <w:tcPr>
            <w:tcW w:w="810" w:type="pct"/>
            <w:tcBorders>
              <w:top w:val="nil"/>
              <w:left w:val="nil"/>
              <w:bottom w:val="single" w:sz="4" w:space="0" w:color="000000"/>
              <w:right w:val="single" w:sz="4" w:space="0" w:color="000000"/>
            </w:tcBorders>
            <w:shd w:val="clear" w:color="auto" w:fill="auto"/>
            <w:noWrap/>
            <w:vAlign w:val="bottom"/>
            <w:hideMark/>
          </w:tcPr>
          <w:p w14:paraId="0F2BB1CE" w14:textId="10BE86E0"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A50E622" w14:textId="525046AD"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C9965F8" w14:textId="4B615E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8,997,858.80 </w:t>
            </w:r>
          </w:p>
        </w:tc>
      </w:tr>
      <w:tr w:rsidR="001B7777" w:rsidRPr="001B7777" w14:paraId="719C41B7"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489A9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13605D98" w14:textId="192DEC7D"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11,571,040.00 </w:t>
            </w:r>
          </w:p>
        </w:tc>
        <w:tc>
          <w:tcPr>
            <w:tcW w:w="810" w:type="pct"/>
            <w:tcBorders>
              <w:top w:val="nil"/>
              <w:left w:val="nil"/>
              <w:bottom w:val="single" w:sz="4" w:space="0" w:color="000000"/>
              <w:right w:val="single" w:sz="4" w:space="0" w:color="000000"/>
            </w:tcBorders>
            <w:shd w:val="clear" w:color="auto" w:fill="auto"/>
            <w:noWrap/>
            <w:vAlign w:val="bottom"/>
            <w:hideMark/>
          </w:tcPr>
          <w:p w14:paraId="72F33A8E" w14:textId="6C590B2D"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1A3C1D" w14:textId="64FFFB50"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1811F58" w14:textId="46E654D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571,040.00 </w:t>
            </w:r>
          </w:p>
        </w:tc>
      </w:tr>
      <w:tr w:rsidR="001B7777" w:rsidRPr="001B7777" w14:paraId="034C5058"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92060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06FD76BD" w14:textId="0EC937BB"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12,126,623.60 </w:t>
            </w:r>
          </w:p>
        </w:tc>
        <w:tc>
          <w:tcPr>
            <w:tcW w:w="810" w:type="pct"/>
            <w:tcBorders>
              <w:top w:val="nil"/>
              <w:left w:val="nil"/>
              <w:bottom w:val="single" w:sz="4" w:space="0" w:color="000000"/>
              <w:right w:val="single" w:sz="4" w:space="0" w:color="000000"/>
            </w:tcBorders>
            <w:shd w:val="clear" w:color="auto" w:fill="auto"/>
            <w:noWrap/>
            <w:vAlign w:val="bottom"/>
            <w:hideMark/>
          </w:tcPr>
          <w:p w14:paraId="44C0D560" w14:textId="28E425F2"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C69DDD" w14:textId="7AF1DE82"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2A306E5" w14:textId="3FEF287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626,623.60 </w:t>
            </w:r>
          </w:p>
        </w:tc>
      </w:tr>
      <w:tr w:rsidR="001B7777" w:rsidRPr="001B7777" w14:paraId="56E3566F"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B2E89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679160D7" w14:textId="5A8036D8"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22,203,705.80 </w:t>
            </w:r>
          </w:p>
        </w:tc>
        <w:tc>
          <w:tcPr>
            <w:tcW w:w="810" w:type="pct"/>
            <w:tcBorders>
              <w:top w:val="nil"/>
              <w:left w:val="nil"/>
              <w:bottom w:val="single" w:sz="4" w:space="0" w:color="000000"/>
              <w:right w:val="single" w:sz="4" w:space="0" w:color="000000"/>
            </w:tcBorders>
            <w:shd w:val="clear" w:color="auto" w:fill="auto"/>
            <w:noWrap/>
            <w:vAlign w:val="bottom"/>
            <w:hideMark/>
          </w:tcPr>
          <w:p w14:paraId="4F3CF83D" w14:textId="7B308B80"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0C17B8" w14:textId="76CFD94E"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7F6ECB2" w14:textId="6C52EB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7,688,705.80 </w:t>
            </w:r>
          </w:p>
        </w:tc>
      </w:tr>
      <w:tr w:rsidR="001B7777" w:rsidRPr="001B7777" w14:paraId="530842D6"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77BE3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0EC8E7F3" w14:textId="411A887D"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40,786,943.30 </w:t>
            </w:r>
          </w:p>
        </w:tc>
        <w:tc>
          <w:tcPr>
            <w:tcW w:w="810" w:type="pct"/>
            <w:tcBorders>
              <w:top w:val="nil"/>
              <w:left w:val="nil"/>
              <w:bottom w:val="single" w:sz="4" w:space="0" w:color="000000"/>
              <w:right w:val="single" w:sz="4" w:space="0" w:color="000000"/>
            </w:tcBorders>
            <w:shd w:val="clear" w:color="auto" w:fill="auto"/>
            <w:noWrap/>
            <w:vAlign w:val="bottom"/>
            <w:hideMark/>
          </w:tcPr>
          <w:p w14:paraId="4C770FF2" w14:textId="3E547933"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AB9960" w14:textId="320C9DD3"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8279EE9" w14:textId="67DB669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99,636,943.30 </w:t>
            </w:r>
          </w:p>
        </w:tc>
      </w:tr>
      <w:tr w:rsidR="001B7777" w:rsidRPr="001B7777" w14:paraId="148080F6"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F8DEA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C83E2B3" w14:textId="4F1A69CA"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8,140,060.00 </w:t>
            </w:r>
          </w:p>
        </w:tc>
        <w:tc>
          <w:tcPr>
            <w:tcW w:w="810" w:type="pct"/>
            <w:tcBorders>
              <w:top w:val="nil"/>
              <w:left w:val="nil"/>
              <w:bottom w:val="single" w:sz="4" w:space="0" w:color="000000"/>
              <w:right w:val="single" w:sz="4" w:space="0" w:color="000000"/>
            </w:tcBorders>
            <w:shd w:val="clear" w:color="auto" w:fill="auto"/>
            <w:noWrap/>
            <w:vAlign w:val="bottom"/>
            <w:hideMark/>
          </w:tcPr>
          <w:p w14:paraId="5A9CC212" w14:textId="0FC7C82E"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CE0C99" w14:textId="1961AC73"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DC61E2D" w14:textId="15E3B0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640,060.00 </w:t>
            </w:r>
          </w:p>
        </w:tc>
      </w:tr>
      <w:tr w:rsidR="001B7777" w:rsidRPr="001B7777" w14:paraId="2BD620A6"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E0245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51DE5E84" w14:textId="7C593D89"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5ADCCA0A" w14:textId="2E96905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3FC489" w14:textId="54250CC5"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063B2FC" w14:textId="700EEC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7,114,800.00 </w:t>
            </w:r>
          </w:p>
        </w:tc>
      </w:tr>
      <w:tr w:rsidR="001B7777" w:rsidRPr="001B7777" w14:paraId="658DCAF3"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AF557F"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716FD721" w14:textId="73F98FE1"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64,759,600.18 </w:t>
            </w:r>
          </w:p>
        </w:tc>
        <w:tc>
          <w:tcPr>
            <w:tcW w:w="810" w:type="pct"/>
            <w:tcBorders>
              <w:top w:val="nil"/>
              <w:left w:val="nil"/>
              <w:bottom w:val="single" w:sz="4" w:space="0" w:color="000000"/>
              <w:right w:val="single" w:sz="4" w:space="0" w:color="000000"/>
            </w:tcBorders>
            <w:shd w:val="clear" w:color="A5A5A5" w:fill="A5A5A5"/>
            <w:noWrap/>
            <w:vAlign w:val="bottom"/>
            <w:hideMark/>
          </w:tcPr>
          <w:p w14:paraId="6A9CFFB4" w14:textId="29E1AFF1"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240A79D4" w14:textId="722F032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40F080E6" w14:textId="0F06BC8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89,415,710.77 </w:t>
            </w:r>
          </w:p>
        </w:tc>
      </w:tr>
      <w:tr w:rsidR="001B7777" w:rsidRPr="001B7777" w14:paraId="19DBD19C"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FAC7D"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D78F393" w14:textId="57DE627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2,368,004.38 </w:t>
            </w:r>
          </w:p>
        </w:tc>
        <w:tc>
          <w:tcPr>
            <w:tcW w:w="810" w:type="pct"/>
            <w:tcBorders>
              <w:top w:val="nil"/>
              <w:left w:val="nil"/>
              <w:bottom w:val="single" w:sz="4" w:space="0" w:color="000000"/>
              <w:right w:val="single" w:sz="4" w:space="0" w:color="000000"/>
            </w:tcBorders>
            <w:shd w:val="clear" w:color="D8D8D8" w:fill="D8D8D8"/>
            <w:noWrap/>
            <w:vAlign w:val="bottom"/>
            <w:hideMark/>
          </w:tcPr>
          <w:p w14:paraId="54254922" w14:textId="7ADFEB0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5738B92" w14:textId="09735ED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CBE414C" w14:textId="102309B1"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5,864,682.38 </w:t>
            </w:r>
          </w:p>
        </w:tc>
      </w:tr>
      <w:tr w:rsidR="001B7777" w:rsidRPr="001B7777" w14:paraId="5CA8E0E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050EB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2291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05BE5FEC" w14:textId="34B5DF3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0,000.00 </w:t>
            </w:r>
          </w:p>
        </w:tc>
        <w:tc>
          <w:tcPr>
            <w:tcW w:w="810" w:type="pct"/>
            <w:tcBorders>
              <w:top w:val="nil"/>
              <w:left w:val="nil"/>
              <w:bottom w:val="single" w:sz="4" w:space="0" w:color="000000"/>
              <w:right w:val="single" w:sz="4" w:space="0" w:color="000000"/>
            </w:tcBorders>
            <w:shd w:val="clear" w:color="auto" w:fill="auto"/>
            <w:noWrap/>
            <w:vAlign w:val="center"/>
            <w:hideMark/>
          </w:tcPr>
          <w:p w14:paraId="7372A60A" w14:textId="4B2316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058CE83" w14:textId="10F4C67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F73B40" w14:textId="5618C7E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0,000.00 </w:t>
            </w:r>
          </w:p>
        </w:tc>
      </w:tr>
      <w:tr w:rsidR="001B7777" w:rsidRPr="001B7777" w14:paraId="61AAEA6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C9429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D06B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7FC80647" w14:textId="66F658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92,552.45 </w:t>
            </w:r>
          </w:p>
        </w:tc>
        <w:tc>
          <w:tcPr>
            <w:tcW w:w="810" w:type="pct"/>
            <w:tcBorders>
              <w:top w:val="nil"/>
              <w:left w:val="nil"/>
              <w:bottom w:val="single" w:sz="4" w:space="0" w:color="000000"/>
              <w:right w:val="single" w:sz="4" w:space="0" w:color="000000"/>
            </w:tcBorders>
            <w:shd w:val="clear" w:color="auto" w:fill="auto"/>
            <w:noWrap/>
            <w:vAlign w:val="center"/>
            <w:hideMark/>
          </w:tcPr>
          <w:p w14:paraId="37A5C389" w14:textId="568EE4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D4B2E6A" w14:textId="054115E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409BEE" w14:textId="281EFE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92,552.45 </w:t>
            </w:r>
          </w:p>
        </w:tc>
      </w:tr>
      <w:tr w:rsidR="001B7777" w:rsidRPr="001B7777" w14:paraId="6A27112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EE5AE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1938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5E256C98" w14:textId="016E008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86,073.20 </w:t>
            </w:r>
          </w:p>
        </w:tc>
        <w:tc>
          <w:tcPr>
            <w:tcW w:w="810" w:type="pct"/>
            <w:tcBorders>
              <w:top w:val="nil"/>
              <w:left w:val="nil"/>
              <w:bottom w:val="single" w:sz="4" w:space="0" w:color="000000"/>
              <w:right w:val="single" w:sz="4" w:space="0" w:color="000000"/>
            </w:tcBorders>
            <w:shd w:val="clear" w:color="auto" w:fill="auto"/>
            <w:noWrap/>
            <w:vAlign w:val="center"/>
            <w:hideMark/>
          </w:tcPr>
          <w:p w14:paraId="5CC3F93B" w14:textId="31591D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53D297E" w14:textId="469C23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6DB78A" w14:textId="1FB334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86,073.20 </w:t>
            </w:r>
          </w:p>
        </w:tc>
      </w:tr>
      <w:tr w:rsidR="001B7777" w:rsidRPr="001B7777" w14:paraId="5FF5562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923A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AE4B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71D508EF" w14:textId="606BBE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14C4AB8B" w14:textId="6E7C7FC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7F5AA91" w14:textId="58AC97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9D69ED" w14:textId="3C0282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6,295.58 </w:t>
            </w:r>
          </w:p>
        </w:tc>
      </w:tr>
      <w:tr w:rsidR="001B7777" w:rsidRPr="001B7777" w14:paraId="7C2474F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6103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830B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7BD0F108" w14:textId="2376347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19BBADFB" w14:textId="0D774DF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0E2337" w14:textId="2A94FD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9D530" w14:textId="67FC81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6,299.20 </w:t>
            </w:r>
          </w:p>
        </w:tc>
      </w:tr>
      <w:tr w:rsidR="001B7777" w:rsidRPr="001B7777" w14:paraId="5CBDD93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A8227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EF71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4899E840" w14:textId="2DF51D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36FB03F" w14:textId="118660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EC94849" w14:textId="519C15E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E70BD6" w14:textId="58C4F6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3,313.20 </w:t>
            </w:r>
          </w:p>
        </w:tc>
      </w:tr>
      <w:tr w:rsidR="001B7777" w:rsidRPr="001B7777" w14:paraId="38D487D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4245C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CC63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5CCD898B" w14:textId="47E9B3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5422779B" w14:textId="522B25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53548B" w14:textId="3570A7A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DF2D2B" w14:textId="4BD78A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7,140.00 </w:t>
            </w:r>
          </w:p>
        </w:tc>
      </w:tr>
      <w:tr w:rsidR="001B7777" w:rsidRPr="001B7777" w14:paraId="41BE0C7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C05F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CC94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3C32F473" w14:textId="74FFA97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9D8AE15" w14:textId="089A935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589B07FC" w14:textId="723AB7E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8E3CC4" w14:textId="472B2D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68,551.20 </w:t>
            </w:r>
          </w:p>
        </w:tc>
      </w:tr>
      <w:tr w:rsidR="001B7777" w:rsidRPr="001B7777" w14:paraId="31A7BBA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0DBD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F94A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0567F0E5" w14:textId="1BAFF5D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7F912335" w14:textId="6C3824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7E0093EC" w14:textId="510E9C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37C5AF" w14:textId="588E3F8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7,092.45 </w:t>
            </w:r>
          </w:p>
        </w:tc>
      </w:tr>
      <w:tr w:rsidR="001B7777" w:rsidRPr="001B7777" w14:paraId="377D866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6602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D34001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2EF3CA6C" w14:textId="039700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9A94BD4" w14:textId="5BCEBD7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ECEDF81" w14:textId="0739ADF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612962" w14:textId="15DFF46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3,313.20 </w:t>
            </w:r>
          </w:p>
        </w:tc>
      </w:tr>
      <w:tr w:rsidR="001B7777" w:rsidRPr="001B7777" w14:paraId="3FC8536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9A8D6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2FED7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4AB65695" w14:textId="31309DF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31,247.70 </w:t>
            </w:r>
          </w:p>
        </w:tc>
        <w:tc>
          <w:tcPr>
            <w:tcW w:w="810" w:type="pct"/>
            <w:tcBorders>
              <w:top w:val="nil"/>
              <w:left w:val="nil"/>
              <w:bottom w:val="single" w:sz="4" w:space="0" w:color="000000"/>
              <w:right w:val="single" w:sz="4" w:space="0" w:color="000000"/>
            </w:tcBorders>
            <w:shd w:val="clear" w:color="auto" w:fill="auto"/>
            <w:noWrap/>
            <w:vAlign w:val="center"/>
            <w:hideMark/>
          </w:tcPr>
          <w:p w14:paraId="5024764F" w14:textId="31FAD44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1DB88EC" w14:textId="6C44BC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207F80" w14:textId="6059F0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31,247.70 </w:t>
            </w:r>
          </w:p>
        </w:tc>
      </w:tr>
      <w:tr w:rsidR="001B7777" w:rsidRPr="001B7777" w14:paraId="3DABA4F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5553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3DA6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04AF7C91" w14:textId="554DB3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5B4A7F8C" w14:textId="4E3AAE8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40BF287" w14:textId="13282D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64089F" w14:textId="50E467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1,304.70 </w:t>
            </w:r>
          </w:p>
        </w:tc>
      </w:tr>
      <w:tr w:rsidR="001B7777" w:rsidRPr="001B7777" w14:paraId="7BFD210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44C1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8805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4171B153" w14:textId="62AF71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41AC9DCF" w14:textId="62FA59D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62EF42E" w14:textId="0FC5C60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5A445B" w14:textId="1A663C7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996,280.50 </w:t>
            </w:r>
          </w:p>
        </w:tc>
      </w:tr>
      <w:tr w:rsidR="001B7777" w:rsidRPr="001B7777" w14:paraId="589D7C6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854A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40EC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6AB834D8" w14:textId="00D843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37D03E07" w14:textId="284757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4AE85A2D" w14:textId="4CF4D4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D83CB3" w14:textId="5A00A4F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29,385.70 </w:t>
            </w:r>
          </w:p>
        </w:tc>
      </w:tr>
      <w:tr w:rsidR="001B7777" w:rsidRPr="001B7777" w14:paraId="7F54A93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9C83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3CA0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39AAC178" w14:textId="3B3DE8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66CCD85B" w14:textId="0DC6B37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5B950B00" w14:textId="2DC8D53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D3E712" w14:textId="090040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31,333.20 </w:t>
            </w:r>
          </w:p>
        </w:tc>
      </w:tr>
      <w:tr w:rsidR="001B7777" w:rsidRPr="001B7777" w14:paraId="60F7135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C1FE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0F66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52498F47" w14:textId="19CBFF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6B0A8A08" w14:textId="4768F1C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E5E3CAF" w14:textId="7976E0C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4ACF14" w14:textId="19F69B6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01,187.20 </w:t>
            </w:r>
          </w:p>
        </w:tc>
      </w:tr>
      <w:tr w:rsidR="001B7777" w:rsidRPr="001B7777" w14:paraId="50E5346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F0CF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01C7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3AA0F3CC" w14:textId="4CFB20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4BB5BF89" w14:textId="72CAB3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681D03A" w14:textId="6F526C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1DF24D" w14:textId="48F6DA0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7,140.00 </w:t>
            </w:r>
          </w:p>
        </w:tc>
      </w:tr>
      <w:tr w:rsidR="001B7777" w:rsidRPr="001B7777" w14:paraId="1200C2B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8821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2FC4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13D40BEE" w14:textId="0B72F6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8DA536C" w14:textId="068384F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ABF2548" w14:textId="1A7672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062D33" w14:textId="280DB8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3,313.20 </w:t>
            </w:r>
          </w:p>
        </w:tc>
      </w:tr>
      <w:tr w:rsidR="001B7777" w:rsidRPr="001B7777" w14:paraId="66972B1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9A68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5E1D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34A66879" w14:textId="63DAAC8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F02C298" w14:textId="0E3EE1D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7F03CD9" w14:textId="37E18B0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B45F2" w14:textId="687A0F2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3,313.20 </w:t>
            </w:r>
          </w:p>
        </w:tc>
      </w:tr>
      <w:tr w:rsidR="001B7777" w:rsidRPr="001B7777" w14:paraId="5744790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C9A1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17AC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671F936F" w14:textId="5242FA7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167E82F" w14:textId="31CA70D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A432B44" w14:textId="5F74E39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FA187" w14:textId="6F31A8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3,313.20 </w:t>
            </w:r>
          </w:p>
        </w:tc>
      </w:tr>
      <w:tr w:rsidR="001B7777" w:rsidRPr="001B7777" w14:paraId="7CE177D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307B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B9D9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2ACAA1C6" w14:textId="41A5E1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AACE792" w14:textId="7240384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63CA030" w14:textId="2378F57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DA043E" w14:textId="5C2C85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3,313.20 </w:t>
            </w:r>
          </w:p>
        </w:tc>
      </w:tr>
      <w:tr w:rsidR="001B7777" w:rsidRPr="001B7777" w14:paraId="13505EF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F719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5525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5EE4E57D" w14:textId="62F2E8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0E44DF6E" w14:textId="42A2E86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33C2B79" w14:textId="07D127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C7063" w14:textId="51620D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0,453.20 </w:t>
            </w:r>
          </w:p>
        </w:tc>
      </w:tr>
      <w:tr w:rsidR="001B7777" w:rsidRPr="001B7777" w14:paraId="024E9C9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8ABF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8C71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3A8B94D4" w14:textId="61AD73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87,457.20 </w:t>
            </w:r>
          </w:p>
        </w:tc>
        <w:tc>
          <w:tcPr>
            <w:tcW w:w="810" w:type="pct"/>
            <w:tcBorders>
              <w:top w:val="nil"/>
              <w:left w:val="nil"/>
              <w:bottom w:val="single" w:sz="4" w:space="0" w:color="000000"/>
              <w:right w:val="single" w:sz="4" w:space="0" w:color="000000"/>
            </w:tcBorders>
            <w:shd w:val="clear" w:color="auto" w:fill="auto"/>
            <w:noWrap/>
            <w:vAlign w:val="center"/>
            <w:hideMark/>
          </w:tcPr>
          <w:p w14:paraId="17D95512" w14:textId="270BF68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A15508" w14:textId="0D5FE5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47BDF1" w14:textId="1D4835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87,457.20 </w:t>
            </w:r>
          </w:p>
        </w:tc>
      </w:tr>
      <w:tr w:rsidR="001B7777" w:rsidRPr="001B7777" w14:paraId="02AAC4A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9549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F36F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093C9A38" w14:textId="3AC012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74F50CD0" w14:textId="5FBBAC1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7F989C9" w14:textId="26C0FF6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27D889" w14:textId="317A13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5,009.70 </w:t>
            </w:r>
          </w:p>
        </w:tc>
      </w:tr>
      <w:tr w:rsidR="001B7777" w:rsidRPr="001B7777" w14:paraId="7334CB4B"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462B8D"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B01C2F9" w14:textId="6A7D8FA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2,232,387.08 </w:t>
            </w:r>
          </w:p>
        </w:tc>
        <w:tc>
          <w:tcPr>
            <w:tcW w:w="810" w:type="pct"/>
            <w:tcBorders>
              <w:top w:val="nil"/>
              <w:left w:val="nil"/>
              <w:bottom w:val="single" w:sz="4" w:space="0" w:color="000000"/>
              <w:right w:val="single" w:sz="4" w:space="0" w:color="000000"/>
            </w:tcBorders>
            <w:shd w:val="clear" w:color="D8D8D8" w:fill="D8D8D8"/>
            <w:noWrap/>
            <w:vAlign w:val="bottom"/>
            <w:hideMark/>
          </w:tcPr>
          <w:p w14:paraId="6DA1B9DF" w14:textId="482654B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064A408" w14:textId="51073BA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5FF5C934" w14:textId="1E0822F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2,232,387.08 </w:t>
            </w:r>
          </w:p>
        </w:tc>
      </w:tr>
      <w:tr w:rsidR="001B7777" w:rsidRPr="001B7777" w14:paraId="50FC524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6802AB"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B2ED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2981BED6" w14:textId="0CAF73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7182D69B" w14:textId="75D4979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6FE15C" w14:textId="4B7B02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255360" w14:textId="7D86930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1,574.25 </w:t>
            </w:r>
          </w:p>
        </w:tc>
      </w:tr>
      <w:tr w:rsidR="001B7777" w:rsidRPr="001B7777" w14:paraId="3AA5715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C7348"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F920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5C6226EE" w14:textId="1680824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3C7C5320" w14:textId="2E92D5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8DC43A" w14:textId="504F58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D9121" w14:textId="6BB47F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3,860.50 </w:t>
            </w:r>
          </w:p>
        </w:tc>
      </w:tr>
      <w:tr w:rsidR="001B7777" w:rsidRPr="001B7777" w14:paraId="4C4DCDD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9BB9E"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9F924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7EBAE389" w14:textId="637857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7,422.64 </w:t>
            </w:r>
          </w:p>
        </w:tc>
        <w:tc>
          <w:tcPr>
            <w:tcW w:w="810" w:type="pct"/>
            <w:tcBorders>
              <w:top w:val="nil"/>
              <w:left w:val="nil"/>
              <w:bottom w:val="single" w:sz="4" w:space="0" w:color="000000"/>
              <w:right w:val="single" w:sz="4" w:space="0" w:color="000000"/>
            </w:tcBorders>
            <w:shd w:val="clear" w:color="auto" w:fill="auto"/>
            <w:noWrap/>
            <w:vAlign w:val="bottom"/>
            <w:hideMark/>
          </w:tcPr>
          <w:p w14:paraId="62B7FEBF" w14:textId="39B2BC1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4C884" w14:textId="76EF9E7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7D55B4" w14:textId="7B9E53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7,422.64 </w:t>
            </w:r>
          </w:p>
        </w:tc>
      </w:tr>
      <w:tr w:rsidR="001B7777" w:rsidRPr="001B7777" w14:paraId="6973EF1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F20F3"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FF4A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2F5A67FE" w14:textId="7A7E20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3A543844" w14:textId="033F8F2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F5CFF" w14:textId="3FEA507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9F89BE" w14:textId="239B71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0,285.00 </w:t>
            </w:r>
          </w:p>
        </w:tc>
      </w:tr>
      <w:tr w:rsidR="001B7777" w:rsidRPr="001B7777" w14:paraId="26099F1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89150"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B6DE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1D12EC9D" w14:textId="511ED2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2,230.82 </w:t>
            </w:r>
          </w:p>
        </w:tc>
        <w:tc>
          <w:tcPr>
            <w:tcW w:w="810" w:type="pct"/>
            <w:tcBorders>
              <w:top w:val="nil"/>
              <w:left w:val="nil"/>
              <w:bottom w:val="single" w:sz="4" w:space="0" w:color="000000"/>
              <w:right w:val="single" w:sz="4" w:space="0" w:color="000000"/>
            </w:tcBorders>
            <w:shd w:val="clear" w:color="auto" w:fill="auto"/>
            <w:noWrap/>
            <w:vAlign w:val="bottom"/>
            <w:hideMark/>
          </w:tcPr>
          <w:p w14:paraId="7A0C0C63" w14:textId="10F1BD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442B80" w14:textId="582BE2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598F4" w14:textId="1246E6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2,230.82 </w:t>
            </w:r>
          </w:p>
        </w:tc>
      </w:tr>
      <w:tr w:rsidR="001B7777" w:rsidRPr="001B7777" w14:paraId="309FF0D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29C02C"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E515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364466E1" w14:textId="45977CF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792B9682" w14:textId="19681A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39F217" w14:textId="2949F59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90F63" w14:textId="78F77D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51,931.42 </w:t>
            </w:r>
          </w:p>
        </w:tc>
      </w:tr>
      <w:tr w:rsidR="001B7777" w:rsidRPr="001B7777" w14:paraId="5C1F791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E6C0C6"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E288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27E65AAE" w14:textId="2A6429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1,001.42 </w:t>
            </w:r>
          </w:p>
        </w:tc>
        <w:tc>
          <w:tcPr>
            <w:tcW w:w="810" w:type="pct"/>
            <w:tcBorders>
              <w:top w:val="nil"/>
              <w:left w:val="nil"/>
              <w:bottom w:val="single" w:sz="4" w:space="0" w:color="000000"/>
              <w:right w:val="single" w:sz="4" w:space="0" w:color="000000"/>
            </w:tcBorders>
            <w:shd w:val="clear" w:color="auto" w:fill="auto"/>
            <w:noWrap/>
            <w:vAlign w:val="bottom"/>
            <w:hideMark/>
          </w:tcPr>
          <w:p w14:paraId="4B318B32" w14:textId="5F5DD9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B5C9AA" w14:textId="6CB3C3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66A0E" w14:textId="6380F2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1,001.42 </w:t>
            </w:r>
          </w:p>
        </w:tc>
      </w:tr>
      <w:tr w:rsidR="001B7777" w:rsidRPr="001B7777" w14:paraId="7487BB8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767287"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147DD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6A2C3795" w14:textId="595714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3D5D3BDA" w14:textId="6DD05FC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CDE32D" w14:textId="70E0A84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910C0A" w14:textId="1E264F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9,950.25 </w:t>
            </w:r>
          </w:p>
        </w:tc>
      </w:tr>
      <w:tr w:rsidR="001B7777" w:rsidRPr="001B7777" w14:paraId="5E34CAE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28A28"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ADF1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6C7D8F41" w14:textId="3D7211F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27EDB444" w14:textId="6945208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94DB9" w14:textId="1169282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794CF" w14:textId="27E89C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9,893.25 </w:t>
            </w:r>
          </w:p>
        </w:tc>
      </w:tr>
      <w:tr w:rsidR="001B7777" w:rsidRPr="001B7777" w14:paraId="6939BE7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8C394"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3DF6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EAF508E" w14:textId="174C01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56B2505F" w14:textId="122FE0A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C21EDC" w14:textId="41C1C8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26A94C" w14:textId="695066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2,015.75 </w:t>
            </w:r>
          </w:p>
        </w:tc>
      </w:tr>
      <w:tr w:rsidR="001B7777" w:rsidRPr="001B7777" w14:paraId="12329F2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CF714"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AFB34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057D6BAF" w14:textId="13CB00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3798D797" w14:textId="2F659C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38C7A" w14:textId="2B3EAEB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810F3F" w14:textId="79DFC5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0,007.25 </w:t>
            </w:r>
          </w:p>
        </w:tc>
      </w:tr>
      <w:tr w:rsidR="001B7777" w:rsidRPr="001B7777" w14:paraId="06AA8B0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08F02"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B128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2C126D81" w14:textId="073190C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59FFCAFF" w14:textId="6FCD57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1B905F" w14:textId="469FE3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7E7064" w14:textId="41F670D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9,065.92 </w:t>
            </w:r>
          </w:p>
        </w:tc>
      </w:tr>
      <w:tr w:rsidR="001B7777" w:rsidRPr="001B7777" w14:paraId="0CCF5BF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A4C8E3"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BB868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2024CF9F" w14:textId="30A512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3F3DD3CA" w14:textId="4797DF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F2BBBB" w14:textId="61FFEDC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18DC7D" w14:textId="771A520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3,161.78 </w:t>
            </w:r>
          </w:p>
        </w:tc>
      </w:tr>
      <w:tr w:rsidR="001B7777" w:rsidRPr="001B7777" w14:paraId="4B5A23F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6C654"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34A9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5080BCDF" w14:textId="31CB5B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392,217.48 </w:t>
            </w:r>
          </w:p>
        </w:tc>
        <w:tc>
          <w:tcPr>
            <w:tcW w:w="810" w:type="pct"/>
            <w:tcBorders>
              <w:top w:val="nil"/>
              <w:left w:val="nil"/>
              <w:bottom w:val="single" w:sz="4" w:space="0" w:color="000000"/>
              <w:right w:val="single" w:sz="4" w:space="0" w:color="000000"/>
            </w:tcBorders>
            <w:shd w:val="clear" w:color="auto" w:fill="auto"/>
            <w:noWrap/>
            <w:vAlign w:val="bottom"/>
            <w:hideMark/>
          </w:tcPr>
          <w:p w14:paraId="75DA9E2F" w14:textId="3CE89E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375D8" w14:textId="3B136B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FCDA94" w14:textId="0796F5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392,217.48 </w:t>
            </w:r>
          </w:p>
        </w:tc>
      </w:tr>
      <w:tr w:rsidR="001B7777" w:rsidRPr="001B7777" w14:paraId="43EE653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2065B"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AAC2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518BE907" w14:textId="3EEC75E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7F779199" w14:textId="7F6209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19958B" w14:textId="651709C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AABD1" w14:textId="439A7E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7,436.00 </w:t>
            </w:r>
          </w:p>
        </w:tc>
      </w:tr>
      <w:tr w:rsidR="001B7777" w:rsidRPr="001B7777" w14:paraId="3C2C3D5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ADC539"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3F82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30046902" w14:textId="4321DC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343D2DF8" w14:textId="1A1A5DF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195E6F" w14:textId="1EEE5D1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488BE9" w14:textId="3E96A4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7,436.00 </w:t>
            </w:r>
          </w:p>
        </w:tc>
      </w:tr>
      <w:tr w:rsidR="001B7777" w:rsidRPr="001B7777" w14:paraId="6FA600C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3A0854"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E2A3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7885BC64" w14:textId="119E749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3D994EAD" w14:textId="47E925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6C108C" w14:textId="1CDC52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C3B28F" w14:textId="5C9D76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2,799.25 </w:t>
            </w:r>
          </w:p>
        </w:tc>
      </w:tr>
      <w:tr w:rsidR="001B7777" w:rsidRPr="001B7777" w14:paraId="238691B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788A44"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5D208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6CB6B6DC" w14:textId="556A0A8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3891F682" w14:textId="52A0FF6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A9D7C" w14:textId="59C13A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688A17" w14:textId="4BC7697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42.03 </w:t>
            </w:r>
          </w:p>
        </w:tc>
      </w:tr>
      <w:tr w:rsidR="001B7777" w:rsidRPr="001B7777" w14:paraId="5113933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0C89B"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CEC2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42AD5C94" w14:textId="194D267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5,015.34 </w:t>
            </w:r>
          </w:p>
        </w:tc>
        <w:tc>
          <w:tcPr>
            <w:tcW w:w="810" w:type="pct"/>
            <w:tcBorders>
              <w:top w:val="nil"/>
              <w:left w:val="nil"/>
              <w:bottom w:val="single" w:sz="4" w:space="0" w:color="000000"/>
              <w:right w:val="single" w:sz="4" w:space="0" w:color="000000"/>
            </w:tcBorders>
            <w:shd w:val="clear" w:color="auto" w:fill="auto"/>
            <w:noWrap/>
            <w:vAlign w:val="bottom"/>
            <w:hideMark/>
          </w:tcPr>
          <w:p w14:paraId="0FC578A1" w14:textId="4895A8C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B16A51" w14:textId="179E61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487740" w14:textId="1239DE8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5,015.34 </w:t>
            </w:r>
          </w:p>
        </w:tc>
      </w:tr>
      <w:tr w:rsidR="001B7777" w:rsidRPr="001B7777" w14:paraId="7B74F93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036AF6"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2B523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6DFE8CCE" w14:textId="09B3D5B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9,748.40 </w:t>
            </w:r>
          </w:p>
        </w:tc>
        <w:tc>
          <w:tcPr>
            <w:tcW w:w="810" w:type="pct"/>
            <w:tcBorders>
              <w:top w:val="nil"/>
              <w:left w:val="nil"/>
              <w:bottom w:val="single" w:sz="4" w:space="0" w:color="000000"/>
              <w:right w:val="single" w:sz="4" w:space="0" w:color="000000"/>
            </w:tcBorders>
            <w:shd w:val="clear" w:color="auto" w:fill="auto"/>
            <w:noWrap/>
            <w:vAlign w:val="bottom"/>
            <w:hideMark/>
          </w:tcPr>
          <w:p w14:paraId="596C9FD7" w14:textId="299FAB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CCF40" w14:textId="3F544E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E7A36A" w14:textId="77E9D1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9,748.40 </w:t>
            </w:r>
          </w:p>
        </w:tc>
      </w:tr>
      <w:tr w:rsidR="001B7777" w:rsidRPr="001B7777" w14:paraId="1C5B270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88A4EA"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B963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5D2EF427" w14:textId="27F4F1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87,939.75 </w:t>
            </w:r>
          </w:p>
        </w:tc>
        <w:tc>
          <w:tcPr>
            <w:tcW w:w="810" w:type="pct"/>
            <w:tcBorders>
              <w:top w:val="nil"/>
              <w:left w:val="nil"/>
              <w:bottom w:val="single" w:sz="4" w:space="0" w:color="000000"/>
              <w:right w:val="single" w:sz="4" w:space="0" w:color="000000"/>
            </w:tcBorders>
            <w:shd w:val="clear" w:color="auto" w:fill="auto"/>
            <w:noWrap/>
            <w:vAlign w:val="bottom"/>
            <w:hideMark/>
          </w:tcPr>
          <w:p w14:paraId="6D596824" w14:textId="6A2057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FD141B" w14:textId="5BFAB2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F9205C" w14:textId="117109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87,939.75 </w:t>
            </w:r>
          </w:p>
        </w:tc>
      </w:tr>
      <w:tr w:rsidR="001B7777" w:rsidRPr="001B7777" w14:paraId="2998B6E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F483C4"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FE2B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6958C777" w14:textId="645B18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DE9034A" w14:textId="13AC9B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FE64E" w14:textId="2AE167D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A30F8F" w14:textId="4268E89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77.14 </w:t>
            </w:r>
          </w:p>
        </w:tc>
      </w:tr>
      <w:tr w:rsidR="001B7777" w:rsidRPr="001B7777" w14:paraId="64ECB5F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D2FC7"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0ED52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9146701" w14:textId="22AB11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5EC0546C" w14:textId="206373C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3A2E1" w14:textId="2ACA53E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3C5DF0" w14:textId="133775D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0,381.56 </w:t>
            </w:r>
          </w:p>
        </w:tc>
      </w:tr>
      <w:tr w:rsidR="001B7777" w:rsidRPr="001B7777" w14:paraId="28843D8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DFFF9"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21F09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D17915F" w14:textId="2F1288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4C30AC1F" w14:textId="3E71BD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480D76" w14:textId="4405E73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9266F" w14:textId="0BC7B0C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77.14 </w:t>
            </w:r>
          </w:p>
        </w:tc>
      </w:tr>
      <w:tr w:rsidR="001B7777" w:rsidRPr="001B7777" w14:paraId="61D757A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384BC9"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05AA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246188AA" w14:textId="36437AA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4CC4A1BF" w14:textId="31D57F1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7DFADF" w14:textId="1275F0C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0E18BA" w14:textId="60DC8A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77.14 </w:t>
            </w:r>
          </w:p>
        </w:tc>
      </w:tr>
      <w:tr w:rsidR="001B7777" w:rsidRPr="001B7777" w14:paraId="050B8FF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9C74F"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6FD2E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06FBB4E7" w14:textId="77E4B2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05,288.89 </w:t>
            </w:r>
          </w:p>
        </w:tc>
        <w:tc>
          <w:tcPr>
            <w:tcW w:w="810" w:type="pct"/>
            <w:tcBorders>
              <w:top w:val="nil"/>
              <w:left w:val="nil"/>
              <w:bottom w:val="single" w:sz="4" w:space="0" w:color="000000"/>
              <w:right w:val="single" w:sz="4" w:space="0" w:color="000000"/>
            </w:tcBorders>
            <w:shd w:val="clear" w:color="auto" w:fill="auto"/>
            <w:noWrap/>
            <w:vAlign w:val="bottom"/>
            <w:hideMark/>
          </w:tcPr>
          <w:p w14:paraId="0157BD7D" w14:textId="59869B6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D2766" w14:textId="33E3C67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AD365D" w14:textId="5F15EE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05,288.89 </w:t>
            </w:r>
          </w:p>
        </w:tc>
      </w:tr>
      <w:tr w:rsidR="001B7777" w:rsidRPr="001B7777" w14:paraId="1ADDACB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F2132"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9378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28652BDD" w14:textId="398364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4C5078A1" w14:textId="463C61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308CEF" w14:textId="78C6FB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B7B80" w14:textId="194F8F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4,166.03 </w:t>
            </w:r>
          </w:p>
        </w:tc>
      </w:tr>
      <w:tr w:rsidR="001B7777" w:rsidRPr="001B7777" w14:paraId="66612FC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3728A4"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1EFEB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701E4B81" w14:textId="443B1F0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704.28 </w:t>
            </w:r>
          </w:p>
        </w:tc>
        <w:tc>
          <w:tcPr>
            <w:tcW w:w="810" w:type="pct"/>
            <w:tcBorders>
              <w:top w:val="nil"/>
              <w:left w:val="nil"/>
              <w:bottom w:val="single" w:sz="4" w:space="0" w:color="000000"/>
              <w:right w:val="single" w:sz="4" w:space="0" w:color="000000"/>
            </w:tcBorders>
            <w:shd w:val="clear" w:color="auto" w:fill="auto"/>
            <w:noWrap/>
            <w:vAlign w:val="bottom"/>
            <w:hideMark/>
          </w:tcPr>
          <w:p w14:paraId="5543877A" w14:textId="3A957F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137A7" w14:textId="28BC0E7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B0BD77" w14:textId="05D082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704.28 </w:t>
            </w:r>
          </w:p>
        </w:tc>
      </w:tr>
      <w:tr w:rsidR="001B7777" w:rsidRPr="001B7777" w14:paraId="76288C4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201CA"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B73D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635776DD" w14:textId="7AA6C2F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2D77D6E0" w14:textId="132F3E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7B1A00" w14:textId="374917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A16EE8" w14:textId="4B2322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9,451.75 </w:t>
            </w:r>
          </w:p>
        </w:tc>
      </w:tr>
      <w:tr w:rsidR="001B7777" w:rsidRPr="001B7777" w14:paraId="16723B0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996884"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4B4DC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07F352CA" w14:textId="168F390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1CBBC928" w14:textId="345EDB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0B8BA" w14:textId="37B4390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5BB66C" w14:textId="3720994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69,640.00 </w:t>
            </w:r>
          </w:p>
        </w:tc>
      </w:tr>
      <w:tr w:rsidR="001B7777" w:rsidRPr="001B7777" w14:paraId="6C6F364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E732D"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548B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7AE32CE7" w14:textId="6F09A79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81,088.65 </w:t>
            </w:r>
          </w:p>
        </w:tc>
        <w:tc>
          <w:tcPr>
            <w:tcW w:w="810" w:type="pct"/>
            <w:tcBorders>
              <w:top w:val="nil"/>
              <w:left w:val="nil"/>
              <w:bottom w:val="single" w:sz="4" w:space="0" w:color="000000"/>
              <w:right w:val="single" w:sz="4" w:space="0" w:color="000000"/>
            </w:tcBorders>
            <w:shd w:val="clear" w:color="auto" w:fill="auto"/>
            <w:noWrap/>
            <w:vAlign w:val="bottom"/>
            <w:hideMark/>
          </w:tcPr>
          <w:p w14:paraId="783EA25C" w14:textId="197AC9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E79AC9" w14:textId="72983C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9D221" w14:textId="21EEDD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81,088.65 </w:t>
            </w:r>
          </w:p>
        </w:tc>
      </w:tr>
      <w:tr w:rsidR="001B7777" w:rsidRPr="001B7777" w14:paraId="56A1F75C"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1DFB2"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6E6F4F0E" w14:textId="6237261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4,758,86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3F38D069" w14:textId="680C369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1A028FC" w14:textId="5F869DC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7851010B" w14:textId="789DCAE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5,876,173.78 </w:t>
            </w:r>
          </w:p>
        </w:tc>
      </w:tr>
      <w:tr w:rsidR="001B7777" w:rsidRPr="001B7777" w14:paraId="6A9ACBD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B6D40"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AE82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5C68C09C" w14:textId="360A6B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39B21376" w14:textId="06274B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A17A31" w14:textId="03F087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D9B251" w14:textId="2272BF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83,830.57 </w:t>
            </w:r>
          </w:p>
        </w:tc>
      </w:tr>
      <w:tr w:rsidR="001B7777" w:rsidRPr="001B7777" w14:paraId="6CA6BCE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A6E57"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7CFC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02AAECC6" w14:textId="75BB31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7,624.03 </w:t>
            </w:r>
          </w:p>
        </w:tc>
        <w:tc>
          <w:tcPr>
            <w:tcW w:w="810" w:type="pct"/>
            <w:tcBorders>
              <w:top w:val="nil"/>
              <w:left w:val="nil"/>
              <w:bottom w:val="single" w:sz="4" w:space="0" w:color="000000"/>
              <w:right w:val="single" w:sz="4" w:space="0" w:color="000000"/>
            </w:tcBorders>
            <w:shd w:val="clear" w:color="auto" w:fill="auto"/>
            <w:noWrap/>
            <w:vAlign w:val="bottom"/>
            <w:hideMark/>
          </w:tcPr>
          <w:p w14:paraId="724A157C" w14:textId="7F81BE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720AD" w14:textId="226F7B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1D432C" w14:textId="0FD2B9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7,624.03 </w:t>
            </w:r>
          </w:p>
        </w:tc>
      </w:tr>
      <w:tr w:rsidR="001B7777" w:rsidRPr="001B7777" w14:paraId="19C19FD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A0CE3"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D3D0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1FDA0F5B" w14:textId="70D519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0B8BCE2F" w14:textId="0EBCF6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1966D" w14:textId="066BED3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A493A9" w14:textId="602F9D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9,877.16 </w:t>
            </w:r>
          </w:p>
        </w:tc>
      </w:tr>
      <w:tr w:rsidR="001B7777" w:rsidRPr="001B7777" w14:paraId="1E7E89D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1E1F6D"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A8590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0F6C9034" w14:textId="2A4302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8,162.50 </w:t>
            </w:r>
          </w:p>
        </w:tc>
        <w:tc>
          <w:tcPr>
            <w:tcW w:w="810" w:type="pct"/>
            <w:tcBorders>
              <w:top w:val="nil"/>
              <w:left w:val="nil"/>
              <w:bottom w:val="single" w:sz="4" w:space="0" w:color="000000"/>
              <w:right w:val="single" w:sz="4" w:space="0" w:color="000000"/>
            </w:tcBorders>
            <w:shd w:val="clear" w:color="auto" w:fill="auto"/>
            <w:noWrap/>
            <w:vAlign w:val="bottom"/>
            <w:hideMark/>
          </w:tcPr>
          <w:p w14:paraId="52E4DDE1" w14:textId="31900FB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20DA0E" w14:textId="6512F0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A1258" w14:textId="451E4C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8,162.50 </w:t>
            </w:r>
          </w:p>
        </w:tc>
      </w:tr>
      <w:tr w:rsidR="001B7777" w:rsidRPr="001B7777" w14:paraId="794A579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7AEF11"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269F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23172BAD" w14:textId="090B9E8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AF35F9E" w14:textId="28BA18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80D15" w14:textId="77CE09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0AD2EB" w14:textId="4063CFC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7,140.00 </w:t>
            </w:r>
          </w:p>
        </w:tc>
      </w:tr>
      <w:tr w:rsidR="001B7777" w:rsidRPr="001B7777" w14:paraId="7E0B6C5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0FFE7F"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32DA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631BE9A9" w14:textId="36B7C6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3,617.14 </w:t>
            </w:r>
          </w:p>
        </w:tc>
        <w:tc>
          <w:tcPr>
            <w:tcW w:w="810" w:type="pct"/>
            <w:tcBorders>
              <w:top w:val="nil"/>
              <w:left w:val="nil"/>
              <w:bottom w:val="single" w:sz="4" w:space="0" w:color="000000"/>
              <w:right w:val="single" w:sz="4" w:space="0" w:color="000000"/>
            </w:tcBorders>
            <w:shd w:val="clear" w:color="auto" w:fill="auto"/>
            <w:noWrap/>
            <w:vAlign w:val="bottom"/>
            <w:hideMark/>
          </w:tcPr>
          <w:p w14:paraId="40DFF1DB" w14:textId="3AA7A88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4E22E4" w14:textId="7D97C1F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9D77D8" w14:textId="255AB8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3,617.14 </w:t>
            </w:r>
          </w:p>
        </w:tc>
      </w:tr>
      <w:tr w:rsidR="001B7777" w:rsidRPr="001B7777" w14:paraId="0BAA74F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81B67"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FF12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49E2F128" w14:textId="0EB28F2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86,042.75 </w:t>
            </w:r>
          </w:p>
        </w:tc>
        <w:tc>
          <w:tcPr>
            <w:tcW w:w="810" w:type="pct"/>
            <w:tcBorders>
              <w:top w:val="nil"/>
              <w:left w:val="nil"/>
              <w:bottom w:val="single" w:sz="4" w:space="0" w:color="000000"/>
              <w:right w:val="single" w:sz="4" w:space="0" w:color="000000"/>
            </w:tcBorders>
            <w:shd w:val="clear" w:color="auto" w:fill="auto"/>
            <w:noWrap/>
            <w:vAlign w:val="bottom"/>
            <w:hideMark/>
          </w:tcPr>
          <w:p w14:paraId="224A67C5" w14:textId="251D15B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7BBB0C" w14:textId="3742233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C383F6" w14:textId="06A44EB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86,042.75 </w:t>
            </w:r>
          </w:p>
        </w:tc>
      </w:tr>
      <w:tr w:rsidR="001B7777" w:rsidRPr="001B7777" w14:paraId="0B332C0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553611"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07EEF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8672377" w14:textId="2BEAD6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67C86CBC" w14:textId="165AD79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0066B4" w14:textId="77A5D59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1D70CB47" w14:textId="6617079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0,321.00 </w:t>
            </w:r>
          </w:p>
        </w:tc>
      </w:tr>
      <w:tr w:rsidR="001B7777" w:rsidRPr="001B7777" w14:paraId="40422FD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BC13C"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0EE5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4AE46DC0" w14:textId="5F7679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3853390A" w14:textId="6C62D5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009C0" w14:textId="1310AAC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2F1C7" w14:textId="599E2EB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56,798.14 </w:t>
            </w:r>
          </w:p>
        </w:tc>
      </w:tr>
      <w:tr w:rsidR="001B7777" w:rsidRPr="001B7777" w14:paraId="366898B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22F0F"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4382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6A2A101E" w14:textId="7DDC5E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6AB94FB3" w14:textId="2956A7D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336915" w14:textId="4893FF1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532969" w14:textId="3BDDB93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47,764.75 </w:t>
            </w:r>
          </w:p>
        </w:tc>
      </w:tr>
      <w:tr w:rsidR="001B7777" w:rsidRPr="001B7777" w14:paraId="4FC5328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813E0"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1DF5F5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5158E305" w14:textId="119F487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5A0A17EC" w14:textId="757E3D3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44A228" w14:textId="3B29AB0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0DC82C" w14:textId="4A0710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29,805.12 </w:t>
            </w:r>
          </w:p>
        </w:tc>
      </w:tr>
      <w:tr w:rsidR="001B7777" w:rsidRPr="001B7777" w14:paraId="29DD117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11AB8"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AFA5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3CC26186" w14:textId="5C9AA20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082438EF" w14:textId="55500A4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8E7D6" w14:textId="582F95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2F3BB" w14:textId="69A720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69,067.50 </w:t>
            </w:r>
          </w:p>
        </w:tc>
      </w:tr>
      <w:tr w:rsidR="001B7777" w:rsidRPr="001B7777" w14:paraId="5F1A17C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F4F055"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4B36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0252B3E3" w14:textId="6F3A4BE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39CBB38D" w14:textId="6607D6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56B408E2" w14:textId="3ED84B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C59CB8" w14:textId="147A291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22,598.20 </w:t>
            </w:r>
          </w:p>
        </w:tc>
      </w:tr>
      <w:tr w:rsidR="001B7777" w:rsidRPr="001B7777" w14:paraId="7CBC839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0F44CD"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F2A9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9A1AC95" w14:textId="66DFD18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83,824.22 </w:t>
            </w:r>
          </w:p>
        </w:tc>
        <w:tc>
          <w:tcPr>
            <w:tcW w:w="810" w:type="pct"/>
            <w:tcBorders>
              <w:top w:val="nil"/>
              <w:left w:val="nil"/>
              <w:bottom w:val="single" w:sz="4" w:space="0" w:color="000000"/>
              <w:right w:val="single" w:sz="4" w:space="0" w:color="000000"/>
            </w:tcBorders>
            <w:shd w:val="clear" w:color="auto" w:fill="auto"/>
            <w:noWrap/>
            <w:vAlign w:val="bottom"/>
            <w:hideMark/>
          </w:tcPr>
          <w:p w14:paraId="4A66C624" w14:textId="0790ED6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CC3036" w14:textId="747E48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627F5B" w14:textId="5C6423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83,824.22 </w:t>
            </w:r>
          </w:p>
        </w:tc>
      </w:tr>
      <w:tr w:rsidR="001B7777" w:rsidRPr="001B7777" w14:paraId="453490B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107D1C"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C8BC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56AB9E72" w14:textId="53F029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07,965.53 </w:t>
            </w:r>
          </w:p>
        </w:tc>
        <w:tc>
          <w:tcPr>
            <w:tcW w:w="810" w:type="pct"/>
            <w:tcBorders>
              <w:top w:val="nil"/>
              <w:left w:val="nil"/>
              <w:bottom w:val="single" w:sz="4" w:space="0" w:color="000000"/>
              <w:right w:val="single" w:sz="4" w:space="0" w:color="000000"/>
            </w:tcBorders>
            <w:shd w:val="clear" w:color="auto" w:fill="auto"/>
            <w:noWrap/>
            <w:vAlign w:val="bottom"/>
            <w:hideMark/>
          </w:tcPr>
          <w:p w14:paraId="10EA6225" w14:textId="5072FC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C3DA0B" w14:textId="56D25AC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909F1B" w14:textId="67AE16F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07,965.53 </w:t>
            </w:r>
          </w:p>
        </w:tc>
      </w:tr>
      <w:tr w:rsidR="001B7777" w:rsidRPr="001B7777" w14:paraId="297DD0B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A1C33C"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B921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00B0462A" w14:textId="58CAC60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23,486.50 </w:t>
            </w:r>
          </w:p>
        </w:tc>
        <w:tc>
          <w:tcPr>
            <w:tcW w:w="810" w:type="pct"/>
            <w:tcBorders>
              <w:top w:val="nil"/>
              <w:left w:val="nil"/>
              <w:bottom w:val="single" w:sz="4" w:space="0" w:color="000000"/>
              <w:right w:val="single" w:sz="4" w:space="0" w:color="000000"/>
            </w:tcBorders>
            <w:shd w:val="clear" w:color="auto" w:fill="auto"/>
            <w:noWrap/>
            <w:vAlign w:val="bottom"/>
            <w:hideMark/>
          </w:tcPr>
          <w:p w14:paraId="05806984" w14:textId="2998D8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5C9F88" w14:textId="0C5657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60FAAF" w14:textId="71551E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23,486.50 </w:t>
            </w:r>
          </w:p>
        </w:tc>
      </w:tr>
      <w:tr w:rsidR="001B7777" w:rsidRPr="001B7777" w14:paraId="2A0ADA3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C18F9"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7004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76721B8C" w14:textId="761289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1297CAF7" w14:textId="72DFF6D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21801" w14:textId="4448F5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3C6FD9FF" w14:textId="4E959B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05,530.92 </w:t>
            </w:r>
          </w:p>
        </w:tc>
      </w:tr>
      <w:tr w:rsidR="001B7777" w:rsidRPr="001B7777" w14:paraId="7C172B5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31E63"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91C01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188208A5" w14:textId="7E79C4F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4F926BD2" w14:textId="0276D0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F34E0" w14:textId="144C2D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DC4A31" w14:textId="59A9EC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7,713.75 </w:t>
            </w:r>
          </w:p>
        </w:tc>
      </w:tr>
      <w:tr w:rsidR="001B7777" w:rsidRPr="001B7777" w14:paraId="27B8DC9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5A376"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BCA20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2AA107A4" w14:textId="26D2C45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7EAEE648" w14:textId="5AC2D2A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C551D8" w14:textId="03D9AA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E17E59" w14:textId="370FA0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48,611.25 </w:t>
            </w:r>
          </w:p>
        </w:tc>
      </w:tr>
      <w:tr w:rsidR="001B7777" w:rsidRPr="001B7777" w14:paraId="56329C3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F493C1"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D544B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2EB99551" w14:textId="289602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20A21BCB" w14:textId="7E67FB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06110CA6" w14:textId="4997EF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EDDDF" w14:textId="4FF0224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6,392.75 </w:t>
            </w:r>
          </w:p>
        </w:tc>
      </w:tr>
      <w:tr w:rsidR="001B7777" w:rsidRPr="001B7777" w14:paraId="67227064"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A09D09"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22B54A0C" w14:textId="63D58FE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5,400,346.58 </w:t>
            </w:r>
          </w:p>
        </w:tc>
        <w:tc>
          <w:tcPr>
            <w:tcW w:w="810" w:type="pct"/>
            <w:tcBorders>
              <w:top w:val="nil"/>
              <w:left w:val="nil"/>
              <w:bottom w:val="single" w:sz="4" w:space="0" w:color="000000"/>
              <w:right w:val="single" w:sz="4" w:space="0" w:color="000000"/>
            </w:tcBorders>
            <w:shd w:val="clear" w:color="D8D8D8" w:fill="D8D8D8"/>
            <w:noWrap/>
            <w:vAlign w:val="bottom"/>
            <w:hideMark/>
          </w:tcPr>
          <w:p w14:paraId="1FE677DE" w14:textId="5001164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67913A64" w14:textId="1FD99C9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4979F7C1" w14:textId="63C7E8E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45,442,467.53 </w:t>
            </w:r>
          </w:p>
        </w:tc>
      </w:tr>
      <w:tr w:rsidR="001B7777" w:rsidRPr="001B7777" w14:paraId="370AA54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E9EE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62869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2ED3238E" w14:textId="201EA5D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20,527.50 </w:t>
            </w:r>
          </w:p>
        </w:tc>
        <w:tc>
          <w:tcPr>
            <w:tcW w:w="810" w:type="pct"/>
            <w:tcBorders>
              <w:top w:val="nil"/>
              <w:left w:val="nil"/>
              <w:bottom w:val="single" w:sz="4" w:space="0" w:color="000000"/>
              <w:right w:val="single" w:sz="4" w:space="0" w:color="000000"/>
            </w:tcBorders>
            <w:shd w:val="clear" w:color="auto" w:fill="auto"/>
            <w:noWrap/>
            <w:vAlign w:val="bottom"/>
            <w:hideMark/>
          </w:tcPr>
          <w:p w14:paraId="7507D55A" w14:textId="16845B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90C492" w14:textId="63F0E5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D1FE03" w14:textId="7B9290C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20,527.50 </w:t>
            </w:r>
          </w:p>
        </w:tc>
      </w:tr>
      <w:tr w:rsidR="001B7777" w:rsidRPr="001B7777" w14:paraId="0C262B1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3C67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0F6F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165ECBEE" w14:textId="04A00B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4DC22268" w14:textId="20C3610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ECB6C" w14:textId="50DCECC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EA754" w14:textId="403681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2,807.94 </w:t>
            </w:r>
          </w:p>
        </w:tc>
      </w:tr>
      <w:tr w:rsidR="001B7777" w:rsidRPr="001B7777" w14:paraId="69F4FAB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4FE8A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CF33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4B2C10D9" w14:textId="7609E1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916,530.89 </w:t>
            </w:r>
          </w:p>
        </w:tc>
        <w:tc>
          <w:tcPr>
            <w:tcW w:w="810" w:type="pct"/>
            <w:tcBorders>
              <w:top w:val="nil"/>
              <w:left w:val="nil"/>
              <w:bottom w:val="single" w:sz="4" w:space="0" w:color="000000"/>
              <w:right w:val="single" w:sz="4" w:space="0" w:color="000000"/>
            </w:tcBorders>
            <w:shd w:val="clear" w:color="auto" w:fill="auto"/>
            <w:noWrap/>
            <w:vAlign w:val="bottom"/>
            <w:hideMark/>
          </w:tcPr>
          <w:p w14:paraId="748F3CAE" w14:textId="6427D7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7D5F9" w14:textId="2E9CCE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8878D" w14:textId="668BA93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916,530.89 </w:t>
            </w:r>
          </w:p>
        </w:tc>
      </w:tr>
      <w:tr w:rsidR="001B7777" w:rsidRPr="001B7777" w14:paraId="06EB4C1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4590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7A9F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21DF8B72" w14:textId="3E5A51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7F568C9" w14:textId="613CB6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C1AEBA" w14:textId="2E548A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58E8E3" w14:textId="0C76DC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77.14 </w:t>
            </w:r>
          </w:p>
        </w:tc>
      </w:tr>
      <w:tr w:rsidR="001B7777" w:rsidRPr="001B7777" w14:paraId="62FD953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20EE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28EE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55803B35" w14:textId="74C633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336C488E" w14:textId="61DC8F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28436E" w14:textId="0F1B274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0FAFB69E" w14:textId="45A13F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08,628.72 </w:t>
            </w:r>
          </w:p>
        </w:tc>
      </w:tr>
      <w:tr w:rsidR="001B7777" w:rsidRPr="001B7777" w14:paraId="632200D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1C28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FCE2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39B51266" w14:textId="6DA2AA9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728FB788" w14:textId="719FEC4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0CC81" w14:textId="6FBE590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21A25" w14:textId="2E91E4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4,392.00 </w:t>
            </w:r>
          </w:p>
        </w:tc>
      </w:tr>
      <w:tr w:rsidR="001B7777" w:rsidRPr="001B7777" w14:paraId="4A4B72F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880F3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C0D7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095D6454" w14:textId="55A581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5EDE92AD" w14:textId="3C3E43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DDE7A" w14:textId="68CEA87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3CA9CF" w14:textId="615746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83,928.52 </w:t>
            </w:r>
          </w:p>
        </w:tc>
      </w:tr>
      <w:tr w:rsidR="001B7777" w:rsidRPr="001B7777" w14:paraId="5285723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85746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02A2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21EDE89F" w14:textId="59501C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3F01D60E" w14:textId="52F363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7DBD10" w14:textId="11BA0AB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CAF0D2" w14:textId="47319C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7,140.00 </w:t>
            </w:r>
          </w:p>
        </w:tc>
      </w:tr>
      <w:tr w:rsidR="001B7777" w:rsidRPr="001B7777" w14:paraId="0290D56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C991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964F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52732342" w14:textId="62B7F66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261C786A" w14:textId="33AB6F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44164" w14:textId="5C7064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8D6CBA" w14:textId="569D4E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80,157.12 </w:t>
            </w:r>
          </w:p>
        </w:tc>
      </w:tr>
      <w:tr w:rsidR="001B7777" w:rsidRPr="001B7777" w14:paraId="493EC84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8260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8220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53FD5F10" w14:textId="077658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34CA2F" w14:textId="1690D07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D354F" w14:textId="2E2C62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4532CF12" w14:textId="50AC12C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12,800.00 </w:t>
            </w:r>
          </w:p>
        </w:tc>
      </w:tr>
      <w:tr w:rsidR="001B7777" w:rsidRPr="001B7777" w14:paraId="56F1111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6CE8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DA60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1B5708A0" w14:textId="066B407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74F2B0CC" w14:textId="7EF671E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577AD" w14:textId="75A70DD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3E7CDB2D" w14:textId="6D2085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54,800.64 </w:t>
            </w:r>
          </w:p>
        </w:tc>
      </w:tr>
      <w:tr w:rsidR="001B7777" w:rsidRPr="001B7777" w14:paraId="3D047EA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29344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6BBD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2F2013DF" w14:textId="7D45B4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A72EC5" w14:textId="5741EF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BA36D3" w14:textId="6A9E03B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66D60ED9" w14:textId="503F4A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94,840.00 </w:t>
            </w:r>
          </w:p>
        </w:tc>
      </w:tr>
      <w:tr w:rsidR="001B7777" w:rsidRPr="001B7777" w14:paraId="06422CD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B0AF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60276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72D38E13" w14:textId="2CD772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FE66F0" w14:textId="66A4BBB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FDEBB" w14:textId="4AFB673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65D061BB" w14:textId="531FEE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416,520.00 </w:t>
            </w:r>
          </w:p>
        </w:tc>
      </w:tr>
      <w:tr w:rsidR="001B7777" w:rsidRPr="001B7777" w14:paraId="1C58313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DCDE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1D6F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CEF86DC" w14:textId="72087A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614,403.89 </w:t>
            </w:r>
          </w:p>
        </w:tc>
        <w:tc>
          <w:tcPr>
            <w:tcW w:w="810" w:type="pct"/>
            <w:tcBorders>
              <w:top w:val="nil"/>
              <w:left w:val="nil"/>
              <w:bottom w:val="single" w:sz="4" w:space="0" w:color="000000"/>
              <w:right w:val="single" w:sz="4" w:space="0" w:color="000000"/>
            </w:tcBorders>
            <w:shd w:val="clear" w:color="auto" w:fill="auto"/>
            <w:noWrap/>
            <w:vAlign w:val="bottom"/>
            <w:hideMark/>
          </w:tcPr>
          <w:p w14:paraId="6C157F4F" w14:textId="17426F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C1EE4A" w14:textId="5A8B3B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F58A3" w14:textId="7892A8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614,403.89 </w:t>
            </w:r>
          </w:p>
        </w:tc>
      </w:tr>
      <w:tr w:rsidR="001B7777" w:rsidRPr="001B7777" w14:paraId="6F4EB4C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405A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ADF1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138D715D" w14:textId="22506AF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3442C7DD" w14:textId="5EBE919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FA4347" w14:textId="5170A3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F3B40A" w14:textId="29B56B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7,193.39 </w:t>
            </w:r>
          </w:p>
        </w:tc>
      </w:tr>
      <w:tr w:rsidR="001B7777" w:rsidRPr="001B7777" w14:paraId="41AE774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A372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1E6C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7E1E0D97" w14:textId="79E45B2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61FC62BF" w14:textId="1D4951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653432" w14:textId="02D570E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9030D8" w14:textId="4BEE9C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7,588.75 </w:t>
            </w:r>
          </w:p>
        </w:tc>
      </w:tr>
      <w:tr w:rsidR="001B7777" w:rsidRPr="001B7777" w14:paraId="2FA8994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3C4F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47816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123C5889" w14:textId="42796EA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301D4CDF" w14:textId="50C4AFD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1ADD54" w14:textId="00BF14C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9C2F1" w14:textId="415F3E5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0,696.12 </w:t>
            </w:r>
          </w:p>
        </w:tc>
      </w:tr>
      <w:tr w:rsidR="001B7777" w:rsidRPr="001B7777" w14:paraId="78A9209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C164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BF561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4B56A877" w14:textId="5E1C2E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5689BD96" w14:textId="46D640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B13F5" w14:textId="753DD3F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9907E" w14:textId="5BF818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5,744.00 </w:t>
            </w:r>
          </w:p>
        </w:tc>
      </w:tr>
      <w:tr w:rsidR="001B7777" w:rsidRPr="001B7777" w14:paraId="07D53C9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54338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865A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4C71962F" w14:textId="4268BA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3C9B57F9" w14:textId="0ED2DD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ACF90" w14:textId="0FB20CE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99491" w14:textId="22D43B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82,612.20 </w:t>
            </w:r>
          </w:p>
        </w:tc>
      </w:tr>
      <w:tr w:rsidR="001B7777" w:rsidRPr="001B7777" w14:paraId="61EE547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8161D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4374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11A3A8D" w14:textId="75DA61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6644E1E7" w14:textId="1CF3FC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B3AF9" w14:textId="0A35DB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3268E2" w14:textId="135733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448.75 </w:t>
            </w:r>
          </w:p>
        </w:tc>
      </w:tr>
      <w:tr w:rsidR="001B7777" w:rsidRPr="001B7777" w14:paraId="7DF843C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BDD3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3058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5A874DB4" w14:textId="568AAA7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22,397.14 </w:t>
            </w:r>
          </w:p>
        </w:tc>
        <w:tc>
          <w:tcPr>
            <w:tcW w:w="810" w:type="pct"/>
            <w:tcBorders>
              <w:top w:val="nil"/>
              <w:left w:val="nil"/>
              <w:bottom w:val="single" w:sz="4" w:space="0" w:color="000000"/>
              <w:right w:val="single" w:sz="4" w:space="0" w:color="000000"/>
            </w:tcBorders>
            <w:shd w:val="clear" w:color="auto" w:fill="auto"/>
            <w:noWrap/>
            <w:vAlign w:val="bottom"/>
            <w:hideMark/>
          </w:tcPr>
          <w:p w14:paraId="13BCC770" w14:textId="2A4E63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3BCD62" w14:textId="3499D1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2FD32" w14:textId="1E7181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22,397.14 </w:t>
            </w:r>
          </w:p>
        </w:tc>
      </w:tr>
      <w:tr w:rsidR="001B7777" w:rsidRPr="001B7777" w14:paraId="1D2572B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4CF04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A9A1A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58ACBFFE" w14:textId="017A5F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764E5234" w14:textId="28314F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B49A6A" w14:textId="385C75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4A25B" w14:textId="71B94F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3,772.50 </w:t>
            </w:r>
          </w:p>
        </w:tc>
      </w:tr>
      <w:tr w:rsidR="001B7777" w:rsidRPr="001B7777" w14:paraId="4DFEB34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ADF76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8CAA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1F82AD1A" w14:textId="3948AC3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33788D9" w14:textId="46E7CD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9D4D5" w14:textId="6E17D0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B6CDB7" w14:textId="2FBEB4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73046C8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2FB34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FDB5D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5736978E" w14:textId="2F640D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64610C3C" w14:textId="6043407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1F37FB" w14:textId="656EE0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B37E63" w14:textId="769659F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5,778.00 </w:t>
            </w:r>
          </w:p>
        </w:tc>
      </w:tr>
      <w:tr w:rsidR="001B7777" w:rsidRPr="001B7777" w14:paraId="4A75CD2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3C18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4D75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39255F39" w14:textId="204D74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9C2E00D" w14:textId="68BE56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1A4476" w14:textId="3ED343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C158BB" w14:textId="380835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5017AFF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4B6AF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5368D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26EAA5AD" w14:textId="4EC46F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12E2AB1A" w14:textId="36AD708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CAC257" w14:textId="40D2F0C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8E386E" w14:textId="621A33C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042.39 </w:t>
            </w:r>
          </w:p>
        </w:tc>
      </w:tr>
      <w:tr w:rsidR="001B7777" w:rsidRPr="001B7777" w14:paraId="76CA48F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6BF6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95AA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2207DE7D" w14:textId="1584824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22EF13C4" w14:textId="11F500C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D5FC14" w14:textId="5F3E142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455BE" w14:textId="624050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00,494.75 </w:t>
            </w:r>
          </w:p>
        </w:tc>
      </w:tr>
      <w:tr w:rsidR="001B7777" w:rsidRPr="001B7777" w14:paraId="014C1DE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F127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55138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5DDC4018" w14:textId="4D19092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84,211.32 </w:t>
            </w:r>
          </w:p>
        </w:tc>
        <w:tc>
          <w:tcPr>
            <w:tcW w:w="810" w:type="pct"/>
            <w:tcBorders>
              <w:top w:val="nil"/>
              <w:left w:val="nil"/>
              <w:bottom w:val="single" w:sz="4" w:space="0" w:color="000000"/>
              <w:right w:val="single" w:sz="4" w:space="0" w:color="000000"/>
            </w:tcBorders>
            <w:shd w:val="clear" w:color="auto" w:fill="auto"/>
            <w:noWrap/>
            <w:vAlign w:val="bottom"/>
            <w:hideMark/>
          </w:tcPr>
          <w:p w14:paraId="6593CF2E" w14:textId="7FBD61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FF837" w14:textId="281ECE3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625463" w14:textId="440C64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84,211.32 </w:t>
            </w:r>
          </w:p>
        </w:tc>
      </w:tr>
      <w:tr w:rsidR="001B7777" w:rsidRPr="001B7777" w14:paraId="0CCB0C4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4DD4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49878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7CE1BEE0" w14:textId="4DA220C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7B64A057" w14:textId="0E2A12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836D8" w14:textId="43613F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CE571" w14:textId="5C2249D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80,677.34 </w:t>
            </w:r>
          </w:p>
        </w:tc>
      </w:tr>
      <w:tr w:rsidR="001B7777" w:rsidRPr="001B7777" w14:paraId="55B4874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A1B1D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F6C1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7852FEBA" w14:textId="2C99AD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3032B3F" w14:textId="6AC31C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EC529" w14:textId="75D5D8C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E955B" w14:textId="28EBE7C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7,140.00 </w:t>
            </w:r>
          </w:p>
        </w:tc>
      </w:tr>
      <w:tr w:rsidR="001B7777" w:rsidRPr="001B7777" w14:paraId="5AFD1C7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6394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0697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269B63DC" w14:textId="2B7F1A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3252B009" w14:textId="0D82B9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381D31" w14:textId="544297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68C4A50F" w14:textId="64C9817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84,179.30 </w:t>
            </w:r>
          </w:p>
        </w:tc>
      </w:tr>
      <w:tr w:rsidR="001B7777" w:rsidRPr="001B7777" w14:paraId="25BFFFC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3B0B2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6C66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61966051" w14:textId="5CD96A6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60F9E9C7" w14:textId="3DD48C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A55C6" w14:textId="018307F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98F01" w14:textId="0472F88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28,868.77 </w:t>
            </w:r>
          </w:p>
        </w:tc>
      </w:tr>
      <w:tr w:rsidR="001B7777" w:rsidRPr="001B7777" w14:paraId="5F05A7C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4CDD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9625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16DE3DAF" w14:textId="095B3B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6F11E24" w14:textId="6397667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E346D" w14:textId="0B39497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E2245" w14:textId="0DC993E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77.14 </w:t>
            </w:r>
          </w:p>
        </w:tc>
      </w:tr>
      <w:tr w:rsidR="001B7777" w:rsidRPr="001B7777" w14:paraId="6719C88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01662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924F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58CAD058" w14:textId="2B95DD7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A7B2E8" w14:textId="1CAD2B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87608B" w14:textId="7F010F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8FB4DA" w14:textId="527059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10,000.00 </w:t>
            </w:r>
          </w:p>
        </w:tc>
      </w:tr>
      <w:tr w:rsidR="001B7777" w:rsidRPr="001B7777" w14:paraId="478BE67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E481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FA56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7EC8D8C6" w14:textId="0CD6907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7A310FE6" w14:textId="78B9FDD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3BEC8E" w14:textId="726F20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60EEE31E" w14:textId="0FFEAA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51,470.00 </w:t>
            </w:r>
          </w:p>
        </w:tc>
      </w:tr>
      <w:tr w:rsidR="001B7777" w:rsidRPr="001B7777" w14:paraId="4A23F0B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4502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53862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724DDFBA" w14:textId="2081B9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308CDBE1" w14:textId="14A2F4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C2394" w14:textId="1908D5B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4D9A43" w14:textId="72F4B4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7,140.00 </w:t>
            </w:r>
          </w:p>
        </w:tc>
      </w:tr>
      <w:tr w:rsidR="001B7777" w:rsidRPr="001B7777" w14:paraId="3EA60FF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6069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81A4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07A54248" w14:textId="5DD6FA6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69EC7CE0" w14:textId="6D14A7E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7F8A79" w14:textId="799010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F0096B" w14:textId="68A7CC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6,796.75 </w:t>
            </w:r>
          </w:p>
        </w:tc>
      </w:tr>
      <w:tr w:rsidR="001B7777" w:rsidRPr="001B7777" w14:paraId="526978B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F0BC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33F96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0BF4E1E2" w14:textId="177F6D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4C8A4450" w14:textId="539993D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6B8727" w14:textId="0BDD0F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CD80F" w14:textId="140DAC7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3,632.50 </w:t>
            </w:r>
          </w:p>
        </w:tc>
      </w:tr>
      <w:tr w:rsidR="001B7777" w:rsidRPr="001B7777" w14:paraId="03595FC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8BFF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F995D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69F61F89" w14:textId="6ABD89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2224C115" w14:textId="47908B2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77101532" w14:textId="797A6E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0A25D0" w14:textId="3D9102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7,084.67 </w:t>
            </w:r>
          </w:p>
        </w:tc>
      </w:tr>
      <w:tr w:rsidR="001B7777" w:rsidRPr="001B7777" w14:paraId="61D2AE1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C062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4A3C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524B6660" w14:textId="764938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31A3585A" w14:textId="700B0B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81489D" w14:textId="12535F0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14CB99A9" w14:textId="6AFF38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91,635.50 </w:t>
            </w:r>
          </w:p>
        </w:tc>
      </w:tr>
      <w:tr w:rsidR="001B7777" w:rsidRPr="001B7777" w14:paraId="47FE3C3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D0C4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7C156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574DA03A" w14:textId="1645F7B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5808B77F" w14:textId="5387B5D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46897" w14:textId="0CC154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DD4072" w14:textId="72A4C0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04,253.75 </w:t>
            </w:r>
          </w:p>
        </w:tc>
      </w:tr>
      <w:tr w:rsidR="001B7777" w:rsidRPr="001B7777" w14:paraId="02B8A72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8EBE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F32F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0C34231A" w14:textId="65DE33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47335457" w14:textId="563258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77AC7" w14:textId="15B008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466DF0B8" w14:textId="0FB7565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84,668.14 </w:t>
            </w:r>
          </w:p>
        </w:tc>
      </w:tr>
      <w:tr w:rsidR="001B7777" w:rsidRPr="001B7777" w14:paraId="07BF94C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F2252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7ADF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4429F667" w14:textId="3FD3C4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8DEA90F" w14:textId="109DAB7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85D8C" w14:textId="4CDBB0D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98712" w14:textId="7008C0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36165B50"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BA9A6F"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20C38ADD" w14:textId="5CD6C87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88,775,585.70 </w:t>
            </w:r>
          </w:p>
        </w:tc>
        <w:tc>
          <w:tcPr>
            <w:tcW w:w="810" w:type="pct"/>
            <w:tcBorders>
              <w:top w:val="nil"/>
              <w:left w:val="nil"/>
              <w:bottom w:val="single" w:sz="4" w:space="0" w:color="000000"/>
              <w:right w:val="single" w:sz="4" w:space="0" w:color="000000"/>
            </w:tcBorders>
            <w:shd w:val="clear" w:color="A5A5A5" w:fill="A5A5A5"/>
            <w:noWrap/>
            <w:vAlign w:val="bottom"/>
            <w:hideMark/>
          </w:tcPr>
          <w:p w14:paraId="08B30167" w14:textId="73DC887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64979F9" w14:textId="1FD1ECE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BD93014" w14:textId="517FA7A4"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88,775,585.70 </w:t>
            </w:r>
          </w:p>
        </w:tc>
      </w:tr>
      <w:tr w:rsidR="001B7777" w:rsidRPr="001B7777" w14:paraId="65476895"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9E30F"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00486582" w14:textId="5888193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746AE266" w14:textId="5716E822"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37C4969" w14:textId="06E18EC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1907A8" w14:textId="762B1F5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182,322.08 </w:t>
            </w:r>
          </w:p>
        </w:tc>
      </w:tr>
      <w:tr w:rsidR="001B7777" w:rsidRPr="001B7777" w14:paraId="63D773C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410F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8ACE3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5015AD61" w14:textId="018F51B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6AA9522E" w14:textId="7FD5F5D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296C8" w14:textId="1C01C08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1F8252" w14:textId="47A93B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9,949.52 </w:t>
            </w:r>
          </w:p>
        </w:tc>
      </w:tr>
      <w:tr w:rsidR="001B7777" w:rsidRPr="001B7777" w14:paraId="641F7BD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294E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65CE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127793C4" w14:textId="127897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106C8B5D" w14:textId="50126A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B3B5D" w14:textId="48EB6A4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912AB0" w14:textId="70751C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359.04 </w:t>
            </w:r>
          </w:p>
        </w:tc>
      </w:tr>
      <w:tr w:rsidR="001B7777" w:rsidRPr="001B7777" w14:paraId="55476AA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F32D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BAE110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3FCF6EB1" w14:textId="795F1A6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13D64489" w14:textId="49ACCDE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FF325" w14:textId="4B3F6FA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F8ED5" w14:textId="182476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51.00 </w:t>
            </w:r>
          </w:p>
        </w:tc>
      </w:tr>
      <w:tr w:rsidR="001B7777" w:rsidRPr="001B7777" w14:paraId="588E172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36A6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4B95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36664D77" w14:textId="5054F59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0DB69D6F" w14:textId="50E8D6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25E94" w14:textId="095F74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B31089" w14:textId="50B7BD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62.52 </w:t>
            </w:r>
          </w:p>
        </w:tc>
      </w:tr>
      <w:tr w:rsidR="001B7777" w:rsidRPr="001B7777" w14:paraId="3873A9F5"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B4CFF"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5865A8F4" w14:textId="350BE83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7,673,998.40 </w:t>
            </w:r>
          </w:p>
        </w:tc>
        <w:tc>
          <w:tcPr>
            <w:tcW w:w="810" w:type="pct"/>
            <w:tcBorders>
              <w:top w:val="nil"/>
              <w:left w:val="nil"/>
              <w:bottom w:val="single" w:sz="4" w:space="0" w:color="000000"/>
              <w:right w:val="single" w:sz="4" w:space="0" w:color="000000"/>
            </w:tcBorders>
            <w:shd w:val="clear" w:color="D8D8D8" w:fill="D8D8D8"/>
            <w:noWrap/>
            <w:vAlign w:val="bottom"/>
            <w:hideMark/>
          </w:tcPr>
          <w:p w14:paraId="4F0F7C12" w14:textId="0DADB12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01799CE" w14:textId="6D2E6E1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743074" w14:textId="346846B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7,673,998.40 </w:t>
            </w:r>
          </w:p>
        </w:tc>
      </w:tr>
      <w:tr w:rsidR="001B7777" w:rsidRPr="001B7777" w14:paraId="7358811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BF15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76B8E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79A03A06" w14:textId="39A3C1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045,736.14 </w:t>
            </w:r>
          </w:p>
        </w:tc>
        <w:tc>
          <w:tcPr>
            <w:tcW w:w="810" w:type="pct"/>
            <w:tcBorders>
              <w:top w:val="nil"/>
              <w:left w:val="nil"/>
              <w:bottom w:val="single" w:sz="4" w:space="0" w:color="000000"/>
              <w:right w:val="single" w:sz="4" w:space="0" w:color="000000"/>
            </w:tcBorders>
            <w:shd w:val="clear" w:color="auto" w:fill="auto"/>
            <w:noWrap/>
            <w:vAlign w:val="bottom"/>
            <w:hideMark/>
          </w:tcPr>
          <w:p w14:paraId="12DEFCA8" w14:textId="3A90D3C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F71E8" w14:textId="159FA2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D117F97" w14:textId="70FAD8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045,736.14 </w:t>
            </w:r>
          </w:p>
        </w:tc>
      </w:tr>
      <w:tr w:rsidR="001B7777" w:rsidRPr="001B7777" w14:paraId="027B026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5C78B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90C56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37F1B29F" w14:textId="4A5150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4E5E4C10" w14:textId="0C5BC1A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8D489" w14:textId="4BC0B7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1E53A1" w14:textId="3131247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584.40 </w:t>
            </w:r>
          </w:p>
        </w:tc>
      </w:tr>
      <w:tr w:rsidR="001B7777" w:rsidRPr="001B7777" w14:paraId="05EB225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73A9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FE6F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2ABD3581" w14:textId="6C7D00D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31,879.32 </w:t>
            </w:r>
          </w:p>
        </w:tc>
        <w:tc>
          <w:tcPr>
            <w:tcW w:w="810" w:type="pct"/>
            <w:tcBorders>
              <w:top w:val="nil"/>
              <w:left w:val="nil"/>
              <w:bottom w:val="single" w:sz="4" w:space="0" w:color="000000"/>
              <w:right w:val="single" w:sz="4" w:space="0" w:color="000000"/>
            </w:tcBorders>
            <w:shd w:val="clear" w:color="auto" w:fill="auto"/>
            <w:noWrap/>
            <w:vAlign w:val="bottom"/>
            <w:hideMark/>
          </w:tcPr>
          <w:p w14:paraId="37BA552E" w14:textId="0EE44EB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28BD9" w14:textId="13E2C57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9BB7E9" w14:textId="61295C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31,879.32 </w:t>
            </w:r>
          </w:p>
        </w:tc>
      </w:tr>
      <w:tr w:rsidR="001B7777" w:rsidRPr="001B7777" w14:paraId="13E452E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1330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F820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1C0D7695" w14:textId="41C57A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4,973.52 </w:t>
            </w:r>
          </w:p>
        </w:tc>
        <w:tc>
          <w:tcPr>
            <w:tcW w:w="810" w:type="pct"/>
            <w:tcBorders>
              <w:top w:val="nil"/>
              <w:left w:val="nil"/>
              <w:bottom w:val="single" w:sz="4" w:space="0" w:color="000000"/>
              <w:right w:val="single" w:sz="4" w:space="0" w:color="000000"/>
            </w:tcBorders>
            <w:shd w:val="clear" w:color="auto" w:fill="auto"/>
            <w:noWrap/>
            <w:vAlign w:val="bottom"/>
            <w:hideMark/>
          </w:tcPr>
          <w:p w14:paraId="4B8AF2A4" w14:textId="6C7FE9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8B667B" w14:textId="3AAD54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73B8C" w14:textId="18133BC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4,973.52 </w:t>
            </w:r>
          </w:p>
        </w:tc>
      </w:tr>
      <w:tr w:rsidR="001B7777" w:rsidRPr="001B7777" w14:paraId="6FF1E7F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4D819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192F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391FD30A" w14:textId="64FA3F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7,782.26 </w:t>
            </w:r>
          </w:p>
        </w:tc>
        <w:tc>
          <w:tcPr>
            <w:tcW w:w="810" w:type="pct"/>
            <w:tcBorders>
              <w:top w:val="nil"/>
              <w:left w:val="nil"/>
              <w:bottom w:val="single" w:sz="4" w:space="0" w:color="000000"/>
              <w:right w:val="single" w:sz="4" w:space="0" w:color="000000"/>
            </w:tcBorders>
            <w:shd w:val="clear" w:color="auto" w:fill="auto"/>
            <w:noWrap/>
            <w:vAlign w:val="bottom"/>
            <w:hideMark/>
          </w:tcPr>
          <w:p w14:paraId="14F00139" w14:textId="2164C60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6BB256" w14:textId="44BF904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A563C8" w14:textId="6D1FE8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7,782.26 </w:t>
            </w:r>
          </w:p>
        </w:tc>
      </w:tr>
      <w:tr w:rsidR="001B7777" w:rsidRPr="001B7777" w14:paraId="50EF94D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DCA5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79DE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0DE19943" w14:textId="1DD953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66,860.24 </w:t>
            </w:r>
          </w:p>
        </w:tc>
        <w:tc>
          <w:tcPr>
            <w:tcW w:w="810" w:type="pct"/>
            <w:tcBorders>
              <w:top w:val="nil"/>
              <w:left w:val="nil"/>
              <w:bottom w:val="single" w:sz="4" w:space="0" w:color="000000"/>
              <w:right w:val="single" w:sz="4" w:space="0" w:color="000000"/>
            </w:tcBorders>
            <w:shd w:val="clear" w:color="auto" w:fill="auto"/>
            <w:noWrap/>
            <w:vAlign w:val="bottom"/>
            <w:hideMark/>
          </w:tcPr>
          <w:p w14:paraId="22C159DC" w14:textId="08F5FC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12170" w14:textId="7375D4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CC1B2" w14:textId="644D14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66,860.24 </w:t>
            </w:r>
          </w:p>
        </w:tc>
      </w:tr>
      <w:tr w:rsidR="001B7777" w:rsidRPr="001B7777" w14:paraId="50D36AF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CF6E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08179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6B7DCD60" w14:textId="0E0BEEF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09,493.76 </w:t>
            </w:r>
          </w:p>
        </w:tc>
        <w:tc>
          <w:tcPr>
            <w:tcW w:w="810" w:type="pct"/>
            <w:tcBorders>
              <w:top w:val="nil"/>
              <w:left w:val="nil"/>
              <w:bottom w:val="single" w:sz="4" w:space="0" w:color="000000"/>
              <w:right w:val="single" w:sz="4" w:space="0" w:color="000000"/>
            </w:tcBorders>
            <w:shd w:val="clear" w:color="auto" w:fill="auto"/>
            <w:noWrap/>
            <w:vAlign w:val="bottom"/>
            <w:hideMark/>
          </w:tcPr>
          <w:p w14:paraId="543CCDB1" w14:textId="47C70F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BD5D8" w14:textId="7B6264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379171" w14:textId="066AF2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09,493.76 </w:t>
            </w:r>
          </w:p>
        </w:tc>
      </w:tr>
      <w:tr w:rsidR="001B7777" w:rsidRPr="001B7777" w14:paraId="6A57F67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AD06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D90CD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17CEEB74" w14:textId="0F50CA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782B761D" w14:textId="095615D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5F207C" w14:textId="305360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6E08E3" w14:textId="6E011E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621.00 </w:t>
            </w:r>
          </w:p>
        </w:tc>
      </w:tr>
      <w:tr w:rsidR="001B7777" w:rsidRPr="001B7777" w14:paraId="4CDE59A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97BD0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3A8D8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3C555149" w14:textId="24FCF0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301C290C" w14:textId="2FBA36E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5F8ECC" w14:textId="28B24D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5EEFE" w14:textId="1CB9F1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33.76 </w:t>
            </w:r>
          </w:p>
        </w:tc>
      </w:tr>
      <w:tr w:rsidR="001B7777" w:rsidRPr="001B7777" w14:paraId="4412EB6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22D55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5EDA0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09DFD2BB" w14:textId="15AEDE0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07,551.36 </w:t>
            </w:r>
          </w:p>
        </w:tc>
        <w:tc>
          <w:tcPr>
            <w:tcW w:w="810" w:type="pct"/>
            <w:tcBorders>
              <w:top w:val="nil"/>
              <w:left w:val="nil"/>
              <w:bottom w:val="single" w:sz="4" w:space="0" w:color="000000"/>
              <w:right w:val="single" w:sz="4" w:space="0" w:color="000000"/>
            </w:tcBorders>
            <w:shd w:val="clear" w:color="auto" w:fill="auto"/>
            <w:noWrap/>
            <w:vAlign w:val="bottom"/>
            <w:hideMark/>
          </w:tcPr>
          <w:p w14:paraId="6AA417A3" w14:textId="6FF3D1C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BC1E6" w14:textId="3B8ED0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A6DCC" w14:textId="5159A6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07,551.36 </w:t>
            </w:r>
          </w:p>
        </w:tc>
      </w:tr>
      <w:tr w:rsidR="001B7777" w:rsidRPr="001B7777" w14:paraId="36A53B9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DD7C0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CC9F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1A0C5735" w14:textId="069756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41,009.00 </w:t>
            </w:r>
          </w:p>
        </w:tc>
        <w:tc>
          <w:tcPr>
            <w:tcW w:w="810" w:type="pct"/>
            <w:tcBorders>
              <w:top w:val="nil"/>
              <w:left w:val="nil"/>
              <w:bottom w:val="single" w:sz="4" w:space="0" w:color="000000"/>
              <w:right w:val="single" w:sz="4" w:space="0" w:color="000000"/>
            </w:tcBorders>
            <w:shd w:val="clear" w:color="auto" w:fill="auto"/>
            <w:noWrap/>
            <w:vAlign w:val="bottom"/>
            <w:hideMark/>
          </w:tcPr>
          <w:p w14:paraId="667A3D41" w14:textId="5CA088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CDEDF" w14:textId="0153FBC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EFF4F" w14:textId="043668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41,009.00 </w:t>
            </w:r>
          </w:p>
        </w:tc>
      </w:tr>
      <w:tr w:rsidR="001B7777" w:rsidRPr="001B7777" w14:paraId="6F9C9DE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AD03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1A93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44056C7C" w14:textId="37D021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9,200.00 </w:t>
            </w:r>
          </w:p>
        </w:tc>
        <w:tc>
          <w:tcPr>
            <w:tcW w:w="810" w:type="pct"/>
            <w:tcBorders>
              <w:top w:val="nil"/>
              <w:left w:val="nil"/>
              <w:bottom w:val="single" w:sz="4" w:space="0" w:color="000000"/>
              <w:right w:val="single" w:sz="4" w:space="0" w:color="000000"/>
            </w:tcBorders>
            <w:shd w:val="clear" w:color="auto" w:fill="auto"/>
            <w:noWrap/>
            <w:vAlign w:val="bottom"/>
            <w:hideMark/>
          </w:tcPr>
          <w:p w14:paraId="1F1FB23B" w14:textId="039129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54B77" w14:textId="0D5A0AD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2CD964" w14:textId="7F1A8F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9,200.00 </w:t>
            </w:r>
          </w:p>
        </w:tc>
      </w:tr>
      <w:tr w:rsidR="001B7777" w:rsidRPr="001B7777" w14:paraId="35AC308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2992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B7A0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3AA6976C" w14:textId="05557A3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995,216.82 </w:t>
            </w:r>
          </w:p>
        </w:tc>
        <w:tc>
          <w:tcPr>
            <w:tcW w:w="810" w:type="pct"/>
            <w:tcBorders>
              <w:top w:val="nil"/>
              <w:left w:val="nil"/>
              <w:bottom w:val="single" w:sz="4" w:space="0" w:color="000000"/>
              <w:right w:val="single" w:sz="4" w:space="0" w:color="000000"/>
            </w:tcBorders>
            <w:shd w:val="clear" w:color="auto" w:fill="auto"/>
            <w:noWrap/>
            <w:vAlign w:val="bottom"/>
            <w:hideMark/>
          </w:tcPr>
          <w:p w14:paraId="240BDB62" w14:textId="31A905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C0D93" w14:textId="18A68B2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D1AB79" w14:textId="30E150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995,216.82 </w:t>
            </w:r>
          </w:p>
        </w:tc>
      </w:tr>
      <w:tr w:rsidR="001B7777" w:rsidRPr="001B7777" w14:paraId="7576484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CE705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9073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28566647" w14:textId="71D1CD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159E8C89" w14:textId="753458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8215F8" w14:textId="64410FC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1BFC1" w14:textId="6AB4E4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584.40 </w:t>
            </w:r>
          </w:p>
        </w:tc>
      </w:tr>
      <w:tr w:rsidR="001B7777" w:rsidRPr="001B7777" w14:paraId="10DD2F4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BF744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BBEC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05319D20" w14:textId="646FAA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97,190.00 </w:t>
            </w:r>
          </w:p>
        </w:tc>
        <w:tc>
          <w:tcPr>
            <w:tcW w:w="810" w:type="pct"/>
            <w:tcBorders>
              <w:top w:val="nil"/>
              <w:left w:val="nil"/>
              <w:bottom w:val="single" w:sz="4" w:space="0" w:color="000000"/>
              <w:right w:val="single" w:sz="4" w:space="0" w:color="000000"/>
            </w:tcBorders>
            <w:shd w:val="clear" w:color="auto" w:fill="auto"/>
            <w:noWrap/>
            <w:vAlign w:val="bottom"/>
            <w:hideMark/>
          </w:tcPr>
          <w:p w14:paraId="5B659224" w14:textId="01DACD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44DC9" w14:textId="37EBFC4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4908A3" w14:textId="15BAAF8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97,190.00 </w:t>
            </w:r>
          </w:p>
        </w:tc>
      </w:tr>
      <w:tr w:rsidR="001B7777" w:rsidRPr="001B7777" w14:paraId="0056361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6B9D5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81128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71B1077B" w14:textId="0DAF6C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76,089.00 </w:t>
            </w:r>
          </w:p>
        </w:tc>
        <w:tc>
          <w:tcPr>
            <w:tcW w:w="810" w:type="pct"/>
            <w:tcBorders>
              <w:top w:val="nil"/>
              <w:left w:val="nil"/>
              <w:bottom w:val="single" w:sz="4" w:space="0" w:color="000000"/>
              <w:right w:val="single" w:sz="4" w:space="0" w:color="000000"/>
            </w:tcBorders>
            <w:shd w:val="clear" w:color="auto" w:fill="auto"/>
            <w:noWrap/>
            <w:vAlign w:val="bottom"/>
            <w:hideMark/>
          </w:tcPr>
          <w:p w14:paraId="2F78E13C" w14:textId="20A112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6595D6" w14:textId="4A467A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3200D2" w14:textId="4E9A2A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76,089.00 </w:t>
            </w:r>
          </w:p>
        </w:tc>
      </w:tr>
      <w:tr w:rsidR="001B7777" w:rsidRPr="001B7777" w14:paraId="3426814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667E0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DB2A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33BC80C9" w14:textId="6C8CF71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985,704.40 </w:t>
            </w:r>
          </w:p>
        </w:tc>
        <w:tc>
          <w:tcPr>
            <w:tcW w:w="810" w:type="pct"/>
            <w:tcBorders>
              <w:top w:val="nil"/>
              <w:left w:val="nil"/>
              <w:bottom w:val="single" w:sz="4" w:space="0" w:color="000000"/>
              <w:right w:val="single" w:sz="4" w:space="0" w:color="000000"/>
            </w:tcBorders>
            <w:shd w:val="clear" w:color="auto" w:fill="auto"/>
            <w:noWrap/>
            <w:vAlign w:val="bottom"/>
            <w:hideMark/>
          </w:tcPr>
          <w:p w14:paraId="61A55BD2" w14:textId="548644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083B6" w14:textId="02023DE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899504" w14:textId="5619FEF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985,704.40 </w:t>
            </w:r>
          </w:p>
        </w:tc>
      </w:tr>
      <w:tr w:rsidR="001B7777" w:rsidRPr="001B7777" w14:paraId="2CAEF48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9B3C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24A8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76E2258F" w14:textId="3EE79AC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70,395.70 </w:t>
            </w:r>
          </w:p>
        </w:tc>
        <w:tc>
          <w:tcPr>
            <w:tcW w:w="810" w:type="pct"/>
            <w:tcBorders>
              <w:top w:val="nil"/>
              <w:left w:val="nil"/>
              <w:bottom w:val="single" w:sz="4" w:space="0" w:color="000000"/>
              <w:right w:val="single" w:sz="4" w:space="0" w:color="000000"/>
            </w:tcBorders>
            <w:shd w:val="clear" w:color="auto" w:fill="auto"/>
            <w:noWrap/>
            <w:vAlign w:val="bottom"/>
            <w:hideMark/>
          </w:tcPr>
          <w:p w14:paraId="5CC7DD5A" w14:textId="41C1EE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3B004" w14:textId="74ADCEE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047FFE" w14:textId="0A6625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70,395.70 </w:t>
            </w:r>
          </w:p>
        </w:tc>
      </w:tr>
      <w:tr w:rsidR="001B7777" w:rsidRPr="001B7777" w14:paraId="10C864C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80DA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F958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68F762A8" w14:textId="64862F6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7590BD57" w14:textId="39C804B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CAB8A" w14:textId="36DC8A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0DAD90" w14:textId="4EEA603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885.68 </w:t>
            </w:r>
          </w:p>
        </w:tc>
      </w:tr>
      <w:tr w:rsidR="001B7777" w:rsidRPr="001B7777" w14:paraId="2F6E0C4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CDE1E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0580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0E1EAB64" w14:textId="488379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49A1C570" w14:textId="60F429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036AC" w14:textId="6BF401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DE4E49" w14:textId="217C13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16.88 </w:t>
            </w:r>
          </w:p>
        </w:tc>
      </w:tr>
      <w:tr w:rsidR="001B7777" w:rsidRPr="001B7777" w14:paraId="0F8C319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D9DDC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1D066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548BC70E" w14:textId="4841859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9,116.88 </w:t>
            </w:r>
          </w:p>
        </w:tc>
        <w:tc>
          <w:tcPr>
            <w:tcW w:w="810" w:type="pct"/>
            <w:tcBorders>
              <w:top w:val="nil"/>
              <w:left w:val="nil"/>
              <w:bottom w:val="single" w:sz="4" w:space="0" w:color="000000"/>
              <w:right w:val="single" w:sz="4" w:space="0" w:color="000000"/>
            </w:tcBorders>
            <w:shd w:val="clear" w:color="auto" w:fill="auto"/>
            <w:noWrap/>
            <w:vAlign w:val="bottom"/>
            <w:hideMark/>
          </w:tcPr>
          <w:p w14:paraId="116046EB" w14:textId="04855A0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D6F40" w14:textId="633F37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1C7D7" w14:textId="10CE2BC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9,116.88 </w:t>
            </w:r>
          </w:p>
        </w:tc>
      </w:tr>
      <w:tr w:rsidR="001B7777" w:rsidRPr="001B7777" w14:paraId="67AE60C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562C7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F4B23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A64B6ED" w14:textId="36B6DC4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14CA739F" w14:textId="0E5211C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C26637" w14:textId="009A6E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D82272" w14:textId="2B3BA04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4,146.22 </w:t>
            </w:r>
          </w:p>
        </w:tc>
      </w:tr>
      <w:tr w:rsidR="001B7777" w:rsidRPr="001B7777" w14:paraId="1632ECA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C3ABC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0CF7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6C433B6D" w14:textId="5A2EC77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6A4BBDD4" w14:textId="398E288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E6A52" w14:textId="130AAD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1B2BF" w14:textId="6C08527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17.00 </w:t>
            </w:r>
          </w:p>
        </w:tc>
      </w:tr>
      <w:tr w:rsidR="001B7777" w:rsidRPr="001B7777" w14:paraId="390F736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E97E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05FE0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1BEEA06B" w14:textId="0CA609F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13,493.45 </w:t>
            </w:r>
          </w:p>
        </w:tc>
        <w:tc>
          <w:tcPr>
            <w:tcW w:w="810" w:type="pct"/>
            <w:tcBorders>
              <w:top w:val="nil"/>
              <w:left w:val="nil"/>
              <w:bottom w:val="single" w:sz="4" w:space="0" w:color="000000"/>
              <w:right w:val="single" w:sz="4" w:space="0" w:color="000000"/>
            </w:tcBorders>
            <w:shd w:val="clear" w:color="auto" w:fill="auto"/>
            <w:noWrap/>
            <w:vAlign w:val="bottom"/>
            <w:hideMark/>
          </w:tcPr>
          <w:p w14:paraId="2C8CEEDB" w14:textId="674B1EE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B41410" w14:textId="5DEBED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726EBF" w14:textId="4540A4D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13,493.45 </w:t>
            </w:r>
          </w:p>
        </w:tc>
      </w:tr>
      <w:tr w:rsidR="001B7777" w:rsidRPr="001B7777" w14:paraId="1DF506D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BCE8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DDD4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1FDF4317" w14:textId="0A00E5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531D8FB6" w14:textId="676D07B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1F2876" w14:textId="1BB041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600D8F" w14:textId="14250D9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9,220.00 </w:t>
            </w:r>
          </w:p>
        </w:tc>
      </w:tr>
      <w:tr w:rsidR="001B7777" w:rsidRPr="001B7777" w14:paraId="693D4AB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4EC9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C4CE9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7E376FF7" w14:textId="78A216D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2FCF5E80" w14:textId="68CDF7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69336F" w14:textId="64847D6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7087B" w14:textId="6C4F35C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33.76 </w:t>
            </w:r>
          </w:p>
        </w:tc>
      </w:tr>
      <w:tr w:rsidR="001B7777" w:rsidRPr="001B7777" w14:paraId="3171ADA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9692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439B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6955EF13" w14:textId="775E22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20C19973" w14:textId="5B57BBD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2899AF" w14:textId="08627D4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9C9E4C" w14:textId="186B4D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25,558.53 </w:t>
            </w:r>
          </w:p>
        </w:tc>
      </w:tr>
      <w:tr w:rsidR="001B7777" w:rsidRPr="001B7777" w14:paraId="0527C7C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F32D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F0A4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716AE07F" w14:textId="5E1EFD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8,269.64 </w:t>
            </w:r>
          </w:p>
        </w:tc>
        <w:tc>
          <w:tcPr>
            <w:tcW w:w="810" w:type="pct"/>
            <w:tcBorders>
              <w:top w:val="nil"/>
              <w:left w:val="nil"/>
              <w:bottom w:val="single" w:sz="4" w:space="0" w:color="000000"/>
              <w:right w:val="single" w:sz="4" w:space="0" w:color="000000"/>
            </w:tcBorders>
            <w:shd w:val="clear" w:color="auto" w:fill="auto"/>
            <w:noWrap/>
            <w:vAlign w:val="bottom"/>
            <w:hideMark/>
          </w:tcPr>
          <w:p w14:paraId="2C334EA4" w14:textId="48746C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CAFA3" w14:textId="576E04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AD3AF" w14:textId="3EA262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8,269.64 </w:t>
            </w:r>
          </w:p>
        </w:tc>
      </w:tr>
      <w:tr w:rsidR="001B7777" w:rsidRPr="001B7777" w14:paraId="689F6A6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6EF2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1CCA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620473C3" w14:textId="616007D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5FD9E4EB" w14:textId="7F92D74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FE67C" w14:textId="2BB7C5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A9F817" w14:textId="512F6E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16.88 </w:t>
            </w:r>
          </w:p>
        </w:tc>
      </w:tr>
      <w:tr w:rsidR="001B7777" w:rsidRPr="001B7777" w14:paraId="1003E42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2391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5770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6854167" w14:textId="5B3CAD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924,418.40 </w:t>
            </w:r>
          </w:p>
        </w:tc>
        <w:tc>
          <w:tcPr>
            <w:tcW w:w="810" w:type="pct"/>
            <w:tcBorders>
              <w:top w:val="nil"/>
              <w:left w:val="nil"/>
              <w:bottom w:val="single" w:sz="4" w:space="0" w:color="000000"/>
              <w:right w:val="single" w:sz="4" w:space="0" w:color="000000"/>
            </w:tcBorders>
            <w:shd w:val="clear" w:color="auto" w:fill="auto"/>
            <w:noWrap/>
            <w:vAlign w:val="bottom"/>
            <w:hideMark/>
          </w:tcPr>
          <w:p w14:paraId="212B0D26" w14:textId="12BF06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A42088" w14:textId="3AD867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80BDF3" w14:textId="1897A84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924,418.40 </w:t>
            </w:r>
          </w:p>
        </w:tc>
      </w:tr>
      <w:tr w:rsidR="001B7777" w:rsidRPr="001B7777" w14:paraId="0888E8A7"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37918"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1D593C8D" w14:textId="5B2AC7D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2,053,453.11 </w:t>
            </w:r>
          </w:p>
        </w:tc>
        <w:tc>
          <w:tcPr>
            <w:tcW w:w="810" w:type="pct"/>
            <w:tcBorders>
              <w:top w:val="nil"/>
              <w:left w:val="nil"/>
              <w:bottom w:val="single" w:sz="4" w:space="0" w:color="000000"/>
              <w:right w:val="single" w:sz="4" w:space="0" w:color="000000"/>
            </w:tcBorders>
            <w:shd w:val="clear" w:color="D8D8D8" w:fill="D8D8D8"/>
            <w:noWrap/>
            <w:vAlign w:val="bottom"/>
            <w:hideMark/>
          </w:tcPr>
          <w:p w14:paraId="0374B4DC" w14:textId="35795074"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4B104C" w14:textId="727FB28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DBD0C2C" w14:textId="4E55CBB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2,053,453.11 </w:t>
            </w:r>
          </w:p>
        </w:tc>
      </w:tr>
      <w:tr w:rsidR="001B7777" w:rsidRPr="001B7777" w14:paraId="5DC0799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1FB1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1AE34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58DAB33" w14:textId="2CA11B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197,224.48 </w:t>
            </w:r>
          </w:p>
        </w:tc>
        <w:tc>
          <w:tcPr>
            <w:tcW w:w="810" w:type="pct"/>
            <w:tcBorders>
              <w:top w:val="nil"/>
              <w:left w:val="nil"/>
              <w:bottom w:val="single" w:sz="4" w:space="0" w:color="000000"/>
              <w:right w:val="single" w:sz="4" w:space="0" w:color="000000"/>
            </w:tcBorders>
            <w:shd w:val="clear" w:color="auto" w:fill="auto"/>
            <w:noWrap/>
            <w:vAlign w:val="bottom"/>
            <w:hideMark/>
          </w:tcPr>
          <w:p w14:paraId="56EDBB56" w14:textId="51B452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38BD29" w14:textId="17BE9FB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0BDD5D1" w14:textId="7202D56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197,224.48 </w:t>
            </w:r>
          </w:p>
        </w:tc>
      </w:tr>
      <w:tr w:rsidR="001B7777" w:rsidRPr="001B7777" w14:paraId="2FF1C17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52DF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1E2C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224E786" w14:textId="0C201E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6,279,936.81 </w:t>
            </w:r>
          </w:p>
        </w:tc>
        <w:tc>
          <w:tcPr>
            <w:tcW w:w="810" w:type="pct"/>
            <w:tcBorders>
              <w:top w:val="nil"/>
              <w:left w:val="nil"/>
              <w:bottom w:val="single" w:sz="4" w:space="0" w:color="000000"/>
              <w:right w:val="single" w:sz="4" w:space="0" w:color="000000"/>
            </w:tcBorders>
            <w:shd w:val="clear" w:color="auto" w:fill="auto"/>
            <w:noWrap/>
            <w:vAlign w:val="bottom"/>
            <w:hideMark/>
          </w:tcPr>
          <w:p w14:paraId="5CD2B840" w14:textId="5B45754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34E6A" w14:textId="61C7B9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13F6DA" w14:textId="6F6EB2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6,279,936.81 </w:t>
            </w:r>
          </w:p>
        </w:tc>
      </w:tr>
      <w:tr w:rsidR="001B7777" w:rsidRPr="001B7777" w14:paraId="5A8E12B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7DBE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B3BE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0996D03D" w14:textId="72C9AB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9BF5F2A" w14:textId="08FABC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B2D880" w14:textId="12B4B5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28854A" w14:textId="592707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4,760.66 </w:t>
            </w:r>
          </w:p>
        </w:tc>
      </w:tr>
      <w:tr w:rsidR="001B7777" w:rsidRPr="001B7777" w14:paraId="57719A2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1D8F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9D62B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01DF9D15" w14:textId="334AAF4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54,777.66 </w:t>
            </w:r>
          </w:p>
        </w:tc>
        <w:tc>
          <w:tcPr>
            <w:tcW w:w="810" w:type="pct"/>
            <w:tcBorders>
              <w:top w:val="nil"/>
              <w:left w:val="nil"/>
              <w:bottom w:val="single" w:sz="4" w:space="0" w:color="000000"/>
              <w:right w:val="single" w:sz="4" w:space="0" w:color="000000"/>
            </w:tcBorders>
            <w:shd w:val="clear" w:color="auto" w:fill="auto"/>
            <w:noWrap/>
            <w:vAlign w:val="bottom"/>
            <w:hideMark/>
          </w:tcPr>
          <w:p w14:paraId="7A99E95F" w14:textId="32AAED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ACAEF" w14:textId="5E48A5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683979" w14:textId="0297A9F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54,777.66 </w:t>
            </w:r>
          </w:p>
        </w:tc>
      </w:tr>
      <w:tr w:rsidR="001B7777" w:rsidRPr="001B7777" w14:paraId="2154A35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43AD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20E1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41A27259" w14:textId="37227A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1009A7D0" w14:textId="5473BE2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7841E" w14:textId="1EBEB0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145D85" w14:textId="655E27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17,122.54 </w:t>
            </w:r>
          </w:p>
        </w:tc>
      </w:tr>
      <w:tr w:rsidR="001B7777" w:rsidRPr="001B7777" w14:paraId="6A8C920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BFDC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390B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3A372A8" w14:textId="73EC83D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49,172.06 </w:t>
            </w:r>
          </w:p>
        </w:tc>
        <w:tc>
          <w:tcPr>
            <w:tcW w:w="810" w:type="pct"/>
            <w:tcBorders>
              <w:top w:val="nil"/>
              <w:left w:val="nil"/>
              <w:bottom w:val="single" w:sz="4" w:space="0" w:color="000000"/>
              <w:right w:val="single" w:sz="4" w:space="0" w:color="000000"/>
            </w:tcBorders>
            <w:shd w:val="clear" w:color="auto" w:fill="auto"/>
            <w:noWrap/>
            <w:vAlign w:val="bottom"/>
            <w:hideMark/>
          </w:tcPr>
          <w:p w14:paraId="20725706" w14:textId="06E8BB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1394D" w14:textId="6592DE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801AAF" w14:textId="5D6D72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49,172.06 </w:t>
            </w:r>
          </w:p>
        </w:tc>
      </w:tr>
      <w:tr w:rsidR="001B7777" w:rsidRPr="001B7777" w14:paraId="65EC502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9EF7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40CB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4B9948BC" w14:textId="2C25F93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5288363A" w14:textId="379E43A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95386B" w14:textId="4ECC003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A2498C" w14:textId="59EB4F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2,101.16 </w:t>
            </w:r>
          </w:p>
        </w:tc>
      </w:tr>
      <w:tr w:rsidR="001B7777" w:rsidRPr="001B7777" w14:paraId="6DBDDCB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CEA2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3E994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298C0A59" w14:textId="5FE44B7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7C75B6F8" w14:textId="59607E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9429A" w14:textId="5200D8D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CE72F" w14:textId="29E672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3,077.36 </w:t>
            </w:r>
          </w:p>
        </w:tc>
      </w:tr>
      <w:tr w:rsidR="001B7777" w:rsidRPr="001B7777" w14:paraId="488A366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C99F9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FB48F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F2B8DB7" w14:textId="202E5A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60,902.96 </w:t>
            </w:r>
          </w:p>
        </w:tc>
        <w:tc>
          <w:tcPr>
            <w:tcW w:w="810" w:type="pct"/>
            <w:tcBorders>
              <w:top w:val="nil"/>
              <w:left w:val="nil"/>
              <w:bottom w:val="single" w:sz="4" w:space="0" w:color="000000"/>
              <w:right w:val="single" w:sz="4" w:space="0" w:color="000000"/>
            </w:tcBorders>
            <w:shd w:val="clear" w:color="auto" w:fill="auto"/>
            <w:noWrap/>
            <w:vAlign w:val="bottom"/>
            <w:hideMark/>
          </w:tcPr>
          <w:p w14:paraId="54E878BA" w14:textId="5E02F0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6C49D7" w14:textId="678150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9A7E1" w14:textId="7361863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60,902.96 </w:t>
            </w:r>
          </w:p>
        </w:tc>
      </w:tr>
      <w:tr w:rsidR="001B7777" w:rsidRPr="001B7777" w14:paraId="6F94453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7160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5760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0FBE59F1" w14:textId="73C991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93,704.66 </w:t>
            </w:r>
          </w:p>
        </w:tc>
        <w:tc>
          <w:tcPr>
            <w:tcW w:w="810" w:type="pct"/>
            <w:tcBorders>
              <w:top w:val="nil"/>
              <w:left w:val="nil"/>
              <w:bottom w:val="single" w:sz="4" w:space="0" w:color="000000"/>
              <w:right w:val="single" w:sz="4" w:space="0" w:color="000000"/>
            </w:tcBorders>
            <w:shd w:val="clear" w:color="auto" w:fill="auto"/>
            <w:noWrap/>
            <w:vAlign w:val="bottom"/>
            <w:hideMark/>
          </w:tcPr>
          <w:p w14:paraId="148D3324" w14:textId="7275CE9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FB596" w14:textId="45A830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15F63D" w14:textId="41E3046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93,704.66 </w:t>
            </w:r>
          </w:p>
        </w:tc>
      </w:tr>
      <w:tr w:rsidR="001B7777" w:rsidRPr="001B7777" w14:paraId="37AEE69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064F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F0A4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555989B3" w14:textId="775697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41,449.56 </w:t>
            </w:r>
          </w:p>
        </w:tc>
        <w:tc>
          <w:tcPr>
            <w:tcW w:w="810" w:type="pct"/>
            <w:tcBorders>
              <w:top w:val="nil"/>
              <w:left w:val="nil"/>
              <w:bottom w:val="single" w:sz="4" w:space="0" w:color="000000"/>
              <w:right w:val="single" w:sz="4" w:space="0" w:color="000000"/>
            </w:tcBorders>
            <w:shd w:val="clear" w:color="auto" w:fill="auto"/>
            <w:noWrap/>
            <w:vAlign w:val="bottom"/>
            <w:hideMark/>
          </w:tcPr>
          <w:p w14:paraId="67047E4D" w14:textId="3E5F240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6E4DDA" w14:textId="4BE6D8D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AD8407" w14:textId="5B173C4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41,449.56 </w:t>
            </w:r>
          </w:p>
        </w:tc>
      </w:tr>
      <w:tr w:rsidR="001B7777" w:rsidRPr="001B7777" w14:paraId="0EA76FE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13E3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BCA0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37912091" w14:textId="55FA43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559B27DA" w14:textId="411614D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4B37B" w14:textId="039C318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7654FF" w14:textId="69EBC4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97,448.42 </w:t>
            </w:r>
          </w:p>
        </w:tc>
      </w:tr>
      <w:tr w:rsidR="001B7777" w:rsidRPr="001B7777" w14:paraId="34105B6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7D1D1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D2580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5A878F08" w14:textId="0C54AC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1D87103C" w14:textId="13D392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68E9C" w14:textId="74983E7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19D516" w14:textId="5C4EC5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26.66 </w:t>
            </w:r>
          </w:p>
        </w:tc>
      </w:tr>
      <w:tr w:rsidR="001B7777" w:rsidRPr="001B7777" w14:paraId="6012408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E360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BCD98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6BF20873" w14:textId="3AFB21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3F3B2002" w14:textId="787738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7CCDC" w14:textId="01ABAB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8AEF7D" w14:textId="01F066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08,775.86 </w:t>
            </w:r>
          </w:p>
        </w:tc>
      </w:tr>
      <w:tr w:rsidR="001B7777" w:rsidRPr="001B7777" w14:paraId="632A796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2B57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386D1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30BD3963" w14:textId="52381E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664F4961" w14:textId="15CA0E5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BEF3D8" w14:textId="2514C6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D64A2" w14:textId="541F55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81,260.66 </w:t>
            </w:r>
          </w:p>
        </w:tc>
      </w:tr>
      <w:tr w:rsidR="001B7777" w:rsidRPr="001B7777" w14:paraId="40C9ED1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093D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B3E7F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3AD687D5" w14:textId="6AA375E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5325CA73" w14:textId="11B8D5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D46FF9" w14:textId="206B36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D88743" w14:textId="59D129A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82,251.04 </w:t>
            </w:r>
          </w:p>
        </w:tc>
      </w:tr>
      <w:tr w:rsidR="001B7777" w:rsidRPr="001B7777" w14:paraId="3A99146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990D0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4B90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4B8C11D2" w14:textId="1CB81F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73,009.66 </w:t>
            </w:r>
          </w:p>
        </w:tc>
        <w:tc>
          <w:tcPr>
            <w:tcW w:w="810" w:type="pct"/>
            <w:tcBorders>
              <w:top w:val="nil"/>
              <w:left w:val="nil"/>
              <w:bottom w:val="single" w:sz="4" w:space="0" w:color="000000"/>
              <w:right w:val="single" w:sz="4" w:space="0" w:color="000000"/>
            </w:tcBorders>
            <w:shd w:val="clear" w:color="auto" w:fill="auto"/>
            <w:noWrap/>
            <w:vAlign w:val="bottom"/>
            <w:hideMark/>
          </w:tcPr>
          <w:p w14:paraId="579486EB" w14:textId="66DCBC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08D935" w14:textId="7B13E3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81BF6B" w14:textId="4EDA89F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73,009.66 </w:t>
            </w:r>
          </w:p>
        </w:tc>
      </w:tr>
      <w:tr w:rsidR="001B7777" w:rsidRPr="001B7777" w14:paraId="07BB97F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0BDE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17AB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3C7DA2BC" w14:textId="544A72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3AD8E17C" w14:textId="50D2D3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F2E0F" w14:textId="4F23DF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6D163" w14:textId="39B777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8,351.66 </w:t>
            </w:r>
          </w:p>
        </w:tc>
      </w:tr>
      <w:tr w:rsidR="001B7777" w:rsidRPr="001B7777" w14:paraId="3B09048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C084E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B7DDB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1EC1DE72" w14:textId="1EE696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0E7F85F9" w14:textId="0C783B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34AAB" w14:textId="1D47EB7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45837" w14:textId="2F20629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05,337.88 </w:t>
            </w:r>
          </w:p>
        </w:tc>
      </w:tr>
      <w:tr w:rsidR="001B7777" w:rsidRPr="001B7777" w14:paraId="45C3C08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EB07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58D4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01C94C17" w14:textId="68679B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2278AE6D" w14:textId="502875D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C85B8D" w14:textId="46EE1F6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6CF36F" w14:textId="32BC817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71,301.78 </w:t>
            </w:r>
          </w:p>
        </w:tc>
      </w:tr>
      <w:tr w:rsidR="001B7777" w:rsidRPr="001B7777" w14:paraId="7C98AFC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E587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450A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03A7E454" w14:textId="18ED49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5AEF2F13" w14:textId="48D981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EDCD76" w14:textId="7BB890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EFEE60" w14:textId="5651BB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1,401.58 </w:t>
            </w:r>
          </w:p>
        </w:tc>
      </w:tr>
      <w:tr w:rsidR="001B7777" w:rsidRPr="001B7777" w14:paraId="739136C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CCD3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8D7E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70FF5922" w14:textId="4F08F8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0F0B719B" w14:textId="66ED1D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120247" w14:textId="5BD803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EE35C2" w14:textId="3DC4772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2,339.30 </w:t>
            </w:r>
          </w:p>
        </w:tc>
      </w:tr>
      <w:tr w:rsidR="001B7777" w:rsidRPr="001B7777" w14:paraId="3BA4A0D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E7DC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5D0CB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8BCDFBB" w14:textId="082678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10DFE579" w14:textId="6813CEE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7312F1" w14:textId="1E271C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AAAC65" w14:textId="08B0826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7,449.16 </w:t>
            </w:r>
          </w:p>
        </w:tc>
      </w:tr>
      <w:tr w:rsidR="001B7777" w:rsidRPr="001B7777" w14:paraId="48F281A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BB459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900B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134CCD3D" w14:textId="2A7197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29,573.66 </w:t>
            </w:r>
          </w:p>
        </w:tc>
        <w:tc>
          <w:tcPr>
            <w:tcW w:w="810" w:type="pct"/>
            <w:tcBorders>
              <w:top w:val="nil"/>
              <w:left w:val="nil"/>
              <w:bottom w:val="single" w:sz="4" w:space="0" w:color="000000"/>
              <w:right w:val="single" w:sz="4" w:space="0" w:color="000000"/>
            </w:tcBorders>
            <w:shd w:val="clear" w:color="auto" w:fill="auto"/>
            <w:noWrap/>
            <w:vAlign w:val="bottom"/>
            <w:hideMark/>
          </w:tcPr>
          <w:p w14:paraId="046A5A88" w14:textId="46B1B49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FBDD0" w14:textId="679C5C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C1CD6B" w14:textId="4587D77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29,573.66 </w:t>
            </w:r>
          </w:p>
        </w:tc>
      </w:tr>
      <w:tr w:rsidR="001B7777" w:rsidRPr="001B7777" w14:paraId="7C7BB8C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63A56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BCE195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2CAE26A6" w14:textId="5E459B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300D6946" w14:textId="03DCD0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C7A66" w14:textId="1F6FEFE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4057F8" w14:textId="050B009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3,329.86 </w:t>
            </w:r>
          </w:p>
        </w:tc>
      </w:tr>
      <w:tr w:rsidR="001B7777" w:rsidRPr="001B7777" w14:paraId="536CAF4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CBBE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07DE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7D9A0417" w14:textId="6EACA8A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84,434.66 </w:t>
            </w:r>
          </w:p>
        </w:tc>
        <w:tc>
          <w:tcPr>
            <w:tcW w:w="810" w:type="pct"/>
            <w:tcBorders>
              <w:top w:val="nil"/>
              <w:left w:val="nil"/>
              <w:bottom w:val="single" w:sz="4" w:space="0" w:color="000000"/>
              <w:right w:val="single" w:sz="4" w:space="0" w:color="000000"/>
            </w:tcBorders>
            <w:shd w:val="clear" w:color="auto" w:fill="auto"/>
            <w:noWrap/>
            <w:vAlign w:val="bottom"/>
            <w:hideMark/>
          </w:tcPr>
          <w:p w14:paraId="189BE104" w14:textId="5ECF318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141744" w14:textId="444BE2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CD6A1D" w14:textId="5B4EC40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84,434.66 </w:t>
            </w:r>
          </w:p>
        </w:tc>
      </w:tr>
      <w:tr w:rsidR="001B7777" w:rsidRPr="001B7777" w14:paraId="5D606A4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D215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44EBA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2F1273B0" w14:textId="6CA783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09,996.66 </w:t>
            </w:r>
          </w:p>
        </w:tc>
        <w:tc>
          <w:tcPr>
            <w:tcW w:w="810" w:type="pct"/>
            <w:tcBorders>
              <w:top w:val="nil"/>
              <w:left w:val="nil"/>
              <w:bottom w:val="single" w:sz="4" w:space="0" w:color="000000"/>
              <w:right w:val="single" w:sz="4" w:space="0" w:color="000000"/>
            </w:tcBorders>
            <w:shd w:val="clear" w:color="auto" w:fill="auto"/>
            <w:noWrap/>
            <w:vAlign w:val="bottom"/>
            <w:hideMark/>
          </w:tcPr>
          <w:p w14:paraId="71ECFBFA" w14:textId="4DF0FB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8BAC3E" w14:textId="41A19FE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5B9B45" w14:textId="352498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09,996.66 </w:t>
            </w:r>
          </w:p>
        </w:tc>
      </w:tr>
      <w:tr w:rsidR="001B7777" w:rsidRPr="001B7777" w14:paraId="29A10CA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8FE5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A1B7A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200E7089" w14:textId="2EAAEA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81,904.54 </w:t>
            </w:r>
          </w:p>
        </w:tc>
        <w:tc>
          <w:tcPr>
            <w:tcW w:w="810" w:type="pct"/>
            <w:tcBorders>
              <w:top w:val="nil"/>
              <w:left w:val="nil"/>
              <w:bottom w:val="single" w:sz="4" w:space="0" w:color="000000"/>
              <w:right w:val="single" w:sz="4" w:space="0" w:color="000000"/>
            </w:tcBorders>
            <w:shd w:val="clear" w:color="auto" w:fill="auto"/>
            <w:noWrap/>
            <w:vAlign w:val="bottom"/>
            <w:hideMark/>
          </w:tcPr>
          <w:p w14:paraId="64FFF176" w14:textId="2F5163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F36D3" w14:textId="027F7A3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471944" w14:textId="49E7FD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81,904.54 </w:t>
            </w:r>
          </w:p>
        </w:tc>
      </w:tr>
      <w:tr w:rsidR="001B7777" w:rsidRPr="001B7777" w14:paraId="21F5703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F89C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04B39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4B697E38" w14:textId="06775C3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291BFB31" w14:textId="27DF45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806044" w14:textId="192C60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9E5E6" w14:textId="18E9D0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93,022.76 </w:t>
            </w:r>
          </w:p>
        </w:tc>
      </w:tr>
      <w:tr w:rsidR="001B7777" w:rsidRPr="001B7777" w14:paraId="05EFE66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DADC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0FBB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1A68E4C" w14:textId="39F8FC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58,343.70 </w:t>
            </w:r>
          </w:p>
        </w:tc>
        <w:tc>
          <w:tcPr>
            <w:tcW w:w="810" w:type="pct"/>
            <w:tcBorders>
              <w:top w:val="nil"/>
              <w:left w:val="nil"/>
              <w:bottom w:val="single" w:sz="4" w:space="0" w:color="000000"/>
              <w:right w:val="single" w:sz="4" w:space="0" w:color="000000"/>
            </w:tcBorders>
            <w:shd w:val="clear" w:color="auto" w:fill="auto"/>
            <w:noWrap/>
            <w:vAlign w:val="bottom"/>
            <w:hideMark/>
          </w:tcPr>
          <w:p w14:paraId="4DADF77D" w14:textId="3F2E128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FC563F" w14:textId="612A10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56E93" w14:textId="1C797B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58,343.70 </w:t>
            </w:r>
          </w:p>
        </w:tc>
      </w:tr>
      <w:tr w:rsidR="001B7777" w:rsidRPr="001B7777" w14:paraId="216769F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5DD1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EE07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3E5628C5" w14:textId="26D23C9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0A66EADB" w14:textId="74814CA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C8C81" w14:textId="0CB7444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70C7F" w14:textId="7F8E96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42,555.46 </w:t>
            </w:r>
          </w:p>
        </w:tc>
      </w:tr>
      <w:tr w:rsidR="001B7777" w:rsidRPr="001B7777" w14:paraId="0DA36B1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58C5B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A655B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5F337C49" w14:textId="5DE8CD0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5533F3CE" w14:textId="1D0D9C4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1D0645" w14:textId="36AC2D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65625" w14:textId="551011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1,873.66 </w:t>
            </w:r>
          </w:p>
        </w:tc>
      </w:tr>
      <w:tr w:rsidR="001B7777" w:rsidRPr="001B7777" w14:paraId="7A470A4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FF3D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9AE6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3CB4B3EF" w14:textId="0FE4AA0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7B679DBB" w14:textId="781082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1B11D5" w14:textId="1C4775F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87FECF" w14:textId="2B131DB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9,875.66 </w:t>
            </w:r>
          </w:p>
        </w:tc>
      </w:tr>
      <w:tr w:rsidR="001B7777" w:rsidRPr="001B7777" w14:paraId="10BE6A9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2907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D58D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3455CC48" w14:textId="2C8E0A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5A8AA505" w14:textId="7C03D7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999DE" w14:textId="0FC9AC6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C0A674" w14:textId="3E00298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9,068.54 </w:t>
            </w:r>
          </w:p>
        </w:tc>
      </w:tr>
      <w:tr w:rsidR="001B7777" w:rsidRPr="001B7777" w14:paraId="27B0986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0BCA0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2E1C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DABC0B2" w14:textId="5341C2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610C31C0" w14:textId="6B301E7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D6F5D" w14:textId="0352AD3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0609BD" w14:textId="274BF0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8,351.66 </w:t>
            </w:r>
          </w:p>
        </w:tc>
      </w:tr>
      <w:tr w:rsidR="001B7777" w:rsidRPr="001B7777" w14:paraId="39A88C6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D2EA0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9D7A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31820C56" w14:textId="1D82F1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652018B5" w14:textId="245A8D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0C3F4" w14:textId="62990F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4A2634" w14:textId="6A6FDFD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006,509.52 </w:t>
            </w:r>
          </w:p>
        </w:tc>
      </w:tr>
      <w:tr w:rsidR="001B7777" w:rsidRPr="001B7777" w14:paraId="75F64C9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0354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7913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F7A06CD" w14:textId="22EAEC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1763C602" w14:textId="33133D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B004E7" w14:textId="70CD2A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B90B61" w14:textId="691EA8E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7,449.16 </w:t>
            </w:r>
          </w:p>
        </w:tc>
      </w:tr>
      <w:tr w:rsidR="001B7777" w:rsidRPr="001B7777" w14:paraId="6F3DCB0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E4700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AB9C0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348DBBAB" w14:textId="2892457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3C656404" w14:textId="6D038C1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BABF94" w14:textId="1BF015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54473D" w14:textId="463353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5,480.04 </w:t>
            </w:r>
          </w:p>
        </w:tc>
      </w:tr>
      <w:tr w:rsidR="001B7777" w:rsidRPr="001B7777" w14:paraId="2AFCC4C9"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2732E"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632988FF" w14:textId="0981207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2,621,752.48 </w:t>
            </w:r>
          </w:p>
        </w:tc>
        <w:tc>
          <w:tcPr>
            <w:tcW w:w="810" w:type="pct"/>
            <w:tcBorders>
              <w:top w:val="nil"/>
              <w:left w:val="nil"/>
              <w:bottom w:val="single" w:sz="4" w:space="0" w:color="000000"/>
              <w:right w:val="single" w:sz="4" w:space="0" w:color="000000"/>
            </w:tcBorders>
            <w:shd w:val="clear" w:color="D8D8D8" w:fill="D8D8D8"/>
            <w:noWrap/>
            <w:vAlign w:val="bottom"/>
            <w:hideMark/>
          </w:tcPr>
          <w:p w14:paraId="4B797DF2" w14:textId="3085501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EE1888E" w14:textId="583797E1"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4068AE" w14:textId="691788E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2,621,752.48 </w:t>
            </w:r>
          </w:p>
        </w:tc>
      </w:tr>
      <w:tr w:rsidR="001B7777" w:rsidRPr="001B7777" w14:paraId="0946F4A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62A5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209F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13262154" w14:textId="19A0C9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38D95514" w14:textId="2DD046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1B7A3" w14:textId="1373D4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B0E93BF" w14:textId="0A66E4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9,054,846.90 </w:t>
            </w:r>
          </w:p>
        </w:tc>
      </w:tr>
      <w:tr w:rsidR="001B7777" w:rsidRPr="001B7777" w14:paraId="5174784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259F7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2589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6FEC7417" w14:textId="5A5D81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2E76C9" w14:textId="0559C2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FF487" w14:textId="0E5589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4D461" w14:textId="26216D4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0,000.00 </w:t>
            </w:r>
          </w:p>
        </w:tc>
      </w:tr>
      <w:tr w:rsidR="001B7777" w:rsidRPr="001B7777" w14:paraId="290201B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85E3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2626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3A06EDB4" w14:textId="1E5BE1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36D9E0C4" w14:textId="44FA99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098E4" w14:textId="087D66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464CED" w14:textId="1A02FF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3,036.10 </w:t>
            </w:r>
          </w:p>
        </w:tc>
      </w:tr>
      <w:tr w:rsidR="001B7777" w:rsidRPr="001B7777" w14:paraId="3998FE1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9306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2FEF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464B3260" w14:textId="09042AC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D86A03" w14:textId="39D69D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7C677" w14:textId="1B2DCA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580BF" w14:textId="5445926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90,000.00 </w:t>
            </w:r>
          </w:p>
        </w:tc>
      </w:tr>
      <w:tr w:rsidR="001B7777" w:rsidRPr="001B7777" w14:paraId="5842DCA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58E65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89689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307EC359" w14:textId="1278937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83,107.48 </w:t>
            </w:r>
          </w:p>
        </w:tc>
        <w:tc>
          <w:tcPr>
            <w:tcW w:w="810" w:type="pct"/>
            <w:tcBorders>
              <w:top w:val="nil"/>
              <w:left w:val="nil"/>
              <w:bottom w:val="single" w:sz="4" w:space="0" w:color="000000"/>
              <w:right w:val="single" w:sz="4" w:space="0" w:color="000000"/>
            </w:tcBorders>
            <w:shd w:val="clear" w:color="auto" w:fill="auto"/>
            <w:noWrap/>
            <w:vAlign w:val="bottom"/>
            <w:hideMark/>
          </w:tcPr>
          <w:p w14:paraId="0A18FA49" w14:textId="051E53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468AE6" w14:textId="79E187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B853A" w14:textId="76016E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83,107.48 </w:t>
            </w:r>
          </w:p>
        </w:tc>
      </w:tr>
      <w:tr w:rsidR="001B7777" w:rsidRPr="001B7777" w14:paraId="73FE802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80A0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55EB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194FB12E" w14:textId="438A53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41,280.00 </w:t>
            </w:r>
          </w:p>
        </w:tc>
        <w:tc>
          <w:tcPr>
            <w:tcW w:w="810" w:type="pct"/>
            <w:tcBorders>
              <w:top w:val="nil"/>
              <w:left w:val="nil"/>
              <w:bottom w:val="single" w:sz="4" w:space="0" w:color="000000"/>
              <w:right w:val="single" w:sz="4" w:space="0" w:color="000000"/>
            </w:tcBorders>
            <w:shd w:val="clear" w:color="auto" w:fill="auto"/>
            <w:noWrap/>
            <w:vAlign w:val="bottom"/>
            <w:hideMark/>
          </w:tcPr>
          <w:p w14:paraId="214D00C3" w14:textId="0467E6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30485" w14:textId="0466DC7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12754" w14:textId="17CEE0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41,280.00 </w:t>
            </w:r>
          </w:p>
        </w:tc>
      </w:tr>
      <w:tr w:rsidR="001B7777" w:rsidRPr="001B7777" w14:paraId="097010B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8752A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B901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265382A5" w14:textId="651F882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6,120.00 </w:t>
            </w:r>
          </w:p>
        </w:tc>
        <w:tc>
          <w:tcPr>
            <w:tcW w:w="810" w:type="pct"/>
            <w:tcBorders>
              <w:top w:val="nil"/>
              <w:left w:val="nil"/>
              <w:bottom w:val="single" w:sz="4" w:space="0" w:color="000000"/>
              <w:right w:val="single" w:sz="4" w:space="0" w:color="000000"/>
            </w:tcBorders>
            <w:shd w:val="clear" w:color="auto" w:fill="auto"/>
            <w:noWrap/>
            <w:vAlign w:val="bottom"/>
            <w:hideMark/>
          </w:tcPr>
          <w:p w14:paraId="6CC7C7EF" w14:textId="4894E56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E0D6A" w14:textId="19A731D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658370" w14:textId="4435DE9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6,120.00 </w:t>
            </w:r>
          </w:p>
        </w:tc>
      </w:tr>
      <w:tr w:rsidR="001B7777" w:rsidRPr="001B7777" w14:paraId="34961F0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3D283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3BF47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6B1E14BA" w14:textId="2C6EB7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33,362.00 </w:t>
            </w:r>
          </w:p>
        </w:tc>
        <w:tc>
          <w:tcPr>
            <w:tcW w:w="810" w:type="pct"/>
            <w:tcBorders>
              <w:top w:val="nil"/>
              <w:left w:val="nil"/>
              <w:bottom w:val="single" w:sz="4" w:space="0" w:color="000000"/>
              <w:right w:val="single" w:sz="4" w:space="0" w:color="000000"/>
            </w:tcBorders>
            <w:shd w:val="clear" w:color="auto" w:fill="auto"/>
            <w:noWrap/>
            <w:vAlign w:val="bottom"/>
            <w:hideMark/>
          </w:tcPr>
          <w:p w14:paraId="7C0E16CF" w14:textId="5BC673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8DEB20" w14:textId="1B04A34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20211" w14:textId="7D8B35D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33,362.00 </w:t>
            </w:r>
          </w:p>
        </w:tc>
      </w:tr>
      <w:tr w:rsidR="001B7777" w:rsidRPr="001B7777" w14:paraId="5A85A6A1"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31ACCD"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52BF436F" w14:textId="037738F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6,244,05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0E8AE90C" w14:textId="1630D26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21B1E2C" w14:textId="777A78D2"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56122EC" w14:textId="4E4DAAA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6,244,059.63 </w:t>
            </w:r>
          </w:p>
        </w:tc>
      </w:tr>
      <w:tr w:rsidR="001B7777" w:rsidRPr="001B7777" w14:paraId="5168BA5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658B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9713D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1E1F0E2" w14:textId="1FA61E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43E2E1A6" w14:textId="5656640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F76515" w14:textId="356341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AEDD748" w14:textId="0B505BB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219,253.56 </w:t>
            </w:r>
          </w:p>
        </w:tc>
      </w:tr>
      <w:tr w:rsidR="001B7777" w:rsidRPr="001B7777" w14:paraId="032CA81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1D65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820D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5621C202" w14:textId="7EEBE5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1CAD00" w14:textId="758F4F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5D6E2" w14:textId="052B507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B15592" w14:textId="00252B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5,000.00 </w:t>
            </w:r>
          </w:p>
        </w:tc>
      </w:tr>
      <w:tr w:rsidR="001B7777" w:rsidRPr="001B7777" w14:paraId="1810C6B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9635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479B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5FDE370C" w14:textId="1BA6DD7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93,782.90 </w:t>
            </w:r>
          </w:p>
        </w:tc>
        <w:tc>
          <w:tcPr>
            <w:tcW w:w="810" w:type="pct"/>
            <w:tcBorders>
              <w:top w:val="nil"/>
              <w:left w:val="nil"/>
              <w:bottom w:val="single" w:sz="4" w:space="0" w:color="000000"/>
              <w:right w:val="single" w:sz="4" w:space="0" w:color="000000"/>
            </w:tcBorders>
            <w:shd w:val="clear" w:color="auto" w:fill="auto"/>
            <w:noWrap/>
            <w:vAlign w:val="bottom"/>
            <w:hideMark/>
          </w:tcPr>
          <w:p w14:paraId="6AF2B1D5" w14:textId="7529303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D167C" w14:textId="627CA07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7498A5" w14:textId="2D42E2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93,782.90 </w:t>
            </w:r>
          </w:p>
        </w:tc>
      </w:tr>
      <w:tr w:rsidR="001B7777" w:rsidRPr="001B7777" w14:paraId="7E09AE0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3121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B145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634828B7" w14:textId="786664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07,948.00 </w:t>
            </w:r>
          </w:p>
        </w:tc>
        <w:tc>
          <w:tcPr>
            <w:tcW w:w="810" w:type="pct"/>
            <w:tcBorders>
              <w:top w:val="nil"/>
              <w:left w:val="nil"/>
              <w:bottom w:val="single" w:sz="4" w:space="0" w:color="000000"/>
              <w:right w:val="single" w:sz="4" w:space="0" w:color="000000"/>
            </w:tcBorders>
            <w:shd w:val="clear" w:color="auto" w:fill="auto"/>
            <w:noWrap/>
            <w:vAlign w:val="bottom"/>
            <w:hideMark/>
          </w:tcPr>
          <w:p w14:paraId="624EEFE3" w14:textId="00B89A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5B787" w14:textId="3EDA399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6E6446" w14:textId="563A88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07,948.00 </w:t>
            </w:r>
          </w:p>
        </w:tc>
      </w:tr>
      <w:tr w:rsidR="001B7777" w:rsidRPr="001B7777" w14:paraId="65D50F6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6A2F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6451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3A14F352" w14:textId="27196A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7,097.28 </w:t>
            </w:r>
          </w:p>
        </w:tc>
        <w:tc>
          <w:tcPr>
            <w:tcW w:w="810" w:type="pct"/>
            <w:tcBorders>
              <w:top w:val="nil"/>
              <w:left w:val="nil"/>
              <w:bottom w:val="single" w:sz="4" w:space="0" w:color="000000"/>
              <w:right w:val="single" w:sz="4" w:space="0" w:color="000000"/>
            </w:tcBorders>
            <w:shd w:val="clear" w:color="auto" w:fill="auto"/>
            <w:noWrap/>
            <w:vAlign w:val="bottom"/>
            <w:hideMark/>
          </w:tcPr>
          <w:p w14:paraId="50C76F93" w14:textId="488DF2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03718" w14:textId="261A6D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E3B49" w14:textId="658032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7,097.28 </w:t>
            </w:r>
          </w:p>
        </w:tc>
      </w:tr>
      <w:tr w:rsidR="001B7777" w:rsidRPr="001B7777" w14:paraId="38D7010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C988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3DF5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480BC8D9" w14:textId="58D5F43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3,486.00 </w:t>
            </w:r>
          </w:p>
        </w:tc>
        <w:tc>
          <w:tcPr>
            <w:tcW w:w="810" w:type="pct"/>
            <w:tcBorders>
              <w:top w:val="nil"/>
              <w:left w:val="nil"/>
              <w:bottom w:val="single" w:sz="4" w:space="0" w:color="000000"/>
              <w:right w:val="single" w:sz="4" w:space="0" w:color="000000"/>
            </w:tcBorders>
            <w:shd w:val="clear" w:color="auto" w:fill="auto"/>
            <w:noWrap/>
            <w:vAlign w:val="bottom"/>
            <w:hideMark/>
          </w:tcPr>
          <w:p w14:paraId="0725082C" w14:textId="6CA1A68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74392" w14:textId="2AE538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80BBC" w14:textId="29075A7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3,486.00 </w:t>
            </w:r>
          </w:p>
        </w:tc>
      </w:tr>
      <w:tr w:rsidR="001B7777" w:rsidRPr="001B7777" w14:paraId="6A4B3F8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4EC88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EAC5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18D77222" w14:textId="75EC29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7,491.89 </w:t>
            </w:r>
          </w:p>
        </w:tc>
        <w:tc>
          <w:tcPr>
            <w:tcW w:w="810" w:type="pct"/>
            <w:tcBorders>
              <w:top w:val="nil"/>
              <w:left w:val="nil"/>
              <w:bottom w:val="single" w:sz="4" w:space="0" w:color="000000"/>
              <w:right w:val="single" w:sz="4" w:space="0" w:color="000000"/>
            </w:tcBorders>
            <w:shd w:val="clear" w:color="auto" w:fill="auto"/>
            <w:noWrap/>
            <w:vAlign w:val="bottom"/>
            <w:hideMark/>
          </w:tcPr>
          <w:p w14:paraId="1C424FFB" w14:textId="280FC7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30A8E" w14:textId="19F1EF7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8B02C" w14:textId="5520F24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7,491.89 </w:t>
            </w:r>
          </w:p>
        </w:tc>
      </w:tr>
      <w:tr w:rsidR="001B7777" w:rsidRPr="001B7777" w14:paraId="102D1EFC"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D0288E"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43B0B09E" w14:textId="751002D4"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64,045,928.06 </w:t>
            </w:r>
          </w:p>
        </w:tc>
        <w:tc>
          <w:tcPr>
            <w:tcW w:w="810" w:type="pct"/>
            <w:tcBorders>
              <w:top w:val="nil"/>
              <w:left w:val="nil"/>
              <w:bottom w:val="single" w:sz="4" w:space="0" w:color="000000"/>
              <w:right w:val="single" w:sz="4" w:space="0" w:color="000000"/>
            </w:tcBorders>
            <w:shd w:val="clear" w:color="A5A5A5" w:fill="A5A5A5"/>
            <w:noWrap/>
            <w:vAlign w:val="bottom"/>
            <w:hideMark/>
          </w:tcPr>
          <w:p w14:paraId="6C747FDA" w14:textId="1225BA2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C59C1F6" w14:textId="29B247D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A72C645" w14:textId="611B6BC4"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64,045,928.06 </w:t>
            </w:r>
          </w:p>
        </w:tc>
      </w:tr>
      <w:tr w:rsidR="001B7777" w:rsidRPr="001B7777" w14:paraId="52F44D0E"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0A5BD3"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5E7182EB" w14:textId="1AFBE49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3B86656" w14:textId="1E463E22"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3AB97A" w14:textId="34E0711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BEA34B2" w14:textId="5679461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503,670.00 </w:t>
            </w:r>
          </w:p>
        </w:tc>
      </w:tr>
      <w:tr w:rsidR="001B7777" w:rsidRPr="001B7777" w14:paraId="7D8C595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CFB5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83DA2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2C53F86F" w14:textId="4FE8D3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2C6E9480" w14:textId="6DB4B3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3D059" w14:textId="1487FA4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CC05C" w14:textId="050479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0,750.00 </w:t>
            </w:r>
          </w:p>
        </w:tc>
      </w:tr>
      <w:tr w:rsidR="001B7777" w:rsidRPr="001B7777" w14:paraId="4E728A1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BF42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2250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76B270F9" w14:textId="0892BE8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36A509F4" w14:textId="48629EC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7B951A" w14:textId="616DB39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1400E1" w14:textId="10E258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5,265.00 </w:t>
            </w:r>
          </w:p>
        </w:tc>
      </w:tr>
      <w:tr w:rsidR="001B7777" w:rsidRPr="001B7777" w14:paraId="53955A8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8395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DC10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03525F38" w14:textId="6E3944B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0A1B93A1" w14:textId="6FBE4B7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B4861" w14:textId="720034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14873F" w14:textId="790DA7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0,962.50 </w:t>
            </w:r>
          </w:p>
        </w:tc>
      </w:tr>
      <w:tr w:rsidR="001B7777" w:rsidRPr="001B7777" w14:paraId="358FD6B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E89F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FA6E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56734535" w14:textId="3A4DE68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1F32F92B" w14:textId="026F69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8DA437" w14:textId="758537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1914C" w14:textId="1A71BE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550.00 </w:t>
            </w:r>
          </w:p>
        </w:tc>
      </w:tr>
      <w:tr w:rsidR="001B7777" w:rsidRPr="001B7777" w14:paraId="20A1983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E1CF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9FB1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2DC330AC" w14:textId="3A3D5BE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2F059C" w14:textId="53B579E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F70452" w14:textId="54346B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6D7EAD" w14:textId="264ED83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93,000.00 </w:t>
            </w:r>
          </w:p>
        </w:tc>
      </w:tr>
      <w:tr w:rsidR="001B7777" w:rsidRPr="001B7777" w14:paraId="1AF6359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59B9B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35A63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6036BA56" w14:textId="24BFD12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2E976928" w14:textId="6BA343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A9FD4D" w14:textId="3D3E180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67174F" w14:textId="048CED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90,667.50 </w:t>
            </w:r>
          </w:p>
        </w:tc>
      </w:tr>
      <w:tr w:rsidR="001B7777" w:rsidRPr="001B7777" w14:paraId="64843F5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221C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736F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2154BA36" w14:textId="65A6B24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4A787598" w14:textId="7B14289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44291B" w14:textId="4FC1BB4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99EF6" w14:textId="7C53872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1,237.50 </w:t>
            </w:r>
          </w:p>
        </w:tc>
      </w:tr>
      <w:tr w:rsidR="001B7777" w:rsidRPr="001B7777" w14:paraId="244AB2D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0110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A1A8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60777BFC" w14:textId="50ECC3F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62DC6A6E" w14:textId="111C03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EBEFC7" w14:textId="4F57B6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A7BC3" w14:textId="2230D8D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1,237.50 </w:t>
            </w:r>
          </w:p>
        </w:tc>
      </w:tr>
      <w:tr w:rsidR="001B7777" w:rsidRPr="001B7777" w14:paraId="09D6B3A9"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BDB7D"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21E02E24" w14:textId="4B540FF2"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3056EBDA" w14:textId="38D409A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1A2DCB2" w14:textId="7C96CF5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F94B9E" w14:textId="31CA4CA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4,152,798.69 </w:t>
            </w:r>
          </w:p>
        </w:tc>
      </w:tr>
      <w:tr w:rsidR="001B7777" w:rsidRPr="001B7777" w14:paraId="1C0BBE7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B703E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DA6E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60981081" w14:textId="4DADEC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44BE0DFD" w14:textId="0301A9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B76AE" w14:textId="337CB7F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74CDE7" w14:textId="745EBC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504.00 </w:t>
            </w:r>
          </w:p>
        </w:tc>
      </w:tr>
      <w:tr w:rsidR="001B7777" w:rsidRPr="001B7777" w14:paraId="747319F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74AE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24E1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1B19837C" w14:textId="105F91C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3CD5E8B4" w14:textId="0133EFB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D0982" w14:textId="3D903FC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72A6BB" w14:textId="2840F3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4,566.00 </w:t>
            </w:r>
          </w:p>
        </w:tc>
      </w:tr>
      <w:tr w:rsidR="001B7777" w:rsidRPr="001B7777" w14:paraId="3AC6122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B8F8B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B785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33B4DAC1" w14:textId="3E9C20F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3C38F195" w14:textId="20E821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98C84D" w14:textId="0B158BF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4936BF" w14:textId="0BDA25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6,919.20 </w:t>
            </w:r>
          </w:p>
        </w:tc>
      </w:tr>
      <w:tr w:rsidR="001B7777" w:rsidRPr="001B7777" w14:paraId="443117E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2668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147AD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3AB9B1F2" w14:textId="3DA27A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00EC65F6" w14:textId="0743A73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104811" w14:textId="1519036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A96268" w14:textId="141CB8B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0,768.00 </w:t>
            </w:r>
          </w:p>
        </w:tc>
      </w:tr>
      <w:tr w:rsidR="001B7777" w:rsidRPr="001B7777" w14:paraId="366EE69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E81D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77B9D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48208747" w14:textId="32E4ED6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22F28E7A" w14:textId="1E1A8E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50B66F" w14:textId="55157F6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3B18B" w14:textId="5F9DF9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5,471.25 </w:t>
            </w:r>
          </w:p>
        </w:tc>
      </w:tr>
      <w:tr w:rsidR="001B7777" w:rsidRPr="001B7777" w14:paraId="49A439C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0A7B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FCDA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39028C1D" w14:textId="006FD5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31C610B3" w14:textId="03FAEF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B668A" w14:textId="7ADC00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988DD" w14:textId="366A06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8,579.98 </w:t>
            </w:r>
          </w:p>
        </w:tc>
      </w:tr>
      <w:tr w:rsidR="001B7777" w:rsidRPr="001B7777" w14:paraId="2EBC176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8BF8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7DDF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533BB468" w14:textId="2DB862C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84EBE6" w14:textId="7CCA397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AA288" w14:textId="492653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1A1C4A" w14:textId="1AE1AB9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34,000.00 </w:t>
            </w:r>
          </w:p>
        </w:tc>
      </w:tr>
      <w:tr w:rsidR="001B7777" w:rsidRPr="001B7777" w14:paraId="60FE991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AA01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B50E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249B14D2" w14:textId="12F87BA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6C7A80FF" w14:textId="4909E4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3A622" w14:textId="702991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9249E" w14:textId="6F7E5B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4,500.00 </w:t>
            </w:r>
          </w:p>
        </w:tc>
      </w:tr>
      <w:tr w:rsidR="001B7777" w:rsidRPr="001B7777" w14:paraId="46C075E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2E89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179F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140FD5EA" w14:textId="5416BAE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3E8E30E0" w14:textId="3130AA6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5C40F" w14:textId="688DEB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6F669D" w14:textId="2B7961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4,590.00 </w:t>
            </w:r>
          </w:p>
        </w:tc>
      </w:tr>
      <w:tr w:rsidR="001B7777" w:rsidRPr="001B7777" w14:paraId="69B1E48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88CE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C1DC7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2733D909" w14:textId="06F734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0B1A0843" w14:textId="64C065E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BBAB97" w14:textId="2C1847D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B26AA4" w14:textId="6424986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41,025.76 </w:t>
            </w:r>
          </w:p>
        </w:tc>
      </w:tr>
      <w:tr w:rsidR="001B7777" w:rsidRPr="001B7777" w14:paraId="5270BBF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9EBC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658F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CBF5C8F" w14:textId="67569F4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644EC492" w14:textId="4F2ADFC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80116" w14:textId="2E58950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AE7FFC" w14:textId="586167C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9,556.50 </w:t>
            </w:r>
          </w:p>
        </w:tc>
      </w:tr>
      <w:tr w:rsidR="001B7777" w:rsidRPr="001B7777" w14:paraId="2871A81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7CF4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74A0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7BB0D991" w14:textId="418B4D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4A9791C0" w14:textId="1655AE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F592E" w14:textId="49F2C1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CF8CD" w14:textId="1A7EC6C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8,318.00 </w:t>
            </w:r>
          </w:p>
        </w:tc>
      </w:tr>
      <w:tr w:rsidR="001B7777" w:rsidRPr="001B7777" w14:paraId="486F256D"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49549E"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373FECF8" w14:textId="344B32C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7,774,33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2A72A915" w14:textId="453BA6A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CD4CF2" w14:textId="6AB92B5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5E0D89DF" w14:textId="3815089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7,774,334.58 </w:t>
            </w:r>
          </w:p>
        </w:tc>
      </w:tr>
      <w:tr w:rsidR="001B7777" w:rsidRPr="001B7777" w14:paraId="533FAD5C" w14:textId="77777777" w:rsidTr="001B7777">
        <w:trPr>
          <w:trHeight w:val="20"/>
        </w:trPr>
        <w:tc>
          <w:tcPr>
            <w:tcW w:w="80" w:type="pct"/>
            <w:tcBorders>
              <w:top w:val="nil"/>
              <w:left w:val="nil"/>
              <w:bottom w:val="single" w:sz="4" w:space="0" w:color="000000"/>
              <w:right w:val="nil"/>
            </w:tcBorders>
            <w:shd w:val="clear" w:color="auto" w:fill="auto"/>
            <w:noWrap/>
            <w:vAlign w:val="bottom"/>
            <w:hideMark/>
          </w:tcPr>
          <w:p w14:paraId="6AFB9246"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502772C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146C078E" w14:textId="2297D2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6A8757" w14:textId="0A8863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D6C34A" w14:textId="2CB68E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E0EA794" w14:textId="6702CD2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34,000.00 </w:t>
            </w:r>
          </w:p>
        </w:tc>
      </w:tr>
      <w:tr w:rsidR="001B7777" w:rsidRPr="001B7777" w14:paraId="707E608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A7F0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8433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4CD7E26F" w14:textId="47098C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1116986A" w14:textId="30E5BF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1D70D" w14:textId="3B8940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3DE92" w14:textId="3CDF827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60.78 </w:t>
            </w:r>
          </w:p>
        </w:tc>
      </w:tr>
      <w:tr w:rsidR="001B7777" w:rsidRPr="001B7777" w14:paraId="5ECB712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90A0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3A92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194D36DB" w14:textId="7DCF8E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44,076.12 </w:t>
            </w:r>
          </w:p>
        </w:tc>
        <w:tc>
          <w:tcPr>
            <w:tcW w:w="810" w:type="pct"/>
            <w:tcBorders>
              <w:top w:val="nil"/>
              <w:left w:val="nil"/>
              <w:bottom w:val="single" w:sz="4" w:space="0" w:color="000000"/>
              <w:right w:val="single" w:sz="4" w:space="0" w:color="000000"/>
            </w:tcBorders>
            <w:shd w:val="clear" w:color="auto" w:fill="auto"/>
            <w:noWrap/>
            <w:vAlign w:val="bottom"/>
            <w:hideMark/>
          </w:tcPr>
          <w:p w14:paraId="423E226F" w14:textId="7DA6E4A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BE2F9" w14:textId="66CD663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FF64D1" w14:textId="5E0071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44,076.12 </w:t>
            </w:r>
          </w:p>
        </w:tc>
      </w:tr>
      <w:tr w:rsidR="001B7777" w:rsidRPr="001B7777" w14:paraId="061E6C7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0CD1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888E91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2762C2E4" w14:textId="3528660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12DB6CC3" w14:textId="19A3B3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E836B5" w14:textId="4BE9E6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876445" w14:textId="57DD4D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56,535.58 </w:t>
            </w:r>
          </w:p>
        </w:tc>
      </w:tr>
      <w:tr w:rsidR="001B7777" w:rsidRPr="001B7777" w14:paraId="521717F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4741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5756A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04A4F209" w14:textId="17FBAA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46E5E5F6" w14:textId="5B150E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3EC06" w14:textId="5BFC79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2A455" w14:textId="4D61189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1,185.84 </w:t>
            </w:r>
          </w:p>
        </w:tc>
      </w:tr>
      <w:tr w:rsidR="001B7777" w:rsidRPr="001B7777" w14:paraId="42B697C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006D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1386A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27227E81" w14:textId="716F93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715BE4AA" w14:textId="44265C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04ABC" w14:textId="3629B2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00D9A" w14:textId="11A9CBF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1,868.08 </w:t>
            </w:r>
          </w:p>
        </w:tc>
      </w:tr>
      <w:tr w:rsidR="001B7777" w:rsidRPr="001B7777" w14:paraId="2848818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A588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542B8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2617DD0D" w14:textId="5CBDA2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7C87F5DD" w14:textId="5ACF2A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F01DB1" w14:textId="4D2F4FD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AFD343" w14:textId="2993A7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5,144.53 </w:t>
            </w:r>
          </w:p>
        </w:tc>
      </w:tr>
      <w:tr w:rsidR="001B7777" w:rsidRPr="001B7777" w14:paraId="6AA5368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D661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616E1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01C97959" w14:textId="26DED8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73,568.37 </w:t>
            </w:r>
          </w:p>
        </w:tc>
        <w:tc>
          <w:tcPr>
            <w:tcW w:w="810" w:type="pct"/>
            <w:tcBorders>
              <w:top w:val="nil"/>
              <w:left w:val="nil"/>
              <w:bottom w:val="single" w:sz="4" w:space="0" w:color="000000"/>
              <w:right w:val="single" w:sz="4" w:space="0" w:color="000000"/>
            </w:tcBorders>
            <w:shd w:val="clear" w:color="auto" w:fill="auto"/>
            <w:noWrap/>
            <w:vAlign w:val="bottom"/>
            <w:hideMark/>
          </w:tcPr>
          <w:p w14:paraId="2940F628" w14:textId="71E9B3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301BD0" w14:textId="72E561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7C109" w14:textId="10E56DB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73,568.37 </w:t>
            </w:r>
          </w:p>
        </w:tc>
      </w:tr>
      <w:tr w:rsidR="001B7777" w:rsidRPr="001B7777" w14:paraId="2B570CE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2ADFF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E122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046AD702" w14:textId="00B677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11C718BC" w14:textId="670446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C8FD5" w14:textId="355364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F6A64F" w14:textId="652A8D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6,200.00 </w:t>
            </w:r>
          </w:p>
        </w:tc>
      </w:tr>
      <w:tr w:rsidR="001B7777" w:rsidRPr="001B7777" w14:paraId="6B61616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97ACF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3B43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62B62B3A" w14:textId="630DCE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01A52A37" w14:textId="639126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120CD" w14:textId="1B146AB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642162" w14:textId="6DBE72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0,856.08 </w:t>
            </w:r>
          </w:p>
        </w:tc>
      </w:tr>
      <w:tr w:rsidR="001B7777" w:rsidRPr="001B7777" w14:paraId="3AAD63A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E36E9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7329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5DFD5FA4" w14:textId="061FC7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17,845.45 </w:t>
            </w:r>
          </w:p>
        </w:tc>
        <w:tc>
          <w:tcPr>
            <w:tcW w:w="810" w:type="pct"/>
            <w:tcBorders>
              <w:top w:val="nil"/>
              <w:left w:val="nil"/>
              <w:bottom w:val="single" w:sz="4" w:space="0" w:color="000000"/>
              <w:right w:val="single" w:sz="4" w:space="0" w:color="000000"/>
            </w:tcBorders>
            <w:shd w:val="clear" w:color="auto" w:fill="auto"/>
            <w:noWrap/>
            <w:vAlign w:val="bottom"/>
            <w:hideMark/>
          </w:tcPr>
          <w:p w14:paraId="5C4AEFAB" w14:textId="5533BBD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94BD6" w14:textId="6B60CD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3F2CFB" w14:textId="2978BE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17,845.45 </w:t>
            </w:r>
          </w:p>
        </w:tc>
      </w:tr>
      <w:tr w:rsidR="001B7777" w:rsidRPr="001B7777" w14:paraId="6AABB15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5395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67F0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6F42F126" w14:textId="570AB1D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19,273.85 </w:t>
            </w:r>
          </w:p>
        </w:tc>
        <w:tc>
          <w:tcPr>
            <w:tcW w:w="810" w:type="pct"/>
            <w:tcBorders>
              <w:top w:val="nil"/>
              <w:left w:val="nil"/>
              <w:bottom w:val="single" w:sz="4" w:space="0" w:color="000000"/>
              <w:right w:val="single" w:sz="4" w:space="0" w:color="000000"/>
            </w:tcBorders>
            <w:shd w:val="clear" w:color="auto" w:fill="auto"/>
            <w:noWrap/>
            <w:vAlign w:val="bottom"/>
            <w:hideMark/>
          </w:tcPr>
          <w:p w14:paraId="762A29F3" w14:textId="1AA6AC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845E3" w14:textId="3EEEA2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BE03FC" w14:textId="142A277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19,273.85 </w:t>
            </w:r>
          </w:p>
        </w:tc>
      </w:tr>
      <w:tr w:rsidR="001B7777" w:rsidRPr="001B7777" w14:paraId="1DADD4A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E30F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8501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5AD54138" w14:textId="394224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4233EA65" w14:textId="0C3AC4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3F17E" w14:textId="07D0ED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44F94" w14:textId="081490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24,636.82 </w:t>
            </w:r>
          </w:p>
        </w:tc>
      </w:tr>
      <w:tr w:rsidR="001B7777" w:rsidRPr="001B7777" w14:paraId="0AAD026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4F10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60516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201F6915" w14:textId="10818A7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700F18DA" w14:textId="384B6F9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95551" w14:textId="1A9A77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AAA1D" w14:textId="51982CE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31,013.18 </w:t>
            </w:r>
          </w:p>
        </w:tc>
      </w:tr>
      <w:tr w:rsidR="001B7777" w:rsidRPr="001B7777" w14:paraId="5A8A092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41605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AA5C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7E579764" w14:textId="1F6BF5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43,758.07 </w:t>
            </w:r>
          </w:p>
        </w:tc>
        <w:tc>
          <w:tcPr>
            <w:tcW w:w="810" w:type="pct"/>
            <w:tcBorders>
              <w:top w:val="nil"/>
              <w:left w:val="nil"/>
              <w:bottom w:val="single" w:sz="4" w:space="0" w:color="000000"/>
              <w:right w:val="single" w:sz="4" w:space="0" w:color="000000"/>
            </w:tcBorders>
            <w:shd w:val="clear" w:color="auto" w:fill="auto"/>
            <w:noWrap/>
            <w:vAlign w:val="bottom"/>
            <w:hideMark/>
          </w:tcPr>
          <w:p w14:paraId="0157C314" w14:textId="010756E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E39189" w14:textId="00976F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30240" w14:textId="47357D0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43,758.07 </w:t>
            </w:r>
          </w:p>
        </w:tc>
      </w:tr>
      <w:tr w:rsidR="001B7777" w:rsidRPr="001B7777" w14:paraId="13A9862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F2D8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3315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1019D75E" w14:textId="1A2AB0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4A67DA0F" w14:textId="4FDF70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255209" w14:textId="7D3952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C8DBEA" w14:textId="119DB5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0,642.42 </w:t>
            </w:r>
          </w:p>
        </w:tc>
      </w:tr>
      <w:tr w:rsidR="001B7777" w:rsidRPr="001B7777" w14:paraId="0210AAC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8BB65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0233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44B2EFFC" w14:textId="579A266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71,119.15 </w:t>
            </w:r>
          </w:p>
        </w:tc>
        <w:tc>
          <w:tcPr>
            <w:tcW w:w="810" w:type="pct"/>
            <w:tcBorders>
              <w:top w:val="nil"/>
              <w:left w:val="nil"/>
              <w:bottom w:val="single" w:sz="4" w:space="0" w:color="000000"/>
              <w:right w:val="single" w:sz="4" w:space="0" w:color="000000"/>
            </w:tcBorders>
            <w:shd w:val="clear" w:color="auto" w:fill="auto"/>
            <w:noWrap/>
            <w:vAlign w:val="bottom"/>
            <w:hideMark/>
          </w:tcPr>
          <w:p w14:paraId="1FAD6094" w14:textId="14B149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5ED2EC" w14:textId="49A59D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CE9AAD" w14:textId="06441F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71,119.15 </w:t>
            </w:r>
          </w:p>
        </w:tc>
      </w:tr>
      <w:tr w:rsidR="001B7777" w:rsidRPr="001B7777" w14:paraId="1FCC466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361A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68F6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04682854" w14:textId="54F5EE7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2ADFE40D" w14:textId="0A39C49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C8FC7" w14:textId="1442BE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64A2F4" w14:textId="34978B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5,518.74 </w:t>
            </w:r>
          </w:p>
        </w:tc>
      </w:tr>
      <w:tr w:rsidR="001B7777" w:rsidRPr="001B7777" w14:paraId="158C27D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6B0F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0E19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15CBCF5A" w14:textId="31408B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46DE7395" w14:textId="5A2393A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04E455" w14:textId="65F1DAC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B87C7A" w14:textId="3B0BE77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73,025.46 </w:t>
            </w:r>
          </w:p>
        </w:tc>
      </w:tr>
      <w:tr w:rsidR="001B7777" w:rsidRPr="001B7777" w14:paraId="6509E03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2376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75514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28BAD95F" w14:textId="1D28AF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73,025.06 </w:t>
            </w:r>
          </w:p>
        </w:tc>
        <w:tc>
          <w:tcPr>
            <w:tcW w:w="810" w:type="pct"/>
            <w:tcBorders>
              <w:top w:val="nil"/>
              <w:left w:val="nil"/>
              <w:bottom w:val="single" w:sz="4" w:space="0" w:color="000000"/>
              <w:right w:val="single" w:sz="4" w:space="0" w:color="000000"/>
            </w:tcBorders>
            <w:shd w:val="clear" w:color="auto" w:fill="auto"/>
            <w:noWrap/>
            <w:vAlign w:val="bottom"/>
            <w:hideMark/>
          </w:tcPr>
          <w:p w14:paraId="2331D22D" w14:textId="70EFB84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58D8D2" w14:textId="173227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82CD46" w14:textId="544C45A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73,025.06 </w:t>
            </w:r>
          </w:p>
        </w:tc>
      </w:tr>
      <w:tr w:rsidR="001B7777" w:rsidRPr="001B7777" w14:paraId="4E8E6ED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EBFD3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D1EC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1D71F024" w14:textId="36A9D6A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37164BA0" w14:textId="3FBB15F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01BF4" w14:textId="17E5F4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D4FE3" w14:textId="79F1B8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43,821.56 </w:t>
            </w:r>
          </w:p>
        </w:tc>
      </w:tr>
      <w:tr w:rsidR="001B7777" w:rsidRPr="001B7777" w14:paraId="0F4E722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3EEA7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6F36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3EA4E4DA" w14:textId="5E552C8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56EC53A3" w14:textId="5D595C7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518941" w14:textId="0B1E08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B51D0" w14:textId="779B73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824,469.92 </w:t>
            </w:r>
          </w:p>
        </w:tc>
      </w:tr>
      <w:tr w:rsidR="001B7777" w:rsidRPr="001B7777" w14:paraId="23B61E4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F0B7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E82D1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115FF02" w14:textId="0D16DA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43E49FAE" w14:textId="145493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EB9A5" w14:textId="00D82A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B4AF4D" w14:textId="163103D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154,321.68 </w:t>
            </w:r>
          </w:p>
        </w:tc>
      </w:tr>
      <w:tr w:rsidR="001B7777" w:rsidRPr="001B7777" w14:paraId="25C2677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5373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14A24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05A37C4E" w14:textId="2912001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6BE47A73" w14:textId="109113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A7DDF" w14:textId="671DB7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BA3A9" w14:textId="45DAD04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4,437.06 </w:t>
            </w:r>
          </w:p>
        </w:tc>
      </w:tr>
      <w:tr w:rsidR="001B7777" w:rsidRPr="001B7777" w14:paraId="3705B01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7BDE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D554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C8D897D" w14:textId="51F8B93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0CE074A1" w14:textId="103A3B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E6ED7A" w14:textId="634F14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12282" w14:textId="1AFB56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3,630.78 </w:t>
            </w:r>
          </w:p>
        </w:tc>
      </w:tr>
      <w:tr w:rsidR="001B7777" w:rsidRPr="001B7777" w14:paraId="67E2C345"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22F09"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361358B1" w14:textId="2CDC4E5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2,771,707.79 </w:t>
            </w:r>
          </w:p>
        </w:tc>
        <w:tc>
          <w:tcPr>
            <w:tcW w:w="810" w:type="pct"/>
            <w:tcBorders>
              <w:top w:val="nil"/>
              <w:left w:val="nil"/>
              <w:bottom w:val="single" w:sz="4" w:space="0" w:color="000000"/>
              <w:right w:val="single" w:sz="4" w:space="0" w:color="000000"/>
            </w:tcBorders>
            <w:shd w:val="clear" w:color="D8D8D8" w:fill="D8D8D8"/>
            <w:noWrap/>
            <w:vAlign w:val="bottom"/>
            <w:hideMark/>
          </w:tcPr>
          <w:p w14:paraId="1F3E51D9" w14:textId="190A89D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D6B99D" w14:textId="2E8B068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C9B9653" w14:textId="28C1698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2,771,707.79 </w:t>
            </w:r>
          </w:p>
        </w:tc>
      </w:tr>
      <w:tr w:rsidR="001B7777" w:rsidRPr="001B7777" w14:paraId="0069CF77"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6A151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5DB80A31" w14:textId="641C07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786BD6C9" w14:textId="307FF4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1BD248" w14:textId="54B23B4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5EF856" w14:textId="5ECBDD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44,723.87 </w:t>
            </w:r>
          </w:p>
        </w:tc>
      </w:tr>
      <w:tr w:rsidR="001B7777" w:rsidRPr="001B7777" w14:paraId="6DEA00B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8C1F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7559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2BAA5C31" w14:textId="69EF516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419F8656" w14:textId="32DE61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17679" w14:textId="02ECEF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AC2A6" w14:textId="0470373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9,860.00 </w:t>
            </w:r>
          </w:p>
        </w:tc>
      </w:tr>
      <w:tr w:rsidR="001B7777" w:rsidRPr="001B7777" w14:paraId="7FBC7E4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B59D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220DE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547D3D39" w14:textId="348570C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63A2A4C6" w14:textId="48A882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981D70" w14:textId="236B55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AE45E6" w14:textId="57D669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1,650.00 </w:t>
            </w:r>
          </w:p>
        </w:tc>
      </w:tr>
      <w:tr w:rsidR="001B7777" w:rsidRPr="001B7777" w14:paraId="33248C8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44DE5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121E7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026E4D7" w14:textId="2F5D3F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3F25D563" w14:textId="767AA3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78032B" w14:textId="5930B11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1E580B" w14:textId="38C205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15,838.92 </w:t>
            </w:r>
          </w:p>
        </w:tc>
      </w:tr>
      <w:tr w:rsidR="001B7777" w:rsidRPr="001B7777" w14:paraId="65E43AE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2F7AC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6AB9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1D71A4A3" w14:textId="636D36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2BC5C075" w14:textId="373219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507AB" w14:textId="0C99A1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409AF" w14:textId="0A35FD6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43,207.50 </w:t>
            </w:r>
          </w:p>
        </w:tc>
      </w:tr>
      <w:tr w:rsidR="001B7777" w:rsidRPr="001B7777" w14:paraId="3901AB8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41F2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B412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7CA055DA" w14:textId="3DD36CC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2E0A8BBA" w14:textId="28788F5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9F180A" w14:textId="39B278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6A1DB0" w14:textId="7E2611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52,406.25 </w:t>
            </w:r>
          </w:p>
        </w:tc>
      </w:tr>
      <w:tr w:rsidR="001B7777" w:rsidRPr="001B7777" w14:paraId="6FB52A9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1F060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382C0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32FD62A1" w14:textId="440444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3DBD97C6" w14:textId="0270407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74663D" w14:textId="7D7BAA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830DCC" w14:textId="2A89C2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12,131.25 </w:t>
            </w:r>
          </w:p>
        </w:tc>
      </w:tr>
      <w:tr w:rsidR="001B7777" w:rsidRPr="001B7777" w14:paraId="14B6DE3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EE64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3FC8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593C2B6C" w14:textId="2F8CD7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745AC0A6" w14:textId="084A7E8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D8827" w14:textId="1A008E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7D3715" w14:textId="6F9F10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3,457.50 </w:t>
            </w:r>
          </w:p>
        </w:tc>
      </w:tr>
      <w:tr w:rsidR="001B7777" w:rsidRPr="001B7777" w14:paraId="2C9915A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7F00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FDC5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66F3C380" w14:textId="083EB1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09FE88F" w14:textId="7A1A54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A98561" w14:textId="2A01C8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6E7C08" w14:textId="058D174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9,500.00 </w:t>
            </w:r>
          </w:p>
        </w:tc>
      </w:tr>
      <w:tr w:rsidR="001B7777" w:rsidRPr="001B7777" w14:paraId="41864BD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159D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FD48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0AC9604B" w14:textId="7EABD3A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6A7FCC86" w14:textId="38CA2B0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D6221F" w14:textId="15DAA4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E7D941" w14:textId="4E5B06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3,575.00 </w:t>
            </w:r>
          </w:p>
        </w:tc>
      </w:tr>
      <w:tr w:rsidR="001B7777" w:rsidRPr="001B7777" w14:paraId="77CC095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9081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7698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5B77B1A9" w14:textId="44BE67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19E78FE4" w14:textId="0EE1C9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87DC17" w14:textId="093233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35C62" w14:textId="1DBB0F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04,562.50 </w:t>
            </w:r>
          </w:p>
        </w:tc>
      </w:tr>
      <w:tr w:rsidR="001B7777" w:rsidRPr="001B7777" w14:paraId="1FF4492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905F6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8967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78A0EE80" w14:textId="2B6EF3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50EAA933" w14:textId="0D17A7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69D760" w14:textId="1E416F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787383" w14:textId="7232F49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0,780.00 </w:t>
            </w:r>
          </w:p>
        </w:tc>
      </w:tr>
      <w:tr w:rsidR="001B7777" w:rsidRPr="001B7777" w14:paraId="189D34E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7FBF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B256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5B56AA12" w14:textId="6B4CCE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26C76396" w14:textId="58F8037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42C50" w14:textId="2A5406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4C318" w14:textId="6CC3A6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3,760.00 </w:t>
            </w:r>
          </w:p>
        </w:tc>
      </w:tr>
      <w:tr w:rsidR="001B7777" w:rsidRPr="001B7777" w14:paraId="186A524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02685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68B75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794DEB6D" w14:textId="3C930C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3D4DB39A" w14:textId="6169DC4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FF049" w14:textId="08951B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21C73" w14:textId="3BBCC2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550.00 </w:t>
            </w:r>
          </w:p>
        </w:tc>
      </w:tr>
      <w:tr w:rsidR="001B7777" w:rsidRPr="001B7777" w14:paraId="597F465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E23F5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58BA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CEB80B4" w14:textId="648F77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61B5369B" w14:textId="4D4F8DD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FCC181" w14:textId="78F0A2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9872F8" w14:textId="5E6A8CD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0,825.00 </w:t>
            </w:r>
          </w:p>
        </w:tc>
      </w:tr>
      <w:tr w:rsidR="001B7777" w:rsidRPr="001B7777" w14:paraId="6A4CCA1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B7FC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21EA4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2624AE36" w14:textId="101783D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683C1C11" w14:textId="50DB3ED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D98D5" w14:textId="1C62CFB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D095B" w14:textId="487AC7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0,962.50 </w:t>
            </w:r>
          </w:p>
        </w:tc>
      </w:tr>
      <w:tr w:rsidR="001B7777" w:rsidRPr="001B7777" w14:paraId="00BEAFE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0B82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4AE8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6138DB31" w14:textId="06FF1D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5D3DD8B1" w14:textId="6A74E5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EDBBD" w14:textId="1B35C7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0A88B" w14:textId="1707EFE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0,825.00 </w:t>
            </w:r>
          </w:p>
        </w:tc>
      </w:tr>
      <w:tr w:rsidR="001B7777" w:rsidRPr="001B7777" w14:paraId="3560901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E9E0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1A1C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0D991559" w14:textId="319975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D4A749" w14:textId="59680B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27EF3" w14:textId="19DB13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6D0B8B" w14:textId="0EB3101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95,000.00 </w:t>
            </w:r>
          </w:p>
        </w:tc>
      </w:tr>
      <w:tr w:rsidR="001B7777" w:rsidRPr="001B7777" w14:paraId="277A7F7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5805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9D20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81B9F33" w14:textId="589DE0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66B75200" w14:textId="67EAB9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D1A81D" w14:textId="2C8D237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2B1969" w14:textId="1ECAAA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9,862.50 </w:t>
            </w:r>
          </w:p>
        </w:tc>
      </w:tr>
      <w:tr w:rsidR="001B7777" w:rsidRPr="001B7777" w14:paraId="43D2C00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8425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69D4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61BE503" w14:textId="4E20F5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672D7D7A" w14:textId="0B98F3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3A5E8" w14:textId="127C3A8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70A765" w14:textId="5E4DEE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1,100.00 </w:t>
            </w:r>
          </w:p>
        </w:tc>
      </w:tr>
      <w:tr w:rsidR="001B7777" w:rsidRPr="001B7777" w14:paraId="4F1A45B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DD3F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880A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444C0758" w14:textId="3EA7CE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33C286CC" w14:textId="543CB58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A130E" w14:textId="6E34EC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79DCD9" w14:textId="6BF186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22,887.50 </w:t>
            </w:r>
          </w:p>
        </w:tc>
      </w:tr>
      <w:tr w:rsidR="001B7777" w:rsidRPr="001B7777" w14:paraId="02B16D0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1C2B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C6DD2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2E1E6394" w14:textId="6C9097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5EDEF2EA" w14:textId="7F001D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19E628" w14:textId="7F7D4DE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9F5CA1" w14:textId="578C817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1,100.00 </w:t>
            </w:r>
          </w:p>
        </w:tc>
      </w:tr>
      <w:tr w:rsidR="001B7777" w:rsidRPr="001B7777" w14:paraId="0107BA1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F4AA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0B91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6859D45D" w14:textId="36530B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5934DD48" w14:textId="1923B1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1A09C4" w14:textId="1840EB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592A5" w14:textId="3E2A302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0,530.00 </w:t>
            </w:r>
          </w:p>
        </w:tc>
      </w:tr>
      <w:tr w:rsidR="001B7777" w:rsidRPr="001B7777" w14:paraId="4092372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7B628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F517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0764728C" w14:textId="48F880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338B24D9" w14:textId="56159A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117750" w14:textId="57CB68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B3A23" w14:textId="4932F1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8,241.25 </w:t>
            </w:r>
          </w:p>
        </w:tc>
      </w:tr>
      <w:tr w:rsidR="001B7777" w:rsidRPr="001B7777" w14:paraId="0858F83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5A458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2A49F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2F65A271" w14:textId="12917E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6915849E" w14:textId="6A9B431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8D8ABF" w14:textId="2B0AE64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10AA10" w14:textId="21D838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80,598.75 </w:t>
            </w:r>
          </w:p>
        </w:tc>
      </w:tr>
      <w:tr w:rsidR="001B7777" w:rsidRPr="001B7777" w14:paraId="2188BCC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705A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E005C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1A4A4251" w14:textId="6CC7FC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39,810.00 </w:t>
            </w:r>
          </w:p>
        </w:tc>
        <w:tc>
          <w:tcPr>
            <w:tcW w:w="810" w:type="pct"/>
            <w:tcBorders>
              <w:top w:val="nil"/>
              <w:left w:val="nil"/>
              <w:bottom w:val="single" w:sz="4" w:space="0" w:color="000000"/>
              <w:right w:val="single" w:sz="4" w:space="0" w:color="000000"/>
            </w:tcBorders>
            <w:shd w:val="clear" w:color="auto" w:fill="auto"/>
            <w:noWrap/>
            <w:vAlign w:val="bottom"/>
            <w:hideMark/>
          </w:tcPr>
          <w:p w14:paraId="2DDED88C" w14:textId="4DD225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63266" w14:textId="7850E3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684E18" w14:textId="07FE69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39,810.00 </w:t>
            </w:r>
          </w:p>
        </w:tc>
      </w:tr>
      <w:tr w:rsidR="001B7777" w:rsidRPr="001B7777" w14:paraId="793C056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F9BE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DA75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5698AE8F" w14:textId="2EDBDF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3A6D7F96" w14:textId="06DA8F8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47CF4" w14:textId="2E707A3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FA5FDA" w14:textId="1560727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0,962.50 </w:t>
            </w:r>
          </w:p>
        </w:tc>
      </w:tr>
      <w:tr w:rsidR="001B7777" w:rsidRPr="001B7777" w14:paraId="53B1DC2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A8777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FC06D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329F548D" w14:textId="6CB34A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7B752C" w14:textId="0259B8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AEB8F" w14:textId="3E7B9F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B86DF" w14:textId="1FF5A8E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93,000.00 </w:t>
            </w:r>
          </w:p>
        </w:tc>
      </w:tr>
      <w:tr w:rsidR="001B7777" w:rsidRPr="001B7777" w14:paraId="233770D0"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76E0D"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5A25D72A" w14:textId="5AE4B0C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7,781,49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78BC5C6B" w14:textId="50AA471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D325FDE" w14:textId="3AB7A40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094B02C" w14:textId="50C3701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7,781,496.82 </w:t>
            </w:r>
          </w:p>
        </w:tc>
      </w:tr>
      <w:tr w:rsidR="001B7777" w:rsidRPr="001B7777" w14:paraId="3A8C24BE"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0EF937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21F8DCAD" w14:textId="2109145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16,840.00 </w:t>
            </w:r>
          </w:p>
        </w:tc>
        <w:tc>
          <w:tcPr>
            <w:tcW w:w="810" w:type="pct"/>
            <w:tcBorders>
              <w:top w:val="nil"/>
              <w:left w:val="nil"/>
              <w:bottom w:val="single" w:sz="4" w:space="0" w:color="000000"/>
              <w:right w:val="single" w:sz="4" w:space="0" w:color="000000"/>
            </w:tcBorders>
            <w:shd w:val="clear" w:color="auto" w:fill="auto"/>
            <w:noWrap/>
            <w:vAlign w:val="bottom"/>
            <w:hideMark/>
          </w:tcPr>
          <w:p w14:paraId="6336A546" w14:textId="2AD208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F52C2" w14:textId="75D9BE6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C6BEA2" w14:textId="4C2697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16,840.00 </w:t>
            </w:r>
          </w:p>
        </w:tc>
      </w:tr>
      <w:tr w:rsidR="001B7777" w:rsidRPr="001B7777" w14:paraId="794868E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6A695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7D9B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53471FC9" w14:textId="0BCDA0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3,669.12 </w:t>
            </w:r>
          </w:p>
        </w:tc>
        <w:tc>
          <w:tcPr>
            <w:tcW w:w="810" w:type="pct"/>
            <w:tcBorders>
              <w:top w:val="nil"/>
              <w:left w:val="nil"/>
              <w:bottom w:val="single" w:sz="4" w:space="0" w:color="000000"/>
              <w:right w:val="single" w:sz="4" w:space="0" w:color="000000"/>
            </w:tcBorders>
            <w:shd w:val="clear" w:color="auto" w:fill="auto"/>
            <w:noWrap/>
            <w:vAlign w:val="bottom"/>
            <w:hideMark/>
          </w:tcPr>
          <w:p w14:paraId="6A9B3C9B" w14:textId="12BEC1E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0F74C" w14:textId="16CCD7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C1B83" w14:textId="60AC97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3,669.12 </w:t>
            </w:r>
          </w:p>
        </w:tc>
      </w:tr>
      <w:tr w:rsidR="001B7777" w:rsidRPr="001B7777" w14:paraId="7D6ED2E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E1AF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E8CD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6DBD0225" w14:textId="7CB79EF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07082594" w14:textId="63D88C0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6540A" w14:textId="6AA885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22E317" w14:textId="685052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988.08 </w:t>
            </w:r>
          </w:p>
        </w:tc>
      </w:tr>
      <w:tr w:rsidR="001B7777" w:rsidRPr="001B7777" w14:paraId="001E785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9ECBA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F8962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40A5E628" w14:textId="6DC89BF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377B7402" w14:textId="4BF887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1E44A6" w14:textId="2F09EC0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C5891" w14:textId="03CAE13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82.34 </w:t>
            </w:r>
          </w:p>
        </w:tc>
      </w:tr>
      <w:tr w:rsidR="001B7777" w:rsidRPr="001B7777" w14:paraId="48F742C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C386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0D0FE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3E28E205" w14:textId="6CE2F4D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4173BB60" w14:textId="4DE887C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81863" w14:textId="597F25B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C3E84" w14:textId="7EF090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4,439.60 </w:t>
            </w:r>
          </w:p>
        </w:tc>
      </w:tr>
      <w:tr w:rsidR="001B7777" w:rsidRPr="001B7777" w14:paraId="1209426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939D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D92E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4DB9638F" w14:textId="4F245F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5C2D5544" w14:textId="04A034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2CF642" w14:textId="5A39F16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012AD" w14:textId="068DCC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14,549.68 </w:t>
            </w:r>
          </w:p>
        </w:tc>
      </w:tr>
      <w:tr w:rsidR="001B7777" w:rsidRPr="001B7777" w14:paraId="3BE8178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43A5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C7DD5F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4285784F" w14:textId="6B7DC9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15654EE9" w14:textId="14BFC57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0FCCF" w14:textId="53DC72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F8BEE" w14:textId="6540A8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59,185.44 </w:t>
            </w:r>
          </w:p>
        </w:tc>
      </w:tr>
      <w:tr w:rsidR="001B7777" w:rsidRPr="001B7777" w14:paraId="099E375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DB8FB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5ABC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133D0ADB" w14:textId="128E3C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27D62157" w14:textId="1E4675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C9DFC5" w14:textId="163658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9A6840" w14:textId="4A0F898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25.46 </w:t>
            </w:r>
          </w:p>
        </w:tc>
      </w:tr>
      <w:tr w:rsidR="001B7777" w:rsidRPr="001B7777" w14:paraId="73A06C0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EDC0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AD77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78F81C62" w14:textId="378062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6165D1FD" w14:textId="3533FD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5B074" w14:textId="127981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F07F1" w14:textId="442588D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43.12 </w:t>
            </w:r>
          </w:p>
        </w:tc>
      </w:tr>
      <w:tr w:rsidR="001B7777" w:rsidRPr="001B7777" w14:paraId="3E05982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5E6E8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C37DF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4FC48B34" w14:textId="22A3B8C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421D2A53" w14:textId="1562EB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D8339" w14:textId="27791B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01013" w14:textId="609214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36,052.30 </w:t>
            </w:r>
          </w:p>
        </w:tc>
      </w:tr>
      <w:tr w:rsidR="001B7777" w:rsidRPr="001B7777" w14:paraId="4757590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AB9FC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DA6A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228F3D32" w14:textId="63C623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6C2B698C" w14:textId="07EB93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7D1D83" w14:textId="340A8B7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E21BF5" w14:textId="3E86E1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25.46 </w:t>
            </w:r>
          </w:p>
        </w:tc>
      </w:tr>
      <w:tr w:rsidR="001B7777" w:rsidRPr="001B7777" w14:paraId="69EABCA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F1EE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51A16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70AA5884" w14:textId="504BFB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5212A734" w14:textId="20D332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A55B6B" w14:textId="5B13C5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0F66E" w14:textId="12AFE00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690.14 </w:t>
            </w:r>
          </w:p>
        </w:tc>
      </w:tr>
      <w:tr w:rsidR="001B7777" w:rsidRPr="001B7777" w14:paraId="5307BC8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53C1E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1E0E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175EDE9C" w14:textId="54F8340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2D8EB97A" w14:textId="7E3D00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E36A4" w14:textId="103BB1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3309B2" w14:textId="7DDE53F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7,108.00 </w:t>
            </w:r>
          </w:p>
        </w:tc>
      </w:tr>
      <w:tr w:rsidR="001B7777" w:rsidRPr="001B7777" w14:paraId="608EBCF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D7FF6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DD80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400554A4" w14:textId="7641AE0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278CF82A" w14:textId="2527F4D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191BE7" w14:textId="51FF700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50530B" w14:textId="482E846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33.26 </w:t>
            </w:r>
          </w:p>
        </w:tc>
      </w:tr>
      <w:tr w:rsidR="001B7777" w:rsidRPr="001B7777" w14:paraId="7159AB9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F32B6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D54E6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5F2CED60" w14:textId="6F8919D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4,696.14 </w:t>
            </w:r>
          </w:p>
        </w:tc>
        <w:tc>
          <w:tcPr>
            <w:tcW w:w="810" w:type="pct"/>
            <w:tcBorders>
              <w:top w:val="nil"/>
              <w:left w:val="nil"/>
              <w:bottom w:val="single" w:sz="4" w:space="0" w:color="000000"/>
              <w:right w:val="single" w:sz="4" w:space="0" w:color="000000"/>
            </w:tcBorders>
            <w:shd w:val="clear" w:color="auto" w:fill="auto"/>
            <w:noWrap/>
            <w:vAlign w:val="bottom"/>
            <w:hideMark/>
          </w:tcPr>
          <w:p w14:paraId="599B6BAB" w14:textId="27D24B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7E5943" w14:textId="6B440A7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32686" w14:textId="6B786D1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4,696.14 </w:t>
            </w:r>
          </w:p>
        </w:tc>
      </w:tr>
      <w:tr w:rsidR="001B7777" w:rsidRPr="001B7777" w14:paraId="29BBA71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8693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9470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5C76045F" w14:textId="6BE84F0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21,054.72 </w:t>
            </w:r>
          </w:p>
        </w:tc>
        <w:tc>
          <w:tcPr>
            <w:tcW w:w="810" w:type="pct"/>
            <w:tcBorders>
              <w:top w:val="nil"/>
              <w:left w:val="nil"/>
              <w:bottom w:val="single" w:sz="4" w:space="0" w:color="000000"/>
              <w:right w:val="single" w:sz="4" w:space="0" w:color="000000"/>
            </w:tcBorders>
            <w:shd w:val="clear" w:color="auto" w:fill="auto"/>
            <w:noWrap/>
            <w:vAlign w:val="bottom"/>
            <w:hideMark/>
          </w:tcPr>
          <w:p w14:paraId="3692990A" w14:textId="341653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5D705" w14:textId="1E6A4AF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6B21C" w14:textId="3F6902D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21,054.72 </w:t>
            </w:r>
          </w:p>
        </w:tc>
      </w:tr>
      <w:tr w:rsidR="001B7777" w:rsidRPr="001B7777" w14:paraId="56D19CF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065C8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75BF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530C94E" w14:textId="41BD02D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1BA7B1B8" w14:textId="33D6978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9A767" w14:textId="648777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7DFCE" w14:textId="7DC758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73,087.60 </w:t>
            </w:r>
          </w:p>
        </w:tc>
      </w:tr>
      <w:tr w:rsidR="001B7777" w:rsidRPr="001B7777" w14:paraId="0674032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F228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5D098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66439AD8" w14:textId="5BEA680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4A9834A6" w14:textId="5517F5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289886" w14:textId="65975E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02CD0" w14:textId="3FE0BE3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8,550.98 </w:t>
            </w:r>
          </w:p>
        </w:tc>
      </w:tr>
      <w:tr w:rsidR="001B7777" w:rsidRPr="001B7777" w14:paraId="5D3C998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A8BB1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1F353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5F49EF46" w14:textId="7CD61D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326D3E47" w14:textId="7D11A0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FAFF37" w14:textId="4BCB13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1D9727" w14:textId="6554025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4,283.02 </w:t>
            </w:r>
          </w:p>
        </w:tc>
      </w:tr>
      <w:tr w:rsidR="001B7777" w:rsidRPr="001B7777" w14:paraId="005CA9F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DA61F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C90E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4A80B26F" w14:textId="48FE09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464A1A2D" w14:textId="504B41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DAFFA0" w14:textId="0D9CFC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D5759" w14:textId="7BC047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2,628.90 </w:t>
            </w:r>
          </w:p>
        </w:tc>
      </w:tr>
      <w:tr w:rsidR="001B7777" w:rsidRPr="001B7777" w14:paraId="3AC0B5E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1C1F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A50D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26ECD806" w14:textId="29E348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67281852" w14:textId="2D4766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3A0032" w14:textId="0FA17A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6420D" w14:textId="131E339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60.78 </w:t>
            </w:r>
          </w:p>
        </w:tc>
      </w:tr>
      <w:tr w:rsidR="001B7777" w:rsidRPr="001B7777" w14:paraId="696F094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030B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8F03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3940F67" w14:textId="3FAB49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021F9659" w14:textId="16A529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D78317" w14:textId="707E5B3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CCCA06" w14:textId="6C10E6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72,881.12 </w:t>
            </w:r>
          </w:p>
        </w:tc>
      </w:tr>
      <w:tr w:rsidR="001B7777" w:rsidRPr="001B7777" w14:paraId="5F713A9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C4562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A73E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3DAC6AC9" w14:textId="4149B9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1A89782A" w14:textId="1D80BFC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3A040" w14:textId="3F1B8C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78B8C" w14:textId="1FF56F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21.56 </w:t>
            </w:r>
          </w:p>
        </w:tc>
      </w:tr>
      <w:tr w:rsidR="001B7777" w:rsidRPr="001B7777" w14:paraId="21BD30FC"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E1D707"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1402DA0C" w14:textId="67985F7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7,761,887.43 </w:t>
            </w:r>
          </w:p>
        </w:tc>
        <w:tc>
          <w:tcPr>
            <w:tcW w:w="810" w:type="pct"/>
            <w:tcBorders>
              <w:top w:val="nil"/>
              <w:left w:val="nil"/>
              <w:bottom w:val="single" w:sz="4" w:space="0" w:color="000000"/>
              <w:right w:val="single" w:sz="4" w:space="0" w:color="000000"/>
            </w:tcBorders>
            <w:shd w:val="clear" w:color="D8D8D8" w:fill="D8D8D8"/>
            <w:noWrap/>
            <w:vAlign w:val="bottom"/>
            <w:hideMark/>
          </w:tcPr>
          <w:p w14:paraId="4C73C22B" w14:textId="78CF90D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FECD439" w14:textId="4FD2C98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965811" w14:textId="7E84B27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7,761,887.43 </w:t>
            </w:r>
          </w:p>
        </w:tc>
      </w:tr>
      <w:tr w:rsidR="001B7777" w:rsidRPr="001B7777" w14:paraId="000138E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CFED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99B9B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5F76E7D0" w14:textId="2EC67E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6FA80F45" w14:textId="49E037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5EBBCF" w14:textId="31E0AB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7C3D9" w14:textId="044091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3,599.40 </w:t>
            </w:r>
          </w:p>
        </w:tc>
      </w:tr>
      <w:tr w:rsidR="001B7777" w:rsidRPr="001B7777" w14:paraId="0177577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0739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F763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22B72E8B" w14:textId="671265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6881490F" w14:textId="2ED491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CB7FD" w14:textId="48C28B6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B4233" w14:textId="0ACBF8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2,498.75 </w:t>
            </w:r>
          </w:p>
        </w:tc>
      </w:tr>
      <w:tr w:rsidR="001B7777" w:rsidRPr="001B7777" w14:paraId="52213D5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3989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1DEA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292887E3" w14:textId="4A8F81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12F1DEAB" w14:textId="6DE955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7F95F" w14:textId="531DCA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2694A4" w14:textId="4F99F4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92,890.00 </w:t>
            </w:r>
          </w:p>
        </w:tc>
      </w:tr>
      <w:tr w:rsidR="001B7777" w:rsidRPr="001B7777" w14:paraId="4C25A6F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AB2F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11D8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2B059AEE" w14:textId="5B15B5C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111577BA" w14:textId="286E65E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ED72F" w14:textId="45D210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22442" w14:textId="5707B6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44,019.75 </w:t>
            </w:r>
          </w:p>
        </w:tc>
      </w:tr>
      <w:tr w:rsidR="001B7777" w:rsidRPr="001B7777" w14:paraId="6F49424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2DA9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07FD8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B9568B3" w14:textId="401472E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6DDE7A42" w14:textId="3EBEBC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53103" w14:textId="47961D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5FD74" w14:textId="3671D9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14,655.00 </w:t>
            </w:r>
          </w:p>
        </w:tc>
      </w:tr>
      <w:tr w:rsidR="001B7777" w:rsidRPr="001B7777" w14:paraId="197774B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80704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60A04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6FF16BA7" w14:textId="3999788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1BBBD7C9" w14:textId="52B1892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520613" w14:textId="00E6896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BFC864" w14:textId="1B321D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9,010.00 </w:t>
            </w:r>
          </w:p>
        </w:tc>
      </w:tr>
      <w:tr w:rsidR="001B7777" w:rsidRPr="001B7777" w14:paraId="5775AF9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5D99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93D6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1F5D0E5" w14:textId="46B657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1E5B9C50" w14:textId="68C76D4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8689A" w14:textId="1A7FA96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21B6FB" w14:textId="6D3AEF5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7,362.30 </w:t>
            </w:r>
          </w:p>
        </w:tc>
      </w:tr>
      <w:tr w:rsidR="001B7777" w:rsidRPr="001B7777" w14:paraId="55788D0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F4B1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0938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7337E07A" w14:textId="188DE5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41ABAAFF" w14:textId="0A6608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BCA15" w14:textId="0134B7A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14727A" w14:textId="534A1B1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7,467.80 </w:t>
            </w:r>
          </w:p>
        </w:tc>
      </w:tr>
      <w:tr w:rsidR="001B7777" w:rsidRPr="001B7777" w14:paraId="3A506ED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8510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8D4C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4866C2D5" w14:textId="260C12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37,803.70 </w:t>
            </w:r>
          </w:p>
        </w:tc>
        <w:tc>
          <w:tcPr>
            <w:tcW w:w="810" w:type="pct"/>
            <w:tcBorders>
              <w:top w:val="nil"/>
              <w:left w:val="nil"/>
              <w:bottom w:val="single" w:sz="4" w:space="0" w:color="000000"/>
              <w:right w:val="single" w:sz="4" w:space="0" w:color="000000"/>
            </w:tcBorders>
            <w:shd w:val="clear" w:color="auto" w:fill="auto"/>
            <w:noWrap/>
            <w:vAlign w:val="bottom"/>
            <w:hideMark/>
          </w:tcPr>
          <w:p w14:paraId="294D539A" w14:textId="2B08354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CF5D8" w14:textId="382B39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C00A1B" w14:textId="2BF6BF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37,803.70 </w:t>
            </w:r>
          </w:p>
        </w:tc>
      </w:tr>
      <w:tr w:rsidR="001B7777" w:rsidRPr="001B7777" w14:paraId="5B6F42A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947C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3B26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35DFDEBA" w14:textId="05D52B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68706028" w14:textId="5B397D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25CF86" w14:textId="6B0E08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971E39" w14:textId="45A38B2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7,291.40 </w:t>
            </w:r>
          </w:p>
        </w:tc>
      </w:tr>
      <w:tr w:rsidR="001B7777" w:rsidRPr="001B7777" w14:paraId="1AA491F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DDC1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2024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38AE2B0B" w14:textId="1DD16C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0CB62941" w14:textId="4BD490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595770" w14:textId="0B422B7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C3FB3" w14:textId="7A4F108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2,765.88 </w:t>
            </w:r>
          </w:p>
        </w:tc>
      </w:tr>
      <w:tr w:rsidR="001B7777" w:rsidRPr="001B7777" w14:paraId="048C668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085B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5FD1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441C409D" w14:textId="15DBF72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0AE7A347" w14:textId="477105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6F7EE8" w14:textId="5560A0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647941" w14:textId="5DF895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5,548.00 </w:t>
            </w:r>
          </w:p>
        </w:tc>
      </w:tr>
      <w:tr w:rsidR="001B7777" w:rsidRPr="001B7777" w14:paraId="09D3B3D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46914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F2B4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696C1344" w14:textId="5D444D8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22BF4B0" w14:textId="548C24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6EDBD" w14:textId="51CC389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EB316A" w14:textId="686D52B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550.00 </w:t>
            </w:r>
          </w:p>
        </w:tc>
      </w:tr>
      <w:tr w:rsidR="001B7777" w:rsidRPr="001B7777" w14:paraId="130E686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6C3D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3608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589E916" w14:textId="364561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26BFE1FC" w14:textId="413DAC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4D5717" w14:textId="0E7D53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12DF53" w14:textId="61249E6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8,437.25 </w:t>
            </w:r>
          </w:p>
        </w:tc>
      </w:tr>
      <w:tr w:rsidR="001B7777" w:rsidRPr="001B7777" w14:paraId="4FA92A7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88EB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6CA2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645640AA" w14:textId="1143A2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5BFB9565" w14:textId="2984BEF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F2326" w14:textId="53DFF5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145261" w14:textId="63BF59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3,953.00 </w:t>
            </w:r>
          </w:p>
        </w:tc>
      </w:tr>
      <w:tr w:rsidR="001B7777" w:rsidRPr="001B7777" w14:paraId="129567B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CE8E7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3C3B6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33BFC5E5" w14:textId="3B97B08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5F17B61C" w14:textId="2560B2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B23ACC" w14:textId="5E3393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669CA" w14:textId="1CC155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98,501.00 </w:t>
            </w:r>
          </w:p>
        </w:tc>
      </w:tr>
      <w:tr w:rsidR="001B7777" w:rsidRPr="001B7777" w14:paraId="23D74AC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B9932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F22A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40F202B7" w14:textId="13B1077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1F5F0558" w14:textId="208EEA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CB2CC" w14:textId="4BC555B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440DEE" w14:textId="7E76AC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55,534.20 </w:t>
            </w:r>
          </w:p>
        </w:tc>
      </w:tr>
      <w:tr w:rsidR="001B7777" w:rsidRPr="001B7777" w14:paraId="4D3EB091"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5CED5E"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290AFBA7" w14:textId="2210842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300,03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564FA9B" w14:textId="70618F7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DEEC3FB" w14:textId="65F38BC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BE14C73" w14:textId="6E6338D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300,032.75 </w:t>
            </w:r>
          </w:p>
        </w:tc>
      </w:tr>
      <w:tr w:rsidR="001B7777" w:rsidRPr="001B7777" w14:paraId="6E36B79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88DE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7DD7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7237C0EB" w14:textId="200C67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5FF0FB65" w14:textId="5092EC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92DA1" w14:textId="69D7A2F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884E76" w14:textId="4D054E7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46,365.00 </w:t>
            </w:r>
          </w:p>
        </w:tc>
      </w:tr>
      <w:tr w:rsidR="001B7777" w:rsidRPr="001B7777" w14:paraId="1CB3B36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E1AE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C1F1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2CD0734B" w14:textId="049CE5E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53E3CCDA" w14:textId="2BDBA3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36A168" w14:textId="7006FA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DB074B" w14:textId="540A40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8,234.00 </w:t>
            </w:r>
          </w:p>
        </w:tc>
      </w:tr>
      <w:tr w:rsidR="001B7777" w:rsidRPr="001B7777" w14:paraId="65FFCCE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F5F9F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825AA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32DBC8A7" w14:textId="2A24A6D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34AD734E" w14:textId="0479614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D397F" w14:textId="0560512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03A5E3" w14:textId="290C28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6,273.00 </w:t>
            </w:r>
          </w:p>
        </w:tc>
      </w:tr>
      <w:tr w:rsidR="001B7777" w:rsidRPr="001B7777" w14:paraId="6BEFA34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4B92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FAA9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49E131A3" w14:textId="7337AF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5F3A0391" w14:textId="3C3C16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7CB35" w14:textId="16EDE9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2BA1EB" w14:textId="12B95FE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1,527.60 </w:t>
            </w:r>
          </w:p>
        </w:tc>
      </w:tr>
      <w:tr w:rsidR="001B7777" w:rsidRPr="001B7777" w14:paraId="7D5AFE0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73AF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7D4EA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763E1B80" w14:textId="116969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47B1F35D" w14:textId="1A9285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D205FD" w14:textId="0CCAF9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C6E29" w14:textId="6C8669E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90,692.00 </w:t>
            </w:r>
          </w:p>
        </w:tc>
      </w:tr>
      <w:tr w:rsidR="001B7777" w:rsidRPr="001B7777" w14:paraId="0896F70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011E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4CCB1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78177C27" w14:textId="78FFB5D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3802E5B8" w14:textId="34FE3E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339FEE" w14:textId="47B3D3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B505D" w14:textId="59ED579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0,195.00 </w:t>
            </w:r>
          </w:p>
        </w:tc>
      </w:tr>
      <w:tr w:rsidR="001B7777" w:rsidRPr="001B7777" w14:paraId="768E088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E6E2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5908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3525B51A" w14:textId="40F4639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02A1732D" w14:textId="064147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C38D4" w14:textId="342473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CC853" w14:textId="7D6C125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91,124.00 </w:t>
            </w:r>
          </w:p>
        </w:tc>
      </w:tr>
      <w:tr w:rsidR="001B7777" w:rsidRPr="001B7777" w14:paraId="308D405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EA4C0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2B34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4F54A0BB" w14:textId="0EFFC0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7CA6FC06" w14:textId="0DB622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1F6712" w14:textId="07EA67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C1DECE" w14:textId="4DC08D9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9,750.65 </w:t>
            </w:r>
          </w:p>
        </w:tc>
      </w:tr>
      <w:tr w:rsidR="001B7777" w:rsidRPr="001B7777" w14:paraId="4173C2B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9B8E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6715F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27C35ADC" w14:textId="339297A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5,871.50 </w:t>
            </w:r>
          </w:p>
        </w:tc>
        <w:tc>
          <w:tcPr>
            <w:tcW w:w="810" w:type="pct"/>
            <w:tcBorders>
              <w:top w:val="nil"/>
              <w:left w:val="nil"/>
              <w:bottom w:val="single" w:sz="4" w:space="0" w:color="000000"/>
              <w:right w:val="single" w:sz="4" w:space="0" w:color="000000"/>
            </w:tcBorders>
            <w:shd w:val="clear" w:color="auto" w:fill="auto"/>
            <w:noWrap/>
            <w:vAlign w:val="bottom"/>
            <w:hideMark/>
          </w:tcPr>
          <w:p w14:paraId="0C817C7F" w14:textId="71DD3F7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1CE0E" w14:textId="59F0A42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9AD896" w14:textId="5674E96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5,871.50 </w:t>
            </w:r>
          </w:p>
        </w:tc>
      </w:tr>
      <w:tr w:rsidR="001B7777" w:rsidRPr="001B7777" w14:paraId="7FEFF8C6"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02BB1C"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30D0CA9C" w14:textId="70AFA84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47,221,207.34 </w:t>
            </w:r>
          </w:p>
        </w:tc>
        <w:tc>
          <w:tcPr>
            <w:tcW w:w="810" w:type="pct"/>
            <w:tcBorders>
              <w:top w:val="nil"/>
              <w:left w:val="nil"/>
              <w:bottom w:val="single" w:sz="4" w:space="0" w:color="000000"/>
              <w:right w:val="single" w:sz="4" w:space="0" w:color="000000"/>
            </w:tcBorders>
            <w:shd w:val="clear" w:color="A5A5A5" w:fill="A5A5A5"/>
            <w:noWrap/>
            <w:vAlign w:val="bottom"/>
            <w:hideMark/>
          </w:tcPr>
          <w:p w14:paraId="54F9874E" w14:textId="0720C46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41,071,310.64 </w:t>
            </w:r>
          </w:p>
        </w:tc>
        <w:tc>
          <w:tcPr>
            <w:tcW w:w="810" w:type="pct"/>
            <w:tcBorders>
              <w:top w:val="nil"/>
              <w:left w:val="nil"/>
              <w:bottom w:val="single" w:sz="4" w:space="0" w:color="000000"/>
              <w:right w:val="single" w:sz="4" w:space="0" w:color="000000"/>
            </w:tcBorders>
            <w:shd w:val="clear" w:color="A5A5A5" w:fill="A5A5A5"/>
            <w:noWrap/>
            <w:vAlign w:val="bottom"/>
            <w:hideMark/>
          </w:tcPr>
          <w:p w14:paraId="03C8A3DD" w14:textId="681E8E9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34317AC" w14:textId="19C5473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488,292,517.98 </w:t>
            </w:r>
          </w:p>
        </w:tc>
      </w:tr>
      <w:tr w:rsidR="001B7777" w:rsidRPr="001B7777" w14:paraId="606331C0"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27B539"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726017C2" w14:textId="6BCD308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36,001,64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6B7C5553" w14:textId="60220EF4"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2,784,361.35 </w:t>
            </w:r>
          </w:p>
        </w:tc>
        <w:tc>
          <w:tcPr>
            <w:tcW w:w="810" w:type="pct"/>
            <w:tcBorders>
              <w:top w:val="nil"/>
              <w:left w:val="nil"/>
              <w:bottom w:val="single" w:sz="4" w:space="0" w:color="000000"/>
              <w:right w:val="single" w:sz="4" w:space="0" w:color="000000"/>
            </w:tcBorders>
            <w:shd w:val="clear" w:color="D8D8D8" w:fill="D8D8D8"/>
            <w:noWrap/>
            <w:vAlign w:val="bottom"/>
            <w:hideMark/>
          </w:tcPr>
          <w:p w14:paraId="1BE24811" w14:textId="54BEA661"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2F371D7" w14:textId="0EAF68F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58,786,010.20 </w:t>
            </w:r>
          </w:p>
        </w:tc>
      </w:tr>
      <w:tr w:rsidR="001B7777" w:rsidRPr="001B7777" w14:paraId="37B814A6"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787B20"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21185571" w14:textId="180D56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3D928939" w14:textId="20B4EE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39A719E3" w14:textId="35BAE3C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A98EC8F" w14:textId="6384DE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60,955,288.35 </w:t>
            </w:r>
          </w:p>
        </w:tc>
      </w:tr>
      <w:tr w:rsidR="001B7777" w:rsidRPr="001B7777" w14:paraId="6CFACEA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CF0F5"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1B4B9E0"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2D4B9C2B" w14:textId="5130C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48B2F6A3" w14:textId="18958E0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AC9CF7" w14:textId="57976D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0E69BA" w14:textId="4CC88F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470,980.00 </w:t>
            </w:r>
          </w:p>
        </w:tc>
      </w:tr>
      <w:tr w:rsidR="001B7777" w:rsidRPr="001B7777" w14:paraId="0AFB843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78EF9"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494D547"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7CC6D124" w14:textId="529468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820,880.50 </w:t>
            </w:r>
          </w:p>
        </w:tc>
        <w:tc>
          <w:tcPr>
            <w:tcW w:w="810" w:type="pct"/>
            <w:tcBorders>
              <w:top w:val="nil"/>
              <w:left w:val="nil"/>
              <w:bottom w:val="single" w:sz="4" w:space="0" w:color="000000"/>
              <w:right w:val="single" w:sz="4" w:space="0" w:color="000000"/>
            </w:tcBorders>
            <w:shd w:val="clear" w:color="auto" w:fill="auto"/>
            <w:noWrap/>
            <w:vAlign w:val="bottom"/>
            <w:hideMark/>
          </w:tcPr>
          <w:p w14:paraId="725255CD" w14:textId="5C77DB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B27FE6" w14:textId="00C327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E18015" w14:textId="600FA3F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820,880.50 </w:t>
            </w:r>
          </w:p>
        </w:tc>
      </w:tr>
      <w:tr w:rsidR="001B7777" w:rsidRPr="001B7777" w14:paraId="49C3386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B081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3493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085C35B9" w14:textId="782F65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74,815.00 </w:t>
            </w:r>
          </w:p>
        </w:tc>
        <w:tc>
          <w:tcPr>
            <w:tcW w:w="810" w:type="pct"/>
            <w:tcBorders>
              <w:top w:val="nil"/>
              <w:left w:val="nil"/>
              <w:bottom w:val="single" w:sz="4" w:space="0" w:color="000000"/>
              <w:right w:val="single" w:sz="4" w:space="0" w:color="000000"/>
            </w:tcBorders>
            <w:shd w:val="clear" w:color="auto" w:fill="auto"/>
            <w:noWrap/>
            <w:vAlign w:val="bottom"/>
            <w:hideMark/>
          </w:tcPr>
          <w:p w14:paraId="5485A7EA" w14:textId="604B0A9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878E35" w14:textId="408EB7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744B2" w14:textId="265509C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74,815.00 </w:t>
            </w:r>
          </w:p>
        </w:tc>
      </w:tr>
      <w:tr w:rsidR="001B7777" w:rsidRPr="001B7777" w14:paraId="59CADF2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7BC2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A243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34AC6271" w14:textId="4120DDC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856,830.00 </w:t>
            </w:r>
          </w:p>
        </w:tc>
        <w:tc>
          <w:tcPr>
            <w:tcW w:w="810" w:type="pct"/>
            <w:tcBorders>
              <w:top w:val="nil"/>
              <w:left w:val="nil"/>
              <w:bottom w:val="single" w:sz="4" w:space="0" w:color="000000"/>
              <w:right w:val="single" w:sz="4" w:space="0" w:color="000000"/>
            </w:tcBorders>
            <w:shd w:val="clear" w:color="auto" w:fill="auto"/>
            <w:noWrap/>
            <w:vAlign w:val="bottom"/>
            <w:hideMark/>
          </w:tcPr>
          <w:p w14:paraId="54496AAE" w14:textId="3403C8A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8E890D" w14:textId="1FAC1C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2C8A85" w14:textId="4AA5EC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389,830.00 </w:t>
            </w:r>
          </w:p>
        </w:tc>
      </w:tr>
      <w:tr w:rsidR="001B7777" w:rsidRPr="001B7777" w14:paraId="37D76EF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F453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6F205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18390094" w14:textId="1EC54C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74,647.00 </w:t>
            </w:r>
          </w:p>
        </w:tc>
        <w:tc>
          <w:tcPr>
            <w:tcW w:w="810" w:type="pct"/>
            <w:tcBorders>
              <w:top w:val="nil"/>
              <w:left w:val="nil"/>
              <w:bottom w:val="single" w:sz="4" w:space="0" w:color="000000"/>
              <w:right w:val="single" w:sz="4" w:space="0" w:color="000000"/>
            </w:tcBorders>
            <w:shd w:val="clear" w:color="auto" w:fill="auto"/>
            <w:noWrap/>
            <w:vAlign w:val="bottom"/>
            <w:hideMark/>
          </w:tcPr>
          <w:p w14:paraId="5DD7E61C" w14:textId="2F8579F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3EA3B0CA" w14:textId="5CAE9A7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C20F73" w14:textId="084027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183,667.00 </w:t>
            </w:r>
          </w:p>
        </w:tc>
      </w:tr>
      <w:tr w:rsidR="001B7777" w:rsidRPr="001B7777" w14:paraId="4E6EC11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9D34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C005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6A653156" w14:textId="21EC988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41,975.00 </w:t>
            </w:r>
          </w:p>
        </w:tc>
        <w:tc>
          <w:tcPr>
            <w:tcW w:w="810" w:type="pct"/>
            <w:tcBorders>
              <w:top w:val="nil"/>
              <w:left w:val="nil"/>
              <w:bottom w:val="single" w:sz="4" w:space="0" w:color="000000"/>
              <w:right w:val="single" w:sz="4" w:space="0" w:color="000000"/>
            </w:tcBorders>
            <w:shd w:val="clear" w:color="auto" w:fill="auto"/>
            <w:noWrap/>
            <w:vAlign w:val="bottom"/>
            <w:hideMark/>
          </w:tcPr>
          <w:p w14:paraId="4722B1A5" w14:textId="399B154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93,814.95 </w:t>
            </w:r>
          </w:p>
        </w:tc>
        <w:tc>
          <w:tcPr>
            <w:tcW w:w="810" w:type="pct"/>
            <w:tcBorders>
              <w:top w:val="nil"/>
              <w:left w:val="nil"/>
              <w:bottom w:val="single" w:sz="4" w:space="0" w:color="000000"/>
              <w:right w:val="single" w:sz="4" w:space="0" w:color="000000"/>
            </w:tcBorders>
            <w:shd w:val="clear" w:color="auto" w:fill="auto"/>
            <w:noWrap/>
            <w:vAlign w:val="bottom"/>
            <w:hideMark/>
          </w:tcPr>
          <w:p w14:paraId="1905D505" w14:textId="0811F7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9DEA3" w14:textId="451499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335,789.95 </w:t>
            </w:r>
          </w:p>
        </w:tc>
      </w:tr>
      <w:tr w:rsidR="001B7777" w:rsidRPr="001B7777" w14:paraId="2FB1E7F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1AFA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ED350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0218E5DB" w14:textId="6E90643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75,315.00 </w:t>
            </w:r>
          </w:p>
        </w:tc>
        <w:tc>
          <w:tcPr>
            <w:tcW w:w="810" w:type="pct"/>
            <w:tcBorders>
              <w:top w:val="nil"/>
              <w:left w:val="nil"/>
              <w:bottom w:val="single" w:sz="4" w:space="0" w:color="000000"/>
              <w:right w:val="single" w:sz="4" w:space="0" w:color="000000"/>
            </w:tcBorders>
            <w:shd w:val="clear" w:color="auto" w:fill="auto"/>
            <w:noWrap/>
            <w:vAlign w:val="bottom"/>
            <w:hideMark/>
          </w:tcPr>
          <w:p w14:paraId="1036A388" w14:textId="0EE283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2C48E4" w14:textId="7680D8B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50AF4" w14:textId="1F4D989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025,315.00 </w:t>
            </w:r>
          </w:p>
        </w:tc>
      </w:tr>
      <w:tr w:rsidR="001B7777" w:rsidRPr="001B7777" w14:paraId="5B1612D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1DBB5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8B7B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259BFF42" w14:textId="657E8E9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92,990.00 </w:t>
            </w:r>
          </w:p>
        </w:tc>
        <w:tc>
          <w:tcPr>
            <w:tcW w:w="810" w:type="pct"/>
            <w:tcBorders>
              <w:top w:val="nil"/>
              <w:left w:val="nil"/>
              <w:bottom w:val="single" w:sz="4" w:space="0" w:color="000000"/>
              <w:right w:val="single" w:sz="4" w:space="0" w:color="000000"/>
            </w:tcBorders>
            <w:shd w:val="clear" w:color="auto" w:fill="auto"/>
            <w:noWrap/>
            <w:vAlign w:val="bottom"/>
            <w:hideMark/>
          </w:tcPr>
          <w:p w14:paraId="6C9C476A" w14:textId="1AFD7B4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C8F70" w14:textId="72C6984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C7A51C" w14:textId="54EAEEE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92,990.00 </w:t>
            </w:r>
          </w:p>
        </w:tc>
      </w:tr>
      <w:tr w:rsidR="001B7777" w:rsidRPr="001B7777" w14:paraId="6B236C4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DCA82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AC96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387DAFAA" w14:textId="309586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48C8E386" w14:textId="3F734C1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CD728E" w14:textId="6298C33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B09A7D" w14:textId="7FE73F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734,307.50 </w:t>
            </w:r>
          </w:p>
        </w:tc>
      </w:tr>
      <w:tr w:rsidR="001B7777" w:rsidRPr="001B7777" w14:paraId="7D585F2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DA27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F15A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05FDD699" w14:textId="3DF63DC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409,082.50 </w:t>
            </w:r>
          </w:p>
        </w:tc>
        <w:tc>
          <w:tcPr>
            <w:tcW w:w="810" w:type="pct"/>
            <w:tcBorders>
              <w:top w:val="nil"/>
              <w:left w:val="nil"/>
              <w:bottom w:val="single" w:sz="4" w:space="0" w:color="000000"/>
              <w:right w:val="single" w:sz="4" w:space="0" w:color="000000"/>
            </w:tcBorders>
            <w:shd w:val="clear" w:color="auto" w:fill="auto"/>
            <w:noWrap/>
            <w:vAlign w:val="bottom"/>
            <w:hideMark/>
          </w:tcPr>
          <w:p w14:paraId="761E70E3" w14:textId="7B2F2C7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8DDB558" w14:textId="197597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2B4A1" w14:textId="571EDE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698,432.50 </w:t>
            </w:r>
          </w:p>
        </w:tc>
      </w:tr>
      <w:tr w:rsidR="001B7777" w:rsidRPr="001B7777" w14:paraId="075E875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472CC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F8D2DB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261F0558" w14:textId="367F57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0F1CC83B" w14:textId="54F9B2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A28F1" w14:textId="05D1AD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419783" w14:textId="42619C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157,380.00 </w:t>
            </w:r>
          </w:p>
        </w:tc>
      </w:tr>
      <w:tr w:rsidR="001B7777" w:rsidRPr="001B7777" w14:paraId="5D554D3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7B972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3B9D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7CDD7027" w14:textId="2A9DEBD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56247C75" w14:textId="3AE6684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07,370.00 </w:t>
            </w:r>
          </w:p>
        </w:tc>
        <w:tc>
          <w:tcPr>
            <w:tcW w:w="810" w:type="pct"/>
            <w:tcBorders>
              <w:top w:val="nil"/>
              <w:left w:val="nil"/>
              <w:bottom w:val="single" w:sz="4" w:space="0" w:color="000000"/>
              <w:right w:val="single" w:sz="4" w:space="0" w:color="000000"/>
            </w:tcBorders>
            <w:shd w:val="clear" w:color="auto" w:fill="auto"/>
            <w:noWrap/>
            <w:vAlign w:val="bottom"/>
            <w:hideMark/>
          </w:tcPr>
          <w:p w14:paraId="50C76ABF" w14:textId="5E6A55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6FDDA" w14:textId="729EA4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722,082.00 </w:t>
            </w:r>
          </w:p>
        </w:tc>
      </w:tr>
      <w:tr w:rsidR="001B7777" w:rsidRPr="001B7777" w14:paraId="67951ED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0199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26AD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5FA930F6" w14:textId="5D3C47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78C8476C" w14:textId="1A6454E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8F651" w14:textId="1E847E7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BE5378" w14:textId="027ECF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35,315.00 </w:t>
            </w:r>
          </w:p>
        </w:tc>
      </w:tr>
      <w:tr w:rsidR="001B7777" w:rsidRPr="001B7777" w14:paraId="5CD3AF8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C64C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34E9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4B2A829E" w14:textId="6DADD13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459,728.00 </w:t>
            </w:r>
          </w:p>
        </w:tc>
        <w:tc>
          <w:tcPr>
            <w:tcW w:w="810" w:type="pct"/>
            <w:tcBorders>
              <w:top w:val="nil"/>
              <w:left w:val="nil"/>
              <w:bottom w:val="single" w:sz="4" w:space="0" w:color="000000"/>
              <w:right w:val="single" w:sz="4" w:space="0" w:color="000000"/>
            </w:tcBorders>
            <w:shd w:val="clear" w:color="auto" w:fill="auto"/>
            <w:noWrap/>
            <w:vAlign w:val="bottom"/>
            <w:hideMark/>
          </w:tcPr>
          <w:p w14:paraId="38E1D518" w14:textId="17E613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B8D08F" w14:textId="487E1E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25EBCC" w14:textId="1D77107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609,728.00 </w:t>
            </w:r>
          </w:p>
        </w:tc>
      </w:tr>
      <w:tr w:rsidR="001B7777" w:rsidRPr="001B7777" w14:paraId="6707968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018D4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5E8B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100C6023" w14:textId="1F82DB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45D0DB08" w14:textId="57C93DC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6FA436" w14:textId="10013A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B9171" w14:textId="4911E63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35,315.00 </w:t>
            </w:r>
          </w:p>
        </w:tc>
      </w:tr>
      <w:tr w:rsidR="001B7777" w:rsidRPr="001B7777" w14:paraId="6601C7F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7C53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4A91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1497AB5A" w14:textId="4AE878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19956700" w14:textId="40835A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77,040.00 </w:t>
            </w:r>
          </w:p>
        </w:tc>
        <w:tc>
          <w:tcPr>
            <w:tcW w:w="810" w:type="pct"/>
            <w:tcBorders>
              <w:top w:val="nil"/>
              <w:left w:val="nil"/>
              <w:bottom w:val="single" w:sz="4" w:space="0" w:color="000000"/>
              <w:right w:val="single" w:sz="4" w:space="0" w:color="000000"/>
            </w:tcBorders>
            <w:shd w:val="clear" w:color="auto" w:fill="auto"/>
            <w:noWrap/>
            <w:vAlign w:val="bottom"/>
            <w:hideMark/>
          </w:tcPr>
          <w:p w14:paraId="139D3389" w14:textId="554A18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CEBBA8" w14:textId="0A8FD6E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906,230.00 </w:t>
            </w:r>
          </w:p>
        </w:tc>
      </w:tr>
      <w:tr w:rsidR="001B7777" w:rsidRPr="001B7777" w14:paraId="3CF017D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602CF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9ACF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115E34AA" w14:textId="7B694A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66170D8F" w14:textId="6978ACA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1D7022CF" w14:textId="6055D03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F41C57" w14:textId="5E872DD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8,383,449.00 </w:t>
            </w:r>
          </w:p>
        </w:tc>
      </w:tr>
      <w:tr w:rsidR="001B7777" w:rsidRPr="001B7777" w14:paraId="3B56074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CF4BA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970B0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058E196E" w14:textId="45A8C24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3772524D" w14:textId="53CCE77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C166F" w14:textId="53041AD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57E96" w14:textId="27E4A83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813,125.00 </w:t>
            </w:r>
          </w:p>
        </w:tc>
      </w:tr>
      <w:tr w:rsidR="001B7777" w:rsidRPr="001B7777" w14:paraId="1EB3D64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2E16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6DEA6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2DC593D6" w14:textId="1B8D938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0FC5313E" w14:textId="53AB60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FEC95A" w14:textId="082BC33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7F5385" w14:textId="188EF86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244,315.00 </w:t>
            </w:r>
          </w:p>
        </w:tc>
      </w:tr>
      <w:tr w:rsidR="001B7777" w:rsidRPr="001B7777" w14:paraId="131908C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304E2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2879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39882423" w14:textId="691A424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37,315.00 </w:t>
            </w:r>
          </w:p>
        </w:tc>
        <w:tc>
          <w:tcPr>
            <w:tcW w:w="810" w:type="pct"/>
            <w:tcBorders>
              <w:top w:val="nil"/>
              <w:left w:val="nil"/>
              <w:bottom w:val="single" w:sz="4" w:space="0" w:color="000000"/>
              <w:right w:val="single" w:sz="4" w:space="0" w:color="000000"/>
            </w:tcBorders>
            <w:shd w:val="clear" w:color="auto" w:fill="auto"/>
            <w:noWrap/>
            <w:vAlign w:val="bottom"/>
            <w:hideMark/>
          </w:tcPr>
          <w:p w14:paraId="36DF37CB" w14:textId="44D658F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C41DC" w14:textId="4940B8A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769F7" w14:textId="6CECF0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37,315.00 </w:t>
            </w:r>
          </w:p>
        </w:tc>
      </w:tr>
      <w:tr w:rsidR="001B7777" w:rsidRPr="001B7777" w14:paraId="23DD820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301F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1FB06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47C05948" w14:textId="0A1332F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68,815.00 </w:t>
            </w:r>
          </w:p>
        </w:tc>
        <w:tc>
          <w:tcPr>
            <w:tcW w:w="810" w:type="pct"/>
            <w:tcBorders>
              <w:top w:val="nil"/>
              <w:left w:val="nil"/>
              <w:bottom w:val="single" w:sz="4" w:space="0" w:color="000000"/>
              <w:right w:val="single" w:sz="4" w:space="0" w:color="000000"/>
            </w:tcBorders>
            <w:shd w:val="clear" w:color="auto" w:fill="auto"/>
            <w:noWrap/>
            <w:vAlign w:val="bottom"/>
            <w:hideMark/>
          </w:tcPr>
          <w:p w14:paraId="392DF985" w14:textId="259FFB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A3F68" w14:textId="0186D3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EF3552" w14:textId="270692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68,815.00 </w:t>
            </w:r>
          </w:p>
        </w:tc>
      </w:tr>
      <w:tr w:rsidR="001B7777" w:rsidRPr="001B7777" w14:paraId="21BCA7A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1138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E7714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7F2341E" w14:textId="416BEB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443,375.00 </w:t>
            </w:r>
          </w:p>
        </w:tc>
        <w:tc>
          <w:tcPr>
            <w:tcW w:w="810" w:type="pct"/>
            <w:tcBorders>
              <w:top w:val="nil"/>
              <w:left w:val="nil"/>
              <w:bottom w:val="single" w:sz="4" w:space="0" w:color="000000"/>
              <w:right w:val="single" w:sz="4" w:space="0" w:color="000000"/>
            </w:tcBorders>
            <w:shd w:val="clear" w:color="auto" w:fill="auto"/>
            <w:noWrap/>
            <w:vAlign w:val="bottom"/>
            <w:hideMark/>
          </w:tcPr>
          <w:p w14:paraId="21C655FE" w14:textId="782D2B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50DDA4C0" w14:textId="13E3C7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062B6C" w14:textId="0DB9D1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316,926.40 </w:t>
            </w:r>
          </w:p>
        </w:tc>
      </w:tr>
      <w:tr w:rsidR="001B7777" w:rsidRPr="001B7777" w14:paraId="2869C66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7735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910F7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3A0A7AC1" w14:textId="54CCDF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3F141EFF" w14:textId="4D56D94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5F129" w14:textId="749016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1612C" w14:textId="39794E3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64,782.50 </w:t>
            </w:r>
          </w:p>
        </w:tc>
      </w:tr>
      <w:tr w:rsidR="001B7777" w:rsidRPr="001B7777" w14:paraId="5568830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E349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45B6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7A132A19" w14:textId="286FB1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4C42FD50" w14:textId="6CCF5E4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FCC632" w14:textId="76C5C5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C47BA" w14:textId="049226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32,345.00 </w:t>
            </w:r>
          </w:p>
        </w:tc>
      </w:tr>
      <w:tr w:rsidR="001B7777" w:rsidRPr="001B7777" w14:paraId="490BB24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78C42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9964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7BD735FF" w14:textId="0BA947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0A3F82C8" w14:textId="7C0915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8F1F9" w14:textId="7EE0E7B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7A397" w14:textId="6D0E9E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478,500.00 </w:t>
            </w:r>
          </w:p>
        </w:tc>
      </w:tr>
      <w:tr w:rsidR="001B7777" w:rsidRPr="001B7777" w14:paraId="273ED62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3CA4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4CAC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4E5345B3" w14:textId="7EC5BDB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51,403.00 </w:t>
            </w:r>
          </w:p>
        </w:tc>
        <w:tc>
          <w:tcPr>
            <w:tcW w:w="810" w:type="pct"/>
            <w:tcBorders>
              <w:top w:val="nil"/>
              <w:left w:val="nil"/>
              <w:bottom w:val="single" w:sz="4" w:space="0" w:color="000000"/>
              <w:right w:val="single" w:sz="4" w:space="0" w:color="000000"/>
            </w:tcBorders>
            <w:shd w:val="clear" w:color="auto" w:fill="auto"/>
            <w:noWrap/>
            <w:vAlign w:val="bottom"/>
            <w:hideMark/>
          </w:tcPr>
          <w:p w14:paraId="6BA5B9F8" w14:textId="7EF7D8E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C460B" w14:textId="5FD193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780403" w14:textId="274374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51,403.00 </w:t>
            </w:r>
          </w:p>
        </w:tc>
      </w:tr>
      <w:tr w:rsidR="001B7777" w:rsidRPr="001B7777" w14:paraId="7086564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9B78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2CCC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72A799A1" w14:textId="73ABB0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22BDA881" w14:textId="318EBE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F62FCF" w14:textId="3FDFD8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4F4F5" w14:textId="6352CB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582,753.00 </w:t>
            </w:r>
          </w:p>
        </w:tc>
      </w:tr>
      <w:tr w:rsidR="001B7777" w:rsidRPr="001B7777" w14:paraId="4F31463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81A7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BFDB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F10BE54" w14:textId="10F322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12,347.00 </w:t>
            </w:r>
          </w:p>
        </w:tc>
        <w:tc>
          <w:tcPr>
            <w:tcW w:w="810" w:type="pct"/>
            <w:tcBorders>
              <w:top w:val="nil"/>
              <w:left w:val="nil"/>
              <w:bottom w:val="single" w:sz="4" w:space="0" w:color="000000"/>
              <w:right w:val="single" w:sz="4" w:space="0" w:color="000000"/>
            </w:tcBorders>
            <w:shd w:val="clear" w:color="auto" w:fill="auto"/>
            <w:noWrap/>
            <w:vAlign w:val="bottom"/>
            <w:hideMark/>
          </w:tcPr>
          <w:p w14:paraId="5062717C" w14:textId="499B914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6BA87B22" w14:textId="442A7FF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88C66E" w14:textId="63E6E8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70,422.00 </w:t>
            </w:r>
          </w:p>
        </w:tc>
      </w:tr>
      <w:tr w:rsidR="001B7777" w:rsidRPr="001B7777" w14:paraId="2A5C9DC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EDD0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15E5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469CBD18" w14:textId="3D4162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060F0FDF" w14:textId="54533B9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E0A2CD" w14:textId="44F693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23C35" w14:textId="58F49F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8,568,908.00 </w:t>
            </w:r>
          </w:p>
        </w:tc>
      </w:tr>
      <w:tr w:rsidR="001B7777" w:rsidRPr="001B7777" w14:paraId="65E868B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D19E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6B6F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4E56D11D" w14:textId="0D1C4B8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73A13134" w14:textId="16D4851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998C5" w14:textId="5C0D6B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6813A" w14:textId="6589A40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660,312.00 </w:t>
            </w:r>
          </w:p>
        </w:tc>
      </w:tr>
      <w:tr w:rsidR="001B7777" w:rsidRPr="001B7777" w14:paraId="6D3E08A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6C5E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2B49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1A37BD62" w14:textId="2654C9A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8,374,085.50 </w:t>
            </w:r>
          </w:p>
        </w:tc>
        <w:tc>
          <w:tcPr>
            <w:tcW w:w="810" w:type="pct"/>
            <w:tcBorders>
              <w:top w:val="nil"/>
              <w:left w:val="nil"/>
              <w:bottom w:val="single" w:sz="4" w:space="0" w:color="000000"/>
              <w:right w:val="single" w:sz="4" w:space="0" w:color="000000"/>
            </w:tcBorders>
            <w:shd w:val="clear" w:color="auto" w:fill="auto"/>
            <w:noWrap/>
            <w:vAlign w:val="bottom"/>
            <w:hideMark/>
          </w:tcPr>
          <w:p w14:paraId="676923FA" w14:textId="1D47D7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479623AF" w14:textId="69F4D06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E3BFB2" w14:textId="4FE65B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9,010,245.50 </w:t>
            </w:r>
          </w:p>
        </w:tc>
      </w:tr>
      <w:tr w:rsidR="001B7777" w:rsidRPr="001B7777" w14:paraId="6579812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F95B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032D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342AA74A" w14:textId="468D09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22,983.00 </w:t>
            </w:r>
          </w:p>
        </w:tc>
        <w:tc>
          <w:tcPr>
            <w:tcW w:w="810" w:type="pct"/>
            <w:tcBorders>
              <w:top w:val="nil"/>
              <w:left w:val="nil"/>
              <w:bottom w:val="single" w:sz="4" w:space="0" w:color="000000"/>
              <w:right w:val="single" w:sz="4" w:space="0" w:color="000000"/>
            </w:tcBorders>
            <w:shd w:val="clear" w:color="auto" w:fill="auto"/>
            <w:noWrap/>
            <w:vAlign w:val="bottom"/>
            <w:hideMark/>
          </w:tcPr>
          <w:p w14:paraId="6360852B" w14:textId="3470C12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E1A0CF" w14:textId="3D2110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E2E50A" w14:textId="26A03B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22,983.00 </w:t>
            </w:r>
          </w:p>
        </w:tc>
      </w:tr>
      <w:tr w:rsidR="001B7777" w:rsidRPr="001B7777" w14:paraId="23806D8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DA5A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9507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7A7F9ED1" w14:textId="6A3362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95,750.00 </w:t>
            </w:r>
          </w:p>
        </w:tc>
        <w:tc>
          <w:tcPr>
            <w:tcW w:w="810" w:type="pct"/>
            <w:tcBorders>
              <w:top w:val="nil"/>
              <w:left w:val="nil"/>
              <w:bottom w:val="single" w:sz="4" w:space="0" w:color="000000"/>
              <w:right w:val="single" w:sz="4" w:space="0" w:color="000000"/>
            </w:tcBorders>
            <w:shd w:val="clear" w:color="auto" w:fill="auto"/>
            <w:noWrap/>
            <w:vAlign w:val="bottom"/>
            <w:hideMark/>
          </w:tcPr>
          <w:p w14:paraId="0CFCC43B" w14:textId="0FE7C6B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0BFCF" w14:textId="42DA95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CB40C4" w14:textId="664D007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95,750.00 </w:t>
            </w:r>
          </w:p>
        </w:tc>
      </w:tr>
      <w:tr w:rsidR="001B7777" w:rsidRPr="001B7777" w14:paraId="09E67A2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5C09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A025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3268F197" w14:textId="601D1B2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7F08FED9" w14:textId="6481A5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25D899" w14:textId="0719E0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33289" w14:textId="1E577A9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35,315.00 </w:t>
            </w:r>
          </w:p>
        </w:tc>
      </w:tr>
      <w:tr w:rsidR="001B7777" w:rsidRPr="001B7777" w14:paraId="46EE867E"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E8EF79"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2837F5D6" w14:textId="0A10C67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9,358,50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05DED668" w14:textId="0107AB5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54,292,443.46 </w:t>
            </w:r>
          </w:p>
        </w:tc>
        <w:tc>
          <w:tcPr>
            <w:tcW w:w="810" w:type="pct"/>
            <w:tcBorders>
              <w:top w:val="nil"/>
              <w:left w:val="nil"/>
              <w:bottom w:val="single" w:sz="4" w:space="0" w:color="000000"/>
              <w:right w:val="single" w:sz="4" w:space="0" w:color="000000"/>
            </w:tcBorders>
            <w:shd w:val="clear" w:color="D8D8D8" w:fill="D8D8D8"/>
            <w:noWrap/>
            <w:vAlign w:val="bottom"/>
            <w:hideMark/>
          </w:tcPr>
          <w:p w14:paraId="50D40815" w14:textId="244F30D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46DF39" w14:textId="7E4ADA5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83,650,950.21 </w:t>
            </w:r>
          </w:p>
        </w:tc>
      </w:tr>
      <w:tr w:rsidR="001B7777" w:rsidRPr="001B7777" w14:paraId="27B94E9A"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AA621F"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6E830AA3" w14:textId="7FF08F8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343C0514" w14:textId="7146AF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5,404,159.20 </w:t>
            </w:r>
          </w:p>
        </w:tc>
        <w:tc>
          <w:tcPr>
            <w:tcW w:w="810" w:type="pct"/>
            <w:tcBorders>
              <w:top w:val="nil"/>
              <w:left w:val="nil"/>
              <w:bottom w:val="single" w:sz="4" w:space="0" w:color="000000"/>
              <w:right w:val="single" w:sz="4" w:space="0" w:color="000000"/>
            </w:tcBorders>
            <w:shd w:val="clear" w:color="auto" w:fill="auto"/>
            <w:noWrap/>
            <w:vAlign w:val="bottom"/>
            <w:hideMark/>
          </w:tcPr>
          <w:p w14:paraId="7D9B9F76" w14:textId="75FB68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64171D8" w14:textId="419D65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5,520,319.20 </w:t>
            </w:r>
          </w:p>
        </w:tc>
      </w:tr>
      <w:tr w:rsidR="001B7777" w:rsidRPr="001B7777" w14:paraId="729E006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092957"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983955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48052749" w14:textId="051B76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50,341.00 </w:t>
            </w:r>
          </w:p>
        </w:tc>
        <w:tc>
          <w:tcPr>
            <w:tcW w:w="810" w:type="pct"/>
            <w:tcBorders>
              <w:top w:val="nil"/>
              <w:left w:val="nil"/>
              <w:bottom w:val="single" w:sz="4" w:space="0" w:color="000000"/>
              <w:right w:val="single" w:sz="4" w:space="0" w:color="000000"/>
            </w:tcBorders>
            <w:shd w:val="clear" w:color="auto" w:fill="auto"/>
            <w:noWrap/>
            <w:vAlign w:val="bottom"/>
            <w:hideMark/>
          </w:tcPr>
          <w:p w14:paraId="08C0FEF4" w14:textId="3C5A10C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018B8A" w14:textId="4FECFFC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53101D" w14:textId="077F1A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50,341.00 </w:t>
            </w:r>
          </w:p>
        </w:tc>
      </w:tr>
      <w:tr w:rsidR="001B7777" w:rsidRPr="001B7777" w14:paraId="7AA30FA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331E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1E891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247E2235" w14:textId="011D78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37,190.00 </w:t>
            </w:r>
          </w:p>
        </w:tc>
        <w:tc>
          <w:tcPr>
            <w:tcW w:w="810" w:type="pct"/>
            <w:tcBorders>
              <w:top w:val="nil"/>
              <w:left w:val="nil"/>
              <w:bottom w:val="single" w:sz="4" w:space="0" w:color="000000"/>
              <w:right w:val="single" w:sz="4" w:space="0" w:color="000000"/>
            </w:tcBorders>
            <w:shd w:val="clear" w:color="auto" w:fill="auto"/>
            <w:noWrap/>
            <w:vAlign w:val="bottom"/>
            <w:hideMark/>
          </w:tcPr>
          <w:p w14:paraId="15F2FFA2" w14:textId="0C992BD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459C0E" w14:textId="430DA6F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809363" w14:textId="229288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37,190.00 </w:t>
            </w:r>
          </w:p>
        </w:tc>
      </w:tr>
      <w:tr w:rsidR="001B7777" w:rsidRPr="001B7777" w14:paraId="0FEFB58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9D9AC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83F1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5FA8BA3B" w14:textId="14A654A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03,577.00 </w:t>
            </w:r>
          </w:p>
        </w:tc>
        <w:tc>
          <w:tcPr>
            <w:tcW w:w="810" w:type="pct"/>
            <w:tcBorders>
              <w:top w:val="nil"/>
              <w:left w:val="nil"/>
              <w:bottom w:val="single" w:sz="4" w:space="0" w:color="000000"/>
              <w:right w:val="single" w:sz="4" w:space="0" w:color="000000"/>
            </w:tcBorders>
            <w:shd w:val="clear" w:color="auto" w:fill="auto"/>
            <w:noWrap/>
            <w:vAlign w:val="bottom"/>
            <w:hideMark/>
          </w:tcPr>
          <w:p w14:paraId="66FD4CB6" w14:textId="03B00A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956,870.00 </w:t>
            </w:r>
          </w:p>
        </w:tc>
        <w:tc>
          <w:tcPr>
            <w:tcW w:w="810" w:type="pct"/>
            <w:tcBorders>
              <w:top w:val="nil"/>
              <w:left w:val="nil"/>
              <w:bottom w:val="single" w:sz="4" w:space="0" w:color="000000"/>
              <w:right w:val="single" w:sz="4" w:space="0" w:color="000000"/>
            </w:tcBorders>
            <w:shd w:val="clear" w:color="auto" w:fill="auto"/>
            <w:noWrap/>
            <w:vAlign w:val="bottom"/>
            <w:hideMark/>
          </w:tcPr>
          <w:p w14:paraId="1E74D5CF" w14:textId="3A35ED8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3B2B10" w14:textId="5E7C74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7,060,447.00 </w:t>
            </w:r>
          </w:p>
        </w:tc>
      </w:tr>
      <w:tr w:rsidR="001B7777" w:rsidRPr="001B7777" w14:paraId="217B16D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3655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23AA0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543E85EA" w14:textId="6FB82A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63,240.00 </w:t>
            </w:r>
          </w:p>
        </w:tc>
        <w:tc>
          <w:tcPr>
            <w:tcW w:w="810" w:type="pct"/>
            <w:tcBorders>
              <w:top w:val="nil"/>
              <w:left w:val="nil"/>
              <w:bottom w:val="single" w:sz="4" w:space="0" w:color="000000"/>
              <w:right w:val="single" w:sz="4" w:space="0" w:color="000000"/>
            </w:tcBorders>
            <w:shd w:val="clear" w:color="auto" w:fill="auto"/>
            <w:noWrap/>
            <w:vAlign w:val="bottom"/>
            <w:hideMark/>
          </w:tcPr>
          <w:p w14:paraId="7DA444C3" w14:textId="1754552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EED61E" w14:textId="5D4CBA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98F851" w14:textId="61EBB2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913,240.00 </w:t>
            </w:r>
          </w:p>
        </w:tc>
      </w:tr>
      <w:tr w:rsidR="001B7777" w:rsidRPr="001B7777" w14:paraId="42E2175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2800A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E22F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22805A30" w14:textId="0E662A3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80,600.00 </w:t>
            </w:r>
          </w:p>
        </w:tc>
        <w:tc>
          <w:tcPr>
            <w:tcW w:w="810" w:type="pct"/>
            <w:tcBorders>
              <w:top w:val="nil"/>
              <w:left w:val="nil"/>
              <w:bottom w:val="single" w:sz="4" w:space="0" w:color="000000"/>
              <w:right w:val="single" w:sz="4" w:space="0" w:color="000000"/>
            </w:tcBorders>
            <w:shd w:val="clear" w:color="auto" w:fill="auto"/>
            <w:noWrap/>
            <w:vAlign w:val="bottom"/>
            <w:hideMark/>
          </w:tcPr>
          <w:p w14:paraId="3110B1F7" w14:textId="2265E7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88811FE" w14:textId="03BEB8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271F21" w14:textId="20B4A1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50,550.00 </w:t>
            </w:r>
          </w:p>
        </w:tc>
      </w:tr>
      <w:tr w:rsidR="001B7777" w:rsidRPr="001B7777" w14:paraId="6AAAA96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A75DF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BDCD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60E4DCEE" w14:textId="1D59D5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190,062.00 </w:t>
            </w:r>
          </w:p>
        </w:tc>
        <w:tc>
          <w:tcPr>
            <w:tcW w:w="810" w:type="pct"/>
            <w:tcBorders>
              <w:top w:val="nil"/>
              <w:left w:val="nil"/>
              <w:bottom w:val="single" w:sz="4" w:space="0" w:color="000000"/>
              <w:right w:val="single" w:sz="4" w:space="0" w:color="000000"/>
            </w:tcBorders>
            <w:shd w:val="clear" w:color="auto" w:fill="auto"/>
            <w:noWrap/>
            <w:vAlign w:val="bottom"/>
            <w:hideMark/>
          </w:tcPr>
          <w:p w14:paraId="46FC7DB6" w14:textId="7D7C0C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5F6F947E" w14:textId="3C5C3EB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A09CC2" w14:textId="156071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168,878.78 </w:t>
            </w:r>
          </w:p>
        </w:tc>
      </w:tr>
      <w:tr w:rsidR="001B7777" w:rsidRPr="001B7777" w14:paraId="28AC178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18F9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5F408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793BEB69" w14:textId="1B31B2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68,500.75 </w:t>
            </w:r>
          </w:p>
        </w:tc>
        <w:tc>
          <w:tcPr>
            <w:tcW w:w="810" w:type="pct"/>
            <w:tcBorders>
              <w:top w:val="nil"/>
              <w:left w:val="nil"/>
              <w:bottom w:val="single" w:sz="4" w:space="0" w:color="000000"/>
              <w:right w:val="single" w:sz="4" w:space="0" w:color="000000"/>
            </w:tcBorders>
            <w:shd w:val="clear" w:color="auto" w:fill="auto"/>
            <w:noWrap/>
            <w:vAlign w:val="bottom"/>
            <w:hideMark/>
          </w:tcPr>
          <w:p w14:paraId="0AC30FF6" w14:textId="0B86D9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78480ABC" w14:textId="143A6DC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0BB3D" w14:textId="2DA3C4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381,170.75 </w:t>
            </w:r>
          </w:p>
        </w:tc>
      </w:tr>
      <w:tr w:rsidR="001B7777" w:rsidRPr="001B7777" w14:paraId="514BB99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0A14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873A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094939D1" w14:textId="395470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3BB53B" w14:textId="1EA805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47C03" w14:textId="0F5401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36684A" w14:textId="44CF398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91,000.00 </w:t>
            </w:r>
          </w:p>
        </w:tc>
      </w:tr>
      <w:tr w:rsidR="001B7777" w:rsidRPr="001B7777" w14:paraId="656386A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CE15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D21D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290721A6" w14:textId="170F0EA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85,100.00 </w:t>
            </w:r>
          </w:p>
        </w:tc>
        <w:tc>
          <w:tcPr>
            <w:tcW w:w="810" w:type="pct"/>
            <w:tcBorders>
              <w:top w:val="nil"/>
              <w:left w:val="nil"/>
              <w:bottom w:val="single" w:sz="4" w:space="0" w:color="000000"/>
              <w:right w:val="single" w:sz="4" w:space="0" w:color="000000"/>
            </w:tcBorders>
            <w:shd w:val="clear" w:color="auto" w:fill="auto"/>
            <w:noWrap/>
            <w:vAlign w:val="bottom"/>
            <w:hideMark/>
          </w:tcPr>
          <w:p w14:paraId="11A2A52A" w14:textId="692343E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27A6F727" w14:textId="339494F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64642A" w14:textId="2AA7AD9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63,275.00 </w:t>
            </w:r>
          </w:p>
        </w:tc>
      </w:tr>
      <w:tr w:rsidR="001B7777" w:rsidRPr="001B7777" w14:paraId="7D0D168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31CE5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5F4B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5849D5CA" w14:textId="7211919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12,830.00 </w:t>
            </w:r>
          </w:p>
        </w:tc>
        <w:tc>
          <w:tcPr>
            <w:tcW w:w="810" w:type="pct"/>
            <w:tcBorders>
              <w:top w:val="nil"/>
              <w:left w:val="nil"/>
              <w:bottom w:val="single" w:sz="4" w:space="0" w:color="000000"/>
              <w:right w:val="single" w:sz="4" w:space="0" w:color="000000"/>
            </w:tcBorders>
            <w:shd w:val="clear" w:color="auto" w:fill="auto"/>
            <w:noWrap/>
            <w:vAlign w:val="bottom"/>
            <w:hideMark/>
          </w:tcPr>
          <w:p w14:paraId="239B80E6" w14:textId="538E0A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1FACBB38" w14:textId="7776F0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9707A5" w14:textId="16377F4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174,350.60 </w:t>
            </w:r>
          </w:p>
        </w:tc>
      </w:tr>
      <w:tr w:rsidR="001B7777" w:rsidRPr="001B7777" w14:paraId="5A67F5A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67E8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D1DFE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5B889F47" w14:textId="1C5794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533D43" w14:textId="13517B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4B61FE58" w14:textId="2C1685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748FE" w14:textId="208C7C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9,860.00 </w:t>
            </w:r>
          </w:p>
        </w:tc>
      </w:tr>
      <w:tr w:rsidR="001B7777" w:rsidRPr="001B7777" w14:paraId="2A4C050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7655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8003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4CFC311D" w14:textId="0C78F2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04,860.00 </w:t>
            </w:r>
          </w:p>
        </w:tc>
        <w:tc>
          <w:tcPr>
            <w:tcW w:w="810" w:type="pct"/>
            <w:tcBorders>
              <w:top w:val="nil"/>
              <w:left w:val="nil"/>
              <w:bottom w:val="single" w:sz="4" w:space="0" w:color="000000"/>
              <w:right w:val="single" w:sz="4" w:space="0" w:color="000000"/>
            </w:tcBorders>
            <w:shd w:val="clear" w:color="auto" w:fill="auto"/>
            <w:noWrap/>
            <w:vAlign w:val="bottom"/>
            <w:hideMark/>
          </w:tcPr>
          <w:p w14:paraId="01F51329" w14:textId="1387C2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7,583.71 </w:t>
            </w:r>
          </w:p>
        </w:tc>
        <w:tc>
          <w:tcPr>
            <w:tcW w:w="810" w:type="pct"/>
            <w:tcBorders>
              <w:top w:val="nil"/>
              <w:left w:val="nil"/>
              <w:bottom w:val="single" w:sz="4" w:space="0" w:color="000000"/>
              <w:right w:val="single" w:sz="4" w:space="0" w:color="000000"/>
            </w:tcBorders>
            <w:shd w:val="clear" w:color="auto" w:fill="auto"/>
            <w:noWrap/>
            <w:vAlign w:val="bottom"/>
            <w:hideMark/>
          </w:tcPr>
          <w:p w14:paraId="31ECB568" w14:textId="142FE4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F82262" w14:textId="28AE5F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42,443.71 </w:t>
            </w:r>
          </w:p>
        </w:tc>
      </w:tr>
      <w:tr w:rsidR="001B7777" w:rsidRPr="001B7777" w14:paraId="588EBC1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8FDC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CDC9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7B084FA5" w14:textId="79A6E6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E45A44" w14:textId="1257FA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796C7" w14:textId="72A64E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0335A" w14:textId="59201A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91,000.00 </w:t>
            </w:r>
          </w:p>
        </w:tc>
      </w:tr>
      <w:tr w:rsidR="001B7777" w:rsidRPr="001B7777" w14:paraId="0764083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D39C1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9273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7301DCEA" w14:textId="28B486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84F3D9" w14:textId="50C718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6C8B829A" w14:textId="0483AE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1E45AE" w14:textId="584DB7D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34,510.00 </w:t>
            </w:r>
          </w:p>
        </w:tc>
      </w:tr>
      <w:tr w:rsidR="001B7777" w:rsidRPr="001B7777" w14:paraId="4C5DE50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9CF8C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1DF3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5ADCF56E" w14:textId="075D079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C05C7E" w14:textId="446583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A93E52" w14:textId="7F81CC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C87C85" w14:textId="2A6D7C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91,000.00 </w:t>
            </w:r>
          </w:p>
        </w:tc>
      </w:tr>
      <w:tr w:rsidR="001B7777" w:rsidRPr="001B7777" w14:paraId="06E1E88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7971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CB9A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44CC1E01" w14:textId="519E6F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03,340.00 </w:t>
            </w:r>
          </w:p>
        </w:tc>
        <w:tc>
          <w:tcPr>
            <w:tcW w:w="810" w:type="pct"/>
            <w:tcBorders>
              <w:top w:val="nil"/>
              <w:left w:val="nil"/>
              <w:bottom w:val="single" w:sz="4" w:space="0" w:color="000000"/>
              <w:right w:val="single" w:sz="4" w:space="0" w:color="000000"/>
            </w:tcBorders>
            <w:shd w:val="clear" w:color="auto" w:fill="auto"/>
            <w:noWrap/>
            <w:vAlign w:val="bottom"/>
            <w:hideMark/>
          </w:tcPr>
          <w:p w14:paraId="65A7E560" w14:textId="1F48CB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178BFB" w14:textId="560FAF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6222E8" w14:textId="6C23656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03,340.00 </w:t>
            </w:r>
          </w:p>
        </w:tc>
      </w:tr>
      <w:tr w:rsidR="001B7777" w:rsidRPr="001B7777" w14:paraId="2FCE98F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A2A9D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5A36F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49FB2208" w14:textId="2AC266A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80,200.00 </w:t>
            </w:r>
          </w:p>
        </w:tc>
        <w:tc>
          <w:tcPr>
            <w:tcW w:w="810" w:type="pct"/>
            <w:tcBorders>
              <w:top w:val="nil"/>
              <w:left w:val="nil"/>
              <w:bottom w:val="single" w:sz="4" w:space="0" w:color="000000"/>
              <w:right w:val="single" w:sz="4" w:space="0" w:color="000000"/>
            </w:tcBorders>
            <w:shd w:val="clear" w:color="auto" w:fill="auto"/>
            <w:noWrap/>
            <w:vAlign w:val="bottom"/>
            <w:hideMark/>
          </w:tcPr>
          <w:p w14:paraId="42555C41" w14:textId="5543357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C1112A" w14:textId="4A48AD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BC5326" w14:textId="50A251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50,200.00 </w:t>
            </w:r>
          </w:p>
        </w:tc>
      </w:tr>
      <w:tr w:rsidR="001B7777" w:rsidRPr="001B7777" w14:paraId="3C850F5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E41F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5C0E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4F872B46" w14:textId="274FAFE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96,336.00 </w:t>
            </w:r>
          </w:p>
        </w:tc>
        <w:tc>
          <w:tcPr>
            <w:tcW w:w="810" w:type="pct"/>
            <w:tcBorders>
              <w:top w:val="nil"/>
              <w:left w:val="nil"/>
              <w:bottom w:val="single" w:sz="4" w:space="0" w:color="000000"/>
              <w:right w:val="single" w:sz="4" w:space="0" w:color="000000"/>
            </w:tcBorders>
            <w:shd w:val="clear" w:color="auto" w:fill="auto"/>
            <w:noWrap/>
            <w:vAlign w:val="bottom"/>
            <w:hideMark/>
          </w:tcPr>
          <w:p w14:paraId="0F93FAD8" w14:textId="1FE61C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3B0ADEDA" w14:textId="5BFE882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141562" w14:textId="3A05DE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40,574.00 </w:t>
            </w:r>
          </w:p>
        </w:tc>
      </w:tr>
      <w:tr w:rsidR="001B7777" w:rsidRPr="001B7777" w14:paraId="164B018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A9718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75902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2B28EE68" w14:textId="407755C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93,016.00 </w:t>
            </w:r>
          </w:p>
        </w:tc>
        <w:tc>
          <w:tcPr>
            <w:tcW w:w="810" w:type="pct"/>
            <w:tcBorders>
              <w:top w:val="nil"/>
              <w:left w:val="nil"/>
              <w:bottom w:val="single" w:sz="4" w:space="0" w:color="000000"/>
              <w:right w:val="single" w:sz="4" w:space="0" w:color="000000"/>
            </w:tcBorders>
            <w:shd w:val="clear" w:color="auto" w:fill="auto"/>
            <w:noWrap/>
            <w:vAlign w:val="bottom"/>
            <w:hideMark/>
          </w:tcPr>
          <w:p w14:paraId="5C4EE060" w14:textId="1803A67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59029F7C" w14:textId="3554A08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D455E" w14:textId="288707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10,671.00 </w:t>
            </w:r>
          </w:p>
        </w:tc>
      </w:tr>
      <w:tr w:rsidR="001B7777" w:rsidRPr="001B7777" w14:paraId="64530F9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5DAA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301C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20719F7" w14:textId="2F8B1A7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910,558.00 </w:t>
            </w:r>
          </w:p>
        </w:tc>
        <w:tc>
          <w:tcPr>
            <w:tcW w:w="810" w:type="pct"/>
            <w:tcBorders>
              <w:top w:val="nil"/>
              <w:left w:val="nil"/>
              <w:bottom w:val="single" w:sz="4" w:space="0" w:color="000000"/>
              <w:right w:val="single" w:sz="4" w:space="0" w:color="000000"/>
            </w:tcBorders>
            <w:shd w:val="clear" w:color="auto" w:fill="auto"/>
            <w:noWrap/>
            <w:vAlign w:val="bottom"/>
            <w:hideMark/>
          </w:tcPr>
          <w:p w14:paraId="057BCBD6" w14:textId="085CB40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79477F92" w14:textId="21390E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F5F209" w14:textId="421B60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673,958.00 </w:t>
            </w:r>
          </w:p>
        </w:tc>
      </w:tr>
      <w:tr w:rsidR="001B7777" w:rsidRPr="001B7777" w14:paraId="7DB79E8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8B241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59F8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36F648A6" w14:textId="5CFC7A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01,008.00 </w:t>
            </w:r>
          </w:p>
        </w:tc>
        <w:tc>
          <w:tcPr>
            <w:tcW w:w="810" w:type="pct"/>
            <w:tcBorders>
              <w:top w:val="nil"/>
              <w:left w:val="nil"/>
              <w:bottom w:val="single" w:sz="4" w:space="0" w:color="000000"/>
              <w:right w:val="single" w:sz="4" w:space="0" w:color="000000"/>
            </w:tcBorders>
            <w:shd w:val="clear" w:color="auto" w:fill="auto"/>
            <w:noWrap/>
            <w:vAlign w:val="bottom"/>
            <w:hideMark/>
          </w:tcPr>
          <w:p w14:paraId="214DE824" w14:textId="793457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44CF6CC4" w14:textId="5EDC56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8C842D" w14:textId="488515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82,970.14 </w:t>
            </w:r>
          </w:p>
        </w:tc>
      </w:tr>
      <w:tr w:rsidR="001B7777" w:rsidRPr="001B7777" w14:paraId="34A849E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A1F6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465D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23E41A17" w14:textId="6D4D9A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C9992F" w14:textId="597A2B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510655B9" w14:textId="5758EF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137624" w14:textId="3C97F6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60,605.00 </w:t>
            </w:r>
          </w:p>
        </w:tc>
      </w:tr>
      <w:tr w:rsidR="001B7777" w:rsidRPr="001B7777" w14:paraId="0CF91BB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26E78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CCEA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36E0C7BE" w14:textId="752B97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66,588.00 </w:t>
            </w:r>
          </w:p>
        </w:tc>
        <w:tc>
          <w:tcPr>
            <w:tcW w:w="810" w:type="pct"/>
            <w:tcBorders>
              <w:top w:val="nil"/>
              <w:left w:val="nil"/>
              <w:bottom w:val="single" w:sz="4" w:space="0" w:color="000000"/>
              <w:right w:val="single" w:sz="4" w:space="0" w:color="000000"/>
            </w:tcBorders>
            <w:shd w:val="clear" w:color="auto" w:fill="auto"/>
            <w:noWrap/>
            <w:vAlign w:val="bottom"/>
            <w:hideMark/>
          </w:tcPr>
          <w:p w14:paraId="685B8D27" w14:textId="4EF257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712,468.03 </w:t>
            </w:r>
          </w:p>
        </w:tc>
        <w:tc>
          <w:tcPr>
            <w:tcW w:w="810" w:type="pct"/>
            <w:tcBorders>
              <w:top w:val="nil"/>
              <w:left w:val="nil"/>
              <w:bottom w:val="single" w:sz="4" w:space="0" w:color="000000"/>
              <w:right w:val="single" w:sz="4" w:space="0" w:color="000000"/>
            </w:tcBorders>
            <w:shd w:val="clear" w:color="auto" w:fill="auto"/>
            <w:noWrap/>
            <w:vAlign w:val="bottom"/>
            <w:hideMark/>
          </w:tcPr>
          <w:p w14:paraId="1B42F5CD" w14:textId="1EBAD7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DC6AC6" w14:textId="0E94045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479,056.03 </w:t>
            </w:r>
          </w:p>
        </w:tc>
      </w:tr>
      <w:tr w:rsidR="001B7777" w:rsidRPr="001B7777" w14:paraId="77C3C679"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87FE9"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1A3FFE57" w14:textId="745932E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0,905,89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240D0A47" w14:textId="53F5DD1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3,851,875.31 </w:t>
            </w:r>
          </w:p>
        </w:tc>
        <w:tc>
          <w:tcPr>
            <w:tcW w:w="810" w:type="pct"/>
            <w:tcBorders>
              <w:top w:val="nil"/>
              <w:left w:val="nil"/>
              <w:bottom w:val="single" w:sz="4" w:space="0" w:color="000000"/>
              <w:right w:val="single" w:sz="4" w:space="0" w:color="000000"/>
            </w:tcBorders>
            <w:shd w:val="clear" w:color="D8D8D8" w:fill="D8D8D8"/>
            <w:noWrap/>
            <w:vAlign w:val="bottom"/>
            <w:hideMark/>
          </w:tcPr>
          <w:p w14:paraId="235001E3" w14:textId="1791519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F652EDD" w14:textId="61054DB4"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64,757,775.05 </w:t>
            </w:r>
          </w:p>
        </w:tc>
      </w:tr>
      <w:tr w:rsidR="001B7777" w:rsidRPr="001B7777" w14:paraId="1A01D2F1"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A20944"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5F4A528A" w14:textId="13569D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4D53FF" w14:textId="128277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4E9C2BA3" w14:textId="0F26998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842E96D" w14:textId="3A9531D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969,200.50 </w:t>
            </w:r>
          </w:p>
        </w:tc>
      </w:tr>
      <w:tr w:rsidR="001B7777" w:rsidRPr="001B7777" w14:paraId="576BA83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620F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AC30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5C879DBB" w14:textId="60F693A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9BAFAC1" w14:textId="6FF0BE2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2A68F" w14:textId="56DE289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2CC418" w14:textId="115983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75,400.00 </w:t>
            </w:r>
          </w:p>
        </w:tc>
      </w:tr>
      <w:tr w:rsidR="001B7777" w:rsidRPr="001B7777" w14:paraId="669C74D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0CAC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FFFB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69D318DA" w14:textId="59130D2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626D54B6" w14:textId="317404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10,300.00 </w:t>
            </w:r>
          </w:p>
        </w:tc>
        <w:tc>
          <w:tcPr>
            <w:tcW w:w="810" w:type="pct"/>
            <w:tcBorders>
              <w:top w:val="nil"/>
              <w:left w:val="nil"/>
              <w:bottom w:val="single" w:sz="4" w:space="0" w:color="000000"/>
              <w:right w:val="single" w:sz="4" w:space="0" w:color="000000"/>
            </w:tcBorders>
            <w:shd w:val="clear" w:color="auto" w:fill="auto"/>
            <w:noWrap/>
            <w:vAlign w:val="bottom"/>
            <w:hideMark/>
          </w:tcPr>
          <w:p w14:paraId="1757AB14" w14:textId="2974BE6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4AD364" w14:textId="21057A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11,900.00 </w:t>
            </w:r>
          </w:p>
        </w:tc>
      </w:tr>
      <w:tr w:rsidR="001B7777" w:rsidRPr="001B7777" w14:paraId="7C1ABC7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B9AA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8A8C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595F7EEF" w14:textId="5447C5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65,710.00 </w:t>
            </w:r>
          </w:p>
        </w:tc>
        <w:tc>
          <w:tcPr>
            <w:tcW w:w="810" w:type="pct"/>
            <w:tcBorders>
              <w:top w:val="nil"/>
              <w:left w:val="nil"/>
              <w:bottom w:val="single" w:sz="4" w:space="0" w:color="000000"/>
              <w:right w:val="single" w:sz="4" w:space="0" w:color="000000"/>
            </w:tcBorders>
            <w:shd w:val="clear" w:color="auto" w:fill="auto"/>
            <w:noWrap/>
            <w:vAlign w:val="bottom"/>
            <w:hideMark/>
          </w:tcPr>
          <w:p w14:paraId="3F9569D8" w14:textId="63B746B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20A6732" w14:textId="009CA9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25E04D" w14:textId="6A0F45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888,210.00 </w:t>
            </w:r>
          </w:p>
        </w:tc>
      </w:tr>
      <w:tr w:rsidR="001B7777" w:rsidRPr="001B7777" w14:paraId="4D27DB6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D20E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A451E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0CE6DACC" w14:textId="6CB1911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77,660.00 </w:t>
            </w:r>
          </w:p>
        </w:tc>
        <w:tc>
          <w:tcPr>
            <w:tcW w:w="810" w:type="pct"/>
            <w:tcBorders>
              <w:top w:val="nil"/>
              <w:left w:val="nil"/>
              <w:bottom w:val="single" w:sz="4" w:space="0" w:color="000000"/>
              <w:right w:val="single" w:sz="4" w:space="0" w:color="000000"/>
            </w:tcBorders>
            <w:shd w:val="clear" w:color="auto" w:fill="auto"/>
            <w:noWrap/>
            <w:vAlign w:val="bottom"/>
            <w:hideMark/>
          </w:tcPr>
          <w:p w14:paraId="0F646980" w14:textId="2315D7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1A301F7B" w14:textId="16A513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46C34" w14:textId="35FB6E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70,560.00 </w:t>
            </w:r>
          </w:p>
        </w:tc>
      </w:tr>
      <w:tr w:rsidR="001B7777" w:rsidRPr="001B7777" w14:paraId="7BB65C3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920C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0BB07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137D78DC" w14:textId="09828FF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933,034.00 </w:t>
            </w:r>
          </w:p>
        </w:tc>
        <w:tc>
          <w:tcPr>
            <w:tcW w:w="810" w:type="pct"/>
            <w:tcBorders>
              <w:top w:val="nil"/>
              <w:left w:val="nil"/>
              <w:bottom w:val="single" w:sz="4" w:space="0" w:color="000000"/>
              <w:right w:val="single" w:sz="4" w:space="0" w:color="000000"/>
            </w:tcBorders>
            <w:shd w:val="clear" w:color="auto" w:fill="auto"/>
            <w:noWrap/>
            <w:vAlign w:val="bottom"/>
            <w:hideMark/>
          </w:tcPr>
          <w:p w14:paraId="4F92492B" w14:textId="6FD7C37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83,150.00 </w:t>
            </w:r>
          </w:p>
        </w:tc>
        <w:tc>
          <w:tcPr>
            <w:tcW w:w="810" w:type="pct"/>
            <w:tcBorders>
              <w:top w:val="nil"/>
              <w:left w:val="nil"/>
              <w:bottom w:val="single" w:sz="4" w:space="0" w:color="000000"/>
              <w:right w:val="single" w:sz="4" w:space="0" w:color="000000"/>
            </w:tcBorders>
            <w:shd w:val="clear" w:color="auto" w:fill="auto"/>
            <w:noWrap/>
            <w:vAlign w:val="bottom"/>
            <w:hideMark/>
          </w:tcPr>
          <w:p w14:paraId="3A0DC7C5" w14:textId="0E7768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59F8B" w14:textId="08D704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516,184.00 </w:t>
            </w:r>
          </w:p>
        </w:tc>
      </w:tr>
      <w:tr w:rsidR="001B7777" w:rsidRPr="001B7777" w14:paraId="153527A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C266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9623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191A491A" w14:textId="0C902CF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07,184.00 </w:t>
            </w:r>
          </w:p>
        </w:tc>
        <w:tc>
          <w:tcPr>
            <w:tcW w:w="810" w:type="pct"/>
            <w:tcBorders>
              <w:top w:val="nil"/>
              <w:left w:val="nil"/>
              <w:bottom w:val="single" w:sz="4" w:space="0" w:color="000000"/>
              <w:right w:val="single" w:sz="4" w:space="0" w:color="000000"/>
            </w:tcBorders>
            <w:shd w:val="clear" w:color="auto" w:fill="auto"/>
            <w:noWrap/>
            <w:vAlign w:val="bottom"/>
            <w:hideMark/>
          </w:tcPr>
          <w:p w14:paraId="20733201" w14:textId="2AF3C4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215BE" w14:textId="67ACEA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921DF" w14:textId="5F4463F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07,184.00 </w:t>
            </w:r>
          </w:p>
        </w:tc>
      </w:tr>
      <w:tr w:rsidR="001B7777" w:rsidRPr="001B7777" w14:paraId="44CB0F9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3E072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46D4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58022DE3" w14:textId="25E4A3F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6A754AC" w14:textId="527899E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84A50" w14:textId="65E411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F7B442" w14:textId="0832584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75,400.00 </w:t>
            </w:r>
          </w:p>
        </w:tc>
      </w:tr>
      <w:tr w:rsidR="001B7777" w:rsidRPr="001B7777" w14:paraId="52F49E7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22A00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461E38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6A630B68" w14:textId="7CB231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4B992BC" w14:textId="16A7EA4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0E3F1D1A" w14:textId="5A900F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C2A04" w14:textId="0F7EF60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38,624.78 </w:t>
            </w:r>
          </w:p>
        </w:tc>
      </w:tr>
      <w:tr w:rsidR="001B7777" w:rsidRPr="001B7777" w14:paraId="6A147C3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F175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01B1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257CD039" w14:textId="7564B4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404CE676" w14:textId="1295EF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3208D8" w14:textId="2BA596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8A275A" w14:textId="40C4908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73,300.00 </w:t>
            </w:r>
          </w:p>
        </w:tc>
      </w:tr>
      <w:tr w:rsidR="001B7777" w:rsidRPr="001B7777" w14:paraId="7A9169F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EE1FA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40083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33878CE1" w14:textId="670760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72347358" w14:textId="2422DF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6139FCDD" w14:textId="2D7B9E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A69AE8" w14:textId="4423A0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71,325.00 </w:t>
            </w:r>
          </w:p>
        </w:tc>
      </w:tr>
      <w:tr w:rsidR="001B7777" w:rsidRPr="001B7777" w14:paraId="641BC1B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9BA8C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60DF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2271ACDF" w14:textId="51EE86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26,648.00 </w:t>
            </w:r>
          </w:p>
        </w:tc>
        <w:tc>
          <w:tcPr>
            <w:tcW w:w="810" w:type="pct"/>
            <w:tcBorders>
              <w:top w:val="nil"/>
              <w:left w:val="nil"/>
              <w:bottom w:val="single" w:sz="4" w:space="0" w:color="000000"/>
              <w:right w:val="single" w:sz="4" w:space="0" w:color="000000"/>
            </w:tcBorders>
            <w:shd w:val="clear" w:color="auto" w:fill="auto"/>
            <w:noWrap/>
            <w:vAlign w:val="bottom"/>
            <w:hideMark/>
          </w:tcPr>
          <w:p w14:paraId="7E01A413" w14:textId="1371D1D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20006E88" w14:textId="22C9EA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9D142C" w14:textId="3E0113F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91,689.40 </w:t>
            </w:r>
          </w:p>
        </w:tc>
      </w:tr>
      <w:tr w:rsidR="001B7777" w:rsidRPr="001B7777" w14:paraId="708E9B7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43CC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FBDB2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3E1370F6" w14:textId="57F5D2E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7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E168A2" w14:textId="6F7454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77CB79" w14:textId="36D513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5926A" w14:textId="4063D4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79,000.00 </w:t>
            </w:r>
          </w:p>
        </w:tc>
      </w:tr>
      <w:tr w:rsidR="001B7777" w:rsidRPr="001B7777" w14:paraId="765E08D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FDFF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07B5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6039C786" w14:textId="5319A1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3A83B9E" w14:textId="5D17FD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3F15F" w14:textId="358510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F7C3E" w14:textId="5240C7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75,400.00 </w:t>
            </w:r>
          </w:p>
        </w:tc>
      </w:tr>
      <w:tr w:rsidR="001B7777" w:rsidRPr="001B7777" w14:paraId="7738207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7559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EC329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2A5D9A6E" w14:textId="0ACFA2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FA440D" w14:textId="04C1DC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3119B9D" w14:textId="43BF2A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8B974D" w14:textId="1A37B6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90,500.00 </w:t>
            </w:r>
          </w:p>
        </w:tc>
      </w:tr>
      <w:tr w:rsidR="001B7777" w:rsidRPr="001B7777" w14:paraId="3D89358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2579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7E88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6910F369" w14:textId="59625A8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A56F7F5" w14:textId="0309B6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7352AA" w14:textId="26B0D6E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7035F" w14:textId="6EFCAC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53,800.00 </w:t>
            </w:r>
          </w:p>
        </w:tc>
      </w:tr>
      <w:tr w:rsidR="001B7777" w:rsidRPr="001B7777" w14:paraId="4B289C9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6F94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25B09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35F59476" w14:textId="171FB2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294D3E79" w14:textId="12DD19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626600" w14:textId="7EB294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FD0C3" w14:textId="2CD2A5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07,950.00 </w:t>
            </w:r>
          </w:p>
        </w:tc>
      </w:tr>
      <w:tr w:rsidR="001B7777" w:rsidRPr="001B7777" w14:paraId="038380E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0CE95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13C5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3F54F893" w14:textId="138A0A8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D0FBDD" w14:textId="2FC1A54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B2CAC" w14:textId="1C8FF4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D7EBA" w14:textId="5C93BF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35,000.00 </w:t>
            </w:r>
          </w:p>
        </w:tc>
      </w:tr>
      <w:tr w:rsidR="001B7777" w:rsidRPr="001B7777" w14:paraId="1AC48A7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F52E3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B612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54CA04B5" w14:textId="4A2D674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652365CC" w14:textId="6D57DCB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053F58" w14:textId="3F59BEF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BCC96" w14:textId="6D1CAB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6,610.00 </w:t>
            </w:r>
          </w:p>
        </w:tc>
      </w:tr>
      <w:tr w:rsidR="001B7777" w:rsidRPr="001B7777" w14:paraId="49B53FB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01716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68DC7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64DE2C06" w14:textId="6DB985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0,800.00 </w:t>
            </w:r>
          </w:p>
        </w:tc>
        <w:tc>
          <w:tcPr>
            <w:tcW w:w="810" w:type="pct"/>
            <w:tcBorders>
              <w:top w:val="nil"/>
              <w:left w:val="nil"/>
              <w:bottom w:val="single" w:sz="4" w:space="0" w:color="000000"/>
              <w:right w:val="single" w:sz="4" w:space="0" w:color="000000"/>
            </w:tcBorders>
            <w:shd w:val="clear" w:color="auto" w:fill="auto"/>
            <w:noWrap/>
            <w:vAlign w:val="bottom"/>
            <w:hideMark/>
          </w:tcPr>
          <w:p w14:paraId="3A4BDE60" w14:textId="4742ED0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0B9ED229" w14:textId="50C79C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F114BB" w14:textId="41EBDF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52,452.00 </w:t>
            </w:r>
          </w:p>
        </w:tc>
      </w:tr>
      <w:tr w:rsidR="001B7777" w:rsidRPr="001B7777" w14:paraId="42AD2AF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A645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C91A8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5D0C7A19" w14:textId="32673BE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2B4F9FB" w14:textId="257D56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33E6F76A" w14:textId="03231F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AE6032" w14:textId="0BC554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60,655.77 </w:t>
            </w:r>
          </w:p>
        </w:tc>
      </w:tr>
      <w:tr w:rsidR="001B7777" w:rsidRPr="001B7777" w14:paraId="6025962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56268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149A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6E449856" w14:textId="2E4889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58950C75" w14:textId="436FD6C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0BD006" w14:textId="4D938F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386920" w14:textId="09114C4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75,582.00 </w:t>
            </w:r>
          </w:p>
        </w:tc>
      </w:tr>
      <w:tr w:rsidR="001B7777" w:rsidRPr="001B7777" w14:paraId="0EE565F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FEA32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6A79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33197A65" w14:textId="7562B2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58,020.00 </w:t>
            </w:r>
          </w:p>
        </w:tc>
        <w:tc>
          <w:tcPr>
            <w:tcW w:w="810" w:type="pct"/>
            <w:tcBorders>
              <w:top w:val="nil"/>
              <w:left w:val="nil"/>
              <w:bottom w:val="single" w:sz="4" w:space="0" w:color="000000"/>
              <w:right w:val="single" w:sz="4" w:space="0" w:color="000000"/>
            </w:tcBorders>
            <w:shd w:val="clear" w:color="auto" w:fill="auto"/>
            <w:noWrap/>
            <w:vAlign w:val="bottom"/>
            <w:hideMark/>
          </w:tcPr>
          <w:p w14:paraId="73794370" w14:textId="22510E6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1D1C39" w14:textId="27763C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065FD" w14:textId="7455E52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83,020.00 </w:t>
            </w:r>
          </w:p>
        </w:tc>
      </w:tr>
      <w:tr w:rsidR="001B7777" w:rsidRPr="001B7777" w14:paraId="420BFF4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674E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F7B2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464CB68" w14:textId="2016BD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79DC23D4" w14:textId="666564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76E0F" w14:textId="463D15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25FA9B" w14:textId="6C07DA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56,610.00 </w:t>
            </w:r>
          </w:p>
        </w:tc>
      </w:tr>
      <w:tr w:rsidR="001B7777" w:rsidRPr="001B7777" w14:paraId="499F71F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C064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A9FD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2F2320E" w14:textId="72636E0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91,700.00 </w:t>
            </w:r>
          </w:p>
        </w:tc>
        <w:tc>
          <w:tcPr>
            <w:tcW w:w="810" w:type="pct"/>
            <w:tcBorders>
              <w:top w:val="nil"/>
              <w:left w:val="nil"/>
              <w:bottom w:val="single" w:sz="4" w:space="0" w:color="000000"/>
              <w:right w:val="single" w:sz="4" w:space="0" w:color="000000"/>
            </w:tcBorders>
            <w:shd w:val="clear" w:color="auto" w:fill="auto"/>
            <w:noWrap/>
            <w:vAlign w:val="bottom"/>
            <w:hideMark/>
          </w:tcPr>
          <w:p w14:paraId="7076F2BD" w14:textId="245667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1E4B2A95" w14:textId="41FC414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AD5B96" w14:textId="02CAC94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221,488.83 </w:t>
            </w:r>
          </w:p>
        </w:tc>
      </w:tr>
      <w:tr w:rsidR="001B7777" w:rsidRPr="001B7777" w14:paraId="081E264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E30C5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CF44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2A14ABCD" w14:textId="6CD9325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36,720.00 </w:t>
            </w:r>
          </w:p>
        </w:tc>
        <w:tc>
          <w:tcPr>
            <w:tcW w:w="810" w:type="pct"/>
            <w:tcBorders>
              <w:top w:val="nil"/>
              <w:left w:val="nil"/>
              <w:bottom w:val="single" w:sz="4" w:space="0" w:color="000000"/>
              <w:right w:val="single" w:sz="4" w:space="0" w:color="000000"/>
            </w:tcBorders>
            <w:shd w:val="clear" w:color="auto" w:fill="auto"/>
            <w:noWrap/>
            <w:vAlign w:val="bottom"/>
            <w:hideMark/>
          </w:tcPr>
          <w:p w14:paraId="760FA70B" w14:textId="6EC85B1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51884D74" w14:textId="75F1CB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029BD" w14:textId="0A0AB63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621,244.48 </w:t>
            </w:r>
          </w:p>
        </w:tc>
      </w:tr>
      <w:tr w:rsidR="001B7777" w:rsidRPr="001B7777" w14:paraId="43C7187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AE695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C5E1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A825B43" w14:textId="1D2E32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51,716.00 </w:t>
            </w:r>
          </w:p>
        </w:tc>
        <w:tc>
          <w:tcPr>
            <w:tcW w:w="810" w:type="pct"/>
            <w:tcBorders>
              <w:top w:val="nil"/>
              <w:left w:val="nil"/>
              <w:bottom w:val="single" w:sz="4" w:space="0" w:color="000000"/>
              <w:right w:val="single" w:sz="4" w:space="0" w:color="000000"/>
            </w:tcBorders>
            <w:shd w:val="clear" w:color="auto" w:fill="auto"/>
            <w:noWrap/>
            <w:vAlign w:val="bottom"/>
            <w:hideMark/>
          </w:tcPr>
          <w:p w14:paraId="75F42168" w14:textId="15F3099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31B28D97" w14:textId="65A7F87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EEA89B" w14:textId="46E50E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79,266.00 </w:t>
            </w:r>
          </w:p>
        </w:tc>
      </w:tr>
      <w:tr w:rsidR="001B7777" w:rsidRPr="001B7777" w14:paraId="25F7FD2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2D5D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1701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0C51E69" w14:textId="5FDE9C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752C5AA3" w14:textId="325A36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19E1DC5" w14:textId="00BCDE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E8E076" w14:textId="0837A8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91,300.00 </w:t>
            </w:r>
          </w:p>
        </w:tc>
      </w:tr>
      <w:tr w:rsidR="001B7777" w:rsidRPr="001B7777" w14:paraId="5E99D77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B7F61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9D02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0F62B67E" w14:textId="03069B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96,881.74 </w:t>
            </w:r>
          </w:p>
        </w:tc>
        <w:tc>
          <w:tcPr>
            <w:tcW w:w="810" w:type="pct"/>
            <w:tcBorders>
              <w:top w:val="nil"/>
              <w:left w:val="nil"/>
              <w:bottom w:val="single" w:sz="4" w:space="0" w:color="000000"/>
              <w:right w:val="single" w:sz="4" w:space="0" w:color="000000"/>
            </w:tcBorders>
            <w:shd w:val="clear" w:color="auto" w:fill="auto"/>
            <w:noWrap/>
            <w:vAlign w:val="bottom"/>
            <w:hideMark/>
          </w:tcPr>
          <w:p w14:paraId="58FFC947" w14:textId="15B73BB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67D989E6" w14:textId="2BF251E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8C25FB" w14:textId="6C61FB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821,472.29 </w:t>
            </w:r>
          </w:p>
        </w:tc>
      </w:tr>
      <w:tr w:rsidR="001B7777" w:rsidRPr="001B7777" w14:paraId="47A1C7E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BBC6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8BDC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188436E9" w14:textId="2698BC4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60,190.00 </w:t>
            </w:r>
          </w:p>
        </w:tc>
        <w:tc>
          <w:tcPr>
            <w:tcW w:w="810" w:type="pct"/>
            <w:tcBorders>
              <w:top w:val="nil"/>
              <w:left w:val="nil"/>
              <w:bottom w:val="single" w:sz="4" w:space="0" w:color="000000"/>
              <w:right w:val="single" w:sz="4" w:space="0" w:color="000000"/>
            </w:tcBorders>
            <w:shd w:val="clear" w:color="auto" w:fill="auto"/>
            <w:noWrap/>
            <w:vAlign w:val="bottom"/>
            <w:hideMark/>
          </w:tcPr>
          <w:p w14:paraId="233B390D" w14:textId="35B56D0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08683D" w14:textId="5D2D5B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93AEB3" w14:textId="79AE47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60,190.00 </w:t>
            </w:r>
          </w:p>
        </w:tc>
      </w:tr>
      <w:tr w:rsidR="001B7777" w:rsidRPr="001B7777" w14:paraId="0C75893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7E5EE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0AAA8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73D50F0" w14:textId="78B37A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0656FB1B" w14:textId="38115C0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EBEE49" w14:textId="48B491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213831" w14:textId="0468BCC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7,256.00 </w:t>
            </w:r>
          </w:p>
        </w:tc>
      </w:tr>
      <w:tr w:rsidR="001B7777" w:rsidRPr="001B7777" w14:paraId="32DD1835"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CEB07"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3471374C" w14:textId="2B2E1901"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3,813,98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6632A95" w14:textId="3EC3F7E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6,966,5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55659D60" w14:textId="23337E2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6534078" w14:textId="0E25B22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0,780,534.68 </w:t>
            </w:r>
          </w:p>
        </w:tc>
      </w:tr>
      <w:tr w:rsidR="001B7777" w:rsidRPr="001B7777" w14:paraId="257F15CD"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F67035"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173BA1FC" w14:textId="44278BC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1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C1F645" w14:textId="06FD1F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197F8" w14:textId="0579DE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6FFFC4F" w14:textId="2C0B45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114,000.00 </w:t>
            </w:r>
          </w:p>
        </w:tc>
      </w:tr>
      <w:tr w:rsidR="001B7777" w:rsidRPr="001B7777" w14:paraId="7966817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42EA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F1DC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2D954177" w14:textId="2B8CACD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FD4F97" w14:textId="6359FEA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E33A21" w14:textId="37B377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3A01DF" w14:textId="0E636E6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2,000.00 </w:t>
            </w:r>
          </w:p>
        </w:tc>
      </w:tr>
      <w:tr w:rsidR="001B7777" w:rsidRPr="001B7777" w14:paraId="1BD41C7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231B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AE26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718D1D14" w14:textId="0C0982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A16BEB" w14:textId="5FE874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B606B0" w14:textId="22F2AED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2B727F" w14:textId="7C1B96C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75,000.00 </w:t>
            </w:r>
          </w:p>
        </w:tc>
      </w:tr>
      <w:tr w:rsidR="001B7777" w:rsidRPr="001B7777" w14:paraId="47FA4DA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5197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F877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68BD66ED" w14:textId="68C66F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228BDB" w14:textId="05CBEA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5C30C4" w14:textId="09BBEA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C7B1BC" w14:textId="5DE91D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000.00 </w:t>
            </w:r>
          </w:p>
        </w:tc>
      </w:tr>
      <w:tr w:rsidR="001B7777" w:rsidRPr="001B7777" w14:paraId="497A8CD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8260D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C9785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81A547C" w14:textId="21E430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27D968" w14:textId="5AC9D3C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CC6C1C" w14:textId="6E47C1A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5C356F" w14:textId="1356E8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6,000.00 </w:t>
            </w:r>
          </w:p>
        </w:tc>
      </w:tr>
      <w:tr w:rsidR="001B7777" w:rsidRPr="001B7777" w14:paraId="3DA1CC8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9B95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854D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3D6B76ED" w14:textId="671045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BE2C20" w14:textId="7EE11BB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AFB326" w14:textId="66F4BE7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88562" w14:textId="6E1BEF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44,000.00 </w:t>
            </w:r>
          </w:p>
        </w:tc>
      </w:tr>
      <w:tr w:rsidR="001B7777" w:rsidRPr="001B7777" w14:paraId="1740823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2F4AC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548CE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6EAF8218" w14:textId="0CBAE50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1EB852" w14:textId="41BCCB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20751" w14:textId="16605E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F8CFD" w14:textId="4F34DF4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0,000.00 </w:t>
            </w:r>
          </w:p>
        </w:tc>
      </w:tr>
      <w:tr w:rsidR="001B7777" w:rsidRPr="001B7777" w14:paraId="4D69647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D0CD6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3C1B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5F0AEA75" w14:textId="751E1C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D18310" w14:textId="153B62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409DE09E" w14:textId="7CFB70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EE525" w14:textId="175DA87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09,062.68 </w:t>
            </w:r>
          </w:p>
        </w:tc>
      </w:tr>
      <w:tr w:rsidR="001B7777" w:rsidRPr="001B7777" w14:paraId="7CB3FFD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3F8FD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7DA21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02C1142C" w14:textId="6C4462D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2F8319" w14:textId="66820A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C528E1" w14:textId="6441CF6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BE2591" w14:textId="0978AB7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0,000.00 </w:t>
            </w:r>
          </w:p>
        </w:tc>
      </w:tr>
      <w:tr w:rsidR="001B7777" w:rsidRPr="001B7777" w14:paraId="508D8CE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9F47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3E5F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2B2A6783" w14:textId="404396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D1CF34" w14:textId="0FE4EA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06C3B9" w14:textId="03CBF7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8F7523" w14:textId="64D636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4,000.00 </w:t>
            </w:r>
          </w:p>
        </w:tc>
      </w:tr>
      <w:tr w:rsidR="001B7777" w:rsidRPr="001B7777" w14:paraId="1F97700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2E41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D60BD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1391391C" w14:textId="001D38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48A044" w14:textId="1A8165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93A48" w14:textId="7FDCAD7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7D8D02" w14:textId="18E164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55,000.00 </w:t>
            </w:r>
          </w:p>
        </w:tc>
      </w:tr>
      <w:tr w:rsidR="001B7777" w:rsidRPr="001B7777" w14:paraId="2AD15E6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B272E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EA2A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1CE34E0B" w14:textId="10D55CB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5735C041" w14:textId="77F721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D69A9" w14:textId="6343492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B4F63" w14:textId="560BEDE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028.00 </w:t>
            </w:r>
          </w:p>
        </w:tc>
      </w:tr>
      <w:tr w:rsidR="001B7777" w:rsidRPr="001B7777" w14:paraId="12FDFFD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EB22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A4CF1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16A89DAA" w14:textId="413C00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B5381B" w14:textId="6F8B7B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364A3D" w14:textId="1F21317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CAC541" w14:textId="37AC464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4,000.00 </w:t>
            </w:r>
          </w:p>
        </w:tc>
      </w:tr>
      <w:tr w:rsidR="001B7777" w:rsidRPr="001B7777" w14:paraId="3A152E9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CC1E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7C33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10C8D7F8" w14:textId="793FABF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120769" w14:textId="382156C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2F11B" w14:textId="42DF09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D867DB" w14:textId="719494B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0,000.00 </w:t>
            </w:r>
          </w:p>
        </w:tc>
      </w:tr>
      <w:tr w:rsidR="001B7777" w:rsidRPr="001B7777" w14:paraId="5D5E8BC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A98EF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E0BA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59718D16" w14:textId="5BF255F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3E5E27" w14:textId="4B459D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AF0438" w14:textId="70500B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418A2C" w14:textId="706223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4,000.00 </w:t>
            </w:r>
          </w:p>
        </w:tc>
      </w:tr>
      <w:tr w:rsidR="001B7777" w:rsidRPr="001B7777" w14:paraId="074323F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6452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38223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66867106" w14:textId="76887D5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AADE7A" w14:textId="170544D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25CC5C" w14:textId="3B12F4D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1D9754" w14:textId="3E9E25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44,000.00 </w:t>
            </w:r>
          </w:p>
        </w:tc>
      </w:tr>
      <w:tr w:rsidR="001B7777" w:rsidRPr="001B7777" w14:paraId="3D01235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6B7C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453D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269101B9" w14:textId="0B7E65F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FBECE7" w14:textId="60B426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C1377" w14:textId="0F5EA42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4382E3" w14:textId="1D26C66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98,000.00 </w:t>
            </w:r>
          </w:p>
        </w:tc>
      </w:tr>
      <w:tr w:rsidR="001B7777" w:rsidRPr="001B7777" w14:paraId="4D145D4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B4C6F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3060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774BB2ED" w14:textId="00F567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2E1C339F" w14:textId="2EC6CE3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F5289E" w14:textId="03FA21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3DE4E" w14:textId="3AD119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04,500.00 </w:t>
            </w:r>
          </w:p>
        </w:tc>
      </w:tr>
      <w:tr w:rsidR="001B7777" w:rsidRPr="001B7777" w14:paraId="30E767F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B723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A7B4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1E075870" w14:textId="6BEECA7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07,935.00 </w:t>
            </w:r>
          </w:p>
        </w:tc>
        <w:tc>
          <w:tcPr>
            <w:tcW w:w="810" w:type="pct"/>
            <w:tcBorders>
              <w:top w:val="nil"/>
              <w:left w:val="nil"/>
              <w:bottom w:val="single" w:sz="4" w:space="0" w:color="000000"/>
              <w:right w:val="single" w:sz="4" w:space="0" w:color="000000"/>
            </w:tcBorders>
            <w:shd w:val="clear" w:color="auto" w:fill="auto"/>
            <w:noWrap/>
            <w:vAlign w:val="bottom"/>
            <w:hideMark/>
          </w:tcPr>
          <w:p w14:paraId="1AD882C7" w14:textId="1F85DF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9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1DC7B5" w14:textId="0617C3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836C88" w14:textId="453AAFA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6,027,935.00 </w:t>
            </w:r>
          </w:p>
        </w:tc>
      </w:tr>
      <w:tr w:rsidR="001B7777" w:rsidRPr="001B7777" w14:paraId="30BB9A5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C17F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7F4EA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3BF8DE78" w14:textId="126E116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7B62DB" w14:textId="42DD7C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8C4D69" w14:textId="68C4DE9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82BDE4" w14:textId="47F66E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0,000.00 </w:t>
            </w:r>
          </w:p>
        </w:tc>
      </w:tr>
      <w:tr w:rsidR="001B7777" w:rsidRPr="001B7777" w14:paraId="5D398BA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CAC2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056F5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3E8D63A0" w14:textId="2ACC4E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37,600.00 </w:t>
            </w:r>
          </w:p>
        </w:tc>
        <w:tc>
          <w:tcPr>
            <w:tcW w:w="810" w:type="pct"/>
            <w:tcBorders>
              <w:top w:val="nil"/>
              <w:left w:val="nil"/>
              <w:bottom w:val="single" w:sz="4" w:space="0" w:color="000000"/>
              <w:right w:val="single" w:sz="4" w:space="0" w:color="000000"/>
            </w:tcBorders>
            <w:shd w:val="clear" w:color="auto" w:fill="auto"/>
            <w:noWrap/>
            <w:vAlign w:val="bottom"/>
            <w:hideMark/>
          </w:tcPr>
          <w:p w14:paraId="5133D740" w14:textId="4F0A999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D5A231" w14:textId="655F32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BC19E0" w14:textId="0CD5436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12,600.00 </w:t>
            </w:r>
          </w:p>
        </w:tc>
      </w:tr>
      <w:tr w:rsidR="001B7777" w:rsidRPr="001B7777" w14:paraId="0517042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05BD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C11C5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4E68A3B2" w14:textId="6861ED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1F5CD40F" w14:textId="1F450C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0089C" w14:textId="3D6008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97153F" w14:textId="6BF350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61,225.00 </w:t>
            </w:r>
          </w:p>
        </w:tc>
      </w:tr>
      <w:tr w:rsidR="001B7777" w:rsidRPr="001B7777" w14:paraId="6C27B28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07262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FAC2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7B8BB239" w14:textId="239E5B9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39412A0C" w14:textId="494C2EB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6D339" w14:textId="4C3F9F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11E268" w14:textId="3B4445C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80,952.00 </w:t>
            </w:r>
          </w:p>
        </w:tc>
      </w:tr>
      <w:tr w:rsidR="001B7777" w:rsidRPr="001B7777" w14:paraId="0E105B8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8E3E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BB5F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2F907C2E" w14:textId="234D5E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2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F8B412" w14:textId="26B53C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6420FBB1" w14:textId="336AEC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49761" w14:textId="003A1F1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55,488.00 </w:t>
            </w:r>
          </w:p>
        </w:tc>
      </w:tr>
      <w:tr w:rsidR="001B7777" w:rsidRPr="001B7777" w14:paraId="7D80C7B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4041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E9D9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77A131AD" w14:textId="5871C77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FBA90A" w14:textId="7CB55B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0D3C1" w14:textId="6910A26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854F9" w14:textId="61D5B9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03,000.00 </w:t>
            </w:r>
          </w:p>
        </w:tc>
      </w:tr>
      <w:tr w:rsidR="001B7777" w:rsidRPr="001B7777" w14:paraId="5B702D7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79DF7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DBB8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689117B1" w14:textId="3089197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46CABA" w14:textId="7B0592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C0ADA" w14:textId="2AD7D80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991966" w14:textId="3C2C7E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03,000.00 </w:t>
            </w:r>
          </w:p>
        </w:tc>
      </w:tr>
      <w:tr w:rsidR="001B7777" w:rsidRPr="001B7777" w14:paraId="66A3389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D8FD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401D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4E58AF0A" w14:textId="331D5C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3FE31B" w14:textId="39DC17A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85FCC" w14:textId="7664068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7FD88B" w14:textId="458B18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40,000.00 </w:t>
            </w:r>
          </w:p>
        </w:tc>
      </w:tr>
      <w:tr w:rsidR="001B7777" w:rsidRPr="001B7777" w14:paraId="16E43A1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BFE37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4F19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013506A6" w14:textId="30DE27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4CCB25" w14:textId="6D0D08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1A372A" w14:textId="044AD8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C31AB4" w14:textId="5AD819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6,000.00 </w:t>
            </w:r>
          </w:p>
        </w:tc>
      </w:tr>
      <w:tr w:rsidR="001B7777" w:rsidRPr="001B7777" w14:paraId="0FB3BAE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46D6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34D57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06EEFF8B" w14:textId="742374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CE36F7" w14:textId="2082637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1F4F71" w14:textId="01D446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74DE3" w14:textId="27F554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000.00 </w:t>
            </w:r>
          </w:p>
        </w:tc>
      </w:tr>
      <w:tr w:rsidR="001B7777" w:rsidRPr="001B7777" w14:paraId="352E95B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62E0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F06A8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6034A36C" w14:textId="5FA1A1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6E5E45" w14:textId="534B14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235675" w14:textId="33B393F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894BB" w14:textId="1BCE26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03,000.00 </w:t>
            </w:r>
          </w:p>
        </w:tc>
      </w:tr>
      <w:tr w:rsidR="001B7777" w:rsidRPr="001B7777" w14:paraId="14CAB91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14CE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608DE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28303859" w14:textId="0AEB35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EE83F9" w14:textId="6B239A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49D8E6" w14:textId="0972DF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12C98B" w14:textId="0BF350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40,000.00 </w:t>
            </w:r>
          </w:p>
        </w:tc>
      </w:tr>
      <w:tr w:rsidR="001B7777" w:rsidRPr="001B7777" w14:paraId="12322AA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C11F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9B2F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70140BE4" w14:textId="315466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191965" w14:textId="4256B39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0235C" w14:textId="1E1CD5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89814D" w14:textId="51A694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000.00 </w:t>
            </w:r>
          </w:p>
        </w:tc>
      </w:tr>
      <w:tr w:rsidR="001B7777" w:rsidRPr="001B7777" w14:paraId="47EFBD3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A638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E8908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4EFE43A5" w14:textId="6855AA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75E34B" w14:textId="5341D8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9D5943" w14:textId="2D2D24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762ED6" w14:textId="28FA28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4,000.00 </w:t>
            </w:r>
          </w:p>
        </w:tc>
      </w:tr>
      <w:tr w:rsidR="001B7777" w:rsidRPr="001B7777" w14:paraId="0C8DAA6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3B531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F0D8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5EE66654" w14:textId="595FE38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7F09B80" w14:textId="2A448BC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A686B" w14:textId="648FC2D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D4D8CA" w14:textId="2D96FAA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5,400.00 </w:t>
            </w:r>
          </w:p>
        </w:tc>
      </w:tr>
      <w:tr w:rsidR="001B7777" w:rsidRPr="001B7777" w14:paraId="5EC628C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F165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099218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3DA75583" w14:textId="59F1651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8861F9" w14:textId="63204E8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237011" w14:textId="51704F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8EF127" w14:textId="20A2EA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1,000.00 </w:t>
            </w:r>
          </w:p>
        </w:tc>
      </w:tr>
      <w:tr w:rsidR="001B7777" w:rsidRPr="001B7777" w14:paraId="0B75586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1647C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CDA5E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4462FA6B" w14:textId="27DDFFB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242DB0BE" w14:textId="389E7F8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222A6" w14:textId="628CD6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57E192" w14:textId="1AB84E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1,600.00 </w:t>
            </w:r>
          </w:p>
        </w:tc>
      </w:tr>
      <w:tr w:rsidR="001B7777" w:rsidRPr="001B7777" w14:paraId="5E59BE2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D7AB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A0F7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465FC5D5" w14:textId="7FF9B40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63355D69" w14:textId="5ACC61D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4D679A" w14:textId="5407EFE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8C4C58" w14:textId="65411C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7,716.00 </w:t>
            </w:r>
          </w:p>
        </w:tc>
      </w:tr>
      <w:tr w:rsidR="001B7777" w:rsidRPr="001B7777" w14:paraId="1ADC306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0FDD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6FDD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44F6028B" w14:textId="2928D6C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2CCC609E" w14:textId="3FB1492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36A3C" w14:textId="786931F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2F5BA9" w14:textId="7B618E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04,500.00 </w:t>
            </w:r>
          </w:p>
        </w:tc>
      </w:tr>
      <w:tr w:rsidR="001B7777" w:rsidRPr="001B7777" w14:paraId="6AEAE88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396FE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6C94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57E3C8BC" w14:textId="0379DF0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33,528.00 </w:t>
            </w:r>
          </w:p>
        </w:tc>
        <w:tc>
          <w:tcPr>
            <w:tcW w:w="810" w:type="pct"/>
            <w:tcBorders>
              <w:top w:val="nil"/>
              <w:left w:val="nil"/>
              <w:bottom w:val="single" w:sz="4" w:space="0" w:color="000000"/>
              <w:right w:val="single" w:sz="4" w:space="0" w:color="000000"/>
            </w:tcBorders>
            <w:shd w:val="clear" w:color="auto" w:fill="auto"/>
            <w:noWrap/>
            <w:vAlign w:val="bottom"/>
            <w:hideMark/>
          </w:tcPr>
          <w:p w14:paraId="5898B361" w14:textId="3F0F351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267D55" w14:textId="6D7D119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311B3" w14:textId="2814B30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33,528.00 </w:t>
            </w:r>
          </w:p>
        </w:tc>
      </w:tr>
      <w:tr w:rsidR="001B7777" w:rsidRPr="001B7777" w14:paraId="24D519C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E851F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D94E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6766146B" w14:textId="56A708F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2A3732" w14:textId="7A24F1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944957" w14:textId="706A07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CE4FB8" w14:textId="7CF8C5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000.00 </w:t>
            </w:r>
          </w:p>
        </w:tc>
      </w:tr>
      <w:tr w:rsidR="001B7777" w:rsidRPr="001B7777" w14:paraId="58DC6AD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A387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4F2E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5BC7D200" w14:textId="457D5EA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D01F6C" w14:textId="09C3D9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522869" w14:textId="762086B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50422" w14:textId="42258D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9,000.00 </w:t>
            </w:r>
          </w:p>
        </w:tc>
      </w:tr>
      <w:tr w:rsidR="001B7777" w:rsidRPr="001B7777" w14:paraId="5EDC5C9B"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FB6F75"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3AEF9B91" w14:textId="4BBEBA12"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7,141,16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52FEF22" w14:textId="58CEF8F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3,176,079.84 </w:t>
            </w:r>
          </w:p>
        </w:tc>
        <w:tc>
          <w:tcPr>
            <w:tcW w:w="810" w:type="pct"/>
            <w:tcBorders>
              <w:top w:val="nil"/>
              <w:left w:val="nil"/>
              <w:bottom w:val="single" w:sz="4" w:space="0" w:color="000000"/>
              <w:right w:val="single" w:sz="4" w:space="0" w:color="000000"/>
            </w:tcBorders>
            <w:shd w:val="clear" w:color="D8D8D8" w:fill="D8D8D8"/>
            <w:noWrap/>
            <w:vAlign w:val="bottom"/>
            <w:hideMark/>
          </w:tcPr>
          <w:p w14:paraId="6AF59C94" w14:textId="41BA6634"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84C091" w14:textId="537AF4F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50,317,247.84 </w:t>
            </w:r>
          </w:p>
        </w:tc>
      </w:tr>
      <w:tr w:rsidR="001B7777" w:rsidRPr="001B7777" w14:paraId="41BDDCB9"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D98FBC"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236BE894" w14:textId="5C2CAF9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C641F7" w14:textId="51FE9CF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39DD9685" w14:textId="599E97B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4E4347A" w14:textId="2F90E4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946,654.80 </w:t>
            </w:r>
          </w:p>
        </w:tc>
      </w:tr>
      <w:tr w:rsidR="001B7777" w:rsidRPr="001B7777" w14:paraId="54A3858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C98C1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FEA8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73A52245" w14:textId="296587D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99,630.00 </w:t>
            </w:r>
          </w:p>
        </w:tc>
        <w:tc>
          <w:tcPr>
            <w:tcW w:w="810" w:type="pct"/>
            <w:tcBorders>
              <w:top w:val="nil"/>
              <w:left w:val="nil"/>
              <w:bottom w:val="single" w:sz="4" w:space="0" w:color="000000"/>
              <w:right w:val="single" w:sz="4" w:space="0" w:color="000000"/>
            </w:tcBorders>
            <w:shd w:val="clear" w:color="auto" w:fill="auto"/>
            <w:noWrap/>
            <w:vAlign w:val="bottom"/>
            <w:hideMark/>
          </w:tcPr>
          <w:p w14:paraId="21209A31" w14:textId="7C5956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7AC81DA4" w14:textId="78C716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262698" w14:textId="1249FD6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00,530.00 </w:t>
            </w:r>
          </w:p>
        </w:tc>
      </w:tr>
      <w:tr w:rsidR="001B7777" w:rsidRPr="001B7777" w14:paraId="1F7C8F9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6BD5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9E9D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46ED1BB9" w14:textId="467D2C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171,836.00 </w:t>
            </w:r>
          </w:p>
        </w:tc>
        <w:tc>
          <w:tcPr>
            <w:tcW w:w="810" w:type="pct"/>
            <w:tcBorders>
              <w:top w:val="nil"/>
              <w:left w:val="nil"/>
              <w:bottom w:val="single" w:sz="4" w:space="0" w:color="000000"/>
              <w:right w:val="single" w:sz="4" w:space="0" w:color="000000"/>
            </w:tcBorders>
            <w:shd w:val="clear" w:color="auto" w:fill="auto"/>
            <w:noWrap/>
            <w:vAlign w:val="bottom"/>
            <w:hideMark/>
          </w:tcPr>
          <w:p w14:paraId="114D65A5" w14:textId="2EB0DD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614131D2" w14:textId="131CC6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213F0D" w14:textId="57CB6B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547,648.00 </w:t>
            </w:r>
          </w:p>
        </w:tc>
      </w:tr>
      <w:tr w:rsidR="001B7777" w:rsidRPr="001B7777" w14:paraId="117EE64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C903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55159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502B62D5" w14:textId="45D9E0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999,912.00 </w:t>
            </w:r>
          </w:p>
        </w:tc>
        <w:tc>
          <w:tcPr>
            <w:tcW w:w="810" w:type="pct"/>
            <w:tcBorders>
              <w:top w:val="nil"/>
              <w:left w:val="nil"/>
              <w:bottom w:val="single" w:sz="4" w:space="0" w:color="000000"/>
              <w:right w:val="single" w:sz="4" w:space="0" w:color="000000"/>
            </w:tcBorders>
            <w:shd w:val="clear" w:color="auto" w:fill="auto"/>
            <w:noWrap/>
            <w:vAlign w:val="bottom"/>
            <w:hideMark/>
          </w:tcPr>
          <w:p w14:paraId="2B7B58C7" w14:textId="3C3504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098423" w14:textId="07609C3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F153F" w14:textId="1BF53FC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999,912.00 </w:t>
            </w:r>
          </w:p>
        </w:tc>
      </w:tr>
      <w:tr w:rsidR="001B7777" w:rsidRPr="001B7777" w14:paraId="339F9A4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5439A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5C1E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675C476E" w14:textId="1DBD18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51,448.00 </w:t>
            </w:r>
          </w:p>
        </w:tc>
        <w:tc>
          <w:tcPr>
            <w:tcW w:w="810" w:type="pct"/>
            <w:tcBorders>
              <w:top w:val="nil"/>
              <w:left w:val="nil"/>
              <w:bottom w:val="single" w:sz="4" w:space="0" w:color="000000"/>
              <w:right w:val="single" w:sz="4" w:space="0" w:color="000000"/>
            </w:tcBorders>
            <w:shd w:val="clear" w:color="auto" w:fill="auto"/>
            <w:noWrap/>
            <w:vAlign w:val="bottom"/>
            <w:hideMark/>
          </w:tcPr>
          <w:p w14:paraId="5A2D2D9D" w14:textId="3940DBC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3BB408" w14:textId="1B02D28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66223" w14:textId="34B972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51,448.00 </w:t>
            </w:r>
          </w:p>
        </w:tc>
      </w:tr>
      <w:tr w:rsidR="001B7777" w:rsidRPr="001B7777" w14:paraId="634CC9F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E6D2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DE8FC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423F26AD" w14:textId="2AC2BE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835,970.00 </w:t>
            </w:r>
          </w:p>
        </w:tc>
        <w:tc>
          <w:tcPr>
            <w:tcW w:w="810" w:type="pct"/>
            <w:tcBorders>
              <w:top w:val="nil"/>
              <w:left w:val="nil"/>
              <w:bottom w:val="single" w:sz="4" w:space="0" w:color="000000"/>
              <w:right w:val="single" w:sz="4" w:space="0" w:color="000000"/>
            </w:tcBorders>
            <w:shd w:val="clear" w:color="auto" w:fill="auto"/>
            <w:noWrap/>
            <w:vAlign w:val="bottom"/>
            <w:hideMark/>
          </w:tcPr>
          <w:p w14:paraId="0BBBA314" w14:textId="200D73C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386BDCC8" w14:textId="34DEE0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01A612" w14:textId="110CA1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765,801.25 </w:t>
            </w:r>
          </w:p>
        </w:tc>
      </w:tr>
      <w:tr w:rsidR="001B7777" w:rsidRPr="001B7777" w14:paraId="39B9183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D093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8809F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08F3AB18" w14:textId="16139B3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14,680.00 </w:t>
            </w:r>
          </w:p>
        </w:tc>
        <w:tc>
          <w:tcPr>
            <w:tcW w:w="810" w:type="pct"/>
            <w:tcBorders>
              <w:top w:val="nil"/>
              <w:left w:val="nil"/>
              <w:bottom w:val="single" w:sz="4" w:space="0" w:color="000000"/>
              <w:right w:val="single" w:sz="4" w:space="0" w:color="000000"/>
            </w:tcBorders>
            <w:shd w:val="clear" w:color="auto" w:fill="auto"/>
            <w:noWrap/>
            <w:vAlign w:val="bottom"/>
            <w:hideMark/>
          </w:tcPr>
          <w:p w14:paraId="06F76115" w14:textId="651AC9B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5B54204B" w14:textId="3EC982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67C9E4" w14:textId="607245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64,816.50 </w:t>
            </w:r>
          </w:p>
        </w:tc>
      </w:tr>
      <w:tr w:rsidR="001B7777" w:rsidRPr="001B7777" w14:paraId="4DED40D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25DB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31A1E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021DCB48" w14:textId="4C6E76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5,620.00 </w:t>
            </w:r>
          </w:p>
        </w:tc>
        <w:tc>
          <w:tcPr>
            <w:tcW w:w="810" w:type="pct"/>
            <w:tcBorders>
              <w:top w:val="nil"/>
              <w:left w:val="nil"/>
              <w:bottom w:val="single" w:sz="4" w:space="0" w:color="000000"/>
              <w:right w:val="single" w:sz="4" w:space="0" w:color="000000"/>
            </w:tcBorders>
            <w:shd w:val="clear" w:color="auto" w:fill="auto"/>
            <w:noWrap/>
            <w:vAlign w:val="bottom"/>
            <w:hideMark/>
          </w:tcPr>
          <w:p w14:paraId="4C0C35E3" w14:textId="6F5EBF0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0B7C302B" w14:textId="1B658C2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09EEA" w14:textId="06E5FC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16,110.00 </w:t>
            </w:r>
          </w:p>
        </w:tc>
      </w:tr>
      <w:tr w:rsidR="001B7777" w:rsidRPr="001B7777" w14:paraId="68C038A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DC422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E3B7A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50094C72" w14:textId="764B95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82,464.00 </w:t>
            </w:r>
          </w:p>
        </w:tc>
        <w:tc>
          <w:tcPr>
            <w:tcW w:w="810" w:type="pct"/>
            <w:tcBorders>
              <w:top w:val="nil"/>
              <w:left w:val="nil"/>
              <w:bottom w:val="single" w:sz="4" w:space="0" w:color="000000"/>
              <w:right w:val="single" w:sz="4" w:space="0" w:color="000000"/>
            </w:tcBorders>
            <w:shd w:val="clear" w:color="auto" w:fill="auto"/>
            <w:noWrap/>
            <w:vAlign w:val="bottom"/>
            <w:hideMark/>
          </w:tcPr>
          <w:p w14:paraId="0FC695E5" w14:textId="020820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13BEC" w14:textId="3C20567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149C63" w14:textId="52DE60D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82,464.00 </w:t>
            </w:r>
          </w:p>
        </w:tc>
      </w:tr>
      <w:tr w:rsidR="001B7777" w:rsidRPr="001B7777" w14:paraId="0BE14E2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4A9C2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55B8E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71A30786" w14:textId="42A72F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31,610.00 </w:t>
            </w:r>
          </w:p>
        </w:tc>
        <w:tc>
          <w:tcPr>
            <w:tcW w:w="810" w:type="pct"/>
            <w:tcBorders>
              <w:top w:val="nil"/>
              <w:left w:val="nil"/>
              <w:bottom w:val="single" w:sz="4" w:space="0" w:color="000000"/>
              <w:right w:val="single" w:sz="4" w:space="0" w:color="000000"/>
            </w:tcBorders>
            <w:shd w:val="clear" w:color="auto" w:fill="auto"/>
            <w:noWrap/>
            <w:vAlign w:val="bottom"/>
            <w:hideMark/>
          </w:tcPr>
          <w:p w14:paraId="166493D2" w14:textId="1F2016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87A7BF" w14:textId="7DFBB4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3B16AB" w14:textId="6B01B4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84,610.00 </w:t>
            </w:r>
          </w:p>
        </w:tc>
      </w:tr>
      <w:tr w:rsidR="001B7777" w:rsidRPr="001B7777" w14:paraId="1A8F6D6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FF23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B8C0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6EB7F242" w14:textId="3C5B65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277,666.00 </w:t>
            </w:r>
          </w:p>
        </w:tc>
        <w:tc>
          <w:tcPr>
            <w:tcW w:w="810" w:type="pct"/>
            <w:tcBorders>
              <w:top w:val="nil"/>
              <w:left w:val="nil"/>
              <w:bottom w:val="single" w:sz="4" w:space="0" w:color="000000"/>
              <w:right w:val="single" w:sz="4" w:space="0" w:color="000000"/>
            </w:tcBorders>
            <w:shd w:val="clear" w:color="auto" w:fill="auto"/>
            <w:noWrap/>
            <w:vAlign w:val="bottom"/>
            <w:hideMark/>
          </w:tcPr>
          <w:p w14:paraId="21D5C8A3" w14:textId="1DF367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217ED608" w14:textId="0604CB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E5A8F5" w14:textId="0B6E1F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918,529.00 </w:t>
            </w:r>
          </w:p>
        </w:tc>
      </w:tr>
      <w:tr w:rsidR="001B7777" w:rsidRPr="001B7777" w14:paraId="4C5E97B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64332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B1DE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2B864237" w14:textId="02D29A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64,369.00 </w:t>
            </w:r>
          </w:p>
        </w:tc>
        <w:tc>
          <w:tcPr>
            <w:tcW w:w="810" w:type="pct"/>
            <w:tcBorders>
              <w:top w:val="nil"/>
              <w:left w:val="nil"/>
              <w:bottom w:val="single" w:sz="4" w:space="0" w:color="000000"/>
              <w:right w:val="single" w:sz="4" w:space="0" w:color="000000"/>
            </w:tcBorders>
            <w:shd w:val="clear" w:color="auto" w:fill="auto"/>
            <w:noWrap/>
            <w:vAlign w:val="bottom"/>
            <w:hideMark/>
          </w:tcPr>
          <w:p w14:paraId="58A70D06" w14:textId="259043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1BAB7F3E" w14:textId="618A05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3D1BC2" w14:textId="3D6AF8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88,761.29 </w:t>
            </w:r>
          </w:p>
        </w:tc>
      </w:tr>
      <w:tr w:rsidR="001B7777" w:rsidRPr="001B7777" w14:paraId="3839FFC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F818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48F26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67885BDE" w14:textId="77FBEF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92,342.00 </w:t>
            </w:r>
          </w:p>
        </w:tc>
        <w:tc>
          <w:tcPr>
            <w:tcW w:w="810" w:type="pct"/>
            <w:tcBorders>
              <w:top w:val="nil"/>
              <w:left w:val="nil"/>
              <w:bottom w:val="single" w:sz="4" w:space="0" w:color="000000"/>
              <w:right w:val="single" w:sz="4" w:space="0" w:color="000000"/>
            </w:tcBorders>
            <w:shd w:val="clear" w:color="auto" w:fill="auto"/>
            <w:noWrap/>
            <w:vAlign w:val="bottom"/>
            <w:hideMark/>
          </w:tcPr>
          <w:p w14:paraId="753936A0" w14:textId="3004C0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F1964E" w14:textId="09D4CB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2003AF" w14:textId="00AC6B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92,342.00 </w:t>
            </w:r>
          </w:p>
        </w:tc>
      </w:tr>
      <w:tr w:rsidR="001B7777" w:rsidRPr="001B7777" w14:paraId="1F81D8C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65FC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64C05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79329C4B" w14:textId="660E75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45,301.00 </w:t>
            </w:r>
          </w:p>
        </w:tc>
        <w:tc>
          <w:tcPr>
            <w:tcW w:w="810" w:type="pct"/>
            <w:tcBorders>
              <w:top w:val="nil"/>
              <w:left w:val="nil"/>
              <w:bottom w:val="single" w:sz="4" w:space="0" w:color="000000"/>
              <w:right w:val="single" w:sz="4" w:space="0" w:color="000000"/>
            </w:tcBorders>
            <w:shd w:val="clear" w:color="auto" w:fill="auto"/>
            <w:noWrap/>
            <w:vAlign w:val="bottom"/>
            <w:hideMark/>
          </w:tcPr>
          <w:p w14:paraId="25A2E448" w14:textId="3217A0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1C5B85" w14:textId="0484809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FF473" w14:textId="62297D6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00,301.00 </w:t>
            </w:r>
          </w:p>
        </w:tc>
      </w:tr>
      <w:tr w:rsidR="001B7777" w:rsidRPr="001B7777" w14:paraId="0E55296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67E4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7027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0DF5A00A" w14:textId="0AB175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57,320.00 </w:t>
            </w:r>
          </w:p>
        </w:tc>
        <w:tc>
          <w:tcPr>
            <w:tcW w:w="810" w:type="pct"/>
            <w:tcBorders>
              <w:top w:val="nil"/>
              <w:left w:val="nil"/>
              <w:bottom w:val="single" w:sz="4" w:space="0" w:color="000000"/>
              <w:right w:val="single" w:sz="4" w:space="0" w:color="000000"/>
            </w:tcBorders>
            <w:shd w:val="clear" w:color="auto" w:fill="auto"/>
            <w:noWrap/>
            <w:vAlign w:val="bottom"/>
            <w:hideMark/>
          </w:tcPr>
          <w:p w14:paraId="23096432" w14:textId="3DD30A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58D5C" w14:textId="13DA42D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1CC8ED" w14:textId="0A7911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57,320.00 </w:t>
            </w:r>
          </w:p>
        </w:tc>
      </w:tr>
      <w:tr w:rsidR="001B7777" w:rsidRPr="001B7777" w14:paraId="6C934638"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213CAF"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3A220C98" w14:textId="476BAB3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5,718,272.48 </w:t>
            </w:r>
          </w:p>
        </w:tc>
        <w:tc>
          <w:tcPr>
            <w:tcW w:w="810" w:type="pct"/>
            <w:tcBorders>
              <w:top w:val="nil"/>
              <w:left w:val="nil"/>
              <w:bottom w:val="single" w:sz="4" w:space="0" w:color="000000"/>
              <w:right w:val="single" w:sz="4" w:space="0" w:color="000000"/>
            </w:tcBorders>
            <w:shd w:val="clear" w:color="A5A5A5" w:fill="A5A5A5"/>
            <w:noWrap/>
            <w:vAlign w:val="bottom"/>
            <w:hideMark/>
          </w:tcPr>
          <w:p w14:paraId="474A0959" w14:textId="05A486A2"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E5564E8" w14:textId="7731396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D0D26B9" w14:textId="7960364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5,718,272.48 </w:t>
            </w:r>
          </w:p>
        </w:tc>
      </w:tr>
      <w:tr w:rsidR="001B7777" w:rsidRPr="001B7777" w14:paraId="61488B1F"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9C954"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51AD8670" w14:textId="1581A4D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237,1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090B583F" w14:textId="2EA93D8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3452F66" w14:textId="5E16797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380C9B" w14:textId="26F8672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237,153.70 </w:t>
            </w:r>
          </w:p>
        </w:tc>
      </w:tr>
      <w:tr w:rsidR="001B7777" w:rsidRPr="001B7777" w14:paraId="668846D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E04EC"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F915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2ED7E557" w14:textId="1E153F0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2,900.00 </w:t>
            </w:r>
          </w:p>
        </w:tc>
        <w:tc>
          <w:tcPr>
            <w:tcW w:w="810" w:type="pct"/>
            <w:tcBorders>
              <w:top w:val="nil"/>
              <w:left w:val="nil"/>
              <w:bottom w:val="single" w:sz="4" w:space="0" w:color="000000"/>
              <w:right w:val="single" w:sz="4" w:space="0" w:color="000000"/>
            </w:tcBorders>
            <w:shd w:val="clear" w:color="auto" w:fill="auto"/>
            <w:noWrap/>
            <w:vAlign w:val="bottom"/>
            <w:hideMark/>
          </w:tcPr>
          <w:p w14:paraId="2B860490" w14:textId="1881762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9C681" w14:textId="420E96A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F11390" w14:textId="7C61A7C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2,900.00 </w:t>
            </w:r>
          </w:p>
        </w:tc>
      </w:tr>
      <w:tr w:rsidR="001B7777" w:rsidRPr="001B7777" w14:paraId="65A52AB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2838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D326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69286A2" w14:textId="46999A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1E43D510" w14:textId="2B8B950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199FC" w14:textId="37DA84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8D23D9" w14:textId="5788F00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3,050.00 </w:t>
            </w:r>
          </w:p>
        </w:tc>
      </w:tr>
      <w:tr w:rsidR="001B7777" w:rsidRPr="001B7777" w14:paraId="6862B7C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4F4D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10C83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56DD10F0" w14:textId="4743727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79DF9ACE" w14:textId="69A56F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42C5F4" w14:textId="285E8E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B0D186" w14:textId="023F99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9,387.50 </w:t>
            </w:r>
          </w:p>
        </w:tc>
      </w:tr>
      <w:tr w:rsidR="001B7777" w:rsidRPr="001B7777" w14:paraId="1F17E5D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312CA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BCB7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2108FC7B" w14:textId="19219D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70CABE44" w14:textId="7BD666C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F230C3" w14:textId="248E6F4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457EA2" w14:textId="6A863AB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5,900.00 </w:t>
            </w:r>
          </w:p>
        </w:tc>
      </w:tr>
      <w:tr w:rsidR="001B7777" w:rsidRPr="001B7777" w14:paraId="4C2BF98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DA476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1CE0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97A92F9" w14:textId="55E808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655AE3" w14:textId="09EDAED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C76AE" w14:textId="662887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41BE3D" w14:textId="3B9A12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00,000.00 </w:t>
            </w:r>
          </w:p>
        </w:tc>
      </w:tr>
      <w:tr w:rsidR="001B7777" w:rsidRPr="001B7777" w14:paraId="2235F02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0FD7C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5C82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346D7337" w14:textId="41974E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65E9CB09" w14:textId="158402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F121A" w14:textId="2EB9848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0656A0" w14:textId="62316B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45,916.20 </w:t>
            </w:r>
          </w:p>
        </w:tc>
      </w:tr>
      <w:tr w:rsidR="001B7777" w:rsidRPr="001B7777" w14:paraId="4577F3B5"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4B9CBB"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11C8761F" w14:textId="5E9B32D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4,962,276.80 </w:t>
            </w:r>
          </w:p>
        </w:tc>
        <w:tc>
          <w:tcPr>
            <w:tcW w:w="810" w:type="pct"/>
            <w:tcBorders>
              <w:top w:val="nil"/>
              <w:left w:val="nil"/>
              <w:bottom w:val="single" w:sz="4" w:space="0" w:color="000000"/>
              <w:right w:val="single" w:sz="4" w:space="0" w:color="000000"/>
            </w:tcBorders>
            <w:shd w:val="clear" w:color="D8D8D8" w:fill="D8D8D8"/>
            <w:noWrap/>
            <w:vAlign w:val="bottom"/>
            <w:hideMark/>
          </w:tcPr>
          <w:p w14:paraId="526841FA" w14:textId="7897056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B7EEF0" w14:textId="1D66DA3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F561BDF" w14:textId="4FE7D824"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4,962,276.80 </w:t>
            </w:r>
          </w:p>
        </w:tc>
      </w:tr>
      <w:tr w:rsidR="001B7777" w:rsidRPr="001B7777" w14:paraId="28A54C4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CD3B5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AA1F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0ED387E0" w14:textId="289C34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64105060" w14:textId="29C4DA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E84EF6" w14:textId="630EC1A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2A1646" w14:textId="1214ABC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5,500.00 </w:t>
            </w:r>
          </w:p>
        </w:tc>
      </w:tr>
      <w:tr w:rsidR="001B7777" w:rsidRPr="001B7777" w14:paraId="34FD281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C194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11CE2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441F359E" w14:textId="15532D3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7C58BABF" w14:textId="18D048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1351C" w14:textId="7C6DAB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5F599A" w14:textId="43DC0D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55,320.00 </w:t>
            </w:r>
          </w:p>
        </w:tc>
      </w:tr>
      <w:tr w:rsidR="001B7777" w:rsidRPr="001B7777" w14:paraId="14A70DA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898B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8209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1CD8096B" w14:textId="21F9DE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26EE144E" w14:textId="78C925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DC44A" w14:textId="725DFC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FF717" w14:textId="5A8C76A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8,775.00 </w:t>
            </w:r>
          </w:p>
        </w:tc>
      </w:tr>
      <w:tr w:rsidR="001B7777" w:rsidRPr="001B7777" w14:paraId="692049E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30FB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3EAFB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CE86104" w14:textId="3B3A3F2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19DEA641" w14:textId="757B86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CD040" w14:textId="4F95CA7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EDE969" w14:textId="1F5897C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6,650.00 </w:t>
            </w:r>
          </w:p>
        </w:tc>
      </w:tr>
      <w:tr w:rsidR="001B7777" w:rsidRPr="001B7777" w14:paraId="1EF833C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FAD7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F38F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0FE99AE0" w14:textId="0ECECD8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E744DE" w14:textId="02BCAFD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49A2AF" w14:textId="30F828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2E998" w14:textId="7CAAD0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000.00 </w:t>
            </w:r>
          </w:p>
        </w:tc>
      </w:tr>
      <w:tr w:rsidR="001B7777" w:rsidRPr="001B7777" w14:paraId="657BBC6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E71EA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90B45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3562E06B" w14:textId="0D872E6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D4843E9" w14:textId="16DB12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620FB8" w14:textId="60979BF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01EA05" w14:textId="6572DA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1,200.00 </w:t>
            </w:r>
          </w:p>
        </w:tc>
      </w:tr>
      <w:tr w:rsidR="001B7777" w:rsidRPr="001B7777" w14:paraId="332B49C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7753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78DF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FEF6E7E" w14:textId="05ABDB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0F6E9F2F" w14:textId="740BA6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DD8586" w14:textId="58663C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8290A" w14:textId="587292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0,131.30 </w:t>
            </w:r>
          </w:p>
        </w:tc>
      </w:tr>
      <w:tr w:rsidR="001B7777" w:rsidRPr="001B7777" w14:paraId="4BCEF3E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BA861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7645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3A924A95" w14:textId="38CF04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19440747" w14:textId="0333A7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7FDC4" w14:textId="6840B27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2F3347" w14:textId="330A68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04,855.00 </w:t>
            </w:r>
          </w:p>
        </w:tc>
      </w:tr>
      <w:tr w:rsidR="001B7777" w:rsidRPr="001B7777" w14:paraId="54B1EAD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0895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28C7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6E3058D" w14:textId="7374F20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48,643.70 </w:t>
            </w:r>
          </w:p>
        </w:tc>
        <w:tc>
          <w:tcPr>
            <w:tcW w:w="810" w:type="pct"/>
            <w:tcBorders>
              <w:top w:val="nil"/>
              <w:left w:val="nil"/>
              <w:bottom w:val="single" w:sz="4" w:space="0" w:color="000000"/>
              <w:right w:val="single" w:sz="4" w:space="0" w:color="000000"/>
            </w:tcBorders>
            <w:shd w:val="clear" w:color="auto" w:fill="auto"/>
            <w:noWrap/>
            <w:vAlign w:val="bottom"/>
            <w:hideMark/>
          </w:tcPr>
          <w:p w14:paraId="1E58A9AC" w14:textId="60BCAD1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71EED8" w14:textId="5AD8CB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E4B9A0" w14:textId="67C1EA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48,643.70 </w:t>
            </w:r>
          </w:p>
        </w:tc>
      </w:tr>
      <w:tr w:rsidR="001B7777" w:rsidRPr="001B7777" w14:paraId="6931979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8B316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F2A9C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E676EE9" w14:textId="1E8AA7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4116CF04" w14:textId="4539C4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109549" w14:textId="71DDAB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BDA46" w14:textId="1B7848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92,201.80 </w:t>
            </w:r>
          </w:p>
        </w:tc>
      </w:tr>
      <w:tr w:rsidR="001B7777" w:rsidRPr="001B7777" w14:paraId="528B9D3A"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0F50A"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0A15462B" w14:textId="174B8A9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9,141,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D31A8AC" w14:textId="7C1EF28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20D283" w14:textId="3DCE801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738A129" w14:textId="06E3ECA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9,141,750.00 </w:t>
            </w:r>
          </w:p>
        </w:tc>
      </w:tr>
      <w:tr w:rsidR="001B7777" w:rsidRPr="001B7777" w14:paraId="2B18C8C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B934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EF245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565264B0" w14:textId="0D77957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EDA588" w14:textId="22C7F98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413F9" w14:textId="2C84625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AEE876" w14:textId="1501FE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000.00 </w:t>
            </w:r>
          </w:p>
        </w:tc>
      </w:tr>
      <w:tr w:rsidR="001B7777" w:rsidRPr="001B7777" w14:paraId="550744A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ACF2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49339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344C81B8" w14:textId="5FD41F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76193839" w14:textId="775CD15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ECE61" w14:textId="4A4720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9039D4" w14:textId="055FBF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6,152.75 </w:t>
            </w:r>
          </w:p>
        </w:tc>
      </w:tr>
      <w:tr w:rsidR="001B7777" w:rsidRPr="001B7777" w14:paraId="117C83F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1447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D1B0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7CD25DB6" w14:textId="750B0FA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2D621996" w14:textId="08B90C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7C5CBF" w14:textId="57D8EA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FEC946" w14:textId="204E7D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2,806.50 </w:t>
            </w:r>
          </w:p>
        </w:tc>
      </w:tr>
      <w:tr w:rsidR="001B7777" w:rsidRPr="001B7777" w14:paraId="22BEB69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0103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A2A1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728DFC7C" w14:textId="6FEFE9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4C1C2778" w14:textId="5963F2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22FB56" w14:textId="33D562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0FCCB" w14:textId="1A546AC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5,252.75 </w:t>
            </w:r>
          </w:p>
        </w:tc>
      </w:tr>
      <w:tr w:rsidR="001B7777" w:rsidRPr="001B7777" w14:paraId="59398A4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067B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7F10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3AF5BA89" w14:textId="6F6E4EC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18,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01E753" w14:textId="5666D7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40E8D" w14:textId="7D80A8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F284A" w14:textId="741841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18,000.00 </w:t>
            </w:r>
          </w:p>
        </w:tc>
      </w:tr>
      <w:tr w:rsidR="001B7777" w:rsidRPr="001B7777" w14:paraId="7CD3DB9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79C4B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7B956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191FD88E" w14:textId="20CD3C1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C37947" w14:textId="1B2249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093C0" w14:textId="7D3C88F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10971" w14:textId="38A537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000.00 </w:t>
            </w:r>
          </w:p>
        </w:tc>
      </w:tr>
      <w:tr w:rsidR="001B7777" w:rsidRPr="001B7777" w14:paraId="007113E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CEC4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1534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7283E14B" w14:textId="49C1F87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4866DDAD" w14:textId="15906A4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31130" w14:textId="7C20DBE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C72205" w14:textId="0A237E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2,806.50 </w:t>
            </w:r>
          </w:p>
        </w:tc>
      </w:tr>
      <w:tr w:rsidR="001B7777" w:rsidRPr="001B7777" w14:paraId="4684722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44E1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04C0C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54640092" w14:textId="47300D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1B76CFA3" w14:textId="3E52586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085796" w14:textId="7A6F07C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14F840" w14:textId="0082C74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98,925.00 </w:t>
            </w:r>
          </w:p>
        </w:tc>
      </w:tr>
      <w:tr w:rsidR="001B7777" w:rsidRPr="001B7777" w14:paraId="117F330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1C709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8986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629B0300" w14:textId="18B8017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6FCF0CB6" w14:textId="2A270F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2789AA" w14:textId="77C786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9402A" w14:textId="0F5BD5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7,806.50 </w:t>
            </w:r>
          </w:p>
        </w:tc>
      </w:tr>
      <w:tr w:rsidR="001B7777" w:rsidRPr="001B7777" w14:paraId="4A2EF6D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D6182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9138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191F75A5" w14:textId="632053D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F0EC9E" w14:textId="5D286B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253A6" w14:textId="56170B9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3FD083" w14:textId="71755A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000.00 </w:t>
            </w:r>
          </w:p>
        </w:tc>
      </w:tr>
      <w:tr w:rsidR="001B7777" w:rsidRPr="001B7777" w14:paraId="277F2D7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FD03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2FC5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12B63CFE" w14:textId="35C799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4E8B07" w14:textId="34D2A1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387293" w14:textId="793D3F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901B97" w14:textId="291EAD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000.00 </w:t>
            </w:r>
          </w:p>
        </w:tc>
      </w:tr>
      <w:tr w:rsidR="001B7777" w:rsidRPr="001B7777" w14:paraId="30097F0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F541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9E2D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47909FA2" w14:textId="2BD8EC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48ECE9" w14:textId="55981D6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55F12" w14:textId="7BA9FD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CE066" w14:textId="09EB44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000.00 </w:t>
            </w:r>
          </w:p>
        </w:tc>
      </w:tr>
      <w:tr w:rsidR="001B7777" w:rsidRPr="001B7777" w14:paraId="210E4C9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9E39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7CE15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27DE679B" w14:textId="3470BA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396F57" w14:textId="4F883D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7121C4" w14:textId="0EF366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2928C8" w14:textId="2DD3E5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000.00 </w:t>
            </w:r>
          </w:p>
        </w:tc>
      </w:tr>
      <w:tr w:rsidR="001B7777" w:rsidRPr="001B7777" w14:paraId="0B27272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BE3D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816DE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5762F25D" w14:textId="4426A6F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F8CEC0" w14:textId="279776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2063FC" w14:textId="1CAF8E0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A871EB" w14:textId="0D82B40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000.00 </w:t>
            </w:r>
          </w:p>
        </w:tc>
      </w:tr>
      <w:tr w:rsidR="001B7777" w:rsidRPr="001B7777" w14:paraId="7BC4938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4DFE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DE5C4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4864AC9" w14:textId="6933744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EFCFB1" w14:textId="48E7DB6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FAEDD" w14:textId="2D874D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42DF9" w14:textId="58DC8E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000.00 </w:t>
            </w:r>
          </w:p>
        </w:tc>
      </w:tr>
      <w:tr w:rsidR="001B7777" w:rsidRPr="001B7777" w14:paraId="0E65538F"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D9038"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lastRenderedPageBreak/>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037281E6" w14:textId="09C1E46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6,650,422.98 </w:t>
            </w:r>
          </w:p>
        </w:tc>
        <w:tc>
          <w:tcPr>
            <w:tcW w:w="810" w:type="pct"/>
            <w:tcBorders>
              <w:top w:val="nil"/>
              <w:left w:val="nil"/>
              <w:bottom w:val="single" w:sz="4" w:space="0" w:color="000000"/>
              <w:right w:val="single" w:sz="4" w:space="0" w:color="000000"/>
            </w:tcBorders>
            <w:shd w:val="clear" w:color="D8D8D8" w:fill="D8D8D8"/>
            <w:noWrap/>
            <w:vAlign w:val="bottom"/>
            <w:hideMark/>
          </w:tcPr>
          <w:p w14:paraId="5AEE07F4" w14:textId="06B0F86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8B40CB4" w14:textId="308CF33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E585944" w14:textId="6F53004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6,650,422.98 </w:t>
            </w:r>
          </w:p>
        </w:tc>
      </w:tr>
      <w:tr w:rsidR="001B7777" w:rsidRPr="001B7777" w14:paraId="6F70D51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433DD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A9018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04AB90E0" w14:textId="6FF02EE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44E1A124" w14:textId="14D68D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EFABA9" w14:textId="34F759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99341B" w14:textId="633D17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8,087.15 </w:t>
            </w:r>
          </w:p>
        </w:tc>
      </w:tr>
      <w:tr w:rsidR="001B7777" w:rsidRPr="001B7777" w14:paraId="5A2F8E2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C833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1B78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155BAABD" w14:textId="3DABAC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78B1DA91" w14:textId="6EBA22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AD892" w14:textId="0A9A07C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F34875" w14:textId="7AA1AF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3,600.00 </w:t>
            </w:r>
          </w:p>
        </w:tc>
      </w:tr>
      <w:tr w:rsidR="001B7777" w:rsidRPr="001B7777" w14:paraId="23AA019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6DBD0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FA3C6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0BEBA9AA" w14:textId="762A79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6AD8905C" w14:textId="2E9787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6FCB4" w14:textId="65416ED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952CB" w14:textId="60AACF9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49,500.00 </w:t>
            </w:r>
          </w:p>
        </w:tc>
      </w:tr>
      <w:tr w:rsidR="001B7777" w:rsidRPr="001B7777" w14:paraId="3E3F6E1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0B375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72E1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5C90239C" w14:textId="66F84BB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20B31029" w14:textId="2001487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FAB5F" w14:textId="38FC1A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E1104" w14:textId="7955B6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83,950.00 </w:t>
            </w:r>
          </w:p>
        </w:tc>
      </w:tr>
      <w:tr w:rsidR="001B7777" w:rsidRPr="001B7777" w14:paraId="4D18E61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F459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CA40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42BD0D36" w14:textId="2032F9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B0AFB3" w14:textId="2A0F9CF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15320" w14:textId="3AFACC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EB815" w14:textId="3B2F54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00,000.00 </w:t>
            </w:r>
          </w:p>
        </w:tc>
      </w:tr>
      <w:tr w:rsidR="001B7777" w:rsidRPr="001B7777" w14:paraId="54F56E0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F6F0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3FAC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7B08487B" w14:textId="4C6E3BA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07D18CA0" w14:textId="769EF90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C8602" w14:textId="1D7E51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DB0D3" w14:textId="3FC187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2,723.73 </w:t>
            </w:r>
          </w:p>
        </w:tc>
      </w:tr>
      <w:tr w:rsidR="001B7777" w:rsidRPr="001B7777" w14:paraId="2CD89E0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B31E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539B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483E511" w14:textId="4DA513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F790DF" w14:textId="5DF6BA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7D90BB" w14:textId="0CCEC5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627FB" w14:textId="020326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0,000.00 </w:t>
            </w:r>
          </w:p>
        </w:tc>
      </w:tr>
      <w:tr w:rsidR="001B7777" w:rsidRPr="001B7777" w14:paraId="507684F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438B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0456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19227AF9" w14:textId="4301E3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17,471.15 </w:t>
            </w:r>
          </w:p>
        </w:tc>
        <w:tc>
          <w:tcPr>
            <w:tcW w:w="810" w:type="pct"/>
            <w:tcBorders>
              <w:top w:val="nil"/>
              <w:left w:val="nil"/>
              <w:bottom w:val="single" w:sz="4" w:space="0" w:color="000000"/>
              <w:right w:val="single" w:sz="4" w:space="0" w:color="000000"/>
            </w:tcBorders>
            <w:shd w:val="clear" w:color="auto" w:fill="auto"/>
            <w:noWrap/>
            <w:vAlign w:val="bottom"/>
            <w:hideMark/>
          </w:tcPr>
          <w:p w14:paraId="5AD4690A" w14:textId="5D4B9D0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E8285" w14:textId="4AEF23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71F2A6" w14:textId="5AAB6D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17,471.15 </w:t>
            </w:r>
          </w:p>
        </w:tc>
      </w:tr>
      <w:tr w:rsidR="001B7777" w:rsidRPr="001B7777" w14:paraId="1CFAE6C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826E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59AC6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4338040C" w14:textId="67CEB60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001A46" w14:textId="751767B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FCC812" w14:textId="1EA10E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942FCF" w14:textId="69AC898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43,000.00 </w:t>
            </w:r>
          </w:p>
        </w:tc>
      </w:tr>
      <w:tr w:rsidR="001B7777" w:rsidRPr="001B7777" w14:paraId="3D4E35A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50EB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C1ED2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7BB2C761" w14:textId="1E10A32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62,090.95 </w:t>
            </w:r>
          </w:p>
        </w:tc>
        <w:tc>
          <w:tcPr>
            <w:tcW w:w="810" w:type="pct"/>
            <w:tcBorders>
              <w:top w:val="nil"/>
              <w:left w:val="nil"/>
              <w:bottom w:val="single" w:sz="4" w:space="0" w:color="000000"/>
              <w:right w:val="single" w:sz="4" w:space="0" w:color="000000"/>
            </w:tcBorders>
            <w:shd w:val="clear" w:color="auto" w:fill="auto"/>
            <w:noWrap/>
            <w:vAlign w:val="bottom"/>
            <w:hideMark/>
          </w:tcPr>
          <w:p w14:paraId="1497BD84" w14:textId="7C115D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4E2C60" w14:textId="0508FB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0913EC" w14:textId="544A74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62,090.95 </w:t>
            </w:r>
          </w:p>
        </w:tc>
      </w:tr>
      <w:tr w:rsidR="001B7777" w:rsidRPr="001B7777" w14:paraId="0DC7B6B6"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D1750"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00245B7E" w14:textId="24E16B7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1,726,66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DD694F8" w14:textId="572AF90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1D974D" w14:textId="38475CE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6426FCD" w14:textId="032382F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1,726,669.00 </w:t>
            </w:r>
          </w:p>
        </w:tc>
      </w:tr>
      <w:tr w:rsidR="001B7777" w:rsidRPr="001B7777" w14:paraId="499C273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9102D"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3AE60B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03C0580C" w14:textId="5CFFD9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2,579.00 </w:t>
            </w:r>
          </w:p>
        </w:tc>
        <w:tc>
          <w:tcPr>
            <w:tcW w:w="810" w:type="pct"/>
            <w:tcBorders>
              <w:top w:val="nil"/>
              <w:left w:val="nil"/>
              <w:bottom w:val="single" w:sz="4" w:space="0" w:color="000000"/>
              <w:right w:val="single" w:sz="4" w:space="0" w:color="000000"/>
            </w:tcBorders>
            <w:shd w:val="clear" w:color="auto" w:fill="auto"/>
            <w:noWrap/>
            <w:vAlign w:val="bottom"/>
            <w:hideMark/>
          </w:tcPr>
          <w:p w14:paraId="04FE6DA6" w14:textId="5D94A81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13001" w14:textId="3752FF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5B60C5" w14:textId="7F2821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2,579.00 </w:t>
            </w:r>
          </w:p>
        </w:tc>
      </w:tr>
      <w:tr w:rsidR="001B7777" w:rsidRPr="001B7777" w14:paraId="428B4AC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8D43B"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01282D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51328723" w14:textId="4C4E4D8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772E6C" w14:textId="6B68D47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C9D81" w14:textId="3BCACE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34783" w14:textId="67A731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5,000.00 </w:t>
            </w:r>
          </w:p>
        </w:tc>
      </w:tr>
      <w:tr w:rsidR="001B7777" w:rsidRPr="001B7777" w14:paraId="2746EB5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07421"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6340CE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65DFB795" w14:textId="1168998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5292BBC6" w14:textId="1C6903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3A834E" w14:textId="3875DE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CC2225" w14:textId="280EA8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46,825.00 </w:t>
            </w:r>
          </w:p>
        </w:tc>
      </w:tr>
      <w:tr w:rsidR="001B7777" w:rsidRPr="001B7777" w14:paraId="76DB054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F32DB"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00EFBF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69E5D91F" w14:textId="74B9767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31C76DA7" w14:textId="30EBB2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66F04" w14:textId="2C3824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9DD401" w14:textId="1758D0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7,300.00 </w:t>
            </w:r>
          </w:p>
        </w:tc>
      </w:tr>
      <w:tr w:rsidR="001B7777" w:rsidRPr="001B7777" w14:paraId="390F069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654EC0"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88B082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8C55374" w14:textId="7025287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251F7052" w14:textId="6A09776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4B1D6" w14:textId="57D68D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7337D" w14:textId="3660390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99,250.00 </w:t>
            </w:r>
          </w:p>
        </w:tc>
      </w:tr>
      <w:tr w:rsidR="001B7777" w:rsidRPr="001B7777" w14:paraId="5535E7C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CDA4D"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0CF70B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51243E40" w14:textId="6238D57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674FD4E" w14:textId="4E1B644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6944C" w14:textId="48D77F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13DDEF" w14:textId="26B4EE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1,800.00 </w:t>
            </w:r>
          </w:p>
        </w:tc>
      </w:tr>
      <w:tr w:rsidR="001B7777" w:rsidRPr="001B7777" w14:paraId="7D39113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89276"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3E766F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4F6546F4" w14:textId="7F1926D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7B5FCDD6" w14:textId="3AE37F6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688AB9" w14:textId="501FE0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9E97FA" w14:textId="392992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97,100.00 </w:t>
            </w:r>
          </w:p>
        </w:tc>
      </w:tr>
      <w:tr w:rsidR="001B7777" w:rsidRPr="001B7777" w14:paraId="7162BA5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611B9"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DF2963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4E7A6632" w14:textId="53FF00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48AF634E" w14:textId="0289B56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818AB2" w14:textId="257429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27C99" w14:textId="6F0DE60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1,100.00 </w:t>
            </w:r>
          </w:p>
        </w:tc>
      </w:tr>
      <w:tr w:rsidR="001B7777" w:rsidRPr="001B7777" w14:paraId="3DD08A2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2B33A"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DF2B75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4371A8BA" w14:textId="1798EA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7A62D304" w14:textId="497AFA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62C6D" w14:textId="6EDFE56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2321B2" w14:textId="0A353E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2,050.00 </w:t>
            </w:r>
          </w:p>
        </w:tc>
      </w:tr>
      <w:tr w:rsidR="001B7777" w:rsidRPr="001B7777" w14:paraId="4692E42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19207"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85BDA6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06D7772B" w14:textId="2B3F58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68,100.00 </w:t>
            </w:r>
          </w:p>
        </w:tc>
        <w:tc>
          <w:tcPr>
            <w:tcW w:w="810" w:type="pct"/>
            <w:tcBorders>
              <w:top w:val="nil"/>
              <w:left w:val="nil"/>
              <w:bottom w:val="single" w:sz="4" w:space="0" w:color="000000"/>
              <w:right w:val="single" w:sz="4" w:space="0" w:color="000000"/>
            </w:tcBorders>
            <w:shd w:val="clear" w:color="auto" w:fill="auto"/>
            <w:noWrap/>
            <w:vAlign w:val="bottom"/>
            <w:hideMark/>
          </w:tcPr>
          <w:p w14:paraId="130371DC" w14:textId="3F0A08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33B21C" w14:textId="403889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47D98" w14:textId="1CBD19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68,100.00 </w:t>
            </w:r>
          </w:p>
        </w:tc>
      </w:tr>
      <w:tr w:rsidR="001B7777" w:rsidRPr="001B7777" w14:paraId="159ED68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7349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838F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106E9F4C" w14:textId="50E0D8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91,750.00 </w:t>
            </w:r>
          </w:p>
        </w:tc>
        <w:tc>
          <w:tcPr>
            <w:tcW w:w="810" w:type="pct"/>
            <w:tcBorders>
              <w:top w:val="nil"/>
              <w:left w:val="nil"/>
              <w:bottom w:val="single" w:sz="4" w:space="0" w:color="000000"/>
              <w:right w:val="single" w:sz="4" w:space="0" w:color="000000"/>
            </w:tcBorders>
            <w:shd w:val="clear" w:color="auto" w:fill="auto"/>
            <w:noWrap/>
            <w:vAlign w:val="bottom"/>
            <w:hideMark/>
          </w:tcPr>
          <w:p w14:paraId="7EE1DD3B" w14:textId="754F816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F10A3C" w14:textId="1524E0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22658D" w14:textId="48D02AA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91,750.00 </w:t>
            </w:r>
          </w:p>
        </w:tc>
      </w:tr>
      <w:tr w:rsidR="001B7777" w:rsidRPr="001B7777" w14:paraId="64EEBA6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98A4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5BBD2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74758EA9" w14:textId="579662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EEDA63" w14:textId="5BCE49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3CDE82" w14:textId="0BD0522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30F334" w14:textId="2E4CFC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000.00 </w:t>
            </w:r>
          </w:p>
        </w:tc>
      </w:tr>
      <w:tr w:rsidR="001B7777" w:rsidRPr="001B7777" w14:paraId="3E7DC15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2CBB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D85A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0BFCC8D6" w14:textId="1D29346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78,905.00 </w:t>
            </w:r>
          </w:p>
        </w:tc>
        <w:tc>
          <w:tcPr>
            <w:tcW w:w="810" w:type="pct"/>
            <w:tcBorders>
              <w:top w:val="nil"/>
              <w:left w:val="nil"/>
              <w:bottom w:val="single" w:sz="4" w:space="0" w:color="000000"/>
              <w:right w:val="single" w:sz="4" w:space="0" w:color="000000"/>
            </w:tcBorders>
            <w:shd w:val="clear" w:color="auto" w:fill="auto"/>
            <w:noWrap/>
            <w:vAlign w:val="bottom"/>
            <w:hideMark/>
          </w:tcPr>
          <w:p w14:paraId="7BB16E90" w14:textId="67E8D6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EB8CB0" w14:textId="642114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8117E0" w14:textId="491940E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78,905.00 </w:t>
            </w:r>
          </w:p>
        </w:tc>
      </w:tr>
      <w:tr w:rsidR="001B7777" w:rsidRPr="001B7777" w14:paraId="027E54B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F260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3E62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E71B57E" w14:textId="01F930F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4C939E" w14:textId="48D5BED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C7DD27" w14:textId="7BDD1BD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7C0952" w14:textId="38ECDF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5,000.00 </w:t>
            </w:r>
          </w:p>
        </w:tc>
      </w:tr>
      <w:tr w:rsidR="001B7777" w:rsidRPr="001B7777" w14:paraId="1EB10A5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841C9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8895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FCACFCF" w14:textId="11DBD1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58,770.00 </w:t>
            </w:r>
          </w:p>
        </w:tc>
        <w:tc>
          <w:tcPr>
            <w:tcW w:w="810" w:type="pct"/>
            <w:tcBorders>
              <w:top w:val="nil"/>
              <w:left w:val="nil"/>
              <w:bottom w:val="single" w:sz="4" w:space="0" w:color="000000"/>
              <w:right w:val="single" w:sz="4" w:space="0" w:color="000000"/>
            </w:tcBorders>
            <w:shd w:val="clear" w:color="auto" w:fill="auto"/>
            <w:noWrap/>
            <w:vAlign w:val="bottom"/>
            <w:hideMark/>
          </w:tcPr>
          <w:p w14:paraId="22933149" w14:textId="12B939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68561" w14:textId="75BCCA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79521" w14:textId="014ED6C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58,770.00 </w:t>
            </w:r>
          </w:p>
        </w:tc>
      </w:tr>
      <w:tr w:rsidR="001B7777" w:rsidRPr="001B7777" w14:paraId="5BA92A9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6DFB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1FC4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5ED6EBA1" w14:textId="669CDF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761A6B28" w14:textId="7804C0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DDE68" w14:textId="2658EE0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9A25CE" w14:textId="7301A3D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6,375.00 </w:t>
            </w:r>
          </w:p>
        </w:tc>
      </w:tr>
      <w:tr w:rsidR="001B7777" w:rsidRPr="001B7777" w14:paraId="22E916A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321F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AF56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6634F669" w14:textId="41C5ECA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18DE085E" w14:textId="7C192B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F3B90B" w14:textId="39DFD9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0EABFE" w14:textId="50277A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94,765.00 </w:t>
            </w:r>
          </w:p>
        </w:tc>
      </w:tr>
      <w:tr w:rsidR="001B7777" w:rsidRPr="001B7777" w14:paraId="49B9581C"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17B7CC"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1FF2FBDB" w14:textId="0C315484"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57,957,160.80 </w:t>
            </w:r>
          </w:p>
        </w:tc>
        <w:tc>
          <w:tcPr>
            <w:tcW w:w="810" w:type="pct"/>
            <w:tcBorders>
              <w:top w:val="nil"/>
              <w:left w:val="nil"/>
              <w:bottom w:val="single" w:sz="4" w:space="0" w:color="000000"/>
              <w:right w:val="single" w:sz="4" w:space="0" w:color="000000"/>
            </w:tcBorders>
            <w:shd w:val="clear" w:color="A5A5A5" w:fill="A5A5A5"/>
            <w:noWrap/>
            <w:vAlign w:val="bottom"/>
            <w:hideMark/>
          </w:tcPr>
          <w:p w14:paraId="47B4C5DE" w14:textId="039B229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D17B029" w14:textId="0614C98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0CDFEEC" w14:textId="0E19DD8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61,034,110.80 </w:t>
            </w:r>
          </w:p>
        </w:tc>
      </w:tr>
      <w:tr w:rsidR="001B7777" w:rsidRPr="001B7777" w14:paraId="11CF6E60"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7602BC"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5853DAF6" w14:textId="6E1FB1F4"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1,203,097.25 </w:t>
            </w:r>
          </w:p>
        </w:tc>
        <w:tc>
          <w:tcPr>
            <w:tcW w:w="810" w:type="pct"/>
            <w:tcBorders>
              <w:top w:val="nil"/>
              <w:left w:val="nil"/>
              <w:bottom w:val="single" w:sz="4" w:space="0" w:color="000000"/>
              <w:right w:val="single" w:sz="4" w:space="0" w:color="000000"/>
            </w:tcBorders>
            <w:shd w:val="clear" w:color="D8D8D8" w:fill="D8D8D8"/>
            <w:noWrap/>
            <w:vAlign w:val="bottom"/>
            <w:hideMark/>
          </w:tcPr>
          <w:p w14:paraId="2403E217" w14:textId="47A6747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4055436" w14:textId="1D0A8F8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1B7C7CE0" w14:textId="3F943F7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2,648,847.25 </w:t>
            </w:r>
          </w:p>
        </w:tc>
      </w:tr>
      <w:tr w:rsidR="001B7777" w:rsidRPr="001B7777" w14:paraId="270538F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A19E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0F2F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15858FC0" w14:textId="09205A4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3FE87E0F" w14:textId="636F249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8DFF6" w14:textId="5DDD229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F4CA65" w14:textId="0068E9C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86,728.00 </w:t>
            </w:r>
          </w:p>
        </w:tc>
      </w:tr>
      <w:tr w:rsidR="001B7777" w:rsidRPr="001B7777" w14:paraId="2E81B87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839E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81096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2453D6F8" w14:textId="660546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3F6AB44C" w14:textId="292047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39708" w14:textId="5C1BE6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5FC6C" w14:textId="413C5A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39,865.16 </w:t>
            </w:r>
          </w:p>
        </w:tc>
      </w:tr>
      <w:tr w:rsidR="001B7777" w:rsidRPr="001B7777" w14:paraId="20F918A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D8E8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A1DC2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5288DCAD" w14:textId="49723C7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6786BE60" w14:textId="3C2723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2476F" w14:textId="08C875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B5002" w14:textId="0AC2A67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08,781.72 </w:t>
            </w:r>
          </w:p>
        </w:tc>
      </w:tr>
      <w:tr w:rsidR="001B7777" w:rsidRPr="001B7777" w14:paraId="7A49E22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43DF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9675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4F3E9387" w14:textId="4CC9F2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2EAE85D9" w14:textId="5D6B21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7851AD92" w14:textId="194306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CAEC6" w14:textId="42B248E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961,210.81 </w:t>
            </w:r>
          </w:p>
        </w:tc>
      </w:tr>
      <w:tr w:rsidR="001B7777" w:rsidRPr="001B7777" w14:paraId="7BE4129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5041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B138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5A988019" w14:textId="54E931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2777346C" w14:textId="0D8745B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2322D7F2" w14:textId="449C58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C3280C" w14:textId="3343F2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88,541.24 </w:t>
            </w:r>
          </w:p>
        </w:tc>
      </w:tr>
      <w:tr w:rsidR="001B7777" w:rsidRPr="001B7777" w14:paraId="634E7E1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AB5BC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D424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40156FCB" w14:textId="0FDCFE3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266.28 </w:t>
            </w:r>
          </w:p>
        </w:tc>
        <w:tc>
          <w:tcPr>
            <w:tcW w:w="810" w:type="pct"/>
            <w:tcBorders>
              <w:top w:val="nil"/>
              <w:left w:val="nil"/>
              <w:bottom w:val="single" w:sz="4" w:space="0" w:color="000000"/>
              <w:right w:val="single" w:sz="4" w:space="0" w:color="000000"/>
            </w:tcBorders>
            <w:shd w:val="clear" w:color="auto" w:fill="auto"/>
            <w:noWrap/>
            <w:vAlign w:val="bottom"/>
            <w:hideMark/>
          </w:tcPr>
          <w:p w14:paraId="116EA733" w14:textId="1CD538D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10AF2" w14:textId="3641E6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DDC153" w14:textId="71D2F1C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266.28 </w:t>
            </w:r>
          </w:p>
        </w:tc>
      </w:tr>
      <w:tr w:rsidR="001B7777" w:rsidRPr="001B7777" w14:paraId="2817CEB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47483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9368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389C96E8" w14:textId="649592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6A5603EB" w14:textId="6513AFC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E12CB6" w14:textId="08A151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7CE987" w14:textId="5CD925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95,243.13 </w:t>
            </w:r>
          </w:p>
        </w:tc>
      </w:tr>
      <w:tr w:rsidR="001B7777" w:rsidRPr="001B7777" w14:paraId="083B7ED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20C4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E232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7216CEA7" w14:textId="73D29AB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7002CDCF" w14:textId="3CB3BAF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E62D4" w14:textId="7E7923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236C1" w14:textId="7D791FF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60,396.60 </w:t>
            </w:r>
          </w:p>
        </w:tc>
      </w:tr>
      <w:tr w:rsidR="001B7777" w:rsidRPr="001B7777" w14:paraId="2F0E5AD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7E4B0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169F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341A1C17" w14:textId="65AAE6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68B47A84" w14:textId="2CE578E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D03D3" w14:textId="2DD57E6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18A8BE" w14:textId="7C6A076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6,033.52 </w:t>
            </w:r>
          </w:p>
        </w:tc>
      </w:tr>
      <w:tr w:rsidR="001B7777" w:rsidRPr="001B7777" w14:paraId="77A7D48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0A1F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20D6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898A9EB" w14:textId="153F77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53BB681F" w14:textId="7BC3EC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965F9A" w14:textId="76AED14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DE77D4" w14:textId="413D80D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8,021.36 </w:t>
            </w:r>
          </w:p>
        </w:tc>
      </w:tr>
      <w:tr w:rsidR="001B7777" w:rsidRPr="001B7777" w14:paraId="786A166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1616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52EAA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3801366D" w14:textId="0AB1B0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2191D621" w14:textId="0A497D3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0845B" w14:textId="68D2FAC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728521" w14:textId="42B845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2,221.40 </w:t>
            </w:r>
          </w:p>
        </w:tc>
      </w:tr>
      <w:tr w:rsidR="001B7777" w:rsidRPr="001B7777" w14:paraId="2045DF6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E98DD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220B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2DDE7A4E" w14:textId="4BF58C1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1,587.29 </w:t>
            </w:r>
          </w:p>
        </w:tc>
        <w:tc>
          <w:tcPr>
            <w:tcW w:w="810" w:type="pct"/>
            <w:tcBorders>
              <w:top w:val="nil"/>
              <w:left w:val="nil"/>
              <w:bottom w:val="single" w:sz="4" w:space="0" w:color="000000"/>
              <w:right w:val="single" w:sz="4" w:space="0" w:color="000000"/>
            </w:tcBorders>
            <w:shd w:val="clear" w:color="auto" w:fill="auto"/>
            <w:noWrap/>
            <w:vAlign w:val="bottom"/>
            <w:hideMark/>
          </w:tcPr>
          <w:p w14:paraId="4B06CA0B" w14:textId="2D00E2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81DB51" w14:textId="174D88C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C78BAB" w14:textId="7B62ACF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1,587.29 </w:t>
            </w:r>
          </w:p>
        </w:tc>
      </w:tr>
      <w:tr w:rsidR="001B7777" w:rsidRPr="001B7777" w14:paraId="6E35C6C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8932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1974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78267342" w14:textId="7097C1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30,357.04 </w:t>
            </w:r>
          </w:p>
        </w:tc>
        <w:tc>
          <w:tcPr>
            <w:tcW w:w="810" w:type="pct"/>
            <w:tcBorders>
              <w:top w:val="nil"/>
              <w:left w:val="nil"/>
              <w:bottom w:val="single" w:sz="4" w:space="0" w:color="000000"/>
              <w:right w:val="single" w:sz="4" w:space="0" w:color="000000"/>
            </w:tcBorders>
            <w:shd w:val="clear" w:color="auto" w:fill="auto"/>
            <w:noWrap/>
            <w:vAlign w:val="bottom"/>
            <w:hideMark/>
          </w:tcPr>
          <w:p w14:paraId="7620A8C7" w14:textId="47BA6C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F7D998" w14:textId="43F4BD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638D70" w14:textId="082BCDD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30,357.04 </w:t>
            </w:r>
          </w:p>
        </w:tc>
      </w:tr>
      <w:tr w:rsidR="001B7777" w:rsidRPr="001B7777" w14:paraId="7609FFA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175F8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9013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437114F1" w14:textId="4CA6E0D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94,895.68 </w:t>
            </w:r>
          </w:p>
        </w:tc>
        <w:tc>
          <w:tcPr>
            <w:tcW w:w="810" w:type="pct"/>
            <w:tcBorders>
              <w:top w:val="nil"/>
              <w:left w:val="nil"/>
              <w:bottom w:val="single" w:sz="4" w:space="0" w:color="000000"/>
              <w:right w:val="single" w:sz="4" w:space="0" w:color="000000"/>
            </w:tcBorders>
            <w:shd w:val="clear" w:color="auto" w:fill="auto"/>
            <w:noWrap/>
            <w:vAlign w:val="bottom"/>
            <w:hideMark/>
          </w:tcPr>
          <w:p w14:paraId="643D3997" w14:textId="1EB8BAD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D7401B" w14:textId="50562A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C31504" w14:textId="1E0DC8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94,895.68 </w:t>
            </w:r>
          </w:p>
        </w:tc>
      </w:tr>
      <w:tr w:rsidR="001B7777" w:rsidRPr="001B7777" w14:paraId="7AB754F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2D67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B1AE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3713F140" w14:textId="23BFC2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131AFC38" w14:textId="2022260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4AAD44" w14:textId="338B66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E5B0AB" w14:textId="3062BB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2,743.04 </w:t>
            </w:r>
          </w:p>
        </w:tc>
      </w:tr>
      <w:tr w:rsidR="001B7777" w:rsidRPr="001B7777" w14:paraId="5D5642E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43F84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78BC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48DA845F" w14:textId="694475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02150F00" w14:textId="5A4A387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ED2858" w14:textId="5E2B8FC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1C4C3" w14:textId="34D390E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8,630.00 </w:t>
            </w:r>
          </w:p>
        </w:tc>
      </w:tr>
      <w:tr w:rsidR="001B7777" w:rsidRPr="001B7777" w14:paraId="2DC3E58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2995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1D2F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5496E2DC" w14:textId="647BE9D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2,809.60 </w:t>
            </w:r>
          </w:p>
        </w:tc>
        <w:tc>
          <w:tcPr>
            <w:tcW w:w="810" w:type="pct"/>
            <w:tcBorders>
              <w:top w:val="nil"/>
              <w:left w:val="nil"/>
              <w:bottom w:val="single" w:sz="4" w:space="0" w:color="000000"/>
              <w:right w:val="single" w:sz="4" w:space="0" w:color="000000"/>
            </w:tcBorders>
            <w:shd w:val="clear" w:color="auto" w:fill="auto"/>
            <w:noWrap/>
            <w:vAlign w:val="bottom"/>
            <w:hideMark/>
          </w:tcPr>
          <w:p w14:paraId="3B89F44E" w14:textId="6C1093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E1AC5" w14:textId="50C223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5C784" w14:textId="622239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2,809.60 </w:t>
            </w:r>
          </w:p>
        </w:tc>
      </w:tr>
      <w:tr w:rsidR="001B7777" w:rsidRPr="001B7777" w14:paraId="08A4B98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4925F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237D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3B660FE6" w14:textId="0A23447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557CB2A2" w14:textId="76FF615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DE704" w14:textId="63D491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F44916" w14:textId="548314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6,515.38 </w:t>
            </w:r>
          </w:p>
        </w:tc>
      </w:tr>
      <w:tr w:rsidR="001B7777" w:rsidRPr="001B7777" w14:paraId="4FA7283A"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6DE5C7"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D14E18E" w14:textId="1F06346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5,303,473.42 </w:t>
            </w:r>
          </w:p>
        </w:tc>
        <w:tc>
          <w:tcPr>
            <w:tcW w:w="810" w:type="pct"/>
            <w:tcBorders>
              <w:top w:val="nil"/>
              <w:left w:val="nil"/>
              <w:bottom w:val="single" w:sz="4" w:space="0" w:color="000000"/>
              <w:right w:val="single" w:sz="4" w:space="0" w:color="000000"/>
            </w:tcBorders>
            <w:shd w:val="clear" w:color="D8D8D8" w:fill="D8D8D8"/>
            <w:noWrap/>
            <w:vAlign w:val="bottom"/>
            <w:hideMark/>
          </w:tcPr>
          <w:p w14:paraId="651DCB64" w14:textId="02033EC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310AE1E" w14:textId="16835B8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F4993A" w14:textId="045679F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5,303,473.42 </w:t>
            </w:r>
          </w:p>
        </w:tc>
      </w:tr>
      <w:tr w:rsidR="001B7777" w:rsidRPr="001B7777" w14:paraId="2E86E76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F111C"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00496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790D7D70" w14:textId="06A4FA7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15921D5D" w14:textId="00FF88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7D2D03" w14:textId="62B380C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A3496B8" w14:textId="3D23D6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87,256.42 </w:t>
            </w:r>
          </w:p>
        </w:tc>
      </w:tr>
      <w:tr w:rsidR="001B7777" w:rsidRPr="001B7777" w14:paraId="453BB62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792F1"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7CD01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3747C019" w14:textId="4F5FC5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9,606.91 </w:t>
            </w:r>
          </w:p>
        </w:tc>
        <w:tc>
          <w:tcPr>
            <w:tcW w:w="810" w:type="pct"/>
            <w:tcBorders>
              <w:top w:val="nil"/>
              <w:left w:val="nil"/>
              <w:bottom w:val="single" w:sz="4" w:space="0" w:color="000000"/>
              <w:right w:val="single" w:sz="4" w:space="0" w:color="000000"/>
            </w:tcBorders>
            <w:shd w:val="clear" w:color="auto" w:fill="auto"/>
            <w:noWrap/>
            <w:vAlign w:val="bottom"/>
            <w:hideMark/>
          </w:tcPr>
          <w:p w14:paraId="56A14C55" w14:textId="0BB2A3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A3D23" w14:textId="4C5E36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81C8B" w14:textId="39F048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9,606.91 </w:t>
            </w:r>
          </w:p>
        </w:tc>
      </w:tr>
      <w:tr w:rsidR="001B7777" w:rsidRPr="001B7777" w14:paraId="52A65E9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7856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54AF3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36D25D58" w14:textId="72DCC9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3F53D1AF" w14:textId="094505D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002D0" w14:textId="3FEABE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98B00A" w14:textId="6FB2B14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1,553.00 </w:t>
            </w:r>
          </w:p>
        </w:tc>
      </w:tr>
      <w:tr w:rsidR="001B7777" w:rsidRPr="001B7777" w14:paraId="3F0507A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8142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7A370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399E8C25" w14:textId="4296CC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1273378B" w14:textId="6D20B9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2689A3" w14:textId="63280D6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B309F" w14:textId="20A4B8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53,789.64 </w:t>
            </w:r>
          </w:p>
        </w:tc>
      </w:tr>
      <w:tr w:rsidR="001B7777" w:rsidRPr="001B7777" w14:paraId="2ADF468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03348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24AD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67FD5432" w14:textId="7BBA24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86,862.40 </w:t>
            </w:r>
          </w:p>
        </w:tc>
        <w:tc>
          <w:tcPr>
            <w:tcW w:w="810" w:type="pct"/>
            <w:tcBorders>
              <w:top w:val="nil"/>
              <w:left w:val="nil"/>
              <w:bottom w:val="single" w:sz="4" w:space="0" w:color="000000"/>
              <w:right w:val="single" w:sz="4" w:space="0" w:color="000000"/>
            </w:tcBorders>
            <w:shd w:val="clear" w:color="auto" w:fill="auto"/>
            <w:noWrap/>
            <w:vAlign w:val="bottom"/>
            <w:hideMark/>
          </w:tcPr>
          <w:p w14:paraId="7C93F061" w14:textId="3FB778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9C0DC" w14:textId="549A71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E88912" w14:textId="0C2394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86,862.40 </w:t>
            </w:r>
          </w:p>
        </w:tc>
      </w:tr>
      <w:tr w:rsidR="001B7777" w:rsidRPr="001B7777" w14:paraId="7DFDD78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0FAA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D14E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64D72D17" w14:textId="73831D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DE9C963" w14:textId="7E1681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DFA25E" w14:textId="2F7311C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64F453" w14:textId="1D519C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2,500.00 </w:t>
            </w:r>
          </w:p>
        </w:tc>
      </w:tr>
      <w:tr w:rsidR="001B7777" w:rsidRPr="001B7777" w14:paraId="53A3F63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1A1B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E6D84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61031479" w14:textId="61D4400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4E353E26" w14:textId="0632EE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E09A0" w14:textId="0B8300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42674" w14:textId="2D7E9F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5,229.29 </w:t>
            </w:r>
          </w:p>
        </w:tc>
      </w:tr>
      <w:tr w:rsidR="001B7777" w:rsidRPr="001B7777" w14:paraId="1DCF204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8D5F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67ED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375BCFF9" w14:textId="266B14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58465833" w14:textId="757679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B28714" w14:textId="79196F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F4C8FB" w14:textId="2B75DB7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0,633.32 </w:t>
            </w:r>
          </w:p>
        </w:tc>
      </w:tr>
      <w:tr w:rsidR="001B7777" w:rsidRPr="001B7777" w14:paraId="2B8B0EB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16D8A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D825EB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4D78DA2A" w14:textId="4B3E5C7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305659DF" w14:textId="1F8D35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C286F7" w14:textId="0892DAE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C0B274" w14:textId="1E7394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2,430.00 </w:t>
            </w:r>
          </w:p>
        </w:tc>
      </w:tr>
      <w:tr w:rsidR="001B7777" w:rsidRPr="001B7777" w14:paraId="7634963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1599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6525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5E1A9B2" w14:textId="4BB72D4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6D38068D" w14:textId="2E07DB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036DA" w14:textId="65D7EC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504C4" w14:textId="6B08BC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490.94 </w:t>
            </w:r>
          </w:p>
        </w:tc>
      </w:tr>
      <w:tr w:rsidR="001B7777" w:rsidRPr="001B7777" w14:paraId="74541DF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72981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260E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028D86D9" w14:textId="1776886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0A7AD407" w14:textId="594776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24D5EE" w14:textId="3DC900C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2FDD93" w14:textId="282C864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71,168.82 </w:t>
            </w:r>
          </w:p>
        </w:tc>
      </w:tr>
      <w:tr w:rsidR="001B7777" w:rsidRPr="001B7777" w14:paraId="26F739E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F635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62DC8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AB39577" w14:textId="2420B5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1679CF53" w14:textId="29D0EF8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35581" w14:textId="0DD284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4121A" w14:textId="44B28F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7,902.68 </w:t>
            </w:r>
          </w:p>
        </w:tc>
      </w:tr>
      <w:tr w:rsidR="001B7777" w:rsidRPr="001B7777" w14:paraId="725611F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601B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C309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79517875" w14:textId="2DE886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45870BA7" w14:textId="603F6F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D6D5EA" w14:textId="1919DE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D96074" w14:textId="7B113B2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0,050.00 </w:t>
            </w:r>
          </w:p>
        </w:tc>
      </w:tr>
      <w:tr w:rsidR="001B7777" w:rsidRPr="001B7777" w14:paraId="70D42F00"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B0F2F"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C82669A" w14:textId="0551D76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3,103,010.58 </w:t>
            </w:r>
          </w:p>
        </w:tc>
        <w:tc>
          <w:tcPr>
            <w:tcW w:w="810" w:type="pct"/>
            <w:tcBorders>
              <w:top w:val="nil"/>
              <w:left w:val="nil"/>
              <w:bottom w:val="single" w:sz="4" w:space="0" w:color="000000"/>
              <w:right w:val="single" w:sz="4" w:space="0" w:color="000000"/>
            </w:tcBorders>
            <w:shd w:val="clear" w:color="D8D8D8" w:fill="D8D8D8"/>
            <w:noWrap/>
            <w:vAlign w:val="bottom"/>
            <w:hideMark/>
          </w:tcPr>
          <w:p w14:paraId="71A6E467" w14:textId="0937A0F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A95480B" w14:textId="50F0921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BF994F4" w14:textId="480176E2"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3,153,010.58 </w:t>
            </w:r>
          </w:p>
        </w:tc>
      </w:tr>
      <w:tr w:rsidR="001B7777" w:rsidRPr="001B7777" w14:paraId="4A4A59E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C157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FBFC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791C4D4A" w14:textId="4E46FA7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4DCE0B97" w14:textId="473F4E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9F757F" w14:textId="7B2764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46B7A95" w14:textId="197C17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50,692.18 </w:t>
            </w:r>
          </w:p>
        </w:tc>
      </w:tr>
      <w:tr w:rsidR="001B7777" w:rsidRPr="001B7777" w14:paraId="306F0FD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7E07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AFE2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0B945471" w14:textId="3BF04B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2,971.28 </w:t>
            </w:r>
          </w:p>
        </w:tc>
        <w:tc>
          <w:tcPr>
            <w:tcW w:w="810" w:type="pct"/>
            <w:tcBorders>
              <w:top w:val="nil"/>
              <w:left w:val="nil"/>
              <w:bottom w:val="single" w:sz="4" w:space="0" w:color="000000"/>
              <w:right w:val="single" w:sz="4" w:space="0" w:color="000000"/>
            </w:tcBorders>
            <w:shd w:val="clear" w:color="auto" w:fill="auto"/>
            <w:noWrap/>
            <w:vAlign w:val="bottom"/>
            <w:hideMark/>
          </w:tcPr>
          <w:p w14:paraId="547830B7" w14:textId="7E0081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1C921" w14:textId="28CB3D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BDB900" w14:textId="44E4A23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2,971.28 </w:t>
            </w:r>
          </w:p>
        </w:tc>
      </w:tr>
      <w:tr w:rsidR="001B7777" w:rsidRPr="001B7777" w14:paraId="42EC860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E7E1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84F4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06059070" w14:textId="126419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1E82DD06" w14:textId="39177D2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65FBD5" w14:textId="3D35AF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7AED3F" w14:textId="48A544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35,068.94 </w:t>
            </w:r>
          </w:p>
        </w:tc>
      </w:tr>
      <w:tr w:rsidR="001B7777" w:rsidRPr="001B7777" w14:paraId="363AF7A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DF2D1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17DB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11D064FE" w14:textId="39F976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02BF2EC2" w14:textId="639F10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16AB7" w14:textId="366768E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17EF0F" w14:textId="77CDB5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7,730.00 </w:t>
            </w:r>
          </w:p>
        </w:tc>
      </w:tr>
      <w:tr w:rsidR="001B7777" w:rsidRPr="001B7777" w14:paraId="0BFF11C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C90E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F945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1C3B47DE" w14:textId="3F05136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2940DD33" w14:textId="7047FA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2C74B" w14:textId="1C106B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5452F4" w14:textId="7F92017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7,617.76 </w:t>
            </w:r>
          </w:p>
        </w:tc>
      </w:tr>
      <w:tr w:rsidR="001B7777" w:rsidRPr="001B7777" w14:paraId="47F53D0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A403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5F0D1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01854C20" w14:textId="72EF22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71C62045" w14:textId="6A8C4E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D0DD32" w14:textId="3C8373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C29C5B" w14:textId="224983D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51,620.22 </w:t>
            </w:r>
          </w:p>
        </w:tc>
      </w:tr>
      <w:tr w:rsidR="001B7777" w:rsidRPr="001B7777" w14:paraId="1124369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40E7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ABC0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3AACFEA3" w14:textId="53BF74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70,399.67 </w:t>
            </w:r>
          </w:p>
        </w:tc>
        <w:tc>
          <w:tcPr>
            <w:tcW w:w="810" w:type="pct"/>
            <w:tcBorders>
              <w:top w:val="nil"/>
              <w:left w:val="nil"/>
              <w:bottom w:val="single" w:sz="4" w:space="0" w:color="000000"/>
              <w:right w:val="single" w:sz="4" w:space="0" w:color="000000"/>
            </w:tcBorders>
            <w:shd w:val="clear" w:color="auto" w:fill="auto"/>
            <w:noWrap/>
            <w:vAlign w:val="bottom"/>
            <w:hideMark/>
          </w:tcPr>
          <w:p w14:paraId="19B18ABC" w14:textId="4B86AFE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2407C4" w14:textId="7B04AF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4AD041" w14:textId="482C57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70,399.67 </w:t>
            </w:r>
          </w:p>
        </w:tc>
      </w:tr>
      <w:tr w:rsidR="001B7777" w:rsidRPr="001B7777" w14:paraId="60BBF22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F04B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3B8D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7987E9D2" w14:textId="5A7851E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6E2220F0" w14:textId="4B4EBA8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67693" w14:textId="562E3A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0FA1B8" w14:textId="331D1F8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7,220.72 </w:t>
            </w:r>
          </w:p>
        </w:tc>
      </w:tr>
      <w:tr w:rsidR="001B7777" w:rsidRPr="001B7777" w14:paraId="4A2EFE4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4581A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8AF7E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4C55EAEE" w14:textId="6EE864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17229058" w14:textId="2C4947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83851" w14:textId="32B0F6D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545AD" w14:textId="4CE750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18,472.76 </w:t>
            </w:r>
          </w:p>
        </w:tc>
      </w:tr>
      <w:tr w:rsidR="001B7777" w:rsidRPr="001B7777" w14:paraId="6CE00E3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DDAA0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FDBC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0A2E4A77" w14:textId="4C6F75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2CEB786B" w14:textId="1960604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77BC2" w14:textId="2E59677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3A7FA" w14:textId="54CDDA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482.96 </w:t>
            </w:r>
          </w:p>
        </w:tc>
      </w:tr>
      <w:tr w:rsidR="001B7777" w:rsidRPr="001B7777" w14:paraId="02BB6DE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8F33F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CA7E9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7D679FED" w14:textId="0C457BC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0B6F39F7" w14:textId="0799BCE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F7DBD" w14:textId="740380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57A0A9" w14:textId="509064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4,596.44 </w:t>
            </w:r>
          </w:p>
        </w:tc>
      </w:tr>
      <w:tr w:rsidR="001B7777" w:rsidRPr="001B7777" w14:paraId="6570477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4102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9CB52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3CDFB726" w14:textId="101B91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6D81F5EF" w14:textId="15AC68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C4B674" w14:textId="5E380F6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857E1" w14:textId="65ABA4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42,126.16 </w:t>
            </w:r>
          </w:p>
        </w:tc>
      </w:tr>
      <w:tr w:rsidR="001B7777" w:rsidRPr="001B7777" w14:paraId="010A814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2ED2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10F9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1EBF0711" w14:textId="38FF6A7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217EE567" w14:textId="5E9EF86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36C2C" w14:textId="4BBD4E3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99FF5" w14:textId="387175B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2,312.68 </w:t>
            </w:r>
          </w:p>
        </w:tc>
      </w:tr>
      <w:tr w:rsidR="001B7777" w:rsidRPr="001B7777" w14:paraId="102C7B9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0D48D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B0631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64D5EF16" w14:textId="242568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7,118.90 </w:t>
            </w:r>
          </w:p>
        </w:tc>
        <w:tc>
          <w:tcPr>
            <w:tcW w:w="810" w:type="pct"/>
            <w:tcBorders>
              <w:top w:val="nil"/>
              <w:left w:val="nil"/>
              <w:bottom w:val="single" w:sz="4" w:space="0" w:color="000000"/>
              <w:right w:val="single" w:sz="4" w:space="0" w:color="000000"/>
            </w:tcBorders>
            <w:shd w:val="clear" w:color="auto" w:fill="auto"/>
            <w:noWrap/>
            <w:vAlign w:val="bottom"/>
            <w:hideMark/>
          </w:tcPr>
          <w:p w14:paraId="7E420800" w14:textId="6AD883C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39EAD3" w14:textId="281165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28030" w14:textId="22F0FFC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7,118.90 </w:t>
            </w:r>
          </w:p>
        </w:tc>
      </w:tr>
      <w:tr w:rsidR="001B7777" w:rsidRPr="001B7777" w14:paraId="2746564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8F2F7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DDF7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6212F19B" w14:textId="45A9FF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0BCBC08C" w14:textId="4CBFA1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66A4B" w14:textId="18FD4B4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4871E5" w14:textId="0C1AC49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2,569.16 </w:t>
            </w:r>
          </w:p>
        </w:tc>
      </w:tr>
      <w:tr w:rsidR="001B7777" w:rsidRPr="001B7777" w14:paraId="66CF6C4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9A85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B8EF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395925AD" w14:textId="5F3156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18,912.43 </w:t>
            </w:r>
          </w:p>
        </w:tc>
        <w:tc>
          <w:tcPr>
            <w:tcW w:w="810" w:type="pct"/>
            <w:tcBorders>
              <w:top w:val="nil"/>
              <w:left w:val="nil"/>
              <w:bottom w:val="single" w:sz="4" w:space="0" w:color="000000"/>
              <w:right w:val="single" w:sz="4" w:space="0" w:color="000000"/>
            </w:tcBorders>
            <w:shd w:val="clear" w:color="auto" w:fill="auto"/>
            <w:noWrap/>
            <w:vAlign w:val="bottom"/>
            <w:hideMark/>
          </w:tcPr>
          <w:p w14:paraId="2C07264E" w14:textId="126000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555614" w14:textId="0BFAE0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D40BA4" w14:textId="42BB74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18,912.43 </w:t>
            </w:r>
          </w:p>
        </w:tc>
      </w:tr>
      <w:tr w:rsidR="001B7777" w:rsidRPr="001B7777" w14:paraId="0DC9BD5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7956C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3D81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3E865149" w14:textId="45AB54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30,048.46 </w:t>
            </w:r>
          </w:p>
        </w:tc>
        <w:tc>
          <w:tcPr>
            <w:tcW w:w="810" w:type="pct"/>
            <w:tcBorders>
              <w:top w:val="nil"/>
              <w:left w:val="nil"/>
              <w:bottom w:val="single" w:sz="4" w:space="0" w:color="000000"/>
              <w:right w:val="single" w:sz="4" w:space="0" w:color="000000"/>
            </w:tcBorders>
            <w:shd w:val="clear" w:color="auto" w:fill="auto"/>
            <w:noWrap/>
            <w:vAlign w:val="bottom"/>
            <w:hideMark/>
          </w:tcPr>
          <w:p w14:paraId="41E93051" w14:textId="2D4C717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EF6241" w14:textId="315E56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90E62" w14:textId="1A6D08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30,048.46 </w:t>
            </w:r>
          </w:p>
        </w:tc>
      </w:tr>
      <w:tr w:rsidR="001B7777" w:rsidRPr="001B7777" w14:paraId="5F2978C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71702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733F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79C1A1B5" w14:textId="511FE54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14659D2F" w14:textId="7126590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4BD471" w14:textId="66F42B2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21A7A7" w14:textId="4FD0C17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60,430.04 </w:t>
            </w:r>
          </w:p>
        </w:tc>
      </w:tr>
      <w:tr w:rsidR="001B7777" w:rsidRPr="001B7777" w14:paraId="438C367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B2C3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CA74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029A3274" w14:textId="393B4F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708E2F94" w14:textId="710C10D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C43DC0" w14:textId="4456F0D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1B868" w14:textId="2C384F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28,458.20 </w:t>
            </w:r>
          </w:p>
        </w:tc>
      </w:tr>
      <w:tr w:rsidR="001B7777" w:rsidRPr="001B7777" w14:paraId="50094EE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122E0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D72C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48A81B46" w14:textId="14DE2F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742B1901" w14:textId="7A17737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B2DA1" w14:textId="560A27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2537B" w14:textId="4ECB02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4,242.92 </w:t>
            </w:r>
          </w:p>
        </w:tc>
      </w:tr>
      <w:tr w:rsidR="001B7777" w:rsidRPr="001B7777" w14:paraId="017DD7D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5D19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71CA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5E42D103" w14:textId="227D16C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2,115.88 </w:t>
            </w:r>
          </w:p>
        </w:tc>
        <w:tc>
          <w:tcPr>
            <w:tcW w:w="810" w:type="pct"/>
            <w:tcBorders>
              <w:top w:val="nil"/>
              <w:left w:val="nil"/>
              <w:bottom w:val="single" w:sz="4" w:space="0" w:color="000000"/>
              <w:right w:val="single" w:sz="4" w:space="0" w:color="000000"/>
            </w:tcBorders>
            <w:shd w:val="clear" w:color="auto" w:fill="auto"/>
            <w:noWrap/>
            <w:vAlign w:val="bottom"/>
            <w:hideMark/>
          </w:tcPr>
          <w:p w14:paraId="44594F95" w14:textId="3D4A579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EEBC2" w14:textId="58C4FA7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B74925" w14:textId="3F67DE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2,115.88 </w:t>
            </w:r>
          </w:p>
        </w:tc>
      </w:tr>
      <w:tr w:rsidR="001B7777" w:rsidRPr="001B7777" w14:paraId="55A129A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E7DA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B6E64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0AAE0898" w14:textId="3FFA95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518C62EB" w14:textId="3BDDA6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BB7F3" w14:textId="5A5E30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CB24D" w14:textId="4CFB19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2,807.88 </w:t>
            </w:r>
          </w:p>
        </w:tc>
      </w:tr>
      <w:tr w:rsidR="001B7777" w:rsidRPr="001B7777" w14:paraId="5E30C6D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C9062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CD48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42718C18" w14:textId="0FCDFA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0,958.80 </w:t>
            </w:r>
          </w:p>
        </w:tc>
        <w:tc>
          <w:tcPr>
            <w:tcW w:w="810" w:type="pct"/>
            <w:tcBorders>
              <w:top w:val="nil"/>
              <w:left w:val="nil"/>
              <w:bottom w:val="single" w:sz="4" w:space="0" w:color="000000"/>
              <w:right w:val="single" w:sz="4" w:space="0" w:color="000000"/>
            </w:tcBorders>
            <w:shd w:val="clear" w:color="auto" w:fill="auto"/>
            <w:noWrap/>
            <w:vAlign w:val="bottom"/>
            <w:hideMark/>
          </w:tcPr>
          <w:p w14:paraId="19183AC8" w14:textId="551E5F2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3B7C3" w14:textId="6B9476C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FD9B05" w14:textId="0448FA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0,958.80 </w:t>
            </w:r>
          </w:p>
        </w:tc>
      </w:tr>
      <w:tr w:rsidR="001B7777" w:rsidRPr="001B7777" w14:paraId="2E6DC71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49E10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AB41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35EBBB6F" w14:textId="33089B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15,945.23 </w:t>
            </w:r>
          </w:p>
        </w:tc>
        <w:tc>
          <w:tcPr>
            <w:tcW w:w="810" w:type="pct"/>
            <w:tcBorders>
              <w:top w:val="nil"/>
              <w:left w:val="nil"/>
              <w:bottom w:val="single" w:sz="4" w:space="0" w:color="000000"/>
              <w:right w:val="single" w:sz="4" w:space="0" w:color="000000"/>
            </w:tcBorders>
            <w:shd w:val="clear" w:color="auto" w:fill="auto"/>
            <w:noWrap/>
            <w:vAlign w:val="bottom"/>
            <w:hideMark/>
          </w:tcPr>
          <w:p w14:paraId="2F826C83" w14:textId="581904A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9B99A" w14:textId="6355DE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A224E1" w14:textId="3A0BD1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15,945.23 </w:t>
            </w:r>
          </w:p>
        </w:tc>
      </w:tr>
      <w:tr w:rsidR="001B7777" w:rsidRPr="001B7777" w14:paraId="038FDFA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7AD6C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E76F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6F75F5E8" w14:textId="1A64707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1B67B6E0" w14:textId="44EE676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DF70EF" w14:textId="22C6C6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FC7E8E" w14:textId="6DE8CF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82,045.18 </w:t>
            </w:r>
          </w:p>
        </w:tc>
      </w:tr>
      <w:tr w:rsidR="001B7777" w:rsidRPr="001B7777" w14:paraId="3A4A8C5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31FB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4B5D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58A053A4" w14:textId="6B2BCA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19B59B50" w14:textId="20E6CC8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412A5" w14:textId="0936977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1C21D5" w14:textId="31A20BA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91,480.00 </w:t>
            </w:r>
          </w:p>
        </w:tc>
      </w:tr>
      <w:tr w:rsidR="001B7777" w:rsidRPr="001B7777" w14:paraId="76FAB84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F6ED0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EEFB7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523184E7" w14:textId="0661BFC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50C4841C" w14:textId="4AAB50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CF91F" w14:textId="09397E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BDD0A8" w14:textId="12D530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91,506.28 </w:t>
            </w:r>
          </w:p>
        </w:tc>
      </w:tr>
      <w:tr w:rsidR="001B7777" w:rsidRPr="001B7777" w14:paraId="2057A57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7CC11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08002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69FA6A26" w14:textId="1E2A9FB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46C7246C" w14:textId="196E907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CD1D4C" w14:textId="63116E7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E9D330" w14:textId="71AC42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79,547.69 </w:t>
            </w:r>
          </w:p>
        </w:tc>
      </w:tr>
      <w:tr w:rsidR="001B7777" w:rsidRPr="001B7777" w14:paraId="7030143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3959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3E365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0BB69C51" w14:textId="225FB28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63,941.74 </w:t>
            </w:r>
          </w:p>
        </w:tc>
        <w:tc>
          <w:tcPr>
            <w:tcW w:w="810" w:type="pct"/>
            <w:tcBorders>
              <w:top w:val="nil"/>
              <w:left w:val="nil"/>
              <w:bottom w:val="single" w:sz="4" w:space="0" w:color="000000"/>
              <w:right w:val="single" w:sz="4" w:space="0" w:color="000000"/>
            </w:tcBorders>
            <w:shd w:val="clear" w:color="auto" w:fill="auto"/>
            <w:noWrap/>
            <w:vAlign w:val="bottom"/>
            <w:hideMark/>
          </w:tcPr>
          <w:p w14:paraId="77978F90" w14:textId="6E59D1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B73BD" w14:textId="5C2D1B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3C6D8" w14:textId="039575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63,941.74 </w:t>
            </w:r>
          </w:p>
        </w:tc>
      </w:tr>
      <w:tr w:rsidR="001B7777" w:rsidRPr="001B7777" w14:paraId="5D7B02D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5B58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2445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51541239" w14:textId="2A9615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214BE808" w14:textId="39E0D9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112DC8" w14:textId="196C79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16384F" w14:textId="17CD91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7,703.44 </w:t>
            </w:r>
          </w:p>
        </w:tc>
      </w:tr>
      <w:tr w:rsidR="001B7777" w:rsidRPr="001B7777" w14:paraId="1303209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28F1A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AB38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4F5666E2" w14:textId="6CF0CC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40B5DD52" w14:textId="4D7055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F857E0" w14:textId="2C9187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FF1FC" w14:textId="03F1BB4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3,816.76 </w:t>
            </w:r>
          </w:p>
        </w:tc>
      </w:tr>
      <w:tr w:rsidR="001B7777" w:rsidRPr="001B7777" w14:paraId="1403665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55A9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0BBE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11E65D20" w14:textId="556AB6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91,579.08 </w:t>
            </w:r>
          </w:p>
        </w:tc>
        <w:tc>
          <w:tcPr>
            <w:tcW w:w="810" w:type="pct"/>
            <w:tcBorders>
              <w:top w:val="nil"/>
              <w:left w:val="nil"/>
              <w:bottom w:val="single" w:sz="4" w:space="0" w:color="000000"/>
              <w:right w:val="single" w:sz="4" w:space="0" w:color="000000"/>
            </w:tcBorders>
            <w:shd w:val="clear" w:color="auto" w:fill="auto"/>
            <w:noWrap/>
            <w:vAlign w:val="bottom"/>
            <w:hideMark/>
          </w:tcPr>
          <w:p w14:paraId="4D8F48ED" w14:textId="334FE0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ED7DB3" w14:textId="5AFB89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BE817" w14:textId="75C827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91,579.08 </w:t>
            </w:r>
          </w:p>
        </w:tc>
      </w:tr>
      <w:tr w:rsidR="001B7777" w:rsidRPr="001B7777" w14:paraId="427D5E9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9E2F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5AD0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0CC747C" w14:textId="6DD177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5E9D8BB1" w14:textId="025A92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04EC8D" w14:textId="785496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F3C29A" w14:textId="6CECF8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97,057.28 </w:t>
            </w:r>
          </w:p>
        </w:tc>
      </w:tr>
      <w:tr w:rsidR="001B7777" w:rsidRPr="001B7777" w14:paraId="48D4BE3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A1CB9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0C8E2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CB5C195" w14:textId="14948E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23,237.54 </w:t>
            </w:r>
          </w:p>
        </w:tc>
        <w:tc>
          <w:tcPr>
            <w:tcW w:w="810" w:type="pct"/>
            <w:tcBorders>
              <w:top w:val="nil"/>
              <w:left w:val="nil"/>
              <w:bottom w:val="single" w:sz="4" w:space="0" w:color="000000"/>
              <w:right w:val="single" w:sz="4" w:space="0" w:color="000000"/>
            </w:tcBorders>
            <w:shd w:val="clear" w:color="auto" w:fill="auto"/>
            <w:noWrap/>
            <w:vAlign w:val="bottom"/>
            <w:hideMark/>
          </w:tcPr>
          <w:p w14:paraId="63D06E69" w14:textId="1DA6FE7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288E61" w14:textId="718E0B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EB1016" w14:textId="4AA382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23,237.54 </w:t>
            </w:r>
          </w:p>
        </w:tc>
      </w:tr>
      <w:tr w:rsidR="001B7777" w:rsidRPr="001B7777" w14:paraId="0355DDF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2DE0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BE73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2DC2FA4F" w14:textId="7B3BB54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2C0978CD" w14:textId="4F8690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C0A9F" w14:textId="38B7C3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E02771" w14:textId="51E43F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33,077.76 </w:t>
            </w:r>
          </w:p>
        </w:tc>
      </w:tr>
      <w:tr w:rsidR="001B7777" w:rsidRPr="001B7777" w14:paraId="5EA3931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0206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7493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2CA182DA" w14:textId="059470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4B25A8EE" w14:textId="2587DF7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E9417" w14:textId="4711A2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142A32" w14:textId="204CE82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1,152.72 </w:t>
            </w:r>
          </w:p>
        </w:tc>
      </w:tr>
      <w:tr w:rsidR="001B7777" w:rsidRPr="001B7777" w14:paraId="49BFF99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F75E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6C26B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4B1632F7" w14:textId="57DCE7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2DAE0A91" w14:textId="173341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8388B" w14:textId="4796C74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DD422" w14:textId="2CB4091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70,584.32 </w:t>
            </w:r>
          </w:p>
        </w:tc>
      </w:tr>
      <w:tr w:rsidR="001B7777" w:rsidRPr="001B7777" w14:paraId="4A36342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5E1A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EA36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0A106BAF" w14:textId="04728A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32FFDF62" w14:textId="301A7B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297F08" w14:textId="78975B8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B13DF" w14:textId="2BE493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387,361.12 </w:t>
            </w:r>
          </w:p>
        </w:tc>
      </w:tr>
      <w:tr w:rsidR="001B7777" w:rsidRPr="001B7777" w14:paraId="4CFFC1AE"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7C2D84"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62EAD6E6" w14:textId="52CA058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5,288,9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66432D5D" w14:textId="53EE53A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A3033A2" w14:textId="580766B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639A870" w14:textId="31E1A44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5,288,926.38 </w:t>
            </w:r>
          </w:p>
        </w:tc>
      </w:tr>
      <w:tr w:rsidR="001B7777" w:rsidRPr="001B7777" w14:paraId="0CF48CD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606C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DEC1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70C6D6E4" w14:textId="6D2690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434,456.38 </w:t>
            </w:r>
          </w:p>
        </w:tc>
        <w:tc>
          <w:tcPr>
            <w:tcW w:w="810" w:type="pct"/>
            <w:tcBorders>
              <w:top w:val="nil"/>
              <w:left w:val="nil"/>
              <w:bottom w:val="single" w:sz="4" w:space="0" w:color="000000"/>
              <w:right w:val="single" w:sz="4" w:space="0" w:color="000000"/>
            </w:tcBorders>
            <w:shd w:val="clear" w:color="auto" w:fill="auto"/>
            <w:noWrap/>
            <w:vAlign w:val="bottom"/>
            <w:hideMark/>
          </w:tcPr>
          <w:p w14:paraId="172ECCEF" w14:textId="191334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78BA12" w14:textId="15D5149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874F29" w14:textId="699DCF9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434,456.38 </w:t>
            </w:r>
          </w:p>
        </w:tc>
      </w:tr>
      <w:tr w:rsidR="001B7777" w:rsidRPr="001B7777" w14:paraId="0CD0B91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D0A9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C634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39197083" w14:textId="79944B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1FFE23A4" w14:textId="1071D3A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AA058B" w14:textId="4927AE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A3A3D3" w14:textId="1AE9ECC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6,490.00 </w:t>
            </w:r>
          </w:p>
        </w:tc>
      </w:tr>
      <w:tr w:rsidR="001B7777" w:rsidRPr="001B7777" w14:paraId="420CEAF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5935E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54EC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525D3304" w14:textId="15CE63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5C7AF5CC" w14:textId="092CE2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468AD" w14:textId="054A6C4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09F53" w14:textId="2890D1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7,980.00 </w:t>
            </w:r>
          </w:p>
        </w:tc>
      </w:tr>
      <w:tr w:rsidR="001B7777" w:rsidRPr="001B7777" w14:paraId="775DBADB"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F38AA"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6B4D7BF1" w14:textId="20AE6A6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216,276.32 </w:t>
            </w:r>
          </w:p>
        </w:tc>
        <w:tc>
          <w:tcPr>
            <w:tcW w:w="810" w:type="pct"/>
            <w:tcBorders>
              <w:top w:val="nil"/>
              <w:left w:val="nil"/>
              <w:bottom w:val="single" w:sz="4" w:space="0" w:color="000000"/>
              <w:right w:val="single" w:sz="4" w:space="0" w:color="000000"/>
            </w:tcBorders>
            <w:shd w:val="clear" w:color="D8D8D8" w:fill="D8D8D8"/>
            <w:noWrap/>
            <w:vAlign w:val="bottom"/>
            <w:hideMark/>
          </w:tcPr>
          <w:p w14:paraId="1698B082" w14:textId="65AE343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B82AB0" w14:textId="2B6E943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64A9C60" w14:textId="3007A1A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216,276.32 </w:t>
            </w:r>
          </w:p>
        </w:tc>
      </w:tr>
      <w:tr w:rsidR="001B7777" w:rsidRPr="001B7777" w14:paraId="6FE63E8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D6554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33A9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093CC2D4" w14:textId="79F7629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7B0AE334" w14:textId="3974C1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BB37D3" w14:textId="460227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599643" w14:textId="57A7B29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6,151.00 </w:t>
            </w:r>
          </w:p>
        </w:tc>
      </w:tr>
      <w:tr w:rsidR="001B7777" w:rsidRPr="001B7777" w14:paraId="77F716B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90DF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8B52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746BB5CC" w14:textId="375A14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632A3843" w14:textId="447EAD2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D4492" w14:textId="2B68B84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C73E6" w14:textId="3C04E12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4,226.50 </w:t>
            </w:r>
          </w:p>
        </w:tc>
      </w:tr>
      <w:tr w:rsidR="001B7777" w:rsidRPr="001B7777" w14:paraId="5DE37C6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06F3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272B9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47BFB91D" w14:textId="5FEC51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212D5A0A" w14:textId="29C2109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3F691" w14:textId="5F81A8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76F6B6" w14:textId="5A05A8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700.00 </w:t>
            </w:r>
          </w:p>
        </w:tc>
      </w:tr>
      <w:tr w:rsidR="001B7777" w:rsidRPr="001B7777" w14:paraId="2D3EA1C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7946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4A38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6DB28520" w14:textId="2F44C08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74AA0BF7" w14:textId="613FB8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9FFF0" w14:textId="58A704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FC61BF" w14:textId="2F2F5E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3,192.50 </w:t>
            </w:r>
          </w:p>
        </w:tc>
      </w:tr>
      <w:tr w:rsidR="001B7777" w:rsidRPr="001B7777" w14:paraId="45999E2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0E40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9864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1C309361" w14:textId="18C9C18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0,475.00 </w:t>
            </w:r>
          </w:p>
        </w:tc>
        <w:tc>
          <w:tcPr>
            <w:tcW w:w="810" w:type="pct"/>
            <w:tcBorders>
              <w:top w:val="nil"/>
              <w:left w:val="nil"/>
              <w:bottom w:val="single" w:sz="4" w:space="0" w:color="000000"/>
              <w:right w:val="single" w:sz="4" w:space="0" w:color="000000"/>
            </w:tcBorders>
            <w:shd w:val="clear" w:color="auto" w:fill="auto"/>
            <w:noWrap/>
            <w:vAlign w:val="bottom"/>
            <w:hideMark/>
          </w:tcPr>
          <w:p w14:paraId="0E92BE51" w14:textId="5E322E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BE73E" w14:textId="4D8DD94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309BF" w14:textId="0EA78E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0,475.00 </w:t>
            </w:r>
          </w:p>
        </w:tc>
      </w:tr>
      <w:tr w:rsidR="001B7777" w:rsidRPr="001B7777" w14:paraId="6A0B931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55401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8B13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4D032BF3" w14:textId="3E17896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0DB9E01F" w14:textId="7D5802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7CCBF" w14:textId="1D141A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679CE" w14:textId="69D2AD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4,420.00 </w:t>
            </w:r>
          </w:p>
        </w:tc>
      </w:tr>
      <w:tr w:rsidR="001B7777" w:rsidRPr="001B7777" w14:paraId="1C43E3C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16256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A6CB8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36DA8FFF" w14:textId="6D2EF53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79D30BF0" w14:textId="0C1C02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7E0261" w14:textId="1C5E6E6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2E1761" w14:textId="59AD65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2,634.00 </w:t>
            </w:r>
          </w:p>
        </w:tc>
      </w:tr>
      <w:tr w:rsidR="001B7777" w:rsidRPr="001B7777" w14:paraId="53AB349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85B60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55D5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41F9FBEA" w14:textId="4F6350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2E4213DB" w14:textId="51A218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0075DA" w14:textId="48249D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5F601" w14:textId="63E0B16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6,792.50 </w:t>
            </w:r>
          </w:p>
        </w:tc>
      </w:tr>
      <w:tr w:rsidR="001B7777" w:rsidRPr="001B7777" w14:paraId="4C150F8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E6A5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12566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4888D215" w14:textId="25A50D6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43F0395C" w14:textId="7F7872A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54E11" w14:textId="1B872C4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20E59A" w14:textId="67B938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4,260.00 </w:t>
            </w:r>
          </w:p>
        </w:tc>
      </w:tr>
      <w:tr w:rsidR="001B7777" w:rsidRPr="001B7777" w14:paraId="4F74587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00711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EFEBBF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7D7EF428" w14:textId="5109F0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0A69B086" w14:textId="4DBA76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A5C040" w14:textId="523CE3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D1A3C" w14:textId="14BE72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840.00 </w:t>
            </w:r>
          </w:p>
        </w:tc>
      </w:tr>
      <w:tr w:rsidR="001B7777" w:rsidRPr="001B7777" w14:paraId="426BE3F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2EA4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929B3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F590BEF" w14:textId="33368A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362B94FC" w14:textId="63A5E5D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FF5420" w14:textId="70A464B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B1B88" w14:textId="066A71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95,535.00 </w:t>
            </w:r>
          </w:p>
        </w:tc>
      </w:tr>
      <w:tr w:rsidR="001B7777" w:rsidRPr="001B7777" w14:paraId="449D464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506A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CBD3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5AE38F37" w14:textId="355863F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66FA1F93" w14:textId="5E7063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A3F25" w14:textId="2FEFE87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521C4" w14:textId="193606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5,049.82 </w:t>
            </w:r>
          </w:p>
        </w:tc>
      </w:tr>
      <w:tr w:rsidR="001B7777" w:rsidRPr="001B7777" w14:paraId="476420D6"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9ED99A"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490EDCC9" w14:textId="359409B1"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0,842,37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5A38DDD0" w14:textId="2833B4B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2A269C0" w14:textId="47D57C9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BBFC7E3" w14:textId="6CB6C3B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2,423,576.85 </w:t>
            </w:r>
          </w:p>
        </w:tc>
      </w:tr>
      <w:tr w:rsidR="001B7777" w:rsidRPr="001B7777" w14:paraId="5192C7DF"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74C959F"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0014D37A" w14:textId="6EC0119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3A019336" w14:textId="56E994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7958AE" w14:textId="0E258D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F4BFF6C" w14:textId="2709CC4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164,288.77 </w:t>
            </w:r>
          </w:p>
        </w:tc>
      </w:tr>
      <w:tr w:rsidR="001B7777" w:rsidRPr="001B7777" w14:paraId="207342B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0A96B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5E3F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60477EFA" w14:textId="64BF65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31DF2D83" w14:textId="732536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E1DB9F" w14:textId="6759F3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34538" w14:textId="4B1603A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2,882.44 </w:t>
            </w:r>
          </w:p>
        </w:tc>
      </w:tr>
      <w:tr w:rsidR="001B7777" w:rsidRPr="001B7777" w14:paraId="07134B4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4653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BC1E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628B7DDC" w14:textId="5B5E48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1C68415B" w14:textId="7B66C2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A01121" w14:textId="51C4AF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E0D5C" w14:textId="3DE615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00,258.54 </w:t>
            </w:r>
          </w:p>
        </w:tc>
      </w:tr>
      <w:tr w:rsidR="001B7777" w:rsidRPr="001B7777" w14:paraId="3599165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AC55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28F4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5C3042E1" w14:textId="7440882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42829DA3" w14:textId="193651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E63F46" w14:textId="504D1CD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617BA" w14:textId="0D14FC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5,213.48 </w:t>
            </w:r>
          </w:p>
        </w:tc>
      </w:tr>
      <w:tr w:rsidR="001B7777" w:rsidRPr="001B7777" w14:paraId="21E2D10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B8E7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4D97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0E67CEED" w14:textId="3C4B84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3F7A1704" w14:textId="514409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1C1C7" w14:textId="423BF7C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3DA85" w14:textId="36B3B7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6,672.72 </w:t>
            </w:r>
          </w:p>
        </w:tc>
      </w:tr>
      <w:tr w:rsidR="001B7777" w:rsidRPr="001B7777" w14:paraId="337543D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79893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1684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4F5B5F10" w14:textId="6BA028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7F5AC3D9" w14:textId="210AF3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185045" w14:textId="198B2B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CC4B65" w14:textId="6687C0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73,501.02 </w:t>
            </w:r>
          </w:p>
        </w:tc>
      </w:tr>
      <w:tr w:rsidR="001B7777" w:rsidRPr="001B7777" w14:paraId="57B9020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8B3B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39C8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4D286BC3" w14:textId="419687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22BB02B1" w14:textId="14DB916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7B62F486" w14:textId="4AB6326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BA9AD" w14:textId="17BE58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48,112.24 </w:t>
            </w:r>
          </w:p>
        </w:tc>
      </w:tr>
      <w:tr w:rsidR="001B7777" w:rsidRPr="001B7777" w14:paraId="3C7DA92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F988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ACED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4F3E6560" w14:textId="43D242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27C3E82C" w14:textId="0F2009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AEA0B9" w14:textId="6436E19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58B0A6" w14:textId="2DCD984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80,626.00 </w:t>
            </w:r>
          </w:p>
        </w:tc>
      </w:tr>
      <w:tr w:rsidR="001B7777" w:rsidRPr="001B7777" w14:paraId="2401993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CFC0C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4145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7F2D63AF" w14:textId="7F5A864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0B562A1D" w14:textId="0B0E048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A3FA1" w14:textId="7BA566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87B397" w14:textId="20AF48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44,244.13 </w:t>
            </w:r>
          </w:p>
        </w:tc>
      </w:tr>
      <w:tr w:rsidR="001B7777" w:rsidRPr="001B7777" w14:paraId="39A9D56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5FF2B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FAD4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00D833D3" w14:textId="1879C2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36,059.42 </w:t>
            </w:r>
          </w:p>
        </w:tc>
        <w:tc>
          <w:tcPr>
            <w:tcW w:w="810" w:type="pct"/>
            <w:tcBorders>
              <w:top w:val="nil"/>
              <w:left w:val="nil"/>
              <w:bottom w:val="single" w:sz="4" w:space="0" w:color="000000"/>
              <w:right w:val="single" w:sz="4" w:space="0" w:color="000000"/>
            </w:tcBorders>
            <w:shd w:val="clear" w:color="auto" w:fill="auto"/>
            <w:noWrap/>
            <w:vAlign w:val="bottom"/>
            <w:hideMark/>
          </w:tcPr>
          <w:p w14:paraId="0148D8C2" w14:textId="42F9F53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62B0394E" w14:textId="1A61B8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35ED5" w14:textId="41BAE7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05,309.42 </w:t>
            </w:r>
          </w:p>
        </w:tc>
      </w:tr>
      <w:tr w:rsidR="001B7777" w:rsidRPr="001B7777" w14:paraId="45A5306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6D1AA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A435A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75AB68B0" w14:textId="65A7C6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4BDC0F0A" w14:textId="7B34AF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39CA13" w14:textId="20939A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A13C4" w14:textId="2DA5FE8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7,359.60 </w:t>
            </w:r>
          </w:p>
        </w:tc>
      </w:tr>
      <w:tr w:rsidR="001B7777" w:rsidRPr="001B7777" w14:paraId="316C060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3DBB7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4E00A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6F7CC017" w14:textId="1F82C56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4,843.20 </w:t>
            </w:r>
          </w:p>
        </w:tc>
        <w:tc>
          <w:tcPr>
            <w:tcW w:w="810" w:type="pct"/>
            <w:tcBorders>
              <w:top w:val="nil"/>
              <w:left w:val="nil"/>
              <w:bottom w:val="single" w:sz="4" w:space="0" w:color="000000"/>
              <w:right w:val="single" w:sz="4" w:space="0" w:color="000000"/>
            </w:tcBorders>
            <w:shd w:val="clear" w:color="auto" w:fill="auto"/>
            <w:noWrap/>
            <w:vAlign w:val="bottom"/>
            <w:hideMark/>
          </w:tcPr>
          <w:p w14:paraId="1FE22B11" w14:textId="37C9F82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429AF6A1" w14:textId="76DE75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454F4" w14:textId="2499795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1,043.20 </w:t>
            </w:r>
          </w:p>
        </w:tc>
      </w:tr>
      <w:tr w:rsidR="001B7777" w:rsidRPr="001B7777" w14:paraId="2663363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2F4DC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C67C1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E945BAB" w14:textId="419FA59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81,665.13 </w:t>
            </w:r>
          </w:p>
        </w:tc>
        <w:tc>
          <w:tcPr>
            <w:tcW w:w="810" w:type="pct"/>
            <w:tcBorders>
              <w:top w:val="nil"/>
              <w:left w:val="nil"/>
              <w:bottom w:val="single" w:sz="4" w:space="0" w:color="000000"/>
              <w:right w:val="single" w:sz="4" w:space="0" w:color="000000"/>
            </w:tcBorders>
            <w:shd w:val="clear" w:color="auto" w:fill="auto"/>
            <w:noWrap/>
            <w:vAlign w:val="bottom"/>
            <w:hideMark/>
          </w:tcPr>
          <w:p w14:paraId="1C8DA7FC" w14:textId="5BE9B61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722194" w14:textId="246929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7ED2A1" w14:textId="4885A2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81,665.13 </w:t>
            </w:r>
          </w:p>
        </w:tc>
      </w:tr>
      <w:tr w:rsidR="001B7777" w:rsidRPr="001B7777" w14:paraId="70E95A2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4C00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6AF8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17E8C961" w14:textId="59CCB1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588240F7" w14:textId="7DABADE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31C73" w14:textId="3457455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671DA7" w14:textId="0FC7124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7,236.32 </w:t>
            </w:r>
          </w:p>
        </w:tc>
      </w:tr>
      <w:tr w:rsidR="001B7777" w:rsidRPr="001B7777" w14:paraId="64837C7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42C6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98926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4F368171" w14:textId="23E750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7910B313" w14:textId="0549408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2D6BE" w14:textId="395F18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E4EDCC" w14:textId="46BE462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887.40 </w:t>
            </w:r>
          </w:p>
        </w:tc>
      </w:tr>
      <w:tr w:rsidR="001B7777" w:rsidRPr="001B7777" w14:paraId="7155BE0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4B5E9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7990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10364570" w14:textId="2778140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0D128D64" w14:textId="40AE673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C6F58B" w14:textId="432BE3E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C6A286" w14:textId="4604038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38,276.44 </w:t>
            </w:r>
          </w:p>
        </w:tc>
      </w:tr>
      <w:tr w:rsidR="001B7777" w:rsidRPr="001B7777" w14:paraId="765B347F"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67FA19"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0CF245C3" w14:textId="2C58BF61"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51,881,544.08 </w:t>
            </w:r>
          </w:p>
        </w:tc>
        <w:tc>
          <w:tcPr>
            <w:tcW w:w="810" w:type="pct"/>
            <w:tcBorders>
              <w:top w:val="nil"/>
              <w:left w:val="nil"/>
              <w:bottom w:val="single" w:sz="4" w:space="0" w:color="000000"/>
              <w:right w:val="single" w:sz="4" w:space="0" w:color="000000"/>
            </w:tcBorders>
            <w:shd w:val="clear" w:color="A5A5A5" w:fill="A5A5A5"/>
            <w:noWrap/>
            <w:vAlign w:val="bottom"/>
            <w:hideMark/>
          </w:tcPr>
          <w:p w14:paraId="456AF18E" w14:textId="05D488A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2C19DE8" w14:textId="0E9F342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8D389D3" w14:textId="1C8009A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52,484,694.08 </w:t>
            </w:r>
          </w:p>
        </w:tc>
      </w:tr>
      <w:tr w:rsidR="001B7777" w:rsidRPr="001B7777" w14:paraId="12B2E5B4"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F9EBF7"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45DE3813" w14:textId="0C6B9C8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5,947,03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791A0678" w14:textId="03C7808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6771410" w14:textId="0472B414"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149AE5C" w14:textId="1D079F7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6,224,787.82 </w:t>
            </w:r>
          </w:p>
        </w:tc>
      </w:tr>
      <w:tr w:rsidR="001B7777" w:rsidRPr="001B7777" w14:paraId="263EF5B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2DB8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D435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471CD3A5" w14:textId="216136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F02A99" w14:textId="0C2D227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EF844" w14:textId="229F30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70385" w14:textId="67CAF4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5,000.00 </w:t>
            </w:r>
          </w:p>
        </w:tc>
      </w:tr>
      <w:tr w:rsidR="001B7777" w:rsidRPr="001B7777" w14:paraId="2164258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50C4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4CC5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6271246A" w14:textId="72F178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298ED06C" w14:textId="79DEE0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DE97DF" w14:textId="4206C7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541A6" w14:textId="3D92692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97,500.00 </w:t>
            </w:r>
          </w:p>
        </w:tc>
      </w:tr>
      <w:tr w:rsidR="001B7777" w:rsidRPr="001B7777" w14:paraId="7306935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010DB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8764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695F7117" w14:textId="3F32F64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50,880.00 </w:t>
            </w:r>
          </w:p>
        </w:tc>
        <w:tc>
          <w:tcPr>
            <w:tcW w:w="810" w:type="pct"/>
            <w:tcBorders>
              <w:top w:val="nil"/>
              <w:left w:val="nil"/>
              <w:bottom w:val="single" w:sz="4" w:space="0" w:color="000000"/>
              <w:right w:val="single" w:sz="4" w:space="0" w:color="000000"/>
            </w:tcBorders>
            <w:shd w:val="clear" w:color="auto" w:fill="auto"/>
            <w:noWrap/>
            <w:vAlign w:val="bottom"/>
            <w:hideMark/>
          </w:tcPr>
          <w:p w14:paraId="0D8268A2" w14:textId="3685BF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4CA31" w14:textId="728F74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FDB49B" w14:textId="7F8ACF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50,880.00 </w:t>
            </w:r>
          </w:p>
        </w:tc>
      </w:tr>
      <w:tr w:rsidR="001B7777" w:rsidRPr="001B7777" w14:paraId="0D9C22B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F8CA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4D6D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7C42B198" w14:textId="38F9B99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25A41CF7" w14:textId="2B682B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23F7F63D" w14:textId="47DC5B4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AE5913" w14:textId="2F13E0D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80,447.20 </w:t>
            </w:r>
          </w:p>
        </w:tc>
      </w:tr>
      <w:tr w:rsidR="001B7777" w:rsidRPr="001B7777" w14:paraId="74406C1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ECA73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7AF9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5B770532" w14:textId="09F288D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000F3FDC" w14:textId="331D69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19597" w14:textId="333655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A4A451" w14:textId="42A70C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21,656.70 </w:t>
            </w:r>
          </w:p>
        </w:tc>
      </w:tr>
      <w:tr w:rsidR="001B7777" w:rsidRPr="001B7777" w14:paraId="787D8FE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FEF8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4A5A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14238D1A" w14:textId="242B838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32E8CFF9" w14:textId="004C91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7F5FC5" w14:textId="6EDFF2F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89DA04" w14:textId="5660B5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67,414.10 </w:t>
            </w:r>
          </w:p>
        </w:tc>
      </w:tr>
      <w:tr w:rsidR="001B7777" w:rsidRPr="001B7777" w14:paraId="50FCEB3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7C4C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14D0F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6EA2A425" w14:textId="4761E1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8013A7" w14:textId="41D499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EE361" w14:textId="713C4B2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E5E7DE" w14:textId="64494D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9,000.00 </w:t>
            </w:r>
          </w:p>
        </w:tc>
      </w:tr>
      <w:tr w:rsidR="001B7777" w:rsidRPr="001B7777" w14:paraId="6362A2B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8865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62D3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14208120" w14:textId="40D06B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E0677AD" w14:textId="5BBFACB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29F387" w14:textId="0B9E254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0470C" w14:textId="0AA901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80,500.00 </w:t>
            </w:r>
          </w:p>
        </w:tc>
      </w:tr>
      <w:tr w:rsidR="001B7777" w:rsidRPr="001B7777" w14:paraId="75EBB1E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98DB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8E7EA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649D5F9F" w14:textId="5668E3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50,800.00 </w:t>
            </w:r>
          </w:p>
        </w:tc>
        <w:tc>
          <w:tcPr>
            <w:tcW w:w="810" w:type="pct"/>
            <w:tcBorders>
              <w:top w:val="nil"/>
              <w:left w:val="nil"/>
              <w:bottom w:val="single" w:sz="4" w:space="0" w:color="000000"/>
              <w:right w:val="single" w:sz="4" w:space="0" w:color="000000"/>
            </w:tcBorders>
            <w:shd w:val="clear" w:color="auto" w:fill="auto"/>
            <w:noWrap/>
            <w:vAlign w:val="bottom"/>
            <w:hideMark/>
          </w:tcPr>
          <w:p w14:paraId="046A553F" w14:textId="1A0D7AC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4F660" w14:textId="5235AD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7CAC53" w14:textId="0ECD19C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50,800.00 </w:t>
            </w:r>
          </w:p>
        </w:tc>
      </w:tr>
      <w:tr w:rsidR="001B7777" w:rsidRPr="001B7777" w14:paraId="54F1F6D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15159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AACC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7AF25308" w14:textId="483DD5F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72,100.00 </w:t>
            </w:r>
          </w:p>
        </w:tc>
        <w:tc>
          <w:tcPr>
            <w:tcW w:w="810" w:type="pct"/>
            <w:tcBorders>
              <w:top w:val="nil"/>
              <w:left w:val="nil"/>
              <w:bottom w:val="single" w:sz="4" w:space="0" w:color="000000"/>
              <w:right w:val="single" w:sz="4" w:space="0" w:color="000000"/>
            </w:tcBorders>
            <w:shd w:val="clear" w:color="auto" w:fill="auto"/>
            <w:noWrap/>
            <w:vAlign w:val="bottom"/>
            <w:hideMark/>
          </w:tcPr>
          <w:p w14:paraId="3D6861D4" w14:textId="2890A9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DC8AC" w14:textId="0A00B3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85357" w14:textId="3E3FCA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72,100.00 </w:t>
            </w:r>
          </w:p>
        </w:tc>
      </w:tr>
      <w:tr w:rsidR="001B7777" w:rsidRPr="001B7777" w14:paraId="2BF93CE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66AF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28B0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2AEC6AB4" w14:textId="290AC42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54,800.00 </w:t>
            </w:r>
          </w:p>
        </w:tc>
        <w:tc>
          <w:tcPr>
            <w:tcW w:w="810" w:type="pct"/>
            <w:tcBorders>
              <w:top w:val="nil"/>
              <w:left w:val="nil"/>
              <w:bottom w:val="single" w:sz="4" w:space="0" w:color="000000"/>
              <w:right w:val="single" w:sz="4" w:space="0" w:color="000000"/>
            </w:tcBorders>
            <w:shd w:val="clear" w:color="auto" w:fill="auto"/>
            <w:noWrap/>
            <w:vAlign w:val="bottom"/>
            <w:hideMark/>
          </w:tcPr>
          <w:p w14:paraId="4AC64917" w14:textId="2F71BD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EDF0F" w14:textId="7186CF2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004E8" w14:textId="0C979A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54,800.00 </w:t>
            </w:r>
          </w:p>
        </w:tc>
      </w:tr>
      <w:tr w:rsidR="001B7777" w:rsidRPr="001B7777" w14:paraId="3A966E5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2573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F9998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638385C4" w14:textId="2574AB8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010,275.40 </w:t>
            </w:r>
          </w:p>
        </w:tc>
        <w:tc>
          <w:tcPr>
            <w:tcW w:w="810" w:type="pct"/>
            <w:tcBorders>
              <w:top w:val="nil"/>
              <w:left w:val="nil"/>
              <w:bottom w:val="single" w:sz="4" w:space="0" w:color="000000"/>
              <w:right w:val="single" w:sz="4" w:space="0" w:color="000000"/>
            </w:tcBorders>
            <w:shd w:val="clear" w:color="auto" w:fill="auto"/>
            <w:noWrap/>
            <w:vAlign w:val="bottom"/>
            <w:hideMark/>
          </w:tcPr>
          <w:p w14:paraId="47AF931C" w14:textId="7056FDE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AB6A05" w14:textId="702D2A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0F1B49" w14:textId="639C4C5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010,275.40 </w:t>
            </w:r>
          </w:p>
        </w:tc>
      </w:tr>
      <w:tr w:rsidR="001B7777" w:rsidRPr="001B7777" w14:paraId="3357768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43A5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0E74D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74A64602" w14:textId="09F505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93,400.00 </w:t>
            </w:r>
          </w:p>
        </w:tc>
        <w:tc>
          <w:tcPr>
            <w:tcW w:w="810" w:type="pct"/>
            <w:tcBorders>
              <w:top w:val="nil"/>
              <w:left w:val="nil"/>
              <w:bottom w:val="single" w:sz="4" w:space="0" w:color="000000"/>
              <w:right w:val="single" w:sz="4" w:space="0" w:color="000000"/>
            </w:tcBorders>
            <w:shd w:val="clear" w:color="auto" w:fill="auto"/>
            <w:noWrap/>
            <w:vAlign w:val="bottom"/>
            <w:hideMark/>
          </w:tcPr>
          <w:p w14:paraId="29D8A128" w14:textId="68FD23E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B3AB1" w14:textId="2207A0C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79D3A" w14:textId="2D56739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93,400.00 </w:t>
            </w:r>
          </w:p>
        </w:tc>
      </w:tr>
      <w:tr w:rsidR="001B7777" w:rsidRPr="001B7777" w14:paraId="6C436CA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B560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CF8EA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0AA157AC" w14:textId="484EF0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67,580.00 </w:t>
            </w:r>
          </w:p>
        </w:tc>
        <w:tc>
          <w:tcPr>
            <w:tcW w:w="810" w:type="pct"/>
            <w:tcBorders>
              <w:top w:val="nil"/>
              <w:left w:val="nil"/>
              <w:bottom w:val="single" w:sz="4" w:space="0" w:color="000000"/>
              <w:right w:val="single" w:sz="4" w:space="0" w:color="000000"/>
            </w:tcBorders>
            <w:shd w:val="clear" w:color="auto" w:fill="auto"/>
            <w:noWrap/>
            <w:vAlign w:val="bottom"/>
            <w:hideMark/>
          </w:tcPr>
          <w:p w14:paraId="6AAD0646" w14:textId="1E9692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D68C64" w14:textId="1CAADE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48D73" w14:textId="54CC4A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67,580.00 </w:t>
            </w:r>
          </w:p>
        </w:tc>
      </w:tr>
      <w:tr w:rsidR="001B7777" w:rsidRPr="001B7777" w14:paraId="3EBE575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C813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5CB2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67AFB5F0" w14:textId="7071B5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5AE3B46B" w14:textId="2FE568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8D63DB" w14:textId="2FE8B37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3CB37C" w14:textId="256627D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5,897.42 </w:t>
            </w:r>
          </w:p>
        </w:tc>
      </w:tr>
      <w:tr w:rsidR="001B7777" w:rsidRPr="001B7777" w14:paraId="71754D6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88BE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BEFB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68780E4E" w14:textId="2D793F4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60C9A378" w14:textId="6D1DEB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912A55" w14:textId="49D4B2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11BC66" w14:textId="5D4761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87,537.00 </w:t>
            </w:r>
          </w:p>
        </w:tc>
      </w:tr>
      <w:tr w:rsidR="001B7777" w:rsidRPr="001B7777" w14:paraId="60C33EEF"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732AC"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46CFCA9F" w14:textId="1B0D576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8,875,0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2C9D234F" w14:textId="28AF1DB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360569B" w14:textId="6CA9D4B4"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1E74808" w14:textId="1C0B237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9,150,453.71 </w:t>
            </w:r>
          </w:p>
        </w:tc>
      </w:tr>
      <w:tr w:rsidR="001B7777" w:rsidRPr="001B7777" w14:paraId="5E0E4F9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52437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33AF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692A16E8" w14:textId="776D80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32,584.96 </w:t>
            </w:r>
          </w:p>
        </w:tc>
        <w:tc>
          <w:tcPr>
            <w:tcW w:w="810" w:type="pct"/>
            <w:tcBorders>
              <w:top w:val="nil"/>
              <w:left w:val="nil"/>
              <w:bottom w:val="single" w:sz="4" w:space="0" w:color="000000"/>
              <w:right w:val="single" w:sz="4" w:space="0" w:color="000000"/>
            </w:tcBorders>
            <w:shd w:val="clear" w:color="auto" w:fill="auto"/>
            <w:noWrap/>
            <w:vAlign w:val="bottom"/>
            <w:hideMark/>
          </w:tcPr>
          <w:p w14:paraId="0EBDA1D1" w14:textId="728FADF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F5991B" w14:textId="7C92A0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F73E8" w14:textId="0F16AEB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32,584.96 </w:t>
            </w:r>
          </w:p>
        </w:tc>
      </w:tr>
      <w:tr w:rsidR="001B7777" w:rsidRPr="001B7777" w14:paraId="62402D2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12D0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A1E9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05748304" w14:textId="6DDD5B4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D2E31A" w14:textId="7C8C24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5F548D" w14:textId="4801520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BABF1" w14:textId="5BDC07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4,000.00 </w:t>
            </w:r>
          </w:p>
        </w:tc>
      </w:tr>
      <w:tr w:rsidR="001B7777" w:rsidRPr="001B7777" w14:paraId="08B8385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1A4A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7B42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61F70931" w14:textId="7DC144B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68,099.20 </w:t>
            </w:r>
          </w:p>
        </w:tc>
        <w:tc>
          <w:tcPr>
            <w:tcW w:w="810" w:type="pct"/>
            <w:tcBorders>
              <w:top w:val="nil"/>
              <w:left w:val="nil"/>
              <w:bottom w:val="single" w:sz="4" w:space="0" w:color="000000"/>
              <w:right w:val="single" w:sz="4" w:space="0" w:color="000000"/>
            </w:tcBorders>
            <w:shd w:val="clear" w:color="auto" w:fill="auto"/>
            <w:noWrap/>
            <w:vAlign w:val="bottom"/>
            <w:hideMark/>
          </w:tcPr>
          <w:p w14:paraId="5D289283" w14:textId="0B580DF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899323" w14:textId="0814C5D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DEA6F7" w14:textId="2450BD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68,099.20 </w:t>
            </w:r>
          </w:p>
        </w:tc>
      </w:tr>
      <w:tr w:rsidR="001B7777" w:rsidRPr="001B7777" w14:paraId="69E6A36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4FBB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49DDE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5D367EC" w14:textId="2B20AE9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83,820.45 </w:t>
            </w:r>
          </w:p>
        </w:tc>
        <w:tc>
          <w:tcPr>
            <w:tcW w:w="810" w:type="pct"/>
            <w:tcBorders>
              <w:top w:val="nil"/>
              <w:left w:val="nil"/>
              <w:bottom w:val="single" w:sz="4" w:space="0" w:color="000000"/>
              <w:right w:val="single" w:sz="4" w:space="0" w:color="000000"/>
            </w:tcBorders>
            <w:shd w:val="clear" w:color="auto" w:fill="auto"/>
            <w:noWrap/>
            <w:vAlign w:val="bottom"/>
            <w:hideMark/>
          </w:tcPr>
          <w:p w14:paraId="2A46A3A0" w14:textId="09005F6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FF143" w14:textId="1624CF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783C2" w14:textId="7C28F3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83,820.45 </w:t>
            </w:r>
          </w:p>
        </w:tc>
      </w:tr>
      <w:tr w:rsidR="001B7777" w:rsidRPr="001B7777" w14:paraId="4C140D2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16D4B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C7DA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099E2AF8" w14:textId="280401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90,395.00 </w:t>
            </w:r>
          </w:p>
        </w:tc>
        <w:tc>
          <w:tcPr>
            <w:tcW w:w="810" w:type="pct"/>
            <w:tcBorders>
              <w:top w:val="nil"/>
              <w:left w:val="nil"/>
              <w:bottom w:val="single" w:sz="4" w:space="0" w:color="000000"/>
              <w:right w:val="single" w:sz="4" w:space="0" w:color="000000"/>
            </w:tcBorders>
            <w:shd w:val="clear" w:color="auto" w:fill="auto"/>
            <w:noWrap/>
            <w:vAlign w:val="bottom"/>
            <w:hideMark/>
          </w:tcPr>
          <w:p w14:paraId="13E32CC3" w14:textId="30A68E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8DEF4" w14:textId="10F3FEF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CDED43" w14:textId="40F39F8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90,395.00 </w:t>
            </w:r>
          </w:p>
        </w:tc>
      </w:tr>
      <w:tr w:rsidR="001B7777" w:rsidRPr="001B7777" w14:paraId="2BC004F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48E3D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5966B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03C5D8B1" w14:textId="41DB32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16B4D9" w14:textId="4239D5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24CBA9" w14:textId="5D044D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A602A2" w14:textId="19F74AD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88,000.00 </w:t>
            </w:r>
          </w:p>
        </w:tc>
      </w:tr>
      <w:tr w:rsidR="001B7777" w:rsidRPr="001B7777" w14:paraId="28E364B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8AC11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1F190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5210E54F" w14:textId="35D0662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91,565.00 </w:t>
            </w:r>
          </w:p>
        </w:tc>
        <w:tc>
          <w:tcPr>
            <w:tcW w:w="810" w:type="pct"/>
            <w:tcBorders>
              <w:top w:val="nil"/>
              <w:left w:val="nil"/>
              <w:bottom w:val="single" w:sz="4" w:space="0" w:color="000000"/>
              <w:right w:val="single" w:sz="4" w:space="0" w:color="000000"/>
            </w:tcBorders>
            <w:shd w:val="clear" w:color="auto" w:fill="auto"/>
            <w:noWrap/>
            <w:vAlign w:val="bottom"/>
            <w:hideMark/>
          </w:tcPr>
          <w:p w14:paraId="6D39E7FB" w14:textId="5361DCC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571AE" w14:textId="75D13CD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716D2" w14:textId="0FE234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91,565.00 </w:t>
            </w:r>
          </w:p>
        </w:tc>
      </w:tr>
      <w:tr w:rsidR="001B7777" w:rsidRPr="001B7777" w14:paraId="55A6B0F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C501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B993B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5B64BC01" w14:textId="22E760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428D5B1D" w14:textId="105435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ED3ED4" w14:textId="6792D0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9015F1" w14:textId="314F63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0,040.00 </w:t>
            </w:r>
          </w:p>
        </w:tc>
      </w:tr>
      <w:tr w:rsidR="001B7777" w:rsidRPr="001B7777" w14:paraId="340D874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DFDBA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FA936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1BF5821B" w14:textId="7ABC6FA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31,229.00 </w:t>
            </w:r>
          </w:p>
        </w:tc>
        <w:tc>
          <w:tcPr>
            <w:tcW w:w="810" w:type="pct"/>
            <w:tcBorders>
              <w:top w:val="nil"/>
              <w:left w:val="nil"/>
              <w:bottom w:val="single" w:sz="4" w:space="0" w:color="000000"/>
              <w:right w:val="single" w:sz="4" w:space="0" w:color="000000"/>
            </w:tcBorders>
            <w:shd w:val="clear" w:color="auto" w:fill="auto"/>
            <w:noWrap/>
            <w:vAlign w:val="bottom"/>
            <w:hideMark/>
          </w:tcPr>
          <w:p w14:paraId="348CF550" w14:textId="7A057C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BDE0C" w14:textId="0D72AF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723FFC" w14:textId="70B155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31,229.00 </w:t>
            </w:r>
          </w:p>
        </w:tc>
      </w:tr>
      <w:tr w:rsidR="001B7777" w:rsidRPr="001B7777" w14:paraId="4FD2273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0B9BB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27F8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0BC3E831" w14:textId="096505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AF5A77" w14:textId="0244B5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32E900C" w14:textId="4AA123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91047" w14:textId="0A91A0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10,400.00 </w:t>
            </w:r>
          </w:p>
        </w:tc>
      </w:tr>
      <w:tr w:rsidR="001B7777" w:rsidRPr="001B7777" w14:paraId="24BC042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673D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07E92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2A8897BF" w14:textId="2F8A8D7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3249A9" w14:textId="1A097A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0B8FB" w14:textId="5D1F503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52DD5" w14:textId="1F01987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40,000.00 </w:t>
            </w:r>
          </w:p>
        </w:tc>
      </w:tr>
      <w:tr w:rsidR="001B7777" w:rsidRPr="001B7777" w14:paraId="75689E7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7C90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7ACE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11E08C22" w14:textId="4425A0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6E6CBE01" w14:textId="5CF081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C21B68" w14:textId="745FB14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2461E" w14:textId="3A6110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64,250.00 </w:t>
            </w:r>
          </w:p>
        </w:tc>
      </w:tr>
      <w:tr w:rsidR="001B7777" w:rsidRPr="001B7777" w14:paraId="48E1551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9577C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1011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3B326847" w14:textId="758A8E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95,168.10 </w:t>
            </w:r>
          </w:p>
        </w:tc>
        <w:tc>
          <w:tcPr>
            <w:tcW w:w="810" w:type="pct"/>
            <w:tcBorders>
              <w:top w:val="nil"/>
              <w:left w:val="nil"/>
              <w:bottom w:val="single" w:sz="4" w:space="0" w:color="000000"/>
              <w:right w:val="single" w:sz="4" w:space="0" w:color="000000"/>
            </w:tcBorders>
            <w:shd w:val="clear" w:color="auto" w:fill="auto"/>
            <w:noWrap/>
            <w:vAlign w:val="bottom"/>
            <w:hideMark/>
          </w:tcPr>
          <w:p w14:paraId="17D73EBE" w14:textId="061FF8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8EB56C" w14:textId="10C210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D2C520" w14:textId="06F0B13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95,168.10 </w:t>
            </w:r>
          </w:p>
        </w:tc>
      </w:tr>
      <w:tr w:rsidR="001B7777" w:rsidRPr="001B7777" w14:paraId="7C565DC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8AF00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26589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22166DA" w14:textId="4AC717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0673BCD9" w14:textId="1B80D1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2089DB" w14:textId="003A512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5552CC" w14:textId="18B385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04,350.00 </w:t>
            </w:r>
          </w:p>
        </w:tc>
      </w:tr>
      <w:tr w:rsidR="001B7777" w:rsidRPr="001B7777" w14:paraId="4C36F57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59B83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FD3D7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422B16FB" w14:textId="7D0833C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0A1D697D" w14:textId="4B60957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648CC5" w14:textId="067A9F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9296D" w14:textId="380C69D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33,487.00 </w:t>
            </w:r>
          </w:p>
        </w:tc>
      </w:tr>
      <w:tr w:rsidR="001B7777" w:rsidRPr="001B7777" w14:paraId="2979715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4B3C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173F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216ABE0C" w14:textId="2D31F32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17099ABE" w14:textId="3C37D9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823055" w14:textId="3A5991A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50765" w14:textId="5C01FD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5,800.00 </w:t>
            </w:r>
          </w:p>
        </w:tc>
      </w:tr>
      <w:tr w:rsidR="001B7777" w:rsidRPr="001B7777" w14:paraId="039B526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E645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CEF0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5C4A653C" w14:textId="692912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2D1AA782" w14:textId="4CDA26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98F19A" w14:textId="08D955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996CE" w14:textId="4F2355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91,190.00 </w:t>
            </w:r>
          </w:p>
        </w:tc>
      </w:tr>
      <w:tr w:rsidR="001B7777" w:rsidRPr="001B7777" w14:paraId="0EC7C5D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4ECB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B1F1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0A15C9E6" w14:textId="2532D37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46,075.00 </w:t>
            </w:r>
          </w:p>
        </w:tc>
        <w:tc>
          <w:tcPr>
            <w:tcW w:w="810" w:type="pct"/>
            <w:tcBorders>
              <w:top w:val="nil"/>
              <w:left w:val="nil"/>
              <w:bottom w:val="single" w:sz="4" w:space="0" w:color="000000"/>
              <w:right w:val="single" w:sz="4" w:space="0" w:color="000000"/>
            </w:tcBorders>
            <w:shd w:val="clear" w:color="auto" w:fill="auto"/>
            <w:noWrap/>
            <w:vAlign w:val="bottom"/>
            <w:hideMark/>
          </w:tcPr>
          <w:p w14:paraId="00EF23AC" w14:textId="0DF6AFF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3829EA" w14:textId="6049F7E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ACEB33" w14:textId="18EDB6C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46,075.00 </w:t>
            </w:r>
          </w:p>
        </w:tc>
      </w:tr>
      <w:tr w:rsidR="001B7777" w:rsidRPr="001B7777" w14:paraId="739655EC"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FD996E"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3BF3E003" w14:textId="0B5F083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9,940,234.95 </w:t>
            </w:r>
          </w:p>
        </w:tc>
        <w:tc>
          <w:tcPr>
            <w:tcW w:w="810" w:type="pct"/>
            <w:tcBorders>
              <w:top w:val="nil"/>
              <w:left w:val="nil"/>
              <w:bottom w:val="single" w:sz="4" w:space="0" w:color="000000"/>
              <w:right w:val="single" w:sz="4" w:space="0" w:color="000000"/>
            </w:tcBorders>
            <w:shd w:val="clear" w:color="D8D8D8" w:fill="D8D8D8"/>
            <w:noWrap/>
            <w:vAlign w:val="bottom"/>
            <w:hideMark/>
          </w:tcPr>
          <w:p w14:paraId="15E59EC5" w14:textId="20CDC72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08B094" w14:textId="6EF1648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96ADC68" w14:textId="3D471FE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9,940,234.95 </w:t>
            </w:r>
          </w:p>
        </w:tc>
      </w:tr>
      <w:tr w:rsidR="001B7777" w:rsidRPr="001B7777" w14:paraId="4A30F22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6B3E4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240702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0D1C2E0A" w14:textId="3A88916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D1EF83F" w14:textId="58C102D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264EB7" w14:textId="56B5B9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A6CDC5" w14:textId="7A9E51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0,320.00 </w:t>
            </w:r>
          </w:p>
        </w:tc>
      </w:tr>
      <w:tr w:rsidR="001B7777" w:rsidRPr="001B7777" w14:paraId="36DF23A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C7B30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2C68C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0CBCE547" w14:textId="2C5672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86,820.00 </w:t>
            </w:r>
          </w:p>
        </w:tc>
        <w:tc>
          <w:tcPr>
            <w:tcW w:w="810" w:type="pct"/>
            <w:tcBorders>
              <w:top w:val="nil"/>
              <w:left w:val="nil"/>
              <w:bottom w:val="single" w:sz="4" w:space="0" w:color="000000"/>
              <w:right w:val="single" w:sz="4" w:space="0" w:color="000000"/>
            </w:tcBorders>
            <w:shd w:val="clear" w:color="auto" w:fill="auto"/>
            <w:noWrap/>
            <w:vAlign w:val="bottom"/>
            <w:hideMark/>
          </w:tcPr>
          <w:p w14:paraId="45B48ABE" w14:textId="2EC0B2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3B6C79" w14:textId="0AE224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BD2272" w14:textId="7C4153E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86,820.00 </w:t>
            </w:r>
          </w:p>
        </w:tc>
      </w:tr>
      <w:tr w:rsidR="001B7777" w:rsidRPr="001B7777" w14:paraId="2137C7D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7153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568C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4EB22C15" w14:textId="22509E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51F0AE" w14:textId="73D878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8B0EE3" w14:textId="5C8C12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C705D6" w14:textId="333008F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60,000.00 </w:t>
            </w:r>
          </w:p>
        </w:tc>
      </w:tr>
      <w:tr w:rsidR="001B7777" w:rsidRPr="001B7777" w14:paraId="7004CA7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99E6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3EAA7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611E5100" w14:textId="2B73A4C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164890" w14:textId="03560FB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A94CD" w14:textId="0E53C6E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B6A2C" w14:textId="779401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2,000.00 </w:t>
            </w:r>
          </w:p>
        </w:tc>
      </w:tr>
      <w:tr w:rsidR="001B7777" w:rsidRPr="001B7777" w14:paraId="719A215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7FEB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53710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2324A68A" w14:textId="240BCD6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67,647.75 </w:t>
            </w:r>
          </w:p>
        </w:tc>
        <w:tc>
          <w:tcPr>
            <w:tcW w:w="810" w:type="pct"/>
            <w:tcBorders>
              <w:top w:val="nil"/>
              <w:left w:val="nil"/>
              <w:bottom w:val="single" w:sz="4" w:space="0" w:color="000000"/>
              <w:right w:val="single" w:sz="4" w:space="0" w:color="000000"/>
            </w:tcBorders>
            <w:shd w:val="clear" w:color="auto" w:fill="auto"/>
            <w:noWrap/>
            <w:vAlign w:val="bottom"/>
            <w:hideMark/>
          </w:tcPr>
          <w:p w14:paraId="5015CA0F" w14:textId="1D0D4E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577B0" w14:textId="164910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D9DC3" w14:textId="156264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67,647.75 </w:t>
            </w:r>
          </w:p>
        </w:tc>
      </w:tr>
      <w:tr w:rsidR="001B7777" w:rsidRPr="001B7777" w14:paraId="489300A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F2A0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D2E5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66E74526" w14:textId="798CE0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5154AD94" w14:textId="122E30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93DA63" w14:textId="14C006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DD6B8" w14:textId="57ADE3B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5,944.00 </w:t>
            </w:r>
          </w:p>
        </w:tc>
      </w:tr>
      <w:tr w:rsidR="001B7777" w:rsidRPr="001B7777" w14:paraId="1954BCE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CB5C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7369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62670744" w14:textId="759057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258E9A90" w14:textId="784A021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C5E80" w14:textId="0961690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24CAF" w14:textId="2C846D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68,223.75 </w:t>
            </w:r>
          </w:p>
        </w:tc>
      </w:tr>
      <w:tr w:rsidR="001B7777" w:rsidRPr="001B7777" w14:paraId="0609DD4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FAFE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BFD6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5BE5DD2B" w14:textId="6E6B3F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6298A9" w14:textId="1B8773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73D4D" w14:textId="13628E4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76567" w14:textId="607111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50,000.00 </w:t>
            </w:r>
          </w:p>
        </w:tc>
      </w:tr>
      <w:tr w:rsidR="001B7777" w:rsidRPr="001B7777" w14:paraId="2749A99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A19B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8B10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1FEB706C" w14:textId="05B57A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264498C8" w14:textId="44B8FF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A5F751" w14:textId="40D133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0D9CEA" w14:textId="65F3192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41,800.00 </w:t>
            </w:r>
          </w:p>
        </w:tc>
      </w:tr>
      <w:tr w:rsidR="001B7777" w:rsidRPr="001B7777" w14:paraId="49EE036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B742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49AE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51D80887" w14:textId="6A4796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CC1741" w14:textId="38F1AEF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50E41" w14:textId="4AFF561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08DD6" w14:textId="086297A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25,000.00 </w:t>
            </w:r>
          </w:p>
        </w:tc>
      </w:tr>
      <w:tr w:rsidR="001B7777" w:rsidRPr="001B7777" w14:paraId="2B22EBB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04D31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3094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422890AF" w14:textId="39CCFC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69,400.00 </w:t>
            </w:r>
          </w:p>
        </w:tc>
        <w:tc>
          <w:tcPr>
            <w:tcW w:w="810" w:type="pct"/>
            <w:tcBorders>
              <w:top w:val="nil"/>
              <w:left w:val="nil"/>
              <w:bottom w:val="single" w:sz="4" w:space="0" w:color="000000"/>
              <w:right w:val="single" w:sz="4" w:space="0" w:color="000000"/>
            </w:tcBorders>
            <w:shd w:val="clear" w:color="auto" w:fill="auto"/>
            <w:noWrap/>
            <w:vAlign w:val="bottom"/>
            <w:hideMark/>
          </w:tcPr>
          <w:p w14:paraId="29436EE1" w14:textId="60B3266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017765" w14:textId="462AA17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4E2660" w14:textId="5234EDC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69,400.00 </w:t>
            </w:r>
          </w:p>
        </w:tc>
      </w:tr>
      <w:tr w:rsidR="001B7777" w:rsidRPr="001B7777" w14:paraId="01E5B8A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8D5B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AD2D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1A6B54E" w14:textId="3DAA686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13864436" w14:textId="620EB3C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37B0D" w14:textId="618CF37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C45460" w14:textId="3A84BD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13,298.75 </w:t>
            </w:r>
          </w:p>
        </w:tc>
      </w:tr>
      <w:tr w:rsidR="001B7777" w:rsidRPr="001B7777" w14:paraId="5B09A7F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88C1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544B5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64DC3847" w14:textId="27A637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6F67E18B" w14:textId="779ADA7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4484F5" w14:textId="16087CD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ADA7C3" w14:textId="3E7CF4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81,160.00 </w:t>
            </w:r>
          </w:p>
        </w:tc>
      </w:tr>
      <w:tr w:rsidR="001B7777" w:rsidRPr="001B7777" w14:paraId="29845A4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CF36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92133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7EF77D7D" w14:textId="6C5EE7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48,800.00 </w:t>
            </w:r>
          </w:p>
        </w:tc>
        <w:tc>
          <w:tcPr>
            <w:tcW w:w="810" w:type="pct"/>
            <w:tcBorders>
              <w:top w:val="nil"/>
              <w:left w:val="nil"/>
              <w:bottom w:val="single" w:sz="4" w:space="0" w:color="000000"/>
              <w:right w:val="single" w:sz="4" w:space="0" w:color="000000"/>
            </w:tcBorders>
            <w:shd w:val="clear" w:color="auto" w:fill="auto"/>
            <w:noWrap/>
            <w:vAlign w:val="bottom"/>
            <w:hideMark/>
          </w:tcPr>
          <w:p w14:paraId="77962F2D" w14:textId="67890D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9CC603" w14:textId="1470CC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533E3" w14:textId="6F788B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48,800.00 </w:t>
            </w:r>
          </w:p>
        </w:tc>
      </w:tr>
      <w:tr w:rsidR="001B7777" w:rsidRPr="001B7777" w14:paraId="2B5B935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88A60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5DF2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57601851" w14:textId="256B5A7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935,111.45 </w:t>
            </w:r>
          </w:p>
        </w:tc>
        <w:tc>
          <w:tcPr>
            <w:tcW w:w="810" w:type="pct"/>
            <w:tcBorders>
              <w:top w:val="nil"/>
              <w:left w:val="nil"/>
              <w:bottom w:val="single" w:sz="4" w:space="0" w:color="000000"/>
              <w:right w:val="single" w:sz="4" w:space="0" w:color="000000"/>
            </w:tcBorders>
            <w:shd w:val="clear" w:color="auto" w:fill="auto"/>
            <w:noWrap/>
            <w:vAlign w:val="bottom"/>
            <w:hideMark/>
          </w:tcPr>
          <w:p w14:paraId="1C91BA36" w14:textId="605DFA9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17AD8" w14:textId="341066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2600C" w14:textId="3BA6587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935,111.45 </w:t>
            </w:r>
          </w:p>
        </w:tc>
      </w:tr>
      <w:tr w:rsidR="001B7777" w:rsidRPr="001B7777" w14:paraId="2CA5DC3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F2D9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3F4C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71028614" w14:textId="17DA54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8DE9CFD" w14:textId="6612EA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3942CA" w14:textId="4E3DA1C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43805" w14:textId="643D8F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2,500.00 </w:t>
            </w:r>
          </w:p>
        </w:tc>
      </w:tr>
      <w:tr w:rsidR="001B7777" w:rsidRPr="001B7777" w14:paraId="203D7F8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FE70B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6050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386C99F7" w14:textId="21C513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5B7531" w14:textId="30AE009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BB830" w14:textId="0C376F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C5C5AE" w14:textId="482342F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00,000.00 </w:t>
            </w:r>
          </w:p>
        </w:tc>
      </w:tr>
      <w:tr w:rsidR="001B7777" w:rsidRPr="001B7777" w14:paraId="7B88319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5307C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F63E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44881DFC" w14:textId="5B91952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34F325A3" w14:textId="3BF0B5B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7B6ED" w14:textId="3767AF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1A4B3" w14:textId="3DEFD4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32,209.25 </w:t>
            </w:r>
          </w:p>
        </w:tc>
      </w:tr>
      <w:tr w:rsidR="001B7777" w:rsidRPr="001B7777" w14:paraId="04E72D07"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E2F0B4"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4738FFA2" w14:textId="485F8344"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4,075,38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70B3C64F" w14:textId="574B64A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CBCA72" w14:textId="3FECABF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4225A19" w14:textId="5D075E7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4,075,383.55 </w:t>
            </w:r>
          </w:p>
        </w:tc>
      </w:tr>
      <w:tr w:rsidR="001B7777" w:rsidRPr="001B7777" w14:paraId="6599A27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7250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391C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4DCD114E" w14:textId="4A0959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4F1DC124" w14:textId="18FA29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8759D2" w14:textId="26EEF0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8D9BAA" w14:textId="0EE2E2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85,201.95 </w:t>
            </w:r>
          </w:p>
        </w:tc>
      </w:tr>
      <w:tr w:rsidR="001B7777" w:rsidRPr="001B7777" w14:paraId="5A2379D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F9D98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1A583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02B75030" w14:textId="2FBDC19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9,640.00 </w:t>
            </w:r>
          </w:p>
        </w:tc>
        <w:tc>
          <w:tcPr>
            <w:tcW w:w="810" w:type="pct"/>
            <w:tcBorders>
              <w:top w:val="nil"/>
              <w:left w:val="nil"/>
              <w:bottom w:val="single" w:sz="4" w:space="0" w:color="000000"/>
              <w:right w:val="single" w:sz="4" w:space="0" w:color="000000"/>
            </w:tcBorders>
            <w:shd w:val="clear" w:color="auto" w:fill="auto"/>
            <w:noWrap/>
            <w:vAlign w:val="bottom"/>
            <w:hideMark/>
          </w:tcPr>
          <w:p w14:paraId="4D8BEE05" w14:textId="5B9F9A3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371295" w14:textId="44396B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0A3AA" w14:textId="1E4D82B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9,640.00 </w:t>
            </w:r>
          </w:p>
        </w:tc>
      </w:tr>
      <w:tr w:rsidR="001B7777" w:rsidRPr="001B7777" w14:paraId="5668742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4FE3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9AC7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627B4B2B" w14:textId="4B4B0B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06,319.10 </w:t>
            </w:r>
          </w:p>
        </w:tc>
        <w:tc>
          <w:tcPr>
            <w:tcW w:w="810" w:type="pct"/>
            <w:tcBorders>
              <w:top w:val="nil"/>
              <w:left w:val="nil"/>
              <w:bottom w:val="single" w:sz="4" w:space="0" w:color="000000"/>
              <w:right w:val="single" w:sz="4" w:space="0" w:color="000000"/>
            </w:tcBorders>
            <w:shd w:val="clear" w:color="auto" w:fill="auto"/>
            <w:noWrap/>
            <w:vAlign w:val="bottom"/>
            <w:hideMark/>
          </w:tcPr>
          <w:p w14:paraId="2EFF91F4" w14:textId="7D36CA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F159C" w14:textId="3E2FC16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CBE97" w14:textId="6663DFF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06,319.10 </w:t>
            </w:r>
          </w:p>
        </w:tc>
      </w:tr>
      <w:tr w:rsidR="001B7777" w:rsidRPr="001B7777" w14:paraId="0D3C02C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DF3F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3EEE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6EB07D37" w14:textId="2A77EFB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93,052.50 </w:t>
            </w:r>
          </w:p>
        </w:tc>
        <w:tc>
          <w:tcPr>
            <w:tcW w:w="810" w:type="pct"/>
            <w:tcBorders>
              <w:top w:val="nil"/>
              <w:left w:val="nil"/>
              <w:bottom w:val="single" w:sz="4" w:space="0" w:color="000000"/>
              <w:right w:val="single" w:sz="4" w:space="0" w:color="000000"/>
            </w:tcBorders>
            <w:shd w:val="clear" w:color="auto" w:fill="auto"/>
            <w:noWrap/>
            <w:vAlign w:val="bottom"/>
            <w:hideMark/>
          </w:tcPr>
          <w:p w14:paraId="03C08DC9" w14:textId="21CFAD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C1397" w14:textId="5820BA9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584AD8" w14:textId="23D587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93,052.50 </w:t>
            </w:r>
          </w:p>
        </w:tc>
      </w:tr>
      <w:tr w:rsidR="001B7777" w:rsidRPr="001B7777" w14:paraId="77B3997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4382F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4A63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646A1779" w14:textId="057462D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11,170.00 </w:t>
            </w:r>
          </w:p>
        </w:tc>
        <w:tc>
          <w:tcPr>
            <w:tcW w:w="810" w:type="pct"/>
            <w:tcBorders>
              <w:top w:val="nil"/>
              <w:left w:val="nil"/>
              <w:bottom w:val="single" w:sz="4" w:space="0" w:color="000000"/>
              <w:right w:val="single" w:sz="4" w:space="0" w:color="000000"/>
            </w:tcBorders>
            <w:shd w:val="clear" w:color="auto" w:fill="auto"/>
            <w:noWrap/>
            <w:vAlign w:val="bottom"/>
            <w:hideMark/>
          </w:tcPr>
          <w:p w14:paraId="55136855" w14:textId="7AD6FBD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965A85" w14:textId="6892B34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1B91C1" w14:textId="52C9B48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11,170.00 </w:t>
            </w:r>
          </w:p>
        </w:tc>
      </w:tr>
      <w:tr w:rsidR="001B7777" w:rsidRPr="001B7777" w14:paraId="41346BBE"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1349EA"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3F076E33" w14:textId="44C0A96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60,231,71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1B1B6C5A" w14:textId="7962EA8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61879A9" w14:textId="0FF721E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000E60" w14:textId="364A4871"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60,281,717.23 </w:t>
            </w:r>
          </w:p>
        </w:tc>
      </w:tr>
      <w:tr w:rsidR="001B7777" w:rsidRPr="001B7777" w14:paraId="49597F8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161D0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4A0E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797DDEC9" w14:textId="4A1D6E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073,220.00 </w:t>
            </w:r>
          </w:p>
        </w:tc>
        <w:tc>
          <w:tcPr>
            <w:tcW w:w="810" w:type="pct"/>
            <w:tcBorders>
              <w:top w:val="nil"/>
              <w:left w:val="nil"/>
              <w:bottom w:val="single" w:sz="4" w:space="0" w:color="000000"/>
              <w:right w:val="single" w:sz="4" w:space="0" w:color="000000"/>
            </w:tcBorders>
            <w:shd w:val="clear" w:color="auto" w:fill="auto"/>
            <w:noWrap/>
            <w:vAlign w:val="bottom"/>
            <w:hideMark/>
          </w:tcPr>
          <w:p w14:paraId="6CD8C48C" w14:textId="59F569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90EB1" w14:textId="104CCA7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B5826E" w14:textId="3CC423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073,220.00 </w:t>
            </w:r>
          </w:p>
        </w:tc>
      </w:tr>
      <w:tr w:rsidR="001B7777" w:rsidRPr="001B7777" w14:paraId="1CDFA7E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EB93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40B8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138C369B" w14:textId="069E8E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37,423.05 </w:t>
            </w:r>
          </w:p>
        </w:tc>
        <w:tc>
          <w:tcPr>
            <w:tcW w:w="810" w:type="pct"/>
            <w:tcBorders>
              <w:top w:val="nil"/>
              <w:left w:val="nil"/>
              <w:bottom w:val="single" w:sz="4" w:space="0" w:color="000000"/>
              <w:right w:val="single" w:sz="4" w:space="0" w:color="000000"/>
            </w:tcBorders>
            <w:shd w:val="clear" w:color="auto" w:fill="auto"/>
            <w:noWrap/>
            <w:vAlign w:val="bottom"/>
            <w:hideMark/>
          </w:tcPr>
          <w:p w14:paraId="0517A0FE" w14:textId="22CBFA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87EB17" w14:textId="0D289E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52C1BF" w14:textId="3EA72B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37,423.05 </w:t>
            </w:r>
          </w:p>
        </w:tc>
      </w:tr>
      <w:tr w:rsidR="001B7777" w:rsidRPr="001B7777" w14:paraId="5116D00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9623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9F09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28106A96" w14:textId="5F055C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18D5D523" w14:textId="2F59509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E4E9E" w14:textId="21EF030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FAF85C" w14:textId="4CD5254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1,500.00 </w:t>
            </w:r>
          </w:p>
        </w:tc>
      </w:tr>
      <w:tr w:rsidR="001B7777" w:rsidRPr="001B7777" w14:paraId="2651E13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7073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B9F3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3BB7043A" w14:textId="136BF4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29EE59" w14:textId="602416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9BEE6" w14:textId="07A677C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D4D0D" w14:textId="1FA5296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90,000.00 </w:t>
            </w:r>
          </w:p>
        </w:tc>
      </w:tr>
      <w:tr w:rsidR="001B7777" w:rsidRPr="001B7777" w14:paraId="4781630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39A74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D29C9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4ECE323C" w14:textId="649A61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8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5769F87E" w14:textId="0931C8E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6EEBAB" w14:textId="07282B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3B632" w14:textId="257994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881,800.00 </w:t>
            </w:r>
          </w:p>
        </w:tc>
      </w:tr>
      <w:tr w:rsidR="001B7777" w:rsidRPr="001B7777" w14:paraId="028818B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196C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C14A5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6C4D0E51" w14:textId="1A1AD48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2B3428" w14:textId="609934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7CD0C1" w14:textId="1815FD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13702" w14:textId="5CF25C7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510,000.00 </w:t>
            </w:r>
          </w:p>
        </w:tc>
      </w:tr>
      <w:tr w:rsidR="001B7777" w:rsidRPr="001B7777" w14:paraId="6CA21E8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29589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925A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2E654A83" w14:textId="2301BF3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7EE83FD4" w14:textId="436864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5A9B8" w14:textId="73B2F3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CBB81" w14:textId="08502C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1,713.92 </w:t>
            </w:r>
          </w:p>
        </w:tc>
      </w:tr>
      <w:tr w:rsidR="001B7777" w:rsidRPr="001B7777" w14:paraId="7A79DA3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9F2A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5E501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2C32C238" w14:textId="603CFB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21,633.55 </w:t>
            </w:r>
          </w:p>
        </w:tc>
        <w:tc>
          <w:tcPr>
            <w:tcW w:w="810" w:type="pct"/>
            <w:tcBorders>
              <w:top w:val="nil"/>
              <w:left w:val="nil"/>
              <w:bottom w:val="single" w:sz="4" w:space="0" w:color="000000"/>
              <w:right w:val="single" w:sz="4" w:space="0" w:color="000000"/>
            </w:tcBorders>
            <w:shd w:val="clear" w:color="auto" w:fill="auto"/>
            <w:noWrap/>
            <w:vAlign w:val="bottom"/>
            <w:hideMark/>
          </w:tcPr>
          <w:p w14:paraId="3251A59A" w14:textId="3D7FE7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4AD4D3" w14:textId="308D574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D347E5" w14:textId="0E295C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21,633.55 </w:t>
            </w:r>
          </w:p>
        </w:tc>
      </w:tr>
      <w:tr w:rsidR="001B7777" w:rsidRPr="001B7777" w14:paraId="50BECE3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5FE1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E067F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0301DC8F" w14:textId="385740D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2,200.00 </w:t>
            </w:r>
          </w:p>
        </w:tc>
        <w:tc>
          <w:tcPr>
            <w:tcW w:w="810" w:type="pct"/>
            <w:tcBorders>
              <w:top w:val="nil"/>
              <w:left w:val="nil"/>
              <w:bottom w:val="single" w:sz="4" w:space="0" w:color="000000"/>
              <w:right w:val="single" w:sz="4" w:space="0" w:color="000000"/>
            </w:tcBorders>
            <w:shd w:val="clear" w:color="auto" w:fill="auto"/>
            <w:noWrap/>
            <w:vAlign w:val="bottom"/>
            <w:hideMark/>
          </w:tcPr>
          <w:p w14:paraId="7976FB70" w14:textId="03FFF38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98FF4F" w14:textId="26C33F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761C6" w14:textId="705CD1C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2,200.00 </w:t>
            </w:r>
          </w:p>
        </w:tc>
      </w:tr>
      <w:tr w:rsidR="001B7777" w:rsidRPr="001B7777" w14:paraId="23922BA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FA9D7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733D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F0BE079" w14:textId="511C90F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698,240.00 </w:t>
            </w:r>
          </w:p>
        </w:tc>
        <w:tc>
          <w:tcPr>
            <w:tcW w:w="810" w:type="pct"/>
            <w:tcBorders>
              <w:top w:val="nil"/>
              <w:left w:val="nil"/>
              <w:bottom w:val="single" w:sz="4" w:space="0" w:color="000000"/>
              <w:right w:val="single" w:sz="4" w:space="0" w:color="000000"/>
            </w:tcBorders>
            <w:shd w:val="clear" w:color="auto" w:fill="auto"/>
            <w:noWrap/>
            <w:vAlign w:val="bottom"/>
            <w:hideMark/>
          </w:tcPr>
          <w:p w14:paraId="75AF4BFC" w14:textId="5CE702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02EE11" w14:textId="5B6D04B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3F531" w14:textId="31C0AF0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748,240.00 </w:t>
            </w:r>
          </w:p>
        </w:tc>
      </w:tr>
      <w:tr w:rsidR="001B7777" w:rsidRPr="001B7777" w14:paraId="1069F2F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23B4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C8EBC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7A0B35F1" w14:textId="3544F7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216546" w14:textId="13BBA1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36F8AE" w14:textId="767BC3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EF2BA4" w14:textId="375D60C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30,000.00 </w:t>
            </w:r>
          </w:p>
        </w:tc>
      </w:tr>
      <w:tr w:rsidR="001B7777" w:rsidRPr="001B7777" w14:paraId="14268D5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99E28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3A90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60C98CBF" w14:textId="583741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080.00 </w:t>
            </w:r>
          </w:p>
        </w:tc>
        <w:tc>
          <w:tcPr>
            <w:tcW w:w="810" w:type="pct"/>
            <w:tcBorders>
              <w:top w:val="nil"/>
              <w:left w:val="nil"/>
              <w:bottom w:val="single" w:sz="4" w:space="0" w:color="000000"/>
              <w:right w:val="single" w:sz="4" w:space="0" w:color="000000"/>
            </w:tcBorders>
            <w:shd w:val="clear" w:color="auto" w:fill="auto"/>
            <w:noWrap/>
            <w:vAlign w:val="bottom"/>
            <w:hideMark/>
          </w:tcPr>
          <w:p w14:paraId="2F297599" w14:textId="552D3D8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912BDF" w14:textId="3FC093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4CFA2E" w14:textId="75F4A6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080.00 </w:t>
            </w:r>
          </w:p>
        </w:tc>
      </w:tr>
      <w:tr w:rsidR="001B7777" w:rsidRPr="001B7777" w14:paraId="2793804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8A87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35B4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0E41BDA3" w14:textId="5CB171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58,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14DFF3" w14:textId="7FC339C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01690" w14:textId="0F4255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E6F60" w14:textId="3A594C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58,000.00 </w:t>
            </w:r>
          </w:p>
        </w:tc>
      </w:tr>
      <w:tr w:rsidR="001B7777" w:rsidRPr="001B7777" w14:paraId="66474A4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AD0BC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A491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44C27868" w14:textId="76D69DA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7391F616" w14:textId="3E66DE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A8EB2" w14:textId="12053F0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1214C" w14:textId="6C19B2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5,800.00 </w:t>
            </w:r>
          </w:p>
        </w:tc>
      </w:tr>
      <w:tr w:rsidR="001B7777" w:rsidRPr="001B7777" w14:paraId="3E894CE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8A42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E9F1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43EA52A1" w14:textId="5D38D67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70CE85" w14:textId="7C283E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F8A99" w14:textId="7662E44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4F7F4" w14:textId="5C0B39B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0,000.00 </w:t>
            </w:r>
          </w:p>
        </w:tc>
      </w:tr>
      <w:tr w:rsidR="001B7777" w:rsidRPr="001B7777" w14:paraId="7876831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7AD5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15BF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2350D9A9" w14:textId="1BE4FC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18,860.00 </w:t>
            </w:r>
          </w:p>
        </w:tc>
        <w:tc>
          <w:tcPr>
            <w:tcW w:w="810" w:type="pct"/>
            <w:tcBorders>
              <w:top w:val="nil"/>
              <w:left w:val="nil"/>
              <w:bottom w:val="single" w:sz="4" w:space="0" w:color="000000"/>
              <w:right w:val="single" w:sz="4" w:space="0" w:color="000000"/>
            </w:tcBorders>
            <w:shd w:val="clear" w:color="auto" w:fill="auto"/>
            <w:noWrap/>
            <w:vAlign w:val="bottom"/>
            <w:hideMark/>
          </w:tcPr>
          <w:p w14:paraId="6FBAE934" w14:textId="79BD534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174A9" w14:textId="2F1736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357281" w14:textId="7875CE3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18,860.00 </w:t>
            </w:r>
          </w:p>
        </w:tc>
      </w:tr>
      <w:tr w:rsidR="001B7777" w:rsidRPr="001B7777" w14:paraId="0521E76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1284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C435D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6E525C88" w14:textId="66E2AA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855,292.00 </w:t>
            </w:r>
          </w:p>
        </w:tc>
        <w:tc>
          <w:tcPr>
            <w:tcW w:w="810" w:type="pct"/>
            <w:tcBorders>
              <w:top w:val="nil"/>
              <w:left w:val="nil"/>
              <w:bottom w:val="single" w:sz="4" w:space="0" w:color="000000"/>
              <w:right w:val="single" w:sz="4" w:space="0" w:color="000000"/>
            </w:tcBorders>
            <w:shd w:val="clear" w:color="auto" w:fill="auto"/>
            <w:noWrap/>
            <w:vAlign w:val="bottom"/>
            <w:hideMark/>
          </w:tcPr>
          <w:p w14:paraId="68B4CF08" w14:textId="6DDF64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74908" w14:textId="43FFB1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9C406" w14:textId="6CCD3B2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855,292.00 </w:t>
            </w:r>
          </w:p>
        </w:tc>
      </w:tr>
      <w:tr w:rsidR="001B7777" w:rsidRPr="001B7777" w14:paraId="45D930C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84B3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A582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288545A3" w14:textId="5FFB1E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58,837.20 </w:t>
            </w:r>
          </w:p>
        </w:tc>
        <w:tc>
          <w:tcPr>
            <w:tcW w:w="810" w:type="pct"/>
            <w:tcBorders>
              <w:top w:val="nil"/>
              <w:left w:val="nil"/>
              <w:bottom w:val="single" w:sz="4" w:space="0" w:color="000000"/>
              <w:right w:val="single" w:sz="4" w:space="0" w:color="000000"/>
            </w:tcBorders>
            <w:shd w:val="clear" w:color="auto" w:fill="auto"/>
            <w:noWrap/>
            <w:vAlign w:val="bottom"/>
            <w:hideMark/>
          </w:tcPr>
          <w:p w14:paraId="1BCD3F41" w14:textId="303AAB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06D91" w14:textId="054B56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781C0F" w14:textId="4C5F6B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58,837.20 </w:t>
            </w:r>
          </w:p>
        </w:tc>
      </w:tr>
      <w:tr w:rsidR="001B7777" w:rsidRPr="001B7777" w14:paraId="37A4077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05CF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6C3FE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7DDD8E7C" w14:textId="7D730E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37B02302" w14:textId="29BE7F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BD638" w14:textId="7365C3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962206" w14:textId="1E212F6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75,250.00 </w:t>
            </w:r>
          </w:p>
        </w:tc>
      </w:tr>
      <w:tr w:rsidR="001B7777" w:rsidRPr="001B7777" w14:paraId="26BE55E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E239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6716E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1CE6F36A" w14:textId="71B54FA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14EC44" w14:textId="781E162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B8E6D6" w14:textId="0306FE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C7C6E" w14:textId="3EA8730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80,000.00 </w:t>
            </w:r>
          </w:p>
        </w:tc>
      </w:tr>
      <w:tr w:rsidR="001B7777" w:rsidRPr="001B7777" w14:paraId="4E4E921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1BBB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AEB3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7FDE7C83" w14:textId="256016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5B9E23" w14:textId="146CA58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E5198" w14:textId="17B4F3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1D2CDA" w14:textId="45A26E0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2,000.00 </w:t>
            </w:r>
          </w:p>
        </w:tc>
      </w:tr>
      <w:tr w:rsidR="001B7777" w:rsidRPr="001B7777" w14:paraId="4FA88CB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86A7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8D10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68E73701" w14:textId="221233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80,896.00 </w:t>
            </w:r>
          </w:p>
        </w:tc>
        <w:tc>
          <w:tcPr>
            <w:tcW w:w="810" w:type="pct"/>
            <w:tcBorders>
              <w:top w:val="nil"/>
              <w:left w:val="nil"/>
              <w:bottom w:val="single" w:sz="4" w:space="0" w:color="000000"/>
              <w:right w:val="single" w:sz="4" w:space="0" w:color="000000"/>
            </w:tcBorders>
            <w:shd w:val="clear" w:color="auto" w:fill="auto"/>
            <w:noWrap/>
            <w:vAlign w:val="bottom"/>
            <w:hideMark/>
          </w:tcPr>
          <w:p w14:paraId="0936162E" w14:textId="683809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FD9D00" w14:textId="41DF3DD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D1557" w14:textId="7B82D1B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80,896.00 </w:t>
            </w:r>
          </w:p>
        </w:tc>
      </w:tr>
      <w:tr w:rsidR="001B7777" w:rsidRPr="001B7777" w14:paraId="1A73467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A0CF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F143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66F7C205" w14:textId="7B1F1AD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8,320.00 </w:t>
            </w:r>
          </w:p>
        </w:tc>
        <w:tc>
          <w:tcPr>
            <w:tcW w:w="810" w:type="pct"/>
            <w:tcBorders>
              <w:top w:val="nil"/>
              <w:left w:val="nil"/>
              <w:bottom w:val="single" w:sz="4" w:space="0" w:color="000000"/>
              <w:right w:val="single" w:sz="4" w:space="0" w:color="000000"/>
            </w:tcBorders>
            <w:shd w:val="clear" w:color="auto" w:fill="auto"/>
            <w:noWrap/>
            <w:vAlign w:val="bottom"/>
            <w:hideMark/>
          </w:tcPr>
          <w:p w14:paraId="49DB288F" w14:textId="2495C0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AFE19E" w14:textId="383E4F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F6B47" w14:textId="21C43F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8,320.00 </w:t>
            </w:r>
          </w:p>
        </w:tc>
      </w:tr>
      <w:tr w:rsidR="001B7777" w:rsidRPr="001B7777" w14:paraId="17DCD38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2AAC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F727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1C15DEBF" w14:textId="596967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824,599.44 </w:t>
            </w:r>
          </w:p>
        </w:tc>
        <w:tc>
          <w:tcPr>
            <w:tcW w:w="810" w:type="pct"/>
            <w:tcBorders>
              <w:top w:val="nil"/>
              <w:left w:val="nil"/>
              <w:bottom w:val="single" w:sz="4" w:space="0" w:color="000000"/>
              <w:right w:val="single" w:sz="4" w:space="0" w:color="000000"/>
            </w:tcBorders>
            <w:shd w:val="clear" w:color="auto" w:fill="auto"/>
            <w:noWrap/>
            <w:vAlign w:val="bottom"/>
            <w:hideMark/>
          </w:tcPr>
          <w:p w14:paraId="0E0F17BC" w14:textId="2E5396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0E52AC" w14:textId="5833CE2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868658" w14:textId="78DA4A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824,599.44 </w:t>
            </w:r>
          </w:p>
        </w:tc>
      </w:tr>
      <w:tr w:rsidR="001B7777" w:rsidRPr="001B7777" w14:paraId="76EC0FE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BE20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ABCF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34FF75AB" w14:textId="75BE4C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51EE39" w14:textId="1B9A37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CD707" w14:textId="288152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41E49C" w14:textId="6004C29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000.00 </w:t>
            </w:r>
          </w:p>
        </w:tc>
      </w:tr>
      <w:tr w:rsidR="001B7777" w:rsidRPr="001B7777" w14:paraId="79212D5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2C26C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984B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6CC5AFE1" w14:textId="2DB2FE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76,956.07 </w:t>
            </w:r>
          </w:p>
        </w:tc>
        <w:tc>
          <w:tcPr>
            <w:tcW w:w="810" w:type="pct"/>
            <w:tcBorders>
              <w:top w:val="nil"/>
              <w:left w:val="nil"/>
              <w:bottom w:val="single" w:sz="4" w:space="0" w:color="000000"/>
              <w:right w:val="single" w:sz="4" w:space="0" w:color="000000"/>
            </w:tcBorders>
            <w:shd w:val="clear" w:color="auto" w:fill="auto"/>
            <w:noWrap/>
            <w:vAlign w:val="bottom"/>
            <w:hideMark/>
          </w:tcPr>
          <w:p w14:paraId="76F9428C" w14:textId="7F09E08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7ADFC8" w14:textId="2F021D6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E7DD4A" w14:textId="19278A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76,956.07 </w:t>
            </w:r>
          </w:p>
        </w:tc>
      </w:tr>
      <w:tr w:rsidR="001B7777" w:rsidRPr="001B7777" w14:paraId="6F4B8EF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D5F53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D343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483A12A1" w14:textId="4528F6C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E977BC" w14:textId="4205F0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371E9" w14:textId="53BC6A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55F959" w14:textId="6F3C73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0,000.00 </w:t>
            </w:r>
          </w:p>
        </w:tc>
      </w:tr>
      <w:tr w:rsidR="001B7777" w:rsidRPr="001B7777" w14:paraId="2A132C5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980F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448F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7EBED92E" w14:textId="2F92F2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9EAA2D" w14:textId="0DDCC60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372EA" w14:textId="2A23FF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C4A82" w14:textId="060177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60,000.00 </w:t>
            </w:r>
          </w:p>
        </w:tc>
      </w:tr>
      <w:tr w:rsidR="001B7777" w:rsidRPr="001B7777" w14:paraId="12B2751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94B5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C2FD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02F4C9F1" w14:textId="7E8690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83,200.00 </w:t>
            </w:r>
          </w:p>
        </w:tc>
        <w:tc>
          <w:tcPr>
            <w:tcW w:w="810" w:type="pct"/>
            <w:tcBorders>
              <w:top w:val="nil"/>
              <w:left w:val="nil"/>
              <w:bottom w:val="single" w:sz="4" w:space="0" w:color="000000"/>
              <w:right w:val="single" w:sz="4" w:space="0" w:color="000000"/>
            </w:tcBorders>
            <w:shd w:val="clear" w:color="auto" w:fill="auto"/>
            <w:noWrap/>
            <w:vAlign w:val="bottom"/>
            <w:hideMark/>
          </w:tcPr>
          <w:p w14:paraId="03F3CCD0" w14:textId="598AD2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50C20" w14:textId="3967350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EF9D0" w14:textId="31B85D9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83,200.00 </w:t>
            </w:r>
          </w:p>
        </w:tc>
      </w:tr>
      <w:tr w:rsidR="001B7777" w:rsidRPr="001B7777" w14:paraId="57810B5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427C4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6548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7004D936" w14:textId="7F77EF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0DF298" w14:textId="460EB5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205C02" w14:textId="2D37F1B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766157" w14:textId="50E0C20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755,000.00 </w:t>
            </w:r>
          </w:p>
        </w:tc>
      </w:tr>
      <w:tr w:rsidR="001B7777" w:rsidRPr="001B7777" w14:paraId="7BA006B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9C028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AA78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1198AFE5" w14:textId="557089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35,075.00 </w:t>
            </w:r>
          </w:p>
        </w:tc>
        <w:tc>
          <w:tcPr>
            <w:tcW w:w="810" w:type="pct"/>
            <w:tcBorders>
              <w:top w:val="nil"/>
              <w:left w:val="nil"/>
              <w:bottom w:val="single" w:sz="4" w:space="0" w:color="000000"/>
              <w:right w:val="single" w:sz="4" w:space="0" w:color="000000"/>
            </w:tcBorders>
            <w:shd w:val="clear" w:color="auto" w:fill="auto"/>
            <w:noWrap/>
            <w:vAlign w:val="bottom"/>
            <w:hideMark/>
          </w:tcPr>
          <w:p w14:paraId="29A0A83A" w14:textId="4AFC7F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629037" w14:textId="39FECD3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434AF9" w14:textId="1EF529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35,075.00 </w:t>
            </w:r>
          </w:p>
        </w:tc>
      </w:tr>
      <w:tr w:rsidR="001B7777" w:rsidRPr="001B7777" w14:paraId="0154A75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FDAD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EBB4A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087DAA15" w14:textId="14EC85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F2AB70" w14:textId="72DE3DD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A7D04A" w14:textId="6AD6F7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EE703D" w14:textId="2A38E9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0,000.00 </w:t>
            </w:r>
          </w:p>
        </w:tc>
      </w:tr>
      <w:tr w:rsidR="001B7777" w:rsidRPr="001B7777" w14:paraId="3A38A07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4332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4C5A9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493CCB0E" w14:textId="52F030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436,805.00 </w:t>
            </w:r>
          </w:p>
        </w:tc>
        <w:tc>
          <w:tcPr>
            <w:tcW w:w="810" w:type="pct"/>
            <w:tcBorders>
              <w:top w:val="nil"/>
              <w:left w:val="nil"/>
              <w:bottom w:val="single" w:sz="4" w:space="0" w:color="000000"/>
              <w:right w:val="single" w:sz="4" w:space="0" w:color="000000"/>
            </w:tcBorders>
            <w:shd w:val="clear" w:color="auto" w:fill="auto"/>
            <w:noWrap/>
            <w:vAlign w:val="bottom"/>
            <w:hideMark/>
          </w:tcPr>
          <w:p w14:paraId="3C46B90B" w14:textId="446DFB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35B67D" w14:textId="4AA561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A68492" w14:textId="250DF17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436,805.00 </w:t>
            </w:r>
          </w:p>
        </w:tc>
      </w:tr>
      <w:tr w:rsidR="001B7777" w:rsidRPr="001B7777" w14:paraId="1BDC614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1E6A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1A974B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2CEEB213" w14:textId="09C1F67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323B79" w14:textId="2F0564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20701F" w14:textId="0D4EF1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79FC9A" w14:textId="049860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70,000.00 </w:t>
            </w:r>
          </w:p>
        </w:tc>
      </w:tr>
      <w:tr w:rsidR="001B7777" w:rsidRPr="001B7777" w14:paraId="6E56FEC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8CEFF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F4E7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36D1325F" w14:textId="3C9314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85,940.00 </w:t>
            </w:r>
          </w:p>
        </w:tc>
        <w:tc>
          <w:tcPr>
            <w:tcW w:w="810" w:type="pct"/>
            <w:tcBorders>
              <w:top w:val="nil"/>
              <w:left w:val="nil"/>
              <w:bottom w:val="single" w:sz="4" w:space="0" w:color="000000"/>
              <w:right w:val="single" w:sz="4" w:space="0" w:color="000000"/>
            </w:tcBorders>
            <w:shd w:val="clear" w:color="auto" w:fill="auto"/>
            <w:noWrap/>
            <w:vAlign w:val="bottom"/>
            <w:hideMark/>
          </w:tcPr>
          <w:p w14:paraId="128640E1" w14:textId="2B336A4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73AD76" w14:textId="104F04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D26AC6" w14:textId="0E73EB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85,940.00 </w:t>
            </w:r>
          </w:p>
        </w:tc>
      </w:tr>
      <w:tr w:rsidR="001B7777" w:rsidRPr="001B7777" w14:paraId="136D129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78F1C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F74D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139171DC" w14:textId="67FF48D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4DC9C908" w14:textId="00DE060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321604" w14:textId="12772F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376B1" w14:textId="0E70B3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8,300.00 </w:t>
            </w:r>
          </w:p>
        </w:tc>
      </w:tr>
      <w:tr w:rsidR="001B7777" w:rsidRPr="001B7777" w14:paraId="000CC1D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FA7E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8898A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7B558C7E" w14:textId="60CF25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68,776.00 </w:t>
            </w:r>
          </w:p>
        </w:tc>
        <w:tc>
          <w:tcPr>
            <w:tcW w:w="810" w:type="pct"/>
            <w:tcBorders>
              <w:top w:val="nil"/>
              <w:left w:val="nil"/>
              <w:bottom w:val="single" w:sz="4" w:space="0" w:color="000000"/>
              <w:right w:val="single" w:sz="4" w:space="0" w:color="000000"/>
            </w:tcBorders>
            <w:shd w:val="clear" w:color="auto" w:fill="auto"/>
            <w:noWrap/>
            <w:vAlign w:val="bottom"/>
            <w:hideMark/>
          </w:tcPr>
          <w:p w14:paraId="1BFBBCB4" w14:textId="04FEFF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313D8" w14:textId="4C6375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CFFC3" w14:textId="7002B1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68,776.00 </w:t>
            </w:r>
          </w:p>
        </w:tc>
      </w:tr>
      <w:tr w:rsidR="001B7777" w:rsidRPr="001B7777" w14:paraId="71AB546D"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45103"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D548AA6" w14:textId="1001843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2,812,11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F57F065" w14:textId="210AB53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BAE1E4B" w14:textId="23294D4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1CD07A6" w14:textId="24897FA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2,812,116.82 </w:t>
            </w:r>
          </w:p>
        </w:tc>
      </w:tr>
      <w:tr w:rsidR="001B7777" w:rsidRPr="001B7777" w14:paraId="681D96A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2D3B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189C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36DF266E" w14:textId="299B00C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D217F7"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7BEE1593"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77BEA71A" w14:textId="6F21EC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00,000.00 </w:t>
            </w:r>
          </w:p>
        </w:tc>
      </w:tr>
      <w:tr w:rsidR="001B7777" w:rsidRPr="001B7777" w14:paraId="5CFB0F0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8F7B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3A45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6EB438F4" w14:textId="1BDDDF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601,847.72 </w:t>
            </w:r>
          </w:p>
        </w:tc>
        <w:tc>
          <w:tcPr>
            <w:tcW w:w="810" w:type="pct"/>
            <w:tcBorders>
              <w:top w:val="nil"/>
              <w:left w:val="nil"/>
              <w:bottom w:val="single" w:sz="4" w:space="0" w:color="000000"/>
              <w:right w:val="single" w:sz="4" w:space="0" w:color="000000"/>
            </w:tcBorders>
            <w:shd w:val="clear" w:color="auto" w:fill="auto"/>
            <w:noWrap/>
            <w:vAlign w:val="bottom"/>
            <w:hideMark/>
          </w:tcPr>
          <w:p w14:paraId="12F9CDF2" w14:textId="53F8CA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5E8692" w14:textId="09427FE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5D57B9" w14:textId="2854B4A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601,847.72 </w:t>
            </w:r>
          </w:p>
        </w:tc>
      </w:tr>
      <w:tr w:rsidR="001B7777" w:rsidRPr="001B7777" w14:paraId="0C67023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C499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F519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1188CDE4" w14:textId="0EF33E6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76,360.00 </w:t>
            </w:r>
          </w:p>
        </w:tc>
        <w:tc>
          <w:tcPr>
            <w:tcW w:w="810" w:type="pct"/>
            <w:tcBorders>
              <w:top w:val="nil"/>
              <w:left w:val="nil"/>
              <w:bottom w:val="single" w:sz="4" w:space="0" w:color="000000"/>
              <w:right w:val="single" w:sz="4" w:space="0" w:color="000000"/>
            </w:tcBorders>
            <w:shd w:val="clear" w:color="auto" w:fill="auto"/>
            <w:noWrap/>
            <w:vAlign w:val="bottom"/>
            <w:hideMark/>
          </w:tcPr>
          <w:p w14:paraId="484F6FBB" w14:textId="2A63CE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7E32D9" w14:textId="360EA6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18779" w14:textId="04A4EB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76,360.00 </w:t>
            </w:r>
          </w:p>
        </w:tc>
      </w:tr>
      <w:tr w:rsidR="001B7777" w:rsidRPr="001B7777" w14:paraId="35502F7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CD39A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A43B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7274A137" w14:textId="47D7D87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7F599DBC" w14:textId="584E92C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51EB9" w14:textId="1F9F23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8688F" w14:textId="6A22CA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33,960.00 </w:t>
            </w:r>
          </w:p>
        </w:tc>
      </w:tr>
      <w:tr w:rsidR="001B7777" w:rsidRPr="001B7777" w14:paraId="3447897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A735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680C3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5BA9E050" w14:textId="5559597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1F0F55B3" w14:textId="5629C1C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577870" w14:textId="761BEA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4344E" w14:textId="75B9A8D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7,097.00 </w:t>
            </w:r>
          </w:p>
        </w:tc>
      </w:tr>
      <w:tr w:rsidR="001B7777" w:rsidRPr="001B7777" w14:paraId="32F70A7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0D70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5B74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3384FE2E" w14:textId="379CBBC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19,920.00 </w:t>
            </w:r>
          </w:p>
        </w:tc>
        <w:tc>
          <w:tcPr>
            <w:tcW w:w="810" w:type="pct"/>
            <w:tcBorders>
              <w:top w:val="nil"/>
              <w:left w:val="nil"/>
              <w:bottom w:val="single" w:sz="4" w:space="0" w:color="000000"/>
              <w:right w:val="single" w:sz="4" w:space="0" w:color="000000"/>
            </w:tcBorders>
            <w:shd w:val="clear" w:color="auto" w:fill="auto"/>
            <w:noWrap/>
            <w:vAlign w:val="bottom"/>
            <w:hideMark/>
          </w:tcPr>
          <w:p w14:paraId="1017E708" w14:textId="2CBE10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06D9DA" w14:textId="2D9DCD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E03FA9" w14:textId="48368E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19,920.00 </w:t>
            </w:r>
          </w:p>
        </w:tc>
      </w:tr>
      <w:tr w:rsidR="001B7777" w:rsidRPr="001B7777" w14:paraId="6D409F5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9571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DE6D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733E9542" w14:textId="1A458BF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42F0F12C" w14:textId="68081D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6109EA" w14:textId="397F5E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C62330" w14:textId="1CBAF3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2,036.10 </w:t>
            </w:r>
          </w:p>
        </w:tc>
      </w:tr>
      <w:tr w:rsidR="001B7777" w:rsidRPr="001B7777" w14:paraId="2C2B401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E6BB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E7C09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03D38080" w14:textId="057A27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63F571B5" w14:textId="7BF2FA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82A55" w14:textId="011E5A9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CE933" w14:textId="191B14C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51,817.50 </w:t>
            </w:r>
          </w:p>
        </w:tc>
      </w:tr>
      <w:tr w:rsidR="001B7777" w:rsidRPr="001B7777" w14:paraId="49014BF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458D7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FE38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40D92DE1" w14:textId="206F406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66C1D72B" w14:textId="46EFA5D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882EF" w14:textId="63F5FC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73DD66" w14:textId="3436589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94,520.00 </w:t>
            </w:r>
          </w:p>
        </w:tc>
      </w:tr>
      <w:tr w:rsidR="001B7777" w:rsidRPr="001B7777" w14:paraId="7EC3F10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C78F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91F4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0C40C8B3" w14:textId="62D474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602477" w14:textId="33F4599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63ADDC" w14:textId="302C47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1DFD0" w14:textId="0EC451A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5,000.00 </w:t>
            </w:r>
          </w:p>
        </w:tc>
      </w:tr>
      <w:tr w:rsidR="001B7777" w:rsidRPr="001B7777" w14:paraId="0D670D1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2517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B230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327ADE17" w14:textId="1B11BF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67,350.00 </w:t>
            </w:r>
          </w:p>
        </w:tc>
        <w:tc>
          <w:tcPr>
            <w:tcW w:w="810" w:type="pct"/>
            <w:tcBorders>
              <w:top w:val="nil"/>
              <w:left w:val="nil"/>
              <w:bottom w:val="single" w:sz="4" w:space="0" w:color="000000"/>
              <w:right w:val="single" w:sz="4" w:space="0" w:color="000000"/>
            </w:tcBorders>
            <w:shd w:val="clear" w:color="auto" w:fill="auto"/>
            <w:noWrap/>
            <w:vAlign w:val="bottom"/>
            <w:hideMark/>
          </w:tcPr>
          <w:p w14:paraId="2EA6F498" w14:textId="37F8B3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0235B2" w14:textId="74736C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D2DCA2" w14:textId="4757507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67,350.00 </w:t>
            </w:r>
          </w:p>
        </w:tc>
      </w:tr>
      <w:tr w:rsidR="001B7777" w:rsidRPr="001B7777" w14:paraId="691D37B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D135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8B424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6D7B5412" w14:textId="4093A2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2F55170C" w14:textId="34EB02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1FF66" w14:textId="4634594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8FD64E" w14:textId="631788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80.00 </w:t>
            </w:r>
          </w:p>
        </w:tc>
      </w:tr>
      <w:tr w:rsidR="001B7777" w:rsidRPr="001B7777" w14:paraId="4CA4611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E547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B714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07A4DFE0" w14:textId="729EFF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5B2D4141" w14:textId="1EADFE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D533F" w14:textId="54D8055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DF82A9" w14:textId="14D2DF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02,495.00 </w:t>
            </w:r>
          </w:p>
        </w:tc>
      </w:tr>
      <w:tr w:rsidR="001B7777" w:rsidRPr="001B7777" w14:paraId="0E42C5A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2D851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6FBF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1E0C6F26" w14:textId="2EF8FB0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10BE6C" w14:textId="0A8A900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662939" w14:textId="12F80CE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85071" w14:textId="5B7BF1D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2,000.00 </w:t>
            </w:r>
          </w:p>
        </w:tc>
      </w:tr>
      <w:tr w:rsidR="001B7777" w:rsidRPr="001B7777" w14:paraId="333354D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4B5B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CDDF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B3D13F0" w14:textId="1F01D3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7132E714" w14:textId="32F8EF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D7E513" w14:textId="7441E7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BD8A8" w14:textId="4D9580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18,170.00 </w:t>
            </w:r>
          </w:p>
        </w:tc>
      </w:tr>
      <w:tr w:rsidR="001B7777" w:rsidRPr="001B7777" w14:paraId="1A7674D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A6B3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0C04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5CDE2C34" w14:textId="60E931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52A5C0" w14:textId="44AD644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D8EF1" w14:textId="5DDC3DD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51855F" w14:textId="7FCD55C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0,000.00 </w:t>
            </w:r>
          </w:p>
        </w:tc>
      </w:tr>
      <w:tr w:rsidR="001B7777" w:rsidRPr="001B7777" w14:paraId="6D9103F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D221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198D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1411F4DC" w14:textId="6CD51B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0FEB5399" w14:textId="382FAC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F2C67C" w14:textId="2954144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55BD6" w14:textId="673FF8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0,760.00 </w:t>
            </w:r>
          </w:p>
        </w:tc>
      </w:tr>
      <w:tr w:rsidR="001B7777" w:rsidRPr="001B7777" w14:paraId="3157404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5147A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36014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5EDB91CD" w14:textId="469989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75483B" w14:textId="18886D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0C258" w14:textId="6B7503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C8BAD" w14:textId="6C8763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3,000.00 </w:t>
            </w:r>
          </w:p>
        </w:tc>
      </w:tr>
      <w:tr w:rsidR="001B7777" w:rsidRPr="001B7777" w14:paraId="4A1EB9F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A4BE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F6BE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3DEC8984" w14:textId="6B9911F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366450C4" w14:textId="5217F47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7B3171" w14:textId="2BF5737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248568" w14:textId="4C361A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4,450.00 </w:t>
            </w:r>
          </w:p>
        </w:tc>
      </w:tr>
      <w:tr w:rsidR="001B7777" w:rsidRPr="001B7777" w14:paraId="19F3FBA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090F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55C7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60C854A8" w14:textId="449F065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64A9AC" w14:textId="6D0A38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CDC988" w14:textId="3ADBFB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B93A07" w14:textId="14B4B0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4,000.00 </w:t>
            </w:r>
          </w:p>
        </w:tc>
      </w:tr>
      <w:tr w:rsidR="001B7777" w:rsidRPr="001B7777" w14:paraId="0E4B841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0B139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FB1F0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53E16E6F" w14:textId="51740ED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53,840.00 </w:t>
            </w:r>
          </w:p>
        </w:tc>
        <w:tc>
          <w:tcPr>
            <w:tcW w:w="810" w:type="pct"/>
            <w:tcBorders>
              <w:top w:val="nil"/>
              <w:left w:val="nil"/>
              <w:bottom w:val="single" w:sz="4" w:space="0" w:color="000000"/>
              <w:right w:val="single" w:sz="4" w:space="0" w:color="000000"/>
            </w:tcBorders>
            <w:shd w:val="clear" w:color="auto" w:fill="auto"/>
            <w:noWrap/>
            <w:vAlign w:val="bottom"/>
            <w:hideMark/>
          </w:tcPr>
          <w:p w14:paraId="0A5688F2" w14:textId="331F757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05F9E" w14:textId="2CA6A9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0F09D" w14:textId="3776B7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53,840.00 </w:t>
            </w:r>
          </w:p>
        </w:tc>
      </w:tr>
      <w:tr w:rsidR="001B7777" w:rsidRPr="001B7777" w14:paraId="78E3DC2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6292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5F17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5B7C7D4E" w14:textId="213193B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51DFF07A" w14:textId="26BC5F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195BAE" w14:textId="398153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ED024" w14:textId="5D2DF56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1,440.00 </w:t>
            </w:r>
          </w:p>
        </w:tc>
      </w:tr>
      <w:tr w:rsidR="001B7777" w:rsidRPr="001B7777" w14:paraId="58377E0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2A82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9B91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3BF31F4" w14:textId="5AD024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58EC1BC1" w14:textId="60FA2D6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1AB34" w14:textId="7C553A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41DFE6" w14:textId="15B7EC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6,656.00 </w:t>
            </w:r>
          </w:p>
        </w:tc>
      </w:tr>
      <w:tr w:rsidR="001B7777" w:rsidRPr="001B7777" w14:paraId="0A25963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BB08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03C4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2C746434" w14:textId="1B246F1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57,949.50 </w:t>
            </w:r>
          </w:p>
        </w:tc>
        <w:tc>
          <w:tcPr>
            <w:tcW w:w="810" w:type="pct"/>
            <w:tcBorders>
              <w:top w:val="nil"/>
              <w:left w:val="nil"/>
              <w:bottom w:val="single" w:sz="4" w:space="0" w:color="000000"/>
              <w:right w:val="single" w:sz="4" w:space="0" w:color="000000"/>
            </w:tcBorders>
            <w:shd w:val="clear" w:color="auto" w:fill="auto"/>
            <w:noWrap/>
            <w:vAlign w:val="bottom"/>
            <w:hideMark/>
          </w:tcPr>
          <w:p w14:paraId="0834E986" w14:textId="001A69D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EF69DB" w14:textId="26B363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CEEE5" w14:textId="3D1B1AD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57,949.50 </w:t>
            </w:r>
          </w:p>
        </w:tc>
      </w:tr>
      <w:tr w:rsidR="001B7777" w:rsidRPr="001B7777" w14:paraId="5EE6962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01943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F53E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2D62838F" w14:textId="12DAD56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375DD918" w14:textId="67DBBF3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E46E3" w14:textId="51D8D9E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22BCA" w14:textId="3D9DA6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80,519.60 </w:t>
            </w:r>
          </w:p>
        </w:tc>
      </w:tr>
      <w:tr w:rsidR="001B7777" w:rsidRPr="001B7777" w14:paraId="374EFD3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A879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FB11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05CADE3D" w14:textId="6E7619D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BC73D2" w14:textId="0D6C33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B418D5" w14:textId="190694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29592D" w14:textId="6F7923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5,000.00 </w:t>
            </w:r>
          </w:p>
        </w:tc>
      </w:tr>
      <w:tr w:rsidR="001B7777" w:rsidRPr="001B7777" w14:paraId="443D386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55408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89C0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2A6D2D3" w14:textId="34462CB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54F29C0D" w14:textId="3848AD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598FCA" w14:textId="53D766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EE2CE5" w14:textId="638BFF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600.00 </w:t>
            </w:r>
          </w:p>
        </w:tc>
      </w:tr>
      <w:tr w:rsidR="001B7777" w:rsidRPr="001B7777" w14:paraId="2AD5669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A119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110C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7A9DEDDF" w14:textId="07DA64B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17BB71B6" w14:textId="710FBF4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60399" w14:textId="4DA835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C4CC10" w14:textId="0BC5D4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5,480.00 </w:t>
            </w:r>
          </w:p>
        </w:tc>
      </w:tr>
      <w:tr w:rsidR="001B7777" w:rsidRPr="001B7777" w14:paraId="1629D9E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D947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5320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C1D3B78" w14:textId="1FA5E7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287F26EA" w14:textId="034946D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49AF4" w14:textId="7DD311C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9421C" w14:textId="28688C8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5,740.00 </w:t>
            </w:r>
          </w:p>
        </w:tc>
      </w:tr>
      <w:tr w:rsidR="001B7777" w:rsidRPr="001B7777" w14:paraId="6CAF9CD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85EE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EDAA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1B962A3B" w14:textId="276F1C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ADEE7CE" w14:textId="6E79CE7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FC9E4" w14:textId="1B0BE6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0F3A3" w14:textId="33B3918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00.00 </w:t>
            </w:r>
          </w:p>
        </w:tc>
      </w:tr>
      <w:tr w:rsidR="001B7777" w:rsidRPr="001B7777" w14:paraId="41A37B5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FC74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2CE86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63DC89B0" w14:textId="791B53D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1E9B0FB6" w14:textId="6C9EE4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B68CBD" w14:textId="6DF9CC7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1FD6A" w14:textId="52A932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15,148.40 </w:t>
            </w:r>
          </w:p>
        </w:tc>
      </w:tr>
      <w:tr w:rsidR="001B7777" w:rsidRPr="001B7777" w14:paraId="2C8942D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E818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D081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31AC3C96" w14:textId="6E1001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51,080.00 </w:t>
            </w:r>
          </w:p>
        </w:tc>
        <w:tc>
          <w:tcPr>
            <w:tcW w:w="810" w:type="pct"/>
            <w:tcBorders>
              <w:top w:val="nil"/>
              <w:left w:val="nil"/>
              <w:bottom w:val="single" w:sz="4" w:space="0" w:color="000000"/>
              <w:right w:val="single" w:sz="4" w:space="0" w:color="000000"/>
            </w:tcBorders>
            <w:shd w:val="clear" w:color="auto" w:fill="auto"/>
            <w:noWrap/>
            <w:vAlign w:val="bottom"/>
            <w:hideMark/>
          </w:tcPr>
          <w:p w14:paraId="379D255A" w14:textId="15C646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EC5E3" w14:textId="663913E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EA674A" w14:textId="1D9DFF0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51,080.00 </w:t>
            </w:r>
          </w:p>
        </w:tc>
      </w:tr>
      <w:tr w:rsidR="001B7777" w:rsidRPr="001B7777" w14:paraId="13F7310A"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D644D1"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3F1AD26E" w14:textId="4723E4B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94,406,512.65 </w:t>
            </w:r>
          </w:p>
        </w:tc>
        <w:tc>
          <w:tcPr>
            <w:tcW w:w="810" w:type="pct"/>
            <w:tcBorders>
              <w:top w:val="nil"/>
              <w:left w:val="nil"/>
              <w:bottom w:val="single" w:sz="4" w:space="0" w:color="000000"/>
              <w:right w:val="single" w:sz="4" w:space="0" w:color="000000"/>
            </w:tcBorders>
            <w:shd w:val="clear" w:color="A5A5A5" w:fill="A5A5A5"/>
            <w:noWrap/>
            <w:vAlign w:val="bottom"/>
            <w:hideMark/>
          </w:tcPr>
          <w:p w14:paraId="03078AE6" w14:textId="5BC3A46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368513A" w14:textId="2970325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400F656" w14:textId="61C03DF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94,406,512.65 </w:t>
            </w:r>
          </w:p>
        </w:tc>
      </w:tr>
      <w:tr w:rsidR="001B7777" w:rsidRPr="001B7777" w14:paraId="119EAA8E"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210069"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46198354" w14:textId="2683A6A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9,514,641.47 </w:t>
            </w:r>
          </w:p>
        </w:tc>
        <w:tc>
          <w:tcPr>
            <w:tcW w:w="810" w:type="pct"/>
            <w:tcBorders>
              <w:top w:val="nil"/>
              <w:left w:val="nil"/>
              <w:bottom w:val="single" w:sz="4" w:space="0" w:color="000000"/>
              <w:right w:val="single" w:sz="4" w:space="0" w:color="000000"/>
            </w:tcBorders>
            <w:shd w:val="clear" w:color="D8D8D8" w:fill="D8D8D8"/>
            <w:noWrap/>
            <w:vAlign w:val="bottom"/>
            <w:hideMark/>
          </w:tcPr>
          <w:p w14:paraId="5BCFF66B" w14:textId="4CFF769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42D5CF5" w14:textId="78B02351"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540708" w14:textId="7EC98DA1"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9,514,641.47 </w:t>
            </w:r>
          </w:p>
        </w:tc>
      </w:tr>
      <w:tr w:rsidR="001B7777" w:rsidRPr="001B7777" w14:paraId="07FAF67C"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F01CBC0"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52F24723" w14:textId="54DFE0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339FE102" w14:textId="20B2BC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87D4A8" w14:textId="27BE49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0F5FD15" w14:textId="41AEDC7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68,939.12 </w:t>
            </w:r>
          </w:p>
        </w:tc>
      </w:tr>
      <w:tr w:rsidR="001B7777" w:rsidRPr="001B7777" w14:paraId="37B877BE" w14:textId="77777777" w:rsidTr="001B7777">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1CE9D15"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D04A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27581BDD" w14:textId="00D950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7A31B2AA" w14:textId="6404CE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A02B9A" w14:textId="45DEE6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598ED" w14:textId="15419D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6,755.86 </w:t>
            </w:r>
          </w:p>
        </w:tc>
      </w:tr>
      <w:tr w:rsidR="001B7777" w:rsidRPr="001B7777" w14:paraId="20AC521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D67DF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BC46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45996793" w14:textId="2B9AF0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29273DEF" w14:textId="2F735E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FB0E5" w14:textId="09F487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B22E6F" w14:textId="4C3F59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55,780.00 </w:t>
            </w:r>
          </w:p>
        </w:tc>
      </w:tr>
      <w:tr w:rsidR="001B7777" w:rsidRPr="001B7777" w14:paraId="5DB5C23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5CFE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96072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3C9CE6B1" w14:textId="7ABBD2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4ADC61" w14:textId="799A0EE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56B66" w14:textId="7A7CE4F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26130D" w14:textId="47CC3C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6,000.00 </w:t>
            </w:r>
          </w:p>
        </w:tc>
      </w:tr>
      <w:tr w:rsidR="001B7777" w:rsidRPr="001B7777" w14:paraId="6C41BD2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9D3A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8EB8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651FA527" w14:textId="58344D0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859,289.24 </w:t>
            </w:r>
          </w:p>
        </w:tc>
        <w:tc>
          <w:tcPr>
            <w:tcW w:w="810" w:type="pct"/>
            <w:tcBorders>
              <w:top w:val="nil"/>
              <w:left w:val="nil"/>
              <w:bottom w:val="single" w:sz="4" w:space="0" w:color="000000"/>
              <w:right w:val="single" w:sz="4" w:space="0" w:color="000000"/>
            </w:tcBorders>
            <w:shd w:val="clear" w:color="auto" w:fill="auto"/>
            <w:noWrap/>
            <w:vAlign w:val="bottom"/>
            <w:hideMark/>
          </w:tcPr>
          <w:p w14:paraId="0A0FBB96" w14:textId="146F0C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9C2AFB" w14:textId="13676F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29AF95" w14:textId="7DB9290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859,289.24 </w:t>
            </w:r>
          </w:p>
        </w:tc>
      </w:tr>
      <w:tr w:rsidR="001B7777" w:rsidRPr="001B7777" w14:paraId="0E28599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02225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D0F3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566EA5F9" w14:textId="07A56A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6DE2233C" w14:textId="0C8299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6EB693" w14:textId="1B6B30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EEFF6" w14:textId="5968B6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3,629.92 </w:t>
            </w:r>
          </w:p>
        </w:tc>
      </w:tr>
      <w:tr w:rsidR="001B7777" w:rsidRPr="001B7777" w14:paraId="55F8CBD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0158D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ABE7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5229030A" w14:textId="2686FA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8,790.00 </w:t>
            </w:r>
          </w:p>
        </w:tc>
        <w:tc>
          <w:tcPr>
            <w:tcW w:w="810" w:type="pct"/>
            <w:tcBorders>
              <w:top w:val="nil"/>
              <w:left w:val="nil"/>
              <w:bottom w:val="single" w:sz="4" w:space="0" w:color="000000"/>
              <w:right w:val="single" w:sz="4" w:space="0" w:color="000000"/>
            </w:tcBorders>
            <w:shd w:val="clear" w:color="auto" w:fill="auto"/>
            <w:noWrap/>
            <w:vAlign w:val="bottom"/>
            <w:hideMark/>
          </w:tcPr>
          <w:p w14:paraId="0A667891" w14:textId="3FB212E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C15AA" w14:textId="33EC78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47DD11" w14:textId="6A394E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8,790.00 </w:t>
            </w:r>
          </w:p>
        </w:tc>
      </w:tr>
      <w:tr w:rsidR="001B7777" w:rsidRPr="001B7777" w14:paraId="3138246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B1AC5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D2AE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32D464BF" w14:textId="7E8FCB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1929B21B" w14:textId="6E29EF8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A26A8E" w14:textId="2506F6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EC4FE" w14:textId="46AD1A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5,526.05 </w:t>
            </w:r>
          </w:p>
        </w:tc>
      </w:tr>
      <w:tr w:rsidR="001B7777" w:rsidRPr="001B7777" w14:paraId="097A565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D9855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D597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66BDCB32" w14:textId="59995B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29,680.00 </w:t>
            </w:r>
          </w:p>
        </w:tc>
        <w:tc>
          <w:tcPr>
            <w:tcW w:w="810" w:type="pct"/>
            <w:tcBorders>
              <w:top w:val="nil"/>
              <w:left w:val="nil"/>
              <w:bottom w:val="single" w:sz="4" w:space="0" w:color="000000"/>
              <w:right w:val="single" w:sz="4" w:space="0" w:color="000000"/>
            </w:tcBorders>
            <w:shd w:val="clear" w:color="auto" w:fill="auto"/>
            <w:noWrap/>
            <w:vAlign w:val="bottom"/>
            <w:hideMark/>
          </w:tcPr>
          <w:p w14:paraId="1A293A5F" w14:textId="2A7395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115FE" w14:textId="232013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A5960E" w14:textId="1D8FB2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29,680.00 </w:t>
            </w:r>
          </w:p>
        </w:tc>
      </w:tr>
      <w:tr w:rsidR="001B7777" w:rsidRPr="001B7777" w14:paraId="3E97C82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E93A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458C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4A4E603F" w14:textId="191B08B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3BCF3331" w14:textId="5F9CD4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EBC4A2" w14:textId="44CDFD4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3288E" w14:textId="06B729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33,787.00 </w:t>
            </w:r>
          </w:p>
        </w:tc>
      </w:tr>
      <w:tr w:rsidR="001B7777" w:rsidRPr="001B7777" w14:paraId="2ACBE15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E6175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9838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2D68FC2" w14:textId="12F43C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7C55B92C" w14:textId="620EA73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ADD9EC" w14:textId="5EFB73B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E3D20" w14:textId="2A8C6EA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042,864.32 </w:t>
            </w:r>
          </w:p>
        </w:tc>
      </w:tr>
      <w:tr w:rsidR="001B7777" w:rsidRPr="001B7777" w14:paraId="6F4D0ED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90DC4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0BFC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64A92F05" w14:textId="78DE48E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497DBFD6" w14:textId="41E5E7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355998" w14:textId="2182362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BB08CB" w14:textId="29F73E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80,911.86 </w:t>
            </w:r>
          </w:p>
        </w:tc>
      </w:tr>
      <w:tr w:rsidR="001B7777" w:rsidRPr="001B7777" w14:paraId="6CDEF97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401A2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397E7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20B5DC79" w14:textId="01133C4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52,143.94 </w:t>
            </w:r>
          </w:p>
        </w:tc>
        <w:tc>
          <w:tcPr>
            <w:tcW w:w="810" w:type="pct"/>
            <w:tcBorders>
              <w:top w:val="nil"/>
              <w:left w:val="nil"/>
              <w:bottom w:val="single" w:sz="4" w:space="0" w:color="000000"/>
              <w:right w:val="single" w:sz="4" w:space="0" w:color="000000"/>
            </w:tcBorders>
            <w:shd w:val="clear" w:color="auto" w:fill="auto"/>
            <w:noWrap/>
            <w:vAlign w:val="bottom"/>
            <w:hideMark/>
          </w:tcPr>
          <w:p w14:paraId="7BD7D2BD" w14:textId="5C31398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C9320" w14:textId="56D50A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4ECD8" w14:textId="42B542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52,143.94 </w:t>
            </w:r>
          </w:p>
        </w:tc>
      </w:tr>
      <w:tr w:rsidR="001B7777" w:rsidRPr="001B7777" w14:paraId="6E5717E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5A37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2C3C6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A173702" w14:textId="2E6840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A602B3" w14:textId="343FE92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23EA2" w14:textId="6364AFA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989C4" w14:textId="526C0EE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5,000.00 </w:t>
            </w:r>
          </w:p>
        </w:tc>
      </w:tr>
      <w:tr w:rsidR="001B7777" w:rsidRPr="001B7777" w14:paraId="787EB6C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C710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9D6D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4D44BFA4" w14:textId="0FC63E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6178CADF" w14:textId="197185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0BB41C" w14:textId="5932CB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0993FA" w14:textId="37256F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89,840.00 </w:t>
            </w:r>
          </w:p>
        </w:tc>
      </w:tr>
      <w:tr w:rsidR="001B7777" w:rsidRPr="001B7777" w14:paraId="4892D00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6219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48F0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54DFD735" w14:textId="72BE17B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7,290.00 </w:t>
            </w:r>
          </w:p>
        </w:tc>
        <w:tc>
          <w:tcPr>
            <w:tcW w:w="810" w:type="pct"/>
            <w:tcBorders>
              <w:top w:val="nil"/>
              <w:left w:val="nil"/>
              <w:bottom w:val="single" w:sz="4" w:space="0" w:color="000000"/>
              <w:right w:val="single" w:sz="4" w:space="0" w:color="000000"/>
            </w:tcBorders>
            <w:shd w:val="clear" w:color="auto" w:fill="auto"/>
            <w:noWrap/>
            <w:vAlign w:val="bottom"/>
            <w:hideMark/>
          </w:tcPr>
          <w:p w14:paraId="2A4FFA07" w14:textId="47B8AF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3795FD" w14:textId="709BE5A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81F4A2" w14:textId="7BE2C2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7,290.00 </w:t>
            </w:r>
          </w:p>
        </w:tc>
      </w:tr>
      <w:tr w:rsidR="001B7777" w:rsidRPr="001B7777" w14:paraId="13B83E8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42987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DF1E5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469BA9AD" w14:textId="312CA0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30,711.96 </w:t>
            </w:r>
          </w:p>
        </w:tc>
        <w:tc>
          <w:tcPr>
            <w:tcW w:w="810" w:type="pct"/>
            <w:tcBorders>
              <w:top w:val="nil"/>
              <w:left w:val="nil"/>
              <w:bottom w:val="single" w:sz="4" w:space="0" w:color="000000"/>
              <w:right w:val="single" w:sz="4" w:space="0" w:color="000000"/>
            </w:tcBorders>
            <w:shd w:val="clear" w:color="auto" w:fill="auto"/>
            <w:noWrap/>
            <w:vAlign w:val="bottom"/>
            <w:hideMark/>
          </w:tcPr>
          <w:p w14:paraId="5CC922FE" w14:textId="0C4E17C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05F9D" w14:textId="42D87C0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70CEBF" w14:textId="1C0C46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30,711.96 </w:t>
            </w:r>
          </w:p>
        </w:tc>
      </w:tr>
      <w:tr w:rsidR="001B7777" w:rsidRPr="001B7777" w14:paraId="5CD9F17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3329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855C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5C003A84" w14:textId="139929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0FD1B7C4" w14:textId="515634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39D8F" w14:textId="34AC3CF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408278" w14:textId="0870A6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75,213.86 </w:t>
            </w:r>
          </w:p>
        </w:tc>
      </w:tr>
      <w:tr w:rsidR="001B7777" w:rsidRPr="001B7777" w14:paraId="4B3ABD8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111AB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B40C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4B3067F5" w14:textId="256CA4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110A28" w14:textId="649911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F6670" w14:textId="056EB3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C9C297" w14:textId="1E4484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3,000.00 </w:t>
            </w:r>
          </w:p>
        </w:tc>
      </w:tr>
      <w:tr w:rsidR="001B7777" w:rsidRPr="001B7777" w14:paraId="4538069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86818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E23A71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68CE7DD7" w14:textId="124773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4BE8270" w14:textId="32F99B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EDAA8" w14:textId="79C241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371BF4" w14:textId="035E9A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7,500.00 </w:t>
            </w:r>
          </w:p>
        </w:tc>
      </w:tr>
      <w:tr w:rsidR="001B7777" w:rsidRPr="001B7777" w14:paraId="41F4FB3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22D2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BA1A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0226B954" w14:textId="4845C9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22A07DA5" w14:textId="1CB60C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0EA48" w14:textId="31F32DA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286D45" w14:textId="0E39B0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5,820.00 </w:t>
            </w:r>
          </w:p>
        </w:tc>
      </w:tr>
      <w:tr w:rsidR="001B7777" w:rsidRPr="001B7777" w14:paraId="020E3B3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61CD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E006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60818F22" w14:textId="1FFC8F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655CFBF8" w14:textId="34157EE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3B3328" w14:textId="23A756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266C1B" w14:textId="6DCB0D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7,228.92 </w:t>
            </w:r>
          </w:p>
        </w:tc>
      </w:tr>
      <w:tr w:rsidR="001B7777" w:rsidRPr="001B7777" w14:paraId="3FE27E5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01E2E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992E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53368010" w14:textId="31E913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45,845.00 </w:t>
            </w:r>
          </w:p>
        </w:tc>
        <w:tc>
          <w:tcPr>
            <w:tcW w:w="810" w:type="pct"/>
            <w:tcBorders>
              <w:top w:val="nil"/>
              <w:left w:val="nil"/>
              <w:bottom w:val="single" w:sz="4" w:space="0" w:color="000000"/>
              <w:right w:val="single" w:sz="4" w:space="0" w:color="000000"/>
            </w:tcBorders>
            <w:shd w:val="clear" w:color="auto" w:fill="auto"/>
            <w:noWrap/>
            <w:vAlign w:val="bottom"/>
            <w:hideMark/>
          </w:tcPr>
          <w:p w14:paraId="6CDBCA37" w14:textId="74B3965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9891B" w14:textId="55BC1EA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3DA4A8" w14:textId="4BF360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45,845.00 </w:t>
            </w:r>
          </w:p>
        </w:tc>
      </w:tr>
      <w:tr w:rsidR="001B7777" w:rsidRPr="001B7777" w14:paraId="757D56F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4FFF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C30A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4FD21CB3" w14:textId="2F7C670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54,815.00 </w:t>
            </w:r>
          </w:p>
        </w:tc>
        <w:tc>
          <w:tcPr>
            <w:tcW w:w="810" w:type="pct"/>
            <w:tcBorders>
              <w:top w:val="nil"/>
              <w:left w:val="nil"/>
              <w:bottom w:val="single" w:sz="4" w:space="0" w:color="000000"/>
              <w:right w:val="single" w:sz="4" w:space="0" w:color="000000"/>
            </w:tcBorders>
            <w:shd w:val="clear" w:color="auto" w:fill="auto"/>
            <w:noWrap/>
            <w:vAlign w:val="bottom"/>
            <w:hideMark/>
          </w:tcPr>
          <w:p w14:paraId="4AA3F02B" w14:textId="1C918A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1861A" w14:textId="24194C4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25D2E" w14:textId="7382D3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54,815.00 </w:t>
            </w:r>
          </w:p>
        </w:tc>
      </w:tr>
      <w:tr w:rsidR="001B7777" w:rsidRPr="001B7777" w14:paraId="30EB981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F51B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6E218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33085E21" w14:textId="15E554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630FF306" w14:textId="0CE55F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B219E" w14:textId="0F97BB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758E94" w14:textId="701592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8,759.50 </w:t>
            </w:r>
          </w:p>
        </w:tc>
      </w:tr>
      <w:tr w:rsidR="001B7777" w:rsidRPr="001B7777" w14:paraId="077D53F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55E8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791EA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149A38A0" w14:textId="6BCE389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7B7B1615" w14:textId="0AD904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0B1A2B" w14:textId="7B1B79B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7A4E3" w14:textId="6A88138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500.00 </w:t>
            </w:r>
          </w:p>
        </w:tc>
      </w:tr>
      <w:tr w:rsidR="001B7777" w:rsidRPr="001B7777" w14:paraId="12B6EDD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AC06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35C6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237C8501" w14:textId="4B8C083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7B0749EE" w14:textId="57FCCA5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C361B" w14:textId="7363A1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A49362" w14:textId="52BAB12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28,496.60 </w:t>
            </w:r>
          </w:p>
        </w:tc>
      </w:tr>
      <w:tr w:rsidR="001B7777" w:rsidRPr="001B7777" w14:paraId="6583013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E554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9486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254C3EB6" w14:textId="7CFA204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90EA009" w14:textId="152298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E63E5" w14:textId="522E55A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EB0DF3" w14:textId="6BEA552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9,500.00 </w:t>
            </w:r>
          </w:p>
        </w:tc>
      </w:tr>
      <w:tr w:rsidR="001B7777" w:rsidRPr="001B7777" w14:paraId="172959A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3527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0F2F6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649AD856" w14:textId="746F4AA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236A4B7D" w14:textId="3E03759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DEB1A2" w14:textId="1E754F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168AB" w14:textId="7C7E78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14,335.00 </w:t>
            </w:r>
          </w:p>
        </w:tc>
      </w:tr>
      <w:tr w:rsidR="001B7777" w:rsidRPr="001B7777" w14:paraId="724D5E2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60A32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0AA7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7D78B57A" w14:textId="705D33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1AD6FB24" w14:textId="595D79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6D4442" w14:textId="4DA68C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069F3" w14:textId="12C685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89,964.56 </w:t>
            </w:r>
          </w:p>
        </w:tc>
      </w:tr>
      <w:tr w:rsidR="001B7777" w:rsidRPr="001B7777" w14:paraId="2BC9701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22C87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0D76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603FB95" w14:textId="6C21C2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51D75E51" w14:textId="2ED1A9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4A2570" w14:textId="4B45A5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B15A1" w14:textId="67BB35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7,915.00 </w:t>
            </w:r>
          </w:p>
        </w:tc>
      </w:tr>
      <w:tr w:rsidR="001B7777" w:rsidRPr="001B7777" w14:paraId="1814222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E21C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3DAE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39B21F3F" w14:textId="597E93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01657E5F" w14:textId="15A8DC1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ADA4C1" w14:textId="3A92B4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65A53" w14:textId="6E842EC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07,391.78 </w:t>
            </w:r>
          </w:p>
        </w:tc>
      </w:tr>
      <w:tr w:rsidR="001B7777" w:rsidRPr="001B7777" w14:paraId="793BBDE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6F9F2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9FC6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B94D5B4" w14:textId="187649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63,768.30 </w:t>
            </w:r>
          </w:p>
        </w:tc>
        <w:tc>
          <w:tcPr>
            <w:tcW w:w="810" w:type="pct"/>
            <w:tcBorders>
              <w:top w:val="nil"/>
              <w:left w:val="nil"/>
              <w:bottom w:val="single" w:sz="4" w:space="0" w:color="000000"/>
              <w:right w:val="single" w:sz="4" w:space="0" w:color="000000"/>
            </w:tcBorders>
            <w:shd w:val="clear" w:color="auto" w:fill="auto"/>
            <w:noWrap/>
            <w:vAlign w:val="bottom"/>
            <w:hideMark/>
          </w:tcPr>
          <w:p w14:paraId="17D755F3" w14:textId="0FCE84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912FC" w14:textId="0D1F59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2A20DD" w14:textId="6F7561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63,768.30 </w:t>
            </w:r>
          </w:p>
        </w:tc>
      </w:tr>
      <w:tr w:rsidR="001B7777" w:rsidRPr="001B7777" w14:paraId="376E7F2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F0941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6F170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3D3DA2A" w14:textId="24A4757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11653695" w14:textId="6D17E74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BA3E1" w14:textId="63FBBE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ADFF4" w14:textId="51AE188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83,911.48 </w:t>
            </w:r>
          </w:p>
        </w:tc>
      </w:tr>
      <w:tr w:rsidR="001B7777" w:rsidRPr="001B7777" w14:paraId="1CBB875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13AD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AEFA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3B9866DB" w14:textId="4976DA0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60AEB832" w14:textId="3C0E1A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DD51CC" w14:textId="6E0AA7D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97CDB6" w14:textId="1581F6C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50,742.86 </w:t>
            </w:r>
          </w:p>
        </w:tc>
      </w:tr>
      <w:tr w:rsidR="001B7777" w:rsidRPr="001B7777" w14:paraId="69A397B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43F1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451E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7C3800BB" w14:textId="1ECADCA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0B810E02" w14:textId="5E7D1D8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310CE" w14:textId="003D64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8A3E0" w14:textId="3595E0A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8,994.00 </w:t>
            </w:r>
          </w:p>
        </w:tc>
      </w:tr>
      <w:tr w:rsidR="001B7777" w:rsidRPr="001B7777" w14:paraId="6158E3C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07BC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89C5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36B3824A" w14:textId="7EBC6F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1F9A16F1" w14:textId="125712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6EEF05" w14:textId="1CFE14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D479FE" w14:textId="15D967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9,628.00 </w:t>
            </w:r>
          </w:p>
        </w:tc>
      </w:tr>
      <w:tr w:rsidR="001B7777" w:rsidRPr="001B7777" w14:paraId="24604F0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26653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4C8D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89AABBD" w14:textId="174A4C2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20BB4941" w14:textId="4986F9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6030D" w14:textId="5539D94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FEBA8" w14:textId="7BCE0A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08,583.80 </w:t>
            </w:r>
          </w:p>
        </w:tc>
      </w:tr>
      <w:tr w:rsidR="001B7777" w:rsidRPr="001B7777" w14:paraId="4E1B542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C4352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7035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5886E31C" w14:textId="61C41D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49C39B36" w14:textId="382604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651FD" w14:textId="768FEB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43BEB" w14:textId="67EC339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4,600.00 </w:t>
            </w:r>
          </w:p>
        </w:tc>
      </w:tr>
      <w:tr w:rsidR="001B7777" w:rsidRPr="001B7777" w14:paraId="060A76E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8355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2DD8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7A1AB56D" w14:textId="39CA39B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6DAF07D0" w14:textId="48A38C5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BA215" w14:textId="3D439A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5F2A6" w14:textId="335665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079.64 </w:t>
            </w:r>
          </w:p>
        </w:tc>
      </w:tr>
      <w:tr w:rsidR="001B7777" w:rsidRPr="001B7777" w14:paraId="0B6D8A3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7FBF3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7E8F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03111DDB" w14:textId="018445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42B31108" w14:textId="505EA63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A13BC5" w14:textId="566A48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ED992" w14:textId="77AE2DA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78,275.00 </w:t>
            </w:r>
          </w:p>
        </w:tc>
      </w:tr>
      <w:tr w:rsidR="001B7777" w:rsidRPr="001B7777" w14:paraId="4A2C13B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B063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0B31D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4F840395" w14:textId="085D17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168A5C59" w14:textId="39BA04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05876A" w14:textId="18E1542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8D97B" w14:textId="7FE707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94,400.00 </w:t>
            </w:r>
          </w:p>
        </w:tc>
      </w:tr>
      <w:tr w:rsidR="001B7777" w:rsidRPr="001B7777" w14:paraId="5CA5769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CE04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5796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2D7F74A8" w14:textId="217668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0DAB1DC3" w14:textId="10F46AA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17550" w14:textId="7DAEF25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1E7618" w14:textId="5DB7A0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1,433.90 </w:t>
            </w:r>
          </w:p>
        </w:tc>
      </w:tr>
      <w:tr w:rsidR="001B7777" w:rsidRPr="001B7777" w14:paraId="14E7448C"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48DEC"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5985809B" w14:textId="55504302"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21,150,39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71A3AD65" w14:textId="1F5183D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3FFBE5" w14:textId="6F1DDC3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AF51F0" w14:textId="59B9FFB1"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21,150,390.86 </w:t>
            </w:r>
          </w:p>
        </w:tc>
      </w:tr>
      <w:tr w:rsidR="001B7777" w:rsidRPr="001B7777" w14:paraId="6E6D0512" w14:textId="77777777" w:rsidTr="001B7777">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73D78F8"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5C5667D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79DB2B60" w14:textId="787A566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546,493.52 </w:t>
            </w:r>
          </w:p>
        </w:tc>
        <w:tc>
          <w:tcPr>
            <w:tcW w:w="810" w:type="pct"/>
            <w:tcBorders>
              <w:top w:val="nil"/>
              <w:left w:val="nil"/>
              <w:bottom w:val="single" w:sz="4" w:space="0" w:color="000000"/>
              <w:right w:val="single" w:sz="4" w:space="0" w:color="000000"/>
            </w:tcBorders>
            <w:shd w:val="clear" w:color="auto" w:fill="auto"/>
            <w:noWrap/>
            <w:vAlign w:val="bottom"/>
            <w:hideMark/>
          </w:tcPr>
          <w:p w14:paraId="681BF483" w14:textId="1D21C6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804280" w14:textId="08DCB1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A83D41C" w14:textId="3626FE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546,493.52 </w:t>
            </w:r>
          </w:p>
        </w:tc>
      </w:tr>
      <w:tr w:rsidR="001B7777" w:rsidRPr="001B7777" w14:paraId="3E62CBE1" w14:textId="77777777" w:rsidTr="001B7777">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76867A4"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2B5CF23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27C4260E" w14:textId="07FE20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3,440.30 </w:t>
            </w:r>
          </w:p>
        </w:tc>
        <w:tc>
          <w:tcPr>
            <w:tcW w:w="810" w:type="pct"/>
            <w:tcBorders>
              <w:top w:val="nil"/>
              <w:left w:val="nil"/>
              <w:bottom w:val="single" w:sz="4" w:space="0" w:color="000000"/>
              <w:right w:val="single" w:sz="4" w:space="0" w:color="000000"/>
            </w:tcBorders>
            <w:shd w:val="clear" w:color="auto" w:fill="auto"/>
            <w:noWrap/>
            <w:vAlign w:val="bottom"/>
            <w:hideMark/>
          </w:tcPr>
          <w:p w14:paraId="2AF4C246" w14:textId="4C2A93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CDD372" w14:textId="616576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571FE" w14:textId="7605180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3,440.30 </w:t>
            </w:r>
          </w:p>
        </w:tc>
      </w:tr>
      <w:tr w:rsidR="001B7777" w:rsidRPr="001B7777" w14:paraId="6408791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44FD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750B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7910F22B" w14:textId="759069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76,393.24 </w:t>
            </w:r>
          </w:p>
        </w:tc>
        <w:tc>
          <w:tcPr>
            <w:tcW w:w="810" w:type="pct"/>
            <w:tcBorders>
              <w:top w:val="nil"/>
              <w:left w:val="nil"/>
              <w:bottom w:val="single" w:sz="4" w:space="0" w:color="000000"/>
              <w:right w:val="single" w:sz="4" w:space="0" w:color="000000"/>
            </w:tcBorders>
            <w:shd w:val="clear" w:color="auto" w:fill="auto"/>
            <w:noWrap/>
            <w:vAlign w:val="bottom"/>
            <w:hideMark/>
          </w:tcPr>
          <w:p w14:paraId="1A274C77" w14:textId="64629D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D39FC" w14:textId="7B8BB0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9660B3" w14:textId="5605A5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76,393.24 </w:t>
            </w:r>
          </w:p>
        </w:tc>
      </w:tr>
      <w:tr w:rsidR="001B7777" w:rsidRPr="001B7777" w14:paraId="46F1E9E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1A147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FDA0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14ACB669" w14:textId="2FADD0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99,129.22 </w:t>
            </w:r>
          </w:p>
        </w:tc>
        <w:tc>
          <w:tcPr>
            <w:tcW w:w="810" w:type="pct"/>
            <w:tcBorders>
              <w:top w:val="nil"/>
              <w:left w:val="nil"/>
              <w:bottom w:val="single" w:sz="4" w:space="0" w:color="000000"/>
              <w:right w:val="single" w:sz="4" w:space="0" w:color="000000"/>
            </w:tcBorders>
            <w:shd w:val="clear" w:color="auto" w:fill="auto"/>
            <w:noWrap/>
            <w:vAlign w:val="bottom"/>
            <w:hideMark/>
          </w:tcPr>
          <w:p w14:paraId="40DE8887" w14:textId="3AC7D44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8673B" w14:textId="59E8503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0D0127" w14:textId="7B6E39D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99,129.22 </w:t>
            </w:r>
          </w:p>
        </w:tc>
      </w:tr>
      <w:tr w:rsidR="001B7777" w:rsidRPr="001B7777" w14:paraId="0E1DA9A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7B16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E0F9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6AB80244" w14:textId="4B18CF5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01,703.80 </w:t>
            </w:r>
          </w:p>
        </w:tc>
        <w:tc>
          <w:tcPr>
            <w:tcW w:w="810" w:type="pct"/>
            <w:tcBorders>
              <w:top w:val="nil"/>
              <w:left w:val="nil"/>
              <w:bottom w:val="single" w:sz="4" w:space="0" w:color="000000"/>
              <w:right w:val="single" w:sz="4" w:space="0" w:color="000000"/>
            </w:tcBorders>
            <w:shd w:val="clear" w:color="auto" w:fill="auto"/>
            <w:noWrap/>
            <w:vAlign w:val="bottom"/>
            <w:hideMark/>
          </w:tcPr>
          <w:p w14:paraId="303BEDAE" w14:textId="057F55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9F32C" w14:textId="0DCE61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292FC" w14:textId="576FD97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01,703.80 </w:t>
            </w:r>
          </w:p>
        </w:tc>
      </w:tr>
      <w:tr w:rsidR="001B7777" w:rsidRPr="001B7777" w14:paraId="015CB93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18EC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E795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45113E9E" w14:textId="10AEFD2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40,880.76 </w:t>
            </w:r>
          </w:p>
        </w:tc>
        <w:tc>
          <w:tcPr>
            <w:tcW w:w="810" w:type="pct"/>
            <w:tcBorders>
              <w:top w:val="nil"/>
              <w:left w:val="nil"/>
              <w:bottom w:val="single" w:sz="4" w:space="0" w:color="000000"/>
              <w:right w:val="single" w:sz="4" w:space="0" w:color="000000"/>
            </w:tcBorders>
            <w:shd w:val="clear" w:color="auto" w:fill="auto"/>
            <w:noWrap/>
            <w:vAlign w:val="bottom"/>
            <w:hideMark/>
          </w:tcPr>
          <w:p w14:paraId="419C0898" w14:textId="0E6D8C6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0276DA" w14:textId="177DD76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96558B" w14:textId="177F7B2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40,880.76 </w:t>
            </w:r>
          </w:p>
        </w:tc>
      </w:tr>
      <w:tr w:rsidR="001B7777" w:rsidRPr="001B7777" w14:paraId="4B48493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A7FC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48E0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690938DF" w14:textId="310C50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56,588.80 </w:t>
            </w:r>
          </w:p>
        </w:tc>
        <w:tc>
          <w:tcPr>
            <w:tcW w:w="810" w:type="pct"/>
            <w:tcBorders>
              <w:top w:val="nil"/>
              <w:left w:val="nil"/>
              <w:bottom w:val="single" w:sz="4" w:space="0" w:color="000000"/>
              <w:right w:val="single" w:sz="4" w:space="0" w:color="000000"/>
            </w:tcBorders>
            <w:shd w:val="clear" w:color="auto" w:fill="auto"/>
            <w:noWrap/>
            <w:vAlign w:val="bottom"/>
            <w:hideMark/>
          </w:tcPr>
          <w:p w14:paraId="21D7A1CC" w14:textId="781644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6E054" w14:textId="2C8EAE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8F2D2" w14:textId="3517C2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56,588.80 </w:t>
            </w:r>
          </w:p>
        </w:tc>
      </w:tr>
      <w:tr w:rsidR="001B7777" w:rsidRPr="001B7777" w14:paraId="7AA280A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E990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182A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19EE03BB" w14:textId="64245C6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93,718.62 </w:t>
            </w:r>
          </w:p>
        </w:tc>
        <w:tc>
          <w:tcPr>
            <w:tcW w:w="810" w:type="pct"/>
            <w:tcBorders>
              <w:top w:val="nil"/>
              <w:left w:val="nil"/>
              <w:bottom w:val="single" w:sz="4" w:space="0" w:color="000000"/>
              <w:right w:val="single" w:sz="4" w:space="0" w:color="000000"/>
            </w:tcBorders>
            <w:shd w:val="clear" w:color="auto" w:fill="auto"/>
            <w:noWrap/>
            <w:vAlign w:val="bottom"/>
            <w:hideMark/>
          </w:tcPr>
          <w:p w14:paraId="5B11E636" w14:textId="1EC2CE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9982E" w14:textId="59B2B8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10127F" w14:textId="170DE17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93,718.62 </w:t>
            </w:r>
          </w:p>
        </w:tc>
      </w:tr>
      <w:tr w:rsidR="001B7777" w:rsidRPr="001B7777" w14:paraId="0D48238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E83C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3102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650EDF30" w14:textId="0EF275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42,266.10 </w:t>
            </w:r>
          </w:p>
        </w:tc>
        <w:tc>
          <w:tcPr>
            <w:tcW w:w="810" w:type="pct"/>
            <w:tcBorders>
              <w:top w:val="nil"/>
              <w:left w:val="nil"/>
              <w:bottom w:val="single" w:sz="4" w:space="0" w:color="000000"/>
              <w:right w:val="single" w:sz="4" w:space="0" w:color="000000"/>
            </w:tcBorders>
            <w:shd w:val="clear" w:color="auto" w:fill="auto"/>
            <w:noWrap/>
            <w:vAlign w:val="bottom"/>
            <w:hideMark/>
          </w:tcPr>
          <w:p w14:paraId="0695116D" w14:textId="766D5A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A4609" w14:textId="30335CA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ED8D07" w14:textId="682AB7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42,266.10 </w:t>
            </w:r>
          </w:p>
        </w:tc>
      </w:tr>
      <w:tr w:rsidR="001B7777" w:rsidRPr="001B7777" w14:paraId="35E8253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6DD2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DF4AC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1C45A3AB" w14:textId="24C417A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918,442.84 </w:t>
            </w:r>
          </w:p>
        </w:tc>
        <w:tc>
          <w:tcPr>
            <w:tcW w:w="810" w:type="pct"/>
            <w:tcBorders>
              <w:top w:val="nil"/>
              <w:left w:val="nil"/>
              <w:bottom w:val="single" w:sz="4" w:space="0" w:color="000000"/>
              <w:right w:val="single" w:sz="4" w:space="0" w:color="000000"/>
            </w:tcBorders>
            <w:shd w:val="clear" w:color="auto" w:fill="auto"/>
            <w:noWrap/>
            <w:vAlign w:val="bottom"/>
            <w:hideMark/>
          </w:tcPr>
          <w:p w14:paraId="36A4A100" w14:textId="47896D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C15A95" w14:textId="41FE32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D014F" w14:textId="75FD19B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918,442.84 </w:t>
            </w:r>
          </w:p>
        </w:tc>
      </w:tr>
      <w:tr w:rsidR="001B7777" w:rsidRPr="001B7777" w14:paraId="6880536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88FF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6C5A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613A4F5E" w14:textId="4678C2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91,604.40 </w:t>
            </w:r>
          </w:p>
        </w:tc>
        <w:tc>
          <w:tcPr>
            <w:tcW w:w="810" w:type="pct"/>
            <w:tcBorders>
              <w:top w:val="nil"/>
              <w:left w:val="nil"/>
              <w:bottom w:val="single" w:sz="4" w:space="0" w:color="000000"/>
              <w:right w:val="single" w:sz="4" w:space="0" w:color="000000"/>
            </w:tcBorders>
            <w:shd w:val="clear" w:color="auto" w:fill="auto"/>
            <w:noWrap/>
            <w:vAlign w:val="bottom"/>
            <w:hideMark/>
          </w:tcPr>
          <w:p w14:paraId="1503BAF8" w14:textId="15A395F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286C33" w14:textId="63A269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BAB87" w14:textId="5E159C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91,604.40 </w:t>
            </w:r>
          </w:p>
        </w:tc>
      </w:tr>
      <w:tr w:rsidR="001B7777" w:rsidRPr="001B7777" w14:paraId="4EAF8A1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D605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5474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50FCB461" w14:textId="783EBD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2,691.62 </w:t>
            </w:r>
          </w:p>
        </w:tc>
        <w:tc>
          <w:tcPr>
            <w:tcW w:w="810" w:type="pct"/>
            <w:tcBorders>
              <w:top w:val="nil"/>
              <w:left w:val="nil"/>
              <w:bottom w:val="single" w:sz="4" w:space="0" w:color="000000"/>
              <w:right w:val="single" w:sz="4" w:space="0" w:color="000000"/>
            </w:tcBorders>
            <w:shd w:val="clear" w:color="auto" w:fill="auto"/>
            <w:noWrap/>
            <w:vAlign w:val="bottom"/>
            <w:hideMark/>
          </w:tcPr>
          <w:p w14:paraId="09A0C68F" w14:textId="7A15D7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EE13D8" w14:textId="1A39BB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7C32A5" w14:textId="03A71CF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2,691.62 </w:t>
            </w:r>
          </w:p>
        </w:tc>
      </w:tr>
      <w:tr w:rsidR="001B7777" w:rsidRPr="001B7777" w14:paraId="25AB61D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10C9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BCE5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1408049A" w14:textId="57EFC49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9,653.44 </w:t>
            </w:r>
          </w:p>
        </w:tc>
        <w:tc>
          <w:tcPr>
            <w:tcW w:w="810" w:type="pct"/>
            <w:tcBorders>
              <w:top w:val="nil"/>
              <w:left w:val="nil"/>
              <w:bottom w:val="single" w:sz="4" w:space="0" w:color="000000"/>
              <w:right w:val="single" w:sz="4" w:space="0" w:color="000000"/>
            </w:tcBorders>
            <w:shd w:val="clear" w:color="auto" w:fill="auto"/>
            <w:noWrap/>
            <w:vAlign w:val="bottom"/>
            <w:hideMark/>
          </w:tcPr>
          <w:p w14:paraId="12A53A60" w14:textId="182CEA0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BD31B7" w14:textId="1269C4C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92633" w14:textId="63E9BF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9,653.44 </w:t>
            </w:r>
          </w:p>
        </w:tc>
      </w:tr>
      <w:tr w:rsidR="001B7777" w:rsidRPr="001B7777" w14:paraId="0DAE23F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D67EB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79F4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723713A1" w14:textId="47E79E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699,754.96 </w:t>
            </w:r>
          </w:p>
        </w:tc>
        <w:tc>
          <w:tcPr>
            <w:tcW w:w="810" w:type="pct"/>
            <w:tcBorders>
              <w:top w:val="nil"/>
              <w:left w:val="nil"/>
              <w:bottom w:val="single" w:sz="4" w:space="0" w:color="000000"/>
              <w:right w:val="single" w:sz="4" w:space="0" w:color="000000"/>
            </w:tcBorders>
            <w:shd w:val="clear" w:color="auto" w:fill="auto"/>
            <w:noWrap/>
            <w:vAlign w:val="bottom"/>
            <w:hideMark/>
          </w:tcPr>
          <w:p w14:paraId="45F8EC57" w14:textId="2B9D84D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8FB253" w14:textId="05FC8E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90980" w14:textId="4C3781E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699,754.96 </w:t>
            </w:r>
          </w:p>
        </w:tc>
      </w:tr>
      <w:tr w:rsidR="001B7777" w:rsidRPr="001B7777" w14:paraId="0A6E585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71BA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D2D8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7D28C672" w14:textId="166E25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978,031.10 </w:t>
            </w:r>
          </w:p>
        </w:tc>
        <w:tc>
          <w:tcPr>
            <w:tcW w:w="810" w:type="pct"/>
            <w:tcBorders>
              <w:top w:val="nil"/>
              <w:left w:val="nil"/>
              <w:bottom w:val="single" w:sz="4" w:space="0" w:color="000000"/>
              <w:right w:val="single" w:sz="4" w:space="0" w:color="000000"/>
            </w:tcBorders>
            <w:shd w:val="clear" w:color="auto" w:fill="auto"/>
            <w:noWrap/>
            <w:vAlign w:val="bottom"/>
            <w:hideMark/>
          </w:tcPr>
          <w:p w14:paraId="2051EFEA" w14:textId="7036086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D9816" w14:textId="2DAE15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7040AF" w14:textId="22E61A3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978,031.10 </w:t>
            </w:r>
          </w:p>
        </w:tc>
      </w:tr>
      <w:tr w:rsidR="001B7777" w:rsidRPr="001B7777" w14:paraId="63A7BF7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0A9A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9122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BFB567D" w14:textId="25069D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737,580.36 </w:t>
            </w:r>
          </w:p>
        </w:tc>
        <w:tc>
          <w:tcPr>
            <w:tcW w:w="810" w:type="pct"/>
            <w:tcBorders>
              <w:top w:val="nil"/>
              <w:left w:val="nil"/>
              <w:bottom w:val="single" w:sz="4" w:space="0" w:color="000000"/>
              <w:right w:val="single" w:sz="4" w:space="0" w:color="000000"/>
            </w:tcBorders>
            <w:shd w:val="clear" w:color="auto" w:fill="auto"/>
            <w:noWrap/>
            <w:vAlign w:val="bottom"/>
            <w:hideMark/>
          </w:tcPr>
          <w:p w14:paraId="4431C2D7" w14:textId="0749FC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0C8C3F" w14:textId="4A4CC6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6D1412" w14:textId="5673387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737,580.36 </w:t>
            </w:r>
          </w:p>
        </w:tc>
      </w:tr>
      <w:tr w:rsidR="001B7777" w:rsidRPr="001B7777" w14:paraId="4C49EBE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68482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44AB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45D447AB" w14:textId="1BCB614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602,027.72 </w:t>
            </w:r>
          </w:p>
        </w:tc>
        <w:tc>
          <w:tcPr>
            <w:tcW w:w="810" w:type="pct"/>
            <w:tcBorders>
              <w:top w:val="nil"/>
              <w:left w:val="nil"/>
              <w:bottom w:val="single" w:sz="4" w:space="0" w:color="000000"/>
              <w:right w:val="single" w:sz="4" w:space="0" w:color="000000"/>
            </w:tcBorders>
            <w:shd w:val="clear" w:color="auto" w:fill="auto"/>
            <w:noWrap/>
            <w:vAlign w:val="bottom"/>
            <w:hideMark/>
          </w:tcPr>
          <w:p w14:paraId="7BCE53A5" w14:textId="1717F96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BC9B1" w14:textId="73489A8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2562BF" w14:textId="721E4A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602,027.72 </w:t>
            </w:r>
          </w:p>
        </w:tc>
      </w:tr>
      <w:tr w:rsidR="001B7777" w:rsidRPr="001B7777" w14:paraId="426F42D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B4DA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0E65D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0364E995" w14:textId="79F0DDC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197,858.88 </w:t>
            </w:r>
          </w:p>
        </w:tc>
        <w:tc>
          <w:tcPr>
            <w:tcW w:w="810" w:type="pct"/>
            <w:tcBorders>
              <w:top w:val="nil"/>
              <w:left w:val="nil"/>
              <w:bottom w:val="single" w:sz="4" w:space="0" w:color="000000"/>
              <w:right w:val="single" w:sz="4" w:space="0" w:color="000000"/>
            </w:tcBorders>
            <w:shd w:val="clear" w:color="auto" w:fill="auto"/>
            <w:noWrap/>
            <w:vAlign w:val="bottom"/>
            <w:hideMark/>
          </w:tcPr>
          <w:p w14:paraId="5161A6C2" w14:textId="3CC913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475212" w14:textId="6EA6ADA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243E1B" w14:textId="4832147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197,858.88 </w:t>
            </w:r>
          </w:p>
        </w:tc>
      </w:tr>
      <w:tr w:rsidR="001B7777" w:rsidRPr="001B7777" w14:paraId="4BEFF8C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2F77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C31C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2ACF4756" w14:textId="2509A12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7,890.94 </w:t>
            </w:r>
          </w:p>
        </w:tc>
        <w:tc>
          <w:tcPr>
            <w:tcW w:w="810" w:type="pct"/>
            <w:tcBorders>
              <w:top w:val="nil"/>
              <w:left w:val="nil"/>
              <w:bottom w:val="single" w:sz="4" w:space="0" w:color="000000"/>
              <w:right w:val="single" w:sz="4" w:space="0" w:color="000000"/>
            </w:tcBorders>
            <w:shd w:val="clear" w:color="auto" w:fill="auto"/>
            <w:noWrap/>
            <w:vAlign w:val="bottom"/>
            <w:hideMark/>
          </w:tcPr>
          <w:p w14:paraId="6CF07B1E" w14:textId="64B303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015AC" w14:textId="602D6F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3C575A" w14:textId="7BD66CC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7,890.94 </w:t>
            </w:r>
          </w:p>
        </w:tc>
      </w:tr>
      <w:tr w:rsidR="001B7777" w:rsidRPr="001B7777" w14:paraId="469BAA0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28B9E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075D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06655EF3" w14:textId="0D40906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80,269.86 </w:t>
            </w:r>
          </w:p>
        </w:tc>
        <w:tc>
          <w:tcPr>
            <w:tcW w:w="810" w:type="pct"/>
            <w:tcBorders>
              <w:top w:val="nil"/>
              <w:left w:val="nil"/>
              <w:bottom w:val="single" w:sz="4" w:space="0" w:color="000000"/>
              <w:right w:val="single" w:sz="4" w:space="0" w:color="000000"/>
            </w:tcBorders>
            <w:shd w:val="clear" w:color="auto" w:fill="auto"/>
            <w:noWrap/>
            <w:vAlign w:val="bottom"/>
            <w:hideMark/>
          </w:tcPr>
          <w:p w14:paraId="79F83956" w14:textId="046D294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C86C3" w14:textId="4B3D96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ABDAE" w14:textId="472B292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80,269.86 </w:t>
            </w:r>
          </w:p>
        </w:tc>
      </w:tr>
      <w:tr w:rsidR="001B7777" w:rsidRPr="001B7777" w14:paraId="6967ADB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7BFD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866E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7DBFF7FD" w14:textId="72DB4FE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635,336.90 </w:t>
            </w:r>
          </w:p>
        </w:tc>
        <w:tc>
          <w:tcPr>
            <w:tcW w:w="810" w:type="pct"/>
            <w:tcBorders>
              <w:top w:val="nil"/>
              <w:left w:val="nil"/>
              <w:bottom w:val="single" w:sz="4" w:space="0" w:color="000000"/>
              <w:right w:val="single" w:sz="4" w:space="0" w:color="000000"/>
            </w:tcBorders>
            <w:shd w:val="clear" w:color="auto" w:fill="auto"/>
            <w:noWrap/>
            <w:vAlign w:val="bottom"/>
            <w:hideMark/>
          </w:tcPr>
          <w:p w14:paraId="4899A9D5" w14:textId="6D41D20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53336" w14:textId="5B41859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5A6880" w14:textId="587F4E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635,336.90 </w:t>
            </w:r>
          </w:p>
        </w:tc>
      </w:tr>
      <w:tr w:rsidR="001B7777" w:rsidRPr="001B7777" w14:paraId="2CF50B1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0670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D42B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57F4879F" w14:textId="64757C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6,680,425.90 </w:t>
            </w:r>
          </w:p>
        </w:tc>
        <w:tc>
          <w:tcPr>
            <w:tcW w:w="810" w:type="pct"/>
            <w:tcBorders>
              <w:top w:val="nil"/>
              <w:left w:val="nil"/>
              <w:bottom w:val="single" w:sz="4" w:space="0" w:color="000000"/>
              <w:right w:val="single" w:sz="4" w:space="0" w:color="000000"/>
            </w:tcBorders>
            <w:shd w:val="clear" w:color="auto" w:fill="auto"/>
            <w:noWrap/>
            <w:vAlign w:val="bottom"/>
            <w:hideMark/>
          </w:tcPr>
          <w:p w14:paraId="5B03BA3F" w14:textId="696FB19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CFAC6" w14:textId="15C606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D4962" w14:textId="02E328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6,680,425.90 </w:t>
            </w:r>
          </w:p>
        </w:tc>
      </w:tr>
      <w:tr w:rsidR="001B7777" w:rsidRPr="001B7777" w14:paraId="493DD62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67C8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D4B38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48F7B2AF" w14:textId="219A3C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2,775.22 </w:t>
            </w:r>
          </w:p>
        </w:tc>
        <w:tc>
          <w:tcPr>
            <w:tcW w:w="810" w:type="pct"/>
            <w:tcBorders>
              <w:top w:val="nil"/>
              <w:left w:val="nil"/>
              <w:bottom w:val="single" w:sz="4" w:space="0" w:color="000000"/>
              <w:right w:val="single" w:sz="4" w:space="0" w:color="000000"/>
            </w:tcBorders>
            <w:shd w:val="clear" w:color="auto" w:fill="auto"/>
            <w:noWrap/>
            <w:vAlign w:val="bottom"/>
            <w:hideMark/>
          </w:tcPr>
          <w:p w14:paraId="618EB458" w14:textId="6FFA3AF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A98CD4" w14:textId="74C276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8C7A55" w14:textId="7E6969B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2,775.22 </w:t>
            </w:r>
          </w:p>
        </w:tc>
      </w:tr>
      <w:tr w:rsidR="001B7777" w:rsidRPr="001B7777" w14:paraId="13A5879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4CCC9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1887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5FECD4E8" w14:textId="0BD0D0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69,354.78 </w:t>
            </w:r>
          </w:p>
        </w:tc>
        <w:tc>
          <w:tcPr>
            <w:tcW w:w="810" w:type="pct"/>
            <w:tcBorders>
              <w:top w:val="nil"/>
              <w:left w:val="nil"/>
              <w:bottom w:val="single" w:sz="4" w:space="0" w:color="000000"/>
              <w:right w:val="single" w:sz="4" w:space="0" w:color="000000"/>
            </w:tcBorders>
            <w:shd w:val="clear" w:color="auto" w:fill="auto"/>
            <w:noWrap/>
            <w:vAlign w:val="bottom"/>
            <w:hideMark/>
          </w:tcPr>
          <w:p w14:paraId="1BB0B168" w14:textId="645A9D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92B68D" w14:textId="419764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721BE8" w14:textId="3BBFF4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69,354.78 </w:t>
            </w:r>
          </w:p>
        </w:tc>
      </w:tr>
      <w:tr w:rsidR="001B7777" w:rsidRPr="001B7777" w14:paraId="0D98740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4EC24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80209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66702CC8" w14:textId="27B04E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75,757.18 </w:t>
            </w:r>
          </w:p>
        </w:tc>
        <w:tc>
          <w:tcPr>
            <w:tcW w:w="810" w:type="pct"/>
            <w:tcBorders>
              <w:top w:val="nil"/>
              <w:left w:val="nil"/>
              <w:bottom w:val="single" w:sz="4" w:space="0" w:color="000000"/>
              <w:right w:val="single" w:sz="4" w:space="0" w:color="000000"/>
            </w:tcBorders>
            <w:shd w:val="clear" w:color="auto" w:fill="auto"/>
            <w:noWrap/>
            <w:vAlign w:val="bottom"/>
            <w:hideMark/>
          </w:tcPr>
          <w:p w14:paraId="7872D755" w14:textId="5060D44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BBE08C" w14:textId="17B8C8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A240B1" w14:textId="2824BF0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75,757.18 </w:t>
            </w:r>
          </w:p>
        </w:tc>
      </w:tr>
      <w:tr w:rsidR="001B7777" w:rsidRPr="001B7777" w14:paraId="105C649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A742E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F3B8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6E5BF4DF" w14:textId="4BD10C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388,987.76 </w:t>
            </w:r>
          </w:p>
        </w:tc>
        <w:tc>
          <w:tcPr>
            <w:tcW w:w="810" w:type="pct"/>
            <w:tcBorders>
              <w:top w:val="nil"/>
              <w:left w:val="nil"/>
              <w:bottom w:val="single" w:sz="4" w:space="0" w:color="000000"/>
              <w:right w:val="single" w:sz="4" w:space="0" w:color="000000"/>
            </w:tcBorders>
            <w:shd w:val="clear" w:color="auto" w:fill="auto"/>
            <w:noWrap/>
            <w:vAlign w:val="bottom"/>
            <w:hideMark/>
          </w:tcPr>
          <w:p w14:paraId="58CE03C0" w14:textId="18D7E51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2B696" w14:textId="7BC6F5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39087" w14:textId="3DE9D4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388,987.76 </w:t>
            </w:r>
          </w:p>
        </w:tc>
      </w:tr>
      <w:tr w:rsidR="001B7777" w:rsidRPr="001B7777" w14:paraId="2B677E4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8B844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EF4C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07E08335" w14:textId="1BE2D8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72,035.00 </w:t>
            </w:r>
          </w:p>
        </w:tc>
        <w:tc>
          <w:tcPr>
            <w:tcW w:w="810" w:type="pct"/>
            <w:tcBorders>
              <w:top w:val="nil"/>
              <w:left w:val="nil"/>
              <w:bottom w:val="single" w:sz="4" w:space="0" w:color="000000"/>
              <w:right w:val="single" w:sz="4" w:space="0" w:color="000000"/>
            </w:tcBorders>
            <w:shd w:val="clear" w:color="auto" w:fill="auto"/>
            <w:noWrap/>
            <w:vAlign w:val="bottom"/>
            <w:hideMark/>
          </w:tcPr>
          <w:p w14:paraId="4B163BBB" w14:textId="7C72CF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FE469B" w14:textId="5A8FB2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E781B2" w14:textId="1F6850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72,035.00 </w:t>
            </w:r>
          </w:p>
        </w:tc>
      </w:tr>
      <w:tr w:rsidR="001B7777" w:rsidRPr="001B7777" w14:paraId="677C4B8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634F5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8952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1DADCD82" w14:textId="3ABF151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013,427.04 </w:t>
            </w:r>
          </w:p>
        </w:tc>
        <w:tc>
          <w:tcPr>
            <w:tcW w:w="810" w:type="pct"/>
            <w:tcBorders>
              <w:top w:val="nil"/>
              <w:left w:val="nil"/>
              <w:bottom w:val="single" w:sz="4" w:space="0" w:color="000000"/>
              <w:right w:val="single" w:sz="4" w:space="0" w:color="000000"/>
            </w:tcBorders>
            <w:shd w:val="clear" w:color="auto" w:fill="auto"/>
            <w:noWrap/>
            <w:vAlign w:val="bottom"/>
            <w:hideMark/>
          </w:tcPr>
          <w:p w14:paraId="2FB1C8BF" w14:textId="263552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6F1D07" w14:textId="50D8FB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986FD" w14:textId="0D7A81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013,427.04 </w:t>
            </w:r>
          </w:p>
        </w:tc>
      </w:tr>
      <w:tr w:rsidR="001B7777" w:rsidRPr="001B7777" w14:paraId="5505435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6AA66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DA86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43B1ACF0" w14:textId="37AA0C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12445E43" w14:textId="1B6400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0F978" w14:textId="386FFAC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F5539" w14:textId="7EDEB4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850,785.14 </w:t>
            </w:r>
          </w:p>
        </w:tc>
      </w:tr>
      <w:tr w:rsidR="001B7777" w:rsidRPr="001B7777" w14:paraId="25115EF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6814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A84F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205BE175" w14:textId="497FE6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5,982.54 </w:t>
            </w:r>
          </w:p>
        </w:tc>
        <w:tc>
          <w:tcPr>
            <w:tcW w:w="810" w:type="pct"/>
            <w:tcBorders>
              <w:top w:val="nil"/>
              <w:left w:val="nil"/>
              <w:bottom w:val="single" w:sz="4" w:space="0" w:color="000000"/>
              <w:right w:val="single" w:sz="4" w:space="0" w:color="000000"/>
            </w:tcBorders>
            <w:shd w:val="clear" w:color="auto" w:fill="auto"/>
            <w:noWrap/>
            <w:vAlign w:val="bottom"/>
            <w:hideMark/>
          </w:tcPr>
          <w:p w14:paraId="7FE5044A" w14:textId="06FC4B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29355" w14:textId="775420D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3ACE84" w14:textId="53FF6E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5,982.54 </w:t>
            </w:r>
          </w:p>
        </w:tc>
      </w:tr>
      <w:tr w:rsidR="001B7777" w:rsidRPr="001B7777" w14:paraId="763A0C8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6033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6A77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3532EFBF" w14:textId="4DCC9A0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42,028.56 </w:t>
            </w:r>
          </w:p>
        </w:tc>
        <w:tc>
          <w:tcPr>
            <w:tcW w:w="810" w:type="pct"/>
            <w:tcBorders>
              <w:top w:val="nil"/>
              <w:left w:val="nil"/>
              <w:bottom w:val="single" w:sz="4" w:space="0" w:color="000000"/>
              <w:right w:val="single" w:sz="4" w:space="0" w:color="000000"/>
            </w:tcBorders>
            <w:shd w:val="clear" w:color="auto" w:fill="auto"/>
            <w:noWrap/>
            <w:vAlign w:val="bottom"/>
            <w:hideMark/>
          </w:tcPr>
          <w:p w14:paraId="7E244DB9" w14:textId="708A7A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69C28" w14:textId="493117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617E60" w14:textId="6D5B38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42,028.56 </w:t>
            </w:r>
          </w:p>
        </w:tc>
      </w:tr>
      <w:tr w:rsidR="001B7777" w:rsidRPr="001B7777" w14:paraId="3DBB092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F873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F2F95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78532B9B" w14:textId="731AB40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650,222.62 </w:t>
            </w:r>
          </w:p>
        </w:tc>
        <w:tc>
          <w:tcPr>
            <w:tcW w:w="810" w:type="pct"/>
            <w:tcBorders>
              <w:top w:val="nil"/>
              <w:left w:val="nil"/>
              <w:bottom w:val="single" w:sz="4" w:space="0" w:color="000000"/>
              <w:right w:val="single" w:sz="4" w:space="0" w:color="000000"/>
            </w:tcBorders>
            <w:shd w:val="clear" w:color="auto" w:fill="auto"/>
            <w:noWrap/>
            <w:vAlign w:val="bottom"/>
            <w:hideMark/>
          </w:tcPr>
          <w:p w14:paraId="29BCC655" w14:textId="0E6163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16972" w14:textId="042D70C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070798" w14:textId="561CB8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650,222.62 </w:t>
            </w:r>
          </w:p>
        </w:tc>
      </w:tr>
      <w:tr w:rsidR="001B7777" w:rsidRPr="001B7777" w14:paraId="7F7345F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5A896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55769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48B3D167" w14:textId="03CF822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25,793.60 </w:t>
            </w:r>
          </w:p>
        </w:tc>
        <w:tc>
          <w:tcPr>
            <w:tcW w:w="810" w:type="pct"/>
            <w:tcBorders>
              <w:top w:val="nil"/>
              <w:left w:val="nil"/>
              <w:bottom w:val="single" w:sz="4" w:space="0" w:color="000000"/>
              <w:right w:val="single" w:sz="4" w:space="0" w:color="000000"/>
            </w:tcBorders>
            <w:shd w:val="clear" w:color="auto" w:fill="auto"/>
            <w:noWrap/>
            <w:vAlign w:val="bottom"/>
            <w:hideMark/>
          </w:tcPr>
          <w:p w14:paraId="35754625" w14:textId="1216DE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10B83B" w14:textId="48D3C38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89183" w14:textId="062129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25,793.60 </w:t>
            </w:r>
          </w:p>
        </w:tc>
      </w:tr>
      <w:tr w:rsidR="001B7777" w:rsidRPr="001B7777" w14:paraId="7677973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4F62C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48C5A1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4769AF66" w14:textId="36F418C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12,419.68 </w:t>
            </w:r>
          </w:p>
        </w:tc>
        <w:tc>
          <w:tcPr>
            <w:tcW w:w="810" w:type="pct"/>
            <w:tcBorders>
              <w:top w:val="nil"/>
              <w:left w:val="nil"/>
              <w:bottom w:val="single" w:sz="4" w:space="0" w:color="000000"/>
              <w:right w:val="single" w:sz="4" w:space="0" w:color="000000"/>
            </w:tcBorders>
            <w:shd w:val="clear" w:color="auto" w:fill="auto"/>
            <w:noWrap/>
            <w:vAlign w:val="bottom"/>
            <w:hideMark/>
          </w:tcPr>
          <w:p w14:paraId="3C7AC3FB" w14:textId="2255F73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D4B8D" w14:textId="40048D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8321F" w14:textId="1CA24B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12,419.68 </w:t>
            </w:r>
          </w:p>
        </w:tc>
      </w:tr>
      <w:tr w:rsidR="001B7777" w:rsidRPr="001B7777" w14:paraId="6AB3E4D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F01B0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9A87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26D1D885" w14:textId="2B90D1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79,402.09 </w:t>
            </w:r>
          </w:p>
        </w:tc>
        <w:tc>
          <w:tcPr>
            <w:tcW w:w="810" w:type="pct"/>
            <w:tcBorders>
              <w:top w:val="nil"/>
              <w:left w:val="nil"/>
              <w:bottom w:val="single" w:sz="4" w:space="0" w:color="000000"/>
              <w:right w:val="single" w:sz="4" w:space="0" w:color="000000"/>
            </w:tcBorders>
            <w:shd w:val="clear" w:color="auto" w:fill="auto"/>
            <w:noWrap/>
            <w:vAlign w:val="bottom"/>
            <w:hideMark/>
          </w:tcPr>
          <w:p w14:paraId="5B6C2BA0" w14:textId="37D99A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D273A3" w14:textId="1D112C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AB1E3D" w14:textId="037F4AB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79,402.09 </w:t>
            </w:r>
          </w:p>
        </w:tc>
      </w:tr>
      <w:tr w:rsidR="001B7777" w:rsidRPr="001B7777" w14:paraId="57BA4F8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E444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D1DA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061821D6" w14:textId="734D2E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8,567.78 </w:t>
            </w:r>
          </w:p>
        </w:tc>
        <w:tc>
          <w:tcPr>
            <w:tcW w:w="810" w:type="pct"/>
            <w:tcBorders>
              <w:top w:val="nil"/>
              <w:left w:val="nil"/>
              <w:bottom w:val="single" w:sz="4" w:space="0" w:color="000000"/>
              <w:right w:val="single" w:sz="4" w:space="0" w:color="000000"/>
            </w:tcBorders>
            <w:shd w:val="clear" w:color="auto" w:fill="auto"/>
            <w:noWrap/>
            <w:vAlign w:val="bottom"/>
            <w:hideMark/>
          </w:tcPr>
          <w:p w14:paraId="66D6B3C1" w14:textId="53670EF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AE8F9" w14:textId="19954A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888DF1" w14:textId="06D3DF6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8,567.78 </w:t>
            </w:r>
          </w:p>
        </w:tc>
      </w:tr>
      <w:tr w:rsidR="001B7777" w:rsidRPr="001B7777" w14:paraId="2EFF11F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B084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951C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F530BCB" w14:textId="0ADED12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0FF8561F" w14:textId="282556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CA1E7" w14:textId="77EC91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BEF11" w14:textId="368D45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1,899.04 </w:t>
            </w:r>
          </w:p>
        </w:tc>
      </w:tr>
      <w:tr w:rsidR="001B7777" w:rsidRPr="001B7777" w14:paraId="5A9129C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61838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EC3F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1DB13F0A" w14:textId="33805E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75,257.62 </w:t>
            </w:r>
          </w:p>
        </w:tc>
        <w:tc>
          <w:tcPr>
            <w:tcW w:w="810" w:type="pct"/>
            <w:tcBorders>
              <w:top w:val="nil"/>
              <w:left w:val="nil"/>
              <w:bottom w:val="single" w:sz="4" w:space="0" w:color="000000"/>
              <w:right w:val="single" w:sz="4" w:space="0" w:color="000000"/>
            </w:tcBorders>
            <w:shd w:val="clear" w:color="auto" w:fill="auto"/>
            <w:noWrap/>
            <w:vAlign w:val="bottom"/>
            <w:hideMark/>
          </w:tcPr>
          <w:p w14:paraId="33CC27B8" w14:textId="732D51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C8374" w14:textId="250F0C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BC929" w14:textId="479DFD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75,257.62 </w:t>
            </w:r>
          </w:p>
        </w:tc>
      </w:tr>
      <w:tr w:rsidR="001B7777" w:rsidRPr="001B7777" w14:paraId="702C64E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D535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347C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4396BF2B" w14:textId="49BE0F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994,393.88 </w:t>
            </w:r>
          </w:p>
        </w:tc>
        <w:tc>
          <w:tcPr>
            <w:tcW w:w="810" w:type="pct"/>
            <w:tcBorders>
              <w:top w:val="nil"/>
              <w:left w:val="nil"/>
              <w:bottom w:val="single" w:sz="4" w:space="0" w:color="000000"/>
              <w:right w:val="single" w:sz="4" w:space="0" w:color="000000"/>
            </w:tcBorders>
            <w:shd w:val="clear" w:color="auto" w:fill="auto"/>
            <w:noWrap/>
            <w:vAlign w:val="bottom"/>
            <w:hideMark/>
          </w:tcPr>
          <w:p w14:paraId="0930AED7" w14:textId="0BFC0F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B015E5" w14:textId="5112DB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44B6FA" w14:textId="4E23EE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994,393.88 </w:t>
            </w:r>
          </w:p>
        </w:tc>
      </w:tr>
      <w:tr w:rsidR="001B7777" w:rsidRPr="001B7777" w14:paraId="11E66FA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86BE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F6EC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3209B29E" w14:textId="548CD0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4,837.56 </w:t>
            </w:r>
          </w:p>
        </w:tc>
        <w:tc>
          <w:tcPr>
            <w:tcW w:w="810" w:type="pct"/>
            <w:tcBorders>
              <w:top w:val="nil"/>
              <w:left w:val="nil"/>
              <w:bottom w:val="single" w:sz="4" w:space="0" w:color="000000"/>
              <w:right w:val="single" w:sz="4" w:space="0" w:color="000000"/>
            </w:tcBorders>
            <w:shd w:val="clear" w:color="auto" w:fill="auto"/>
            <w:noWrap/>
            <w:vAlign w:val="bottom"/>
            <w:hideMark/>
          </w:tcPr>
          <w:p w14:paraId="39162793" w14:textId="6EA081C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8F384" w14:textId="501B7B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2E2DF" w14:textId="1CE0F3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4,837.56 </w:t>
            </w:r>
          </w:p>
        </w:tc>
      </w:tr>
      <w:tr w:rsidR="001B7777" w:rsidRPr="001B7777" w14:paraId="5C1BD3D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585E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E9F8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723B9346" w14:textId="67BB99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64,068.04 </w:t>
            </w:r>
          </w:p>
        </w:tc>
        <w:tc>
          <w:tcPr>
            <w:tcW w:w="810" w:type="pct"/>
            <w:tcBorders>
              <w:top w:val="nil"/>
              <w:left w:val="nil"/>
              <w:bottom w:val="single" w:sz="4" w:space="0" w:color="000000"/>
              <w:right w:val="single" w:sz="4" w:space="0" w:color="000000"/>
            </w:tcBorders>
            <w:shd w:val="clear" w:color="auto" w:fill="auto"/>
            <w:noWrap/>
            <w:vAlign w:val="bottom"/>
            <w:hideMark/>
          </w:tcPr>
          <w:p w14:paraId="728DE754" w14:textId="4D9E87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F067F1" w14:textId="65DFE9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D06E14" w14:textId="5836CAE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64,068.04 </w:t>
            </w:r>
          </w:p>
        </w:tc>
      </w:tr>
      <w:tr w:rsidR="001B7777" w:rsidRPr="001B7777" w14:paraId="567D0DC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9A285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0A272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38E1BE7" w14:textId="57D8FA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045,285.62 </w:t>
            </w:r>
          </w:p>
        </w:tc>
        <w:tc>
          <w:tcPr>
            <w:tcW w:w="810" w:type="pct"/>
            <w:tcBorders>
              <w:top w:val="nil"/>
              <w:left w:val="nil"/>
              <w:bottom w:val="single" w:sz="4" w:space="0" w:color="000000"/>
              <w:right w:val="single" w:sz="4" w:space="0" w:color="000000"/>
            </w:tcBorders>
            <w:shd w:val="clear" w:color="auto" w:fill="auto"/>
            <w:noWrap/>
            <w:vAlign w:val="bottom"/>
            <w:hideMark/>
          </w:tcPr>
          <w:p w14:paraId="1DD140FD" w14:textId="558767C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B6FC1A" w14:textId="21FF59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F27B9D" w14:textId="0FED2DC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045,285.62 </w:t>
            </w:r>
          </w:p>
        </w:tc>
      </w:tr>
      <w:tr w:rsidR="001B7777" w:rsidRPr="001B7777" w14:paraId="12A81AD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659A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ACED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744CC54B" w14:textId="2B5DD0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838,628.32 </w:t>
            </w:r>
          </w:p>
        </w:tc>
        <w:tc>
          <w:tcPr>
            <w:tcW w:w="810" w:type="pct"/>
            <w:tcBorders>
              <w:top w:val="nil"/>
              <w:left w:val="nil"/>
              <w:bottom w:val="single" w:sz="4" w:space="0" w:color="000000"/>
              <w:right w:val="single" w:sz="4" w:space="0" w:color="000000"/>
            </w:tcBorders>
            <w:shd w:val="clear" w:color="auto" w:fill="auto"/>
            <w:noWrap/>
            <w:vAlign w:val="bottom"/>
            <w:hideMark/>
          </w:tcPr>
          <w:p w14:paraId="4039D63E" w14:textId="51E845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CD614" w14:textId="39ABBC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D70AC" w14:textId="1C08AD7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838,628.32 </w:t>
            </w:r>
          </w:p>
        </w:tc>
      </w:tr>
      <w:tr w:rsidR="001B7777" w:rsidRPr="001B7777" w14:paraId="6D50163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9EE2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D28F1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17C8F473" w14:textId="26044B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31,640.18 </w:t>
            </w:r>
          </w:p>
        </w:tc>
        <w:tc>
          <w:tcPr>
            <w:tcW w:w="810" w:type="pct"/>
            <w:tcBorders>
              <w:top w:val="nil"/>
              <w:left w:val="nil"/>
              <w:bottom w:val="single" w:sz="4" w:space="0" w:color="000000"/>
              <w:right w:val="single" w:sz="4" w:space="0" w:color="000000"/>
            </w:tcBorders>
            <w:shd w:val="clear" w:color="auto" w:fill="auto"/>
            <w:noWrap/>
            <w:vAlign w:val="bottom"/>
            <w:hideMark/>
          </w:tcPr>
          <w:p w14:paraId="13569A00" w14:textId="375D9F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5EAAA4" w14:textId="04176B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C56211" w14:textId="2966EB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31,640.18 </w:t>
            </w:r>
          </w:p>
        </w:tc>
      </w:tr>
      <w:tr w:rsidR="001B7777" w:rsidRPr="001B7777" w14:paraId="70B72A8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7044D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DF3C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7C4ED76F" w14:textId="5D9B6FD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77ABC6F7" w14:textId="133005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CE57F" w14:textId="7BA5DD3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FD0509" w14:textId="74116A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75,612.17 </w:t>
            </w:r>
          </w:p>
        </w:tc>
      </w:tr>
      <w:tr w:rsidR="001B7777" w:rsidRPr="001B7777" w14:paraId="5007F02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E8158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8DA4D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53F9C809" w14:textId="3EE6DE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84,257.46 </w:t>
            </w:r>
          </w:p>
        </w:tc>
        <w:tc>
          <w:tcPr>
            <w:tcW w:w="810" w:type="pct"/>
            <w:tcBorders>
              <w:top w:val="nil"/>
              <w:left w:val="nil"/>
              <w:bottom w:val="single" w:sz="4" w:space="0" w:color="000000"/>
              <w:right w:val="single" w:sz="4" w:space="0" w:color="000000"/>
            </w:tcBorders>
            <w:shd w:val="clear" w:color="auto" w:fill="auto"/>
            <w:noWrap/>
            <w:vAlign w:val="bottom"/>
            <w:hideMark/>
          </w:tcPr>
          <w:p w14:paraId="307BEBBE" w14:textId="054889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0FB623" w14:textId="4DC219E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B1595" w14:textId="513166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84,257.46 </w:t>
            </w:r>
          </w:p>
        </w:tc>
      </w:tr>
      <w:tr w:rsidR="001B7777" w:rsidRPr="001B7777" w14:paraId="61BC6CF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5389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AA22E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4809A40D" w14:textId="5A96A9B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26,592.14 </w:t>
            </w:r>
          </w:p>
        </w:tc>
        <w:tc>
          <w:tcPr>
            <w:tcW w:w="810" w:type="pct"/>
            <w:tcBorders>
              <w:top w:val="nil"/>
              <w:left w:val="nil"/>
              <w:bottom w:val="single" w:sz="4" w:space="0" w:color="000000"/>
              <w:right w:val="single" w:sz="4" w:space="0" w:color="000000"/>
            </w:tcBorders>
            <w:shd w:val="clear" w:color="auto" w:fill="auto"/>
            <w:noWrap/>
            <w:vAlign w:val="bottom"/>
            <w:hideMark/>
          </w:tcPr>
          <w:p w14:paraId="34E7600A" w14:textId="7DCD1F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C26E4" w14:textId="435754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CC8B5" w14:textId="37D0503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26,592.14 </w:t>
            </w:r>
          </w:p>
        </w:tc>
      </w:tr>
      <w:tr w:rsidR="001B7777" w:rsidRPr="001B7777" w14:paraId="69E3C74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AE30A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E45F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621F353A" w14:textId="1854E1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917,487.82 </w:t>
            </w:r>
          </w:p>
        </w:tc>
        <w:tc>
          <w:tcPr>
            <w:tcW w:w="810" w:type="pct"/>
            <w:tcBorders>
              <w:top w:val="nil"/>
              <w:left w:val="nil"/>
              <w:bottom w:val="single" w:sz="4" w:space="0" w:color="000000"/>
              <w:right w:val="single" w:sz="4" w:space="0" w:color="000000"/>
            </w:tcBorders>
            <w:shd w:val="clear" w:color="auto" w:fill="auto"/>
            <w:noWrap/>
            <w:vAlign w:val="bottom"/>
            <w:hideMark/>
          </w:tcPr>
          <w:p w14:paraId="6249CEE8" w14:textId="1470DDC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937625" w14:textId="488DDD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283771" w14:textId="2E3BAF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917,487.82 </w:t>
            </w:r>
          </w:p>
        </w:tc>
      </w:tr>
      <w:tr w:rsidR="001B7777" w:rsidRPr="001B7777" w14:paraId="7AD400C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02DA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54BF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1200482E" w14:textId="5AFCD2C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037,881.72 </w:t>
            </w:r>
          </w:p>
        </w:tc>
        <w:tc>
          <w:tcPr>
            <w:tcW w:w="810" w:type="pct"/>
            <w:tcBorders>
              <w:top w:val="nil"/>
              <w:left w:val="nil"/>
              <w:bottom w:val="single" w:sz="4" w:space="0" w:color="000000"/>
              <w:right w:val="single" w:sz="4" w:space="0" w:color="000000"/>
            </w:tcBorders>
            <w:shd w:val="clear" w:color="auto" w:fill="auto"/>
            <w:noWrap/>
            <w:vAlign w:val="bottom"/>
            <w:hideMark/>
          </w:tcPr>
          <w:p w14:paraId="2FDDD372" w14:textId="32DDDB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0581DF" w14:textId="635D007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543077" w14:textId="5EE0B8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037,881.72 </w:t>
            </w:r>
          </w:p>
        </w:tc>
      </w:tr>
      <w:tr w:rsidR="001B7777" w:rsidRPr="001B7777" w14:paraId="69FCE8C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F7B7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0205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340514C7" w14:textId="0CC11B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18,936.22 </w:t>
            </w:r>
          </w:p>
        </w:tc>
        <w:tc>
          <w:tcPr>
            <w:tcW w:w="810" w:type="pct"/>
            <w:tcBorders>
              <w:top w:val="nil"/>
              <w:left w:val="nil"/>
              <w:bottom w:val="single" w:sz="4" w:space="0" w:color="000000"/>
              <w:right w:val="single" w:sz="4" w:space="0" w:color="000000"/>
            </w:tcBorders>
            <w:shd w:val="clear" w:color="auto" w:fill="auto"/>
            <w:noWrap/>
            <w:vAlign w:val="bottom"/>
            <w:hideMark/>
          </w:tcPr>
          <w:p w14:paraId="41FADD1A" w14:textId="271171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00FADF" w14:textId="2FA799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A52157" w14:textId="53D0B8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18,936.22 </w:t>
            </w:r>
          </w:p>
        </w:tc>
      </w:tr>
      <w:tr w:rsidR="001B7777" w:rsidRPr="001B7777" w14:paraId="1BBDBF3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A58B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ADA3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B837456" w14:textId="674B4D8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94,826.40 </w:t>
            </w:r>
          </w:p>
        </w:tc>
        <w:tc>
          <w:tcPr>
            <w:tcW w:w="810" w:type="pct"/>
            <w:tcBorders>
              <w:top w:val="nil"/>
              <w:left w:val="nil"/>
              <w:bottom w:val="single" w:sz="4" w:space="0" w:color="000000"/>
              <w:right w:val="single" w:sz="4" w:space="0" w:color="000000"/>
            </w:tcBorders>
            <w:shd w:val="clear" w:color="auto" w:fill="auto"/>
            <w:noWrap/>
            <w:vAlign w:val="bottom"/>
            <w:hideMark/>
          </w:tcPr>
          <w:p w14:paraId="3D12CBBA" w14:textId="33D337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1E7929" w14:textId="1AD2EE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1AE486" w14:textId="6B360A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94,826.40 </w:t>
            </w:r>
          </w:p>
        </w:tc>
      </w:tr>
      <w:tr w:rsidR="001B7777" w:rsidRPr="001B7777" w14:paraId="585674C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5DBFA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F451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1F5B2747" w14:textId="308004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61,004.24 </w:t>
            </w:r>
          </w:p>
        </w:tc>
        <w:tc>
          <w:tcPr>
            <w:tcW w:w="810" w:type="pct"/>
            <w:tcBorders>
              <w:top w:val="nil"/>
              <w:left w:val="nil"/>
              <w:bottom w:val="single" w:sz="4" w:space="0" w:color="000000"/>
              <w:right w:val="single" w:sz="4" w:space="0" w:color="000000"/>
            </w:tcBorders>
            <w:shd w:val="clear" w:color="auto" w:fill="auto"/>
            <w:noWrap/>
            <w:vAlign w:val="bottom"/>
            <w:hideMark/>
          </w:tcPr>
          <w:p w14:paraId="06FE9C0C" w14:textId="46D81C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B5363F" w14:textId="63D344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F106F" w14:textId="3B2BBD9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61,004.24 </w:t>
            </w:r>
          </w:p>
        </w:tc>
      </w:tr>
      <w:tr w:rsidR="001B7777" w:rsidRPr="001B7777" w14:paraId="6FCA3F5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AB2E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E6C7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23D3C036" w14:textId="75796A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47,453.78 </w:t>
            </w:r>
          </w:p>
        </w:tc>
        <w:tc>
          <w:tcPr>
            <w:tcW w:w="810" w:type="pct"/>
            <w:tcBorders>
              <w:top w:val="nil"/>
              <w:left w:val="nil"/>
              <w:bottom w:val="single" w:sz="4" w:space="0" w:color="000000"/>
              <w:right w:val="single" w:sz="4" w:space="0" w:color="000000"/>
            </w:tcBorders>
            <w:shd w:val="clear" w:color="auto" w:fill="auto"/>
            <w:noWrap/>
            <w:vAlign w:val="bottom"/>
            <w:hideMark/>
          </w:tcPr>
          <w:p w14:paraId="0D81AD30" w14:textId="4C8F3E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DCE8C" w14:textId="698DA2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49AEF8" w14:textId="1F9AA6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47,453.78 </w:t>
            </w:r>
          </w:p>
        </w:tc>
      </w:tr>
      <w:tr w:rsidR="001B7777" w:rsidRPr="001B7777" w14:paraId="591CD74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C4E2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044C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63DC639B" w14:textId="6B3914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50,606.38 </w:t>
            </w:r>
          </w:p>
        </w:tc>
        <w:tc>
          <w:tcPr>
            <w:tcW w:w="810" w:type="pct"/>
            <w:tcBorders>
              <w:top w:val="nil"/>
              <w:left w:val="nil"/>
              <w:bottom w:val="single" w:sz="4" w:space="0" w:color="000000"/>
              <w:right w:val="single" w:sz="4" w:space="0" w:color="000000"/>
            </w:tcBorders>
            <w:shd w:val="clear" w:color="auto" w:fill="auto"/>
            <w:noWrap/>
            <w:vAlign w:val="bottom"/>
            <w:hideMark/>
          </w:tcPr>
          <w:p w14:paraId="18E62A2C" w14:textId="519E087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C8CEF" w14:textId="738F9E1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E79A72" w14:textId="6636F6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50,606.38 </w:t>
            </w:r>
          </w:p>
        </w:tc>
      </w:tr>
      <w:tr w:rsidR="001B7777" w:rsidRPr="001B7777" w14:paraId="37A70320"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BFD7C"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29B86274" w14:textId="44D0413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21A5BEE7" w14:textId="07BE264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9977AF" w14:textId="7E37178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9177A1" w14:textId="0EEA87A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870,273.30 </w:t>
            </w:r>
          </w:p>
        </w:tc>
      </w:tr>
      <w:tr w:rsidR="001B7777" w:rsidRPr="001B7777" w14:paraId="2F15E6D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2FBFD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DF4D1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509CFE63" w14:textId="4981D1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31D7FB0D" w14:textId="68D990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C6E874" w14:textId="0F4E37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095F6" w14:textId="75C1026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0,118.48 </w:t>
            </w:r>
          </w:p>
        </w:tc>
      </w:tr>
      <w:tr w:rsidR="001B7777" w:rsidRPr="001B7777" w14:paraId="3C4F2BC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4C1D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DD7E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61E0C81B" w14:textId="5FA4BF7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07699212" w14:textId="5CBE99A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158358" w14:textId="0A8D977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5CB9C2" w14:textId="4657608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19,714.82 </w:t>
            </w:r>
          </w:p>
        </w:tc>
      </w:tr>
      <w:tr w:rsidR="001B7777" w:rsidRPr="001B7777" w14:paraId="60DD397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50601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24B0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53857076" w14:textId="41A18BD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413830B0" w14:textId="5DA81C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B0B744" w14:textId="2409EFA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7371B0" w14:textId="28DBF2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40,440.00 </w:t>
            </w:r>
          </w:p>
        </w:tc>
      </w:tr>
      <w:tr w:rsidR="001B7777" w:rsidRPr="001B7777" w14:paraId="2FE8E60F"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168FD"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5556995" w14:textId="65B6EDB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0,871,20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78C05164" w14:textId="4A403DC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FF687C" w14:textId="1E626C4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5819F6" w14:textId="651E78D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0,871,207.02 </w:t>
            </w:r>
          </w:p>
        </w:tc>
      </w:tr>
      <w:tr w:rsidR="001B7777" w:rsidRPr="001B7777" w14:paraId="5EB03318" w14:textId="77777777" w:rsidTr="001B7777">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4CE9250"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FB7C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62C9B697" w14:textId="211537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6F6E9745" w14:textId="09385CF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AE18CC" w14:textId="1E4E97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1F9FEC9" w14:textId="72E135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262,622.13 </w:t>
            </w:r>
          </w:p>
        </w:tc>
      </w:tr>
      <w:tr w:rsidR="001B7777" w:rsidRPr="001B7777" w14:paraId="145285B1" w14:textId="77777777" w:rsidTr="001B7777">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28A50F67"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C9EF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197B1438" w14:textId="6E6B95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21C35B72" w14:textId="259BEB9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7F99B" w14:textId="0A27698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F9D4F" w14:textId="514657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96,940.00 </w:t>
            </w:r>
          </w:p>
        </w:tc>
      </w:tr>
      <w:tr w:rsidR="001B7777" w:rsidRPr="001B7777" w14:paraId="04A14CA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DF8E4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62DFE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5733DEFB" w14:textId="0E4B8E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7BFE2303" w14:textId="3F862D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23681" w14:textId="1FE9D7E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1DBFE" w14:textId="7140AA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624,790.00 </w:t>
            </w:r>
          </w:p>
        </w:tc>
      </w:tr>
      <w:tr w:rsidR="001B7777" w:rsidRPr="001B7777" w14:paraId="63C2604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78BE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EC47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1F1478EE" w14:textId="4D38BD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6F6FF88E" w14:textId="6F6469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F6555" w14:textId="085F964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F508F" w14:textId="21794F7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819,557.64 </w:t>
            </w:r>
          </w:p>
        </w:tc>
      </w:tr>
      <w:tr w:rsidR="001B7777" w:rsidRPr="001B7777" w14:paraId="62E6EB2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3837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65A1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5BC2975" w14:textId="79E35B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7E8F514E" w14:textId="3B2096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2F1B70" w14:textId="67E92D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3C8C80" w14:textId="1904D9C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089,469.32 </w:t>
            </w:r>
          </w:p>
        </w:tc>
      </w:tr>
      <w:tr w:rsidR="001B7777" w:rsidRPr="001B7777" w14:paraId="006D196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D8438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2B43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1AE92BC1" w14:textId="12320BF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19,662.78 </w:t>
            </w:r>
          </w:p>
        </w:tc>
        <w:tc>
          <w:tcPr>
            <w:tcW w:w="810" w:type="pct"/>
            <w:tcBorders>
              <w:top w:val="nil"/>
              <w:left w:val="nil"/>
              <w:bottom w:val="single" w:sz="4" w:space="0" w:color="000000"/>
              <w:right w:val="single" w:sz="4" w:space="0" w:color="000000"/>
            </w:tcBorders>
            <w:shd w:val="clear" w:color="auto" w:fill="auto"/>
            <w:noWrap/>
            <w:vAlign w:val="bottom"/>
            <w:hideMark/>
          </w:tcPr>
          <w:p w14:paraId="7E40494D" w14:textId="2BA67AD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49060A" w14:textId="72A87B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7952E0" w14:textId="1517EDA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19,662.78 </w:t>
            </w:r>
          </w:p>
        </w:tc>
      </w:tr>
      <w:tr w:rsidR="001B7777" w:rsidRPr="001B7777" w14:paraId="565EBF0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74F7A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CF2E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11100A80" w14:textId="373B30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2F6F7DE8" w14:textId="6A6C52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3E09F7" w14:textId="7A50C9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13D05" w14:textId="6EC1A5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849,807.18 </w:t>
            </w:r>
          </w:p>
        </w:tc>
      </w:tr>
      <w:tr w:rsidR="001B7777" w:rsidRPr="001B7777" w14:paraId="56DD509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47EE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5900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40433F26" w14:textId="32C5C99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6EDA7024" w14:textId="61BCBB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CFF07" w14:textId="598D2B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A08364" w14:textId="6921D8D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9,972.10 </w:t>
            </w:r>
          </w:p>
        </w:tc>
      </w:tr>
      <w:tr w:rsidR="001B7777" w:rsidRPr="001B7777" w14:paraId="10F60B3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6AAD9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916A4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1BA79830" w14:textId="3F5AB88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712,011.48 </w:t>
            </w:r>
          </w:p>
        </w:tc>
        <w:tc>
          <w:tcPr>
            <w:tcW w:w="810" w:type="pct"/>
            <w:tcBorders>
              <w:top w:val="nil"/>
              <w:left w:val="nil"/>
              <w:bottom w:val="single" w:sz="4" w:space="0" w:color="000000"/>
              <w:right w:val="single" w:sz="4" w:space="0" w:color="000000"/>
            </w:tcBorders>
            <w:shd w:val="clear" w:color="auto" w:fill="auto"/>
            <w:noWrap/>
            <w:vAlign w:val="bottom"/>
            <w:hideMark/>
          </w:tcPr>
          <w:p w14:paraId="07863438" w14:textId="7565C2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8E0676" w14:textId="4F297A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AA698" w14:textId="68815E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712,011.48 </w:t>
            </w:r>
          </w:p>
        </w:tc>
      </w:tr>
      <w:tr w:rsidR="001B7777" w:rsidRPr="001B7777" w14:paraId="506E257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9B37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07D98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63316B22" w14:textId="4BE55B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79E7D5AF" w14:textId="596094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FD8EB6" w14:textId="13F70F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58CAF0" w14:textId="4AC0D5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23,020.85 </w:t>
            </w:r>
          </w:p>
        </w:tc>
      </w:tr>
      <w:tr w:rsidR="001B7777" w:rsidRPr="001B7777" w14:paraId="052722C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A01CA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6EA2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0E01FE0A" w14:textId="32C814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D7B829F" w14:textId="6D5335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4F086C" w14:textId="763D19F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2D80D" w14:textId="7F20A9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02,500.00 </w:t>
            </w:r>
          </w:p>
        </w:tc>
      </w:tr>
      <w:tr w:rsidR="001B7777" w:rsidRPr="001B7777" w14:paraId="7FB398E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DB44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AB254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10C0C6F8" w14:textId="43DF7C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4E9DCCD8" w14:textId="26C510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C84F84" w14:textId="5B6EAC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F34A6" w14:textId="573CBA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0,262.46 </w:t>
            </w:r>
          </w:p>
        </w:tc>
      </w:tr>
      <w:tr w:rsidR="001B7777" w:rsidRPr="001B7777" w14:paraId="3AB048D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FD8C2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F7149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55DD4C21" w14:textId="4F8AB6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030,987.48 </w:t>
            </w:r>
          </w:p>
        </w:tc>
        <w:tc>
          <w:tcPr>
            <w:tcW w:w="810" w:type="pct"/>
            <w:tcBorders>
              <w:top w:val="nil"/>
              <w:left w:val="nil"/>
              <w:bottom w:val="single" w:sz="4" w:space="0" w:color="000000"/>
              <w:right w:val="single" w:sz="4" w:space="0" w:color="000000"/>
            </w:tcBorders>
            <w:shd w:val="clear" w:color="auto" w:fill="auto"/>
            <w:noWrap/>
            <w:vAlign w:val="bottom"/>
            <w:hideMark/>
          </w:tcPr>
          <w:p w14:paraId="25BE6A14" w14:textId="679FBAE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F83DD0" w14:textId="37D000B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67FF0D" w14:textId="5E4B31F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030,987.48 </w:t>
            </w:r>
          </w:p>
        </w:tc>
      </w:tr>
      <w:tr w:rsidR="001B7777" w:rsidRPr="001B7777" w14:paraId="5E2E8AF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69BD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F59B7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5D59F095" w14:textId="22C0795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5E6F617D" w14:textId="555CC0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FBDEAF" w14:textId="129C74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9ADD74" w14:textId="7A7A89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26,143.60 </w:t>
            </w:r>
          </w:p>
        </w:tc>
      </w:tr>
      <w:tr w:rsidR="001B7777" w:rsidRPr="001B7777" w14:paraId="0279DEA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6588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E5C3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6BB3FCB9" w14:textId="797474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72F32A22" w14:textId="1DEE366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44DF7" w14:textId="200EDF9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4FE10F" w14:textId="525447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792,860.00 </w:t>
            </w:r>
          </w:p>
        </w:tc>
      </w:tr>
      <w:tr w:rsidR="001B7777" w:rsidRPr="001B7777" w14:paraId="6FD0651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0981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6C2B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1A5968C3" w14:textId="099E08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7314B8BC" w14:textId="5BC45E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FFF177" w14:textId="2E509F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DF551A" w14:textId="00593F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30,600.00 </w:t>
            </w:r>
          </w:p>
        </w:tc>
      </w:tr>
      <w:tr w:rsidR="001B7777" w:rsidRPr="001B7777" w14:paraId="32D52301"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C3085D"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5D249CA5" w14:textId="4B3CF6C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5,561,398.10 </w:t>
            </w:r>
          </w:p>
        </w:tc>
        <w:tc>
          <w:tcPr>
            <w:tcW w:w="810" w:type="pct"/>
            <w:tcBorders>
              <w:top w:val="nil"/>
              <w:left w:val="nil"/>
              <w:bottom w:val="single" w:sz="4" w:space="0" w:color="000000"/>
              <w:right w:val="single" w:sz="4" w:space="0" w:color="000000"/>
            </w:tcBorders>
            <w:shd w:val="clear" w:color="A5A5A5" w:fill="A5A5A5"/>
            <w:noWrap/>
            <w:vAlign w:val="bottom"/>
            <w:hideMark/>
          </w:tcPr>
          <w:p w14:paraId="609A3D02" w14:textId="0BE5DFF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823521E" w14:textId="702A4141"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1E11FAF4" w14:textId="0C70558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7,483,668.10 </w:t>
            </w:r>
          </w:p>
        </w:tc>
      </w:tr>
      <w:tr w:rsidR="001B7777" w:rsidRPr="001B7777" w14:paraId="5C21ABE4"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ACB854"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3E28359F" w14:textId="4685438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279DFD10" w14:textId="250DDA6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30222A8" w14:textId="7B5C7E4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3F86AB0" w14:textId="078E444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20,827.23 </w:t>
            </w:r>
          </w:p>
        </w:tc>
      </w:tr>
      <w:tr w:rsidR="001B7777" w:rsidRPr="001B7777" w14:paraId="6B3189C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CC2E6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C364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5B5BF380" w14:textId="56CB92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719952EF" w14:textId="5C1097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0F8812" w14:textId="74EF3E0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3EE15" w14:textId="6EF65E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9,195.44 </w:t>
            </w:r>
          </w:p>
        </w:tc>
      </w:tr>
      <w:tr w:rsidR="001B7777" w:rsidRPr="001B7777" w14:paraId="1BF6658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F4B3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5788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019E0DC5" w14:textId="2FEECBE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782E48F" w14:textId="2E37E5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86F8F2" w14:textId="79C008D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94DB1" w14:textId="4AA772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43.93 </w:t>
            </w:r>
          </w:p>
        </w:tc>
      </w:tr>
      <w:tr w:rsidR="001B7777" w:rsidRPr="001B7777" w14:paraId="650E5DD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0D66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E5E1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207CCAC3" w14:textId="5878659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E7B610C" w14:textId="48351E6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6EAC5" w14:textId="744BF3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94023" w14:textId="799EEC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87.86 </w:t>
            </w:r>
          </w:p>
        </w:tc>
      </w:tr>
      <w:tr w:rsidR="001B7777" w:rsidRPr="001B7777" w14:paraId="7EB45913"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342813"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2F2489B" w14:textId="014142A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908,35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13D824C6" w14:textId="1AEA833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0777D3" w14:textId="5F1E563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78CC6D3" w14:textId="273722C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921,252.72 </w:t>
            </w:r>
          </w:p>
        </w:tc>
      </w:tr>
      <w:tr w:rsidR="001B7777" w:rsidRPr="001B7777" w14:paraId="23CDD16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A3898"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A017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534677A3" w14:textId="640E1C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51688068" w14:textId="7E23F4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12E79B" w14:textId="40AAC3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D4BE646" w14:textId="30EDF17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0,351.17 </w:t>
            </w:r>
          </w:p>
        </w:tc>
      </w:tr>
      <w:tr w:rsidR="001B7777" w:rsidRPr="001B7777" w14:paraId="4FDA467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79C0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8E40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2E309837" w14:textId="06D6BC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194C4E40" w14:textId="0D5CD67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629FAE" w14:textId="06CD2FB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4930E" w14:textId="02FD25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70.70 </w:t>
            </w:r>
          </w:p>
        </w:tc>
      </w:tr>
      <w:tr w:rsidR="001B7777" w:rsidRPr="001B7777" w14:paraId="782E10D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D4C6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8956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5C87B082" w14:textId="7DAB814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5C8B583F" w14:textId="70BAC2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54DBD" w14:textId="0554EC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44383A" w14:textId="0C077EC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70.70 </w:t>
            </w:r>
          </w:p>
        </w:tc>
      </w:tr>
      <w:tr w:rsidR="001B7777" w:rsidRPr="001B7777" w14:paraId="2FC1A6B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8E70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449D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60229E51" w14:textId="0C53EC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206D28" w14:textId="45881C7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8684F" w14:textId="4322DE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5B964AD5" w14:textId="5EF1AB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900.00 </w:t>
            </w:r>
          </w:p>
        </w:tc>
      </w:tr>
      <w:tr w:rsidR="001B7777" w:rsidRPr="001B7777" w14:paraId="0DFF728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24C1E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304A9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6BAB0E46" w14:textId="0B9FF9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1C4F77D6" w14:textId="125BDE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B50F81" w14:textId="19C5FA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09BA2" w14:textId="679B044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19,868.75 </w:t>
            </w:r>
          </w:p>
        </w:tc>
      </w:tr>
      <w:tr w:rsidR="001B7777" w:rsidRPr="001B7777" w14:paraId="292FA10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9E61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BA3B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03A399C4" w14:textId="416762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87,191.40 </w:t>
            </w:r>
          </w:p>
        </w:tc>
        <w:tc>
          <w:tcPr>
            <w:tcW w:w="810" w:type="pct"/>
            <w:tcBorders>
              <w:top w:val="nil"/>
              <w:left w:val="nil"/>
              <w:bottom w:val="single" w:sz="4" w:space="0" w:color="000000"/>
              <w:right w:val="single" w:sz="4" w:space="0" w:color="000000"/>
            </w:tcBorders>
            <w:shd w:val="clear" w:color="auto" w:fill="auto"/>
            <w:noWrap/>
            <w:vAlign w:val="bottom"/>
            <w:hideMark/>
          </w:tcPr>
          <w:p w14:paraId="364EAD39" w14:textId="29EE81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584651" w14:textId="56B8268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8E4666" w14:textId="099659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87,191.40 </w:t>
            </w:r>
          </w:p>
        </w:tc>
      </w:tr>
      <w:tr w:rsidR="001B7777" w:rsidRPr="001B7777" w14:paraId="77AB8F85"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07736"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7B2A0FE8" w14:textId="4726B84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4,753,642.49 </w:t>
            </w:r>
          </w:p>
        </w:tc>
        <w:tc>
          <w:tcPr>
            <w:tcW w:w="810" w:type="pct"/>
            <w:tcBorders>
              <w:top w:val="nil"/>
              <w:left w:val="nil"/>
              <w:bottom w:val="single" w:sz="4" w:space="0" w:color="000000"/>
              <w:right w:val="single" w:sz="4" w:space="0" w:color="000000"/>
            </w:tcBorders>
            <w:shd w:val="clear" w:color="D8D8D8" w:fill="D8D8D8"/>
            <w:noWrap/>
            <w:vAlign w:val="bottom"/>
            <w:hideMark/>
          </w:tcPr>
          <w:p w14:paraId="17B12774" w14:textId="395E6B2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2433D79" w14:textId="0E445BA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89A0480" w14:textId="313FE2B2"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4,902,012.49 </w:t>
            </w:r>
          </w:p>
        </w:tc>
      </w:tr>
      <w:tr w:rsidR="001B7777" w:rsidRPr="001B7777" w14:paraId="22D5D82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ADDD2D"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AC49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4023B183" w14:textId="534CB0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345DC954" w14:textId="5399AE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17416" w14:textId="724121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BCF17EF" w14:textId="084B4B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9,499.00 </w:t>
            </w:r>
          </w:p>
        </w:tc>
      </w:tr>
      <w:tr w:rsidR="001B7777" w:rsidRPr="001B7777" w14:paraId="4EAF050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34AE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E6DB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9F3FCD9" w14:textId="435CB4D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15,947.34 </w:t>
            </w:r>
          </w:p>
        </w:tc>
        <w:tc>
          <w:tcPr>
            <w:tcW w:w="810" w:type="pct"/>
            <w:tcBorders>
              <w:top w:val="nil"/>
              <w:left w:val="nil"/>
              <w:bottom w:val="single" w:sz="4" w:space="0" w:color="000000"/>
              <w:right w:val="single" w:sz="4" w:space="0" w:color="000000"/>
            </w:tcBorders>
            <w:shd w:val="clear" w:color="auto" w:fill="auto"/>
            <w:noWrap/>
            <w:vAlign w:val="bottom"/>
            <w:hideMark/>
          </w:tcPr>
          <w:p w14:paraId="7037B6F8" w14:textId="0D6DAE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733365" w14:textId="6A1135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7615C" w14:textId="557558B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15,947.34 </w:t>
            </w:r>
          </w:p>
        </w:tc>
      </w:tr>
      <w:tr w:rsidR="001B7777" w:rsidRPr="001B7777" w14:paraId="0F37699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19CA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C3F08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29EF9C40" w14:textId="5DAAADC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684A0CFA" w14:textId="4B9666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E0C8D4" w14:textId="12F0639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857070" w14:textId="4E2DAA6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43,423.98 </w:t>
            </w:r>
          </w:p>
        </w:tc>
      </w:tr>
      <w:tr w:rsidR="001B7777" w:rsidRPr="001B7777" w14:paraId="16D3646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B2EF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2A54A1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1A173895" w14:textId="6403412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07E26DC6" w14:textId="5D8904A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99ED8B" w14:textId="10967DD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AB234" w14:textId="4E3FE43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07,840.32 </w:t>
            </w:r>
          </w:p>
        </w:tc>
      </w:tr>
      <w:tr w:rsidR="001B7777" w:rsidRPr="001B7777" w14:paraId="7BC66E6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BEE83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FF71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3F1767DA" w14:textId="56BC537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7FF7F401" w14:textId="4988E2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8B416" w14:textId="0F7CBCD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019538" w14:textId="031A4BD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5,227.86 </w:t>
            </w:r>
          </w:p>
        </w:tc>
      </w:tr>
      <w:tr w:rsidR="001B7777" w:rsidRPr="001B7777" w14:paraId="1B135FD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85E5A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C7B36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5D3A1C55" w14:textId="0EB750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195DBF46" w14:textId="370DEC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7FA477" w14:textId="2836A0A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54060" w14:textId="6CE3294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31.79 </w:t>
            </w:r>
          </w:p>
        </w:tc>
      </w:tr>
      <w:tr w:rsidR="001B7777" w:rsidRPr="001B7777" w14:paraId="5FFDFA7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19BF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D853A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000E051D" w14:textId="5CD81B6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34E6DC0A" w14:textId="65A92B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42F72" w14:textId="680D7F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ECF84A" w14:textId="7DB92EF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280.00 </w:t>
            </w:r>
          </w:p>
        </w:tc>
      </w:tr>
      <w:tr w:rsidR="001B7777" w:rsidRPr="001B7777" w14:paraId="6655A44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F4B7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E63E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6CB68B1" w14:textId="0F6689F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147C04A0" w14:textId="62426CB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A3C0C" w14:textId="1621DC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E94F8" w14:textId="14662B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5,227.86 </w:t>
            </w:r>
          </w:p>
        </w:tc>
      </w:tr>
      <w:tr w:rsidR="001B7777" w:rsidRPr="001B7777" w14:paraId="6BA7A52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BAB0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E169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3624BAD4" w14:textId="0ED71F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3A201E0C" w14:textId="7B6722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D93B0" w14:textId="282CEA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87C544" w14:textId="2100795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75.72 </w:t>
            </w:r>
          </w:p>
        </w:tc>
      </w:tr>
      <w:tr w:rsidR="001B7777" w:rsidRPr="001B7777" w14:paraId="70E81A0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6E49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D3E2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3FB6B703" w14:textId="5C2B48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7BB31" w14:textId="1B67CE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52895" w14:textId="708AF8E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0A22B78C" w14:textId="1F1F60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380.00 </w:t>
            </w:r>
          </w:p>
        </w:tc>
      </w:tr>
      <w:tr w:rsidR="001B7777" w:rsidRPr="001B7777" w14:paraId="730BD4F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3C344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F1DD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641910A8" w14:textId="3A8165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0A0DC6B" w14:textId="49FC977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4B11E" w14:textId="3CD415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B80DF" w14:textId="7B4F79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87.86 </w:t>
            </w:r>
          </w:p>
        </w:tc>
      </w:tr>
      <w:tr w:rsidR="001B7777" w:rsidRPr="001B7777" w14:paraId="153716B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F5B51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FFC9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03FA9F54" w14:textId="1D6E6D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5,144.00 </w:t>
            </w:r>
          </w:p>
        </w:tc>
        <w:tc>
          <w:tcPr>
            <w:tcW w:w="810" w:type="pct"/>
            <w:tcBorders>
              <w:top w:val="nil"/>
              <w:left w:val="nil"/>
              <w:bottom w:val="single" w:sz="4" w:space="0" w:color="000000"/>
              <w:right w:val="single" w:sz="4" w:space="0" w:color="000000"/>
            </w:tcBorders>
            <w:shd w:val="clear" w:color="auto" w:fill="auto"/>
            <w:noWrap/>
            <w:vAlign w:val="bottom"/>
            <w:hideMark/>
          </w:tcPr>
          <w:p w14:paraId="40BF04E6" w14:textId="5F44C6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BCBE9" w14:textId="14DF80E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3A9A1C" w14:textId="794F9C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5,144.00 </w:t>
            </w:r>
          </w:p>
        </w:tc>
      </w:tr>
      <w:tr w:rsidR="001B7777" w:rsidRPr="001B7777" w14:paraId="31B8846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0201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8BB42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778AECA5" w14:textId="3AB36B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27A563CA" w14:textId="6B3790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F1FAF4" w14:textId="05B973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74350973" w14:textId="3E64D24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087.86 </w:t>
            </w:r>
          </w:p>
        </w:tc>
      </w:tr>
      <w:tr w:rsidR="001B7777" w:rsidRPr="001B7777" w14:paraId="0646099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BD28F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DA07C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0C69ABB9" w14:textId="7F469FD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7,991.25 </w:t>
            </w:r>
          </w:p>
        </w:tc>
        <w:tc>
          <w:tcPr>
            <w:tcW w:w="810" w:type="pct"/>
            <w:tcBorders>
              <w:top w:val="nil"/>
              <w:left w:val="nil"/>
              <w:bottom w:val="single" w:sz="4" w:space="0" w:color="000000"/>
              <w:right w:val="single" w:sz="4" w:space="0" w:color="000000"/>
            </w:tcBorders>
            <w:shd w:val="clear" w:color="auto" w:fill="auto"/>
            <w:noWrap/>
            <w:vAlign w:val="bottom"/>
            <w:hideMark/>
          </w:tcPr>
          <w:p w14:paraId="4CED9BCB" w14:textId="76CCCF3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E8E71" w14:textId="1EDBB1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B5AC4" w14:textId="02B6BE0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7,991.25 </w:t>
            </w:r>
          </w:p>
        </w:tc>
      </w:tr>
      <w:tr w:rsidR="001B7777" w:rsidRPr="001B7777" w14:paraId="5AB0730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EBA1E7"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AEFAE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14DC3D8C" w14:textId="6DA654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6031DE3A" w14:textId="634257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74403" w14:textId="0783CB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92B57" w14:textId="3D7D0A6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31.79 </w:t>
            </w:r>
          </w:p>
        </w:tc>
      </w:tr>
      <w:tr w:rsidR="001B7777" w:rsidRPr="001B7777" w14:paraId="570EE89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8FBB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1DECE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36164E0F" w14:textId="49296D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10BD5DC2" w14:textId="71A00B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299D1" w14:textId="7F50102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93C590" w14:textId="4DEE7F8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6,901.93 </w:t>
            </w:r>
          </w:p>
        </w:tc>
      </w:tr>
      <w:tr w:rsidR="001B7777" w:rsidRPr="001B7777" w14:paraId="31B30EE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FE13C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92C6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01396255" w14:textId="4A8886E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117E1479" w14:textId="52E6B0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E42546" w14:textId="2E9B43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76C010" w14:textId="28197BA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43.93 </w:t>
            </w:r>
          </w:p>
        </w:tc>
      </w:tr>
      <w:tr w:rsidR="001B7777" w:rsidRPr="001B7777" w14:paraId="6584050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F710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B12EA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4758A812" w14:textId="240FF5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3492BB" w14:textId="39D82DB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DE1C2" w14:textId="7F06A0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56FA9070" w14:textId="19ED97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300.00 </w:t>
            </w:r>
          </w:p>
        </w:tc>
      </w:tr>
      <w:tr w:rsidR="001B7777" w:rsidRPr="001B7777" w14:paraId="3786E3B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1F6C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4CED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4F20D252" w14:textId="393A37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16C21" w14:textId="32FE0E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0E0DBF" w14:textId="5DCEE0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0E323779" w14:textId="57BD3A9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9,690.00 </w:t>
            </w:r>
          </w:p>
        </w:tc>
      </w:tr>
      <w:tr w:rsidR="001B7777" w:rsidRPr="001B7777" w14:paraId="6ED77AC7"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D9C2C2"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591174ED" w14:textId="4C9B07C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0DBF89E2" w14:textId="1E0A646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8195828" w14:textId="37D6BB2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F579AB9" w14:textId="5753DC2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053,999.54 </w:t>
            </w:r>
          </w:p>
        </w:tc>
      </w:tr>
      <w:tr w:rsidR="001B7777" w:rsidRPr="001B7777" w14:paraId="02B543A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E20BF"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8B345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556428ED" w14:textId="310AC3D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7E82E9D4" w14:textId="0D3253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517322" w14:textId="24F780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2BAC8C6" w14:textId="2A8F629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207.68 </w:t>
            </w:r>
          </w:p>
        </w:tc>
      </w:tr>
      <w:tr w:rsidR="001B7777" w:rsidRPr="001B7777" w14:paraId="17245D6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10A8C"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E958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162A04A1" w14:textId="1B9DA8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65003FA6" w14:textId="31320C7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969D20" w14:textId="361E27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16AE2B" w14:textId="2328A0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1,210.00 </w:t>
            </w:r>
          </w:p>
        </w:tc>
      </w:tr>
      <w:tr w:rsidR="001B7777" w:rsidRPr="001B7777" w14:paraId="1C6E4E1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0BBB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F5B1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58E7415F" w14:textId="37B04F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3AC3D18C" w14:textId="0CCC56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AC141" w14:textId="307030C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1FE4827A" w14:textId="109B074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5,605.00 </w:t>
            </w:r>
          </w:p>
        </w:tc>
      </w:tr>
      <w:tr w:rsidR="001B7777" w:rsidRPr="001B7777" w14:paraId="436B663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B5FAE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66A9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12152A49" w14:textId="2D12F5A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5103E1CC" w14:textId="2EAA437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A408E" w14:textId="555D2C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8B3B36" w14:textId="7C8CBFE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60,912.86 </w:t>
            </w:r>
          </w:p>
        </w:tc>
      </w:tr>
      <w:tr w:rsidR="001B7777" w:rsidRPr="001B7777" w14:paraId="1306854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D903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2835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0504A581" w14:textId="5E543A3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1E4DE8B5" w14:textId="4229F82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52CFD" w14:textId="46793EB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BB974" w14:textId="53E8A2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0,854.00 </w:t>
            </w:r>
          </w:p>
        </w:tc>
      </w:tr>
      <w:tr w:rsidR="001B7777" w:rsidRPr="001B7777" w14:paraId="0FB9455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41BCE"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BA95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E3B6F74" w14:textId="041118B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692F85B0" w14:textId="4731C07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2894E4" w14:textId="6BB7C1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E4D482" w14:textId="0F68D5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4,140.00 </w:t>
            </w:r>
          </w:p>
        </w:tc>
      </w:tr>
      <w:tr w:rsidR="001B7777" w:rsidRPr="001B7777" w14:paraId="7B08F3E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6B4DC"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753EF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43FDDB9B" w14:textId="08C1E1D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7CDE9A87" w14:textId="1A64DE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B295A" w14:textId="31889B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CE225C" w14:textId="5C40EE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070.00 </w:t>
            </w:r>
          </w:p>
        </w:tc>
      </w:tr>
      <w:tr w:rsidR="001B7777" w:rsidRPr="001B7777" w14:paraId="323C1522"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818C2F"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01EBA173" w14:textId="347BEFC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6,556,028.83 </w:t>
            </w:r>
          </w:p>
        </w:tc>
        <w:tc>
          <w:tcPr>
            <w:tcW w:w="810" w:type="pct"/>
            <w:tcBorders>
              <w:top w:val="nil"/>
              <w:left w:val="nil"/>
              <w:bottom w:val="single" w:sz="4" w:space="0" w:color="000000"/>
              <w:right w:val="single" w:sz="4" w:space="0" w:color="000000"/>
            </w:tcBorders>
            <w:shd w:val="clear" w:color="D8D8D8" w:fill="D8D8D8"/>
            <w:noWrap/>
            <w:vAlign w:val="bottom"/>
            <w:hideMark/>
          </w:tcPr>
          <w:p w14:paraId="479D58FF" w14:textId="2F4E021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6C0C85" w14:textId="19BF65A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E295204" w14:textId="5CA1058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7,664,528.83 </w:t>
            </w:r>
          </w:p>
        </w:tc>
      </w:tr>
      <w:tr w:rsidR="001B7777" w:rsidRPr="001B7777" w14:paraId="12EBC31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37D3D"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E8565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02461963" w14:textId="0ED328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56489825" w14:textId="3B3C79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1B197" w14:textId="003D8A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E06B8C8" w14:textId="293D30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256.41 </w:t>
            </w:r>
          </w:p>
        </w:tc>
      </w:tr>
      <w:tr w:rsidR="001B7777" w:rsidRPr="001B7777" w14:paraId="485B2C4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7717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8B99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74B4F4A0" w14:textId="56000D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5D199A5B" w14:textId="35BA6D6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437531" w14:textId="6C4519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F3B45D" w14:textId="1695BF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59,825.00 </w:t>
            </w:r>
          </w:p>
        </w:tc>
      </w:tr>
      <w:tr w:rsidR="001B7777" w:rsidRPr="001B7777" w14:paraId="1C08DA2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BE671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70D7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5B1C7C26" w14:textId="132EB3C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6ED3A98D" w14:textId="41EB3E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1C67B4" w14:textId="278399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C34A5E" w14:textId="4B8E2C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43.93 </w:t>
            </w:r>
          </w:p>
        </w:tc>
      </w:tr>
      <w:tr w:rsidR="001B7777" w:rsidRPr="001B7777" w14:paraId="5BEF6AF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5FA7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874B9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1D6C23A5" w14:textId="7BC8F7B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03C8B" w14:textId="01E4E1C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F84E7" w14:textId="578410D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1DDA54AE" w14:textId="562082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08,500.00 </w:t>
            </w:r>
          </w:p>
        </w:tc>
      </w:tr>
      <w:tr w:rsidR="001B7777" w:rsidRPr="001B7777" w14:paraId="7A5D72D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7FBE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667F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70BE386D" w14:textId="3375FA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45.88 </w:t>
            </w:r>
          </w:p>
        </w:tc>
        <w:tc>
          <w:tcPr>
            <w:tcW w:w="810" w:type="pct"/>
            <w:tcBorders>
              <w:top w:val="nil"/>
              <w:left w:val="nil"/>
              <w:bottom w:val="single" w:sz="4" w:space="0" w:color="000000"/>
              <w:right w:val="single" w:sz="4" w:space="0" w:color="000000"/>
            </w:tcBorders>
            <w:shd w:val="clear" w:color="auto" w:fill="auto"/>
            <w:noWrap/>
            <w:vAlign w:val="bottom"/>
            <w:hideMark/>
          </w:tcPr>
          <w:p w14:paraId="4C87B06C" w14:textId="211536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880A29" w14:textId="265E09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A8216" w14:textId="1FF6BD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45.88 </w:t>
            </w:r>
          </w:p>
        </w:tc>
      </w:tr>
      <w:tr w:rsidR="001B7777" w:rsidRPr="001B7777" w14:paraId="2D6CE8D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C5F3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D1C5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6B251656" w14:textId="7C83A8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08D6CE44" w14:textId="59DB64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3C545" w14:textId="5AF31A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A3B53F" w14:textId="373542C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386,203.80 </w:t>
            </w:r>
          </w:p>
        </w:tc>
      </w:tr>
      <w:tr w:rsidR="001B7777" w:rsidRPr="001B7777" w14:paraId="3EF7C37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C2C8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452D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4BDBC7BE" w14:textId="25226C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498AAD99" w14:textId="707C3C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29DCC" w14:textId="664DD9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DC856E" w14:textId="2E5E1E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13,956.90 </w:t>
            </w:r>
          </w:p>
        </w:tc>
      </w:tr>
      <w:tr w:rsidR="001B7777" w:rsidRPr="001B7777" w14:paraId="6ED7551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13C6C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D08B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6E03770B" w14:textId="6F3610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15FACDCB" w14:textId="107CD68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B5B4B2" w14:textId="564D7E2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E1E33C" w14:textId="1562DDE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8,659.86 </w:t>
            </w:r>
          </w:p>
        </w:tc>
      </w:tr>
      <w:tr w:rsidR="001B7777" w:rsidRPr="001B7777" w14:paraId="06A2052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E7C9C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4347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45CD0E39" w14:textId="292708A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66A77081" w14:textId="302CFD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93EFDC" w14:textId="656934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5B373" w14:textId="2BF488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7,238.06 </w:t>
            </w:r>
          </w:p>
        </w:tc>
      </w:tr>
      <w:tr w:rsidR="001B7777" w:rsidRPr="001B7777" w14:paraId="42E6DB7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CF38D"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8332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139F2B39" w14:textId="593F78E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C49EB31" w14:textId="1A5621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D0AD91" w14:textId="5D151B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9F4354" w14:textId="1278D9D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87.86 </w:t>
            </w:r>
          </w:p>
        </w:tc>
      </w:tr>
      <w:tr w:rsidR="001B7777" w:rsidRPr="001B7777" w14:paraId="51930E2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D1D1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D11D0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78532EB7" w14:textId="75A2D4E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2A3423E2" w14:textId="4245AE7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16341" w14:textId="14D1D9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597966" w14:textId="4FD3BA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91,811.13 </w:t>
            </w:r>
          </w:p>
        </w:tc>
      </w:tr>
      <w:tr w:rsidR="001B7777" w:rsidRPr="001B7777" w14:paraId="0C09D988"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2CEAE"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480F9AE3" w14:textId="71D7952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283,547.29 </w:t>
            </w:r>
          </w:p>
        </w:tc>
        <w:tc>
          <w:tcPr>
            <w:tcW w:w="810" w:type="pct"/>
            <w:tcBorders>
              <w:top w:val="nil"/>
              <w:left w:val="nil"/>
              <w:bottom w:val="single" w:sz="4" w:space="0" w:color="000000"/>
              <w:right w:val="single" w:sz="4" w:space="0" w:color="000000"/>
            </w:tcBorders>
            <w:shd w:val="clear" w:color="D8D8D8" w:fill="D8D8D8"/>
            <w:noWrap/>
            <w:vAlign w:val="bottom"/>
            <w:hideMark/>
          </w:tcPr>
          <w:p w14:paraId="19B5E0B7" w14:textId="2E550CF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17A95AF" w14:textId="3545239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6CD462D" w14:textId="7FEAFAF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921,047.29 </w:t>
            </w:r>
          </w:p>
        </w:tc>
      </w:tr>
      <w:tr w:rsidR="001B7777" w:rsidRPr="001B7777" w14:paraId="3B447CB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AFE2F"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651B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131A21C4" w14:textId="672EB3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6C8E23D6" w14:textId="68596DA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1AC19" w14:textId="2B075F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F340F86" w14:textId="0E1083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1,767.56 </w:t>
            </w:r>
          </w:p>
        </w:tc>
      </w:tr>
      <w:tr w:rsidR="001B7777" w:rsidRPr="001B7777" w14:paraId="4587EBB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716E3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D355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11149896" w14:textId="0FE3A1C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5E2E72A1" w14:textId="5ECEAF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F076E9" w14:textId="5F84EF1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0E9C1D" w14:textId="319331C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75.72 </w:t>
            </w:r>
          </w:p>
        </w:tc>
      </w:tr>
      <w:tr w:rsidR="001B7777" w:rsidRPr="001B7777" w14:paraId="2AE1B17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6A838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4A6C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6BBF5791" w14:textId="203F1E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8F3AC2" w14:textId="562F91E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CDD94D" w14:textId="593F49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77163AFB" w14:textId="4361CC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r>
      <w:tr w:rsidR="001B7777" w:rsidRPr="001B7777" w14:paraId="3271819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2B71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16CD6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7AD33019" w14:textId="794AF5C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12E93222" w14:textId="67CFC22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5105B" w14:textId="19212F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129E7" w14:textId="184DC6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75.72 </w:t>
            </w:r>
          </w:p>
        </w:tc>
      </w:tr>
      <w:tr w:rsidR="001B7777" w:rsidRPr="001B7777" w14:paraId="2DFCFD7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6908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631D6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456BBF26" w14:textId="2EF92C8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519100A0" w14:textId="27EEBDF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1E293" w14:textId="2117EEE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EE0330" w14:textId="5C61C1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0,901.86 </w:t>
            </w:r>
          </w:p>
        </w:tc>
      </w:tr>
      <w:tr w:rsidR="001B7777" w:rsidRPr="001B7777" w14:paraId="48B73CF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56EF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EC94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400D8B6E" w14:textId="7F94AC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AC97C" w14:textId="1C1B756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081AC" w14:textId="75C937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277B8558" w14:textId="0BA2C7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7,500.00 </w:t>
            </w:r>
          </w:p>
        </w:tc>
      </w:tr>
      <w:tr w:rsidR="001B7777" w:rsidRPr="001B7777" w14:paraId="306813E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B7C5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E0BE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6CAC08F1" w14:textId="77AF453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6,526.43 </w:t>
            </w:r>
          </w:p>
        </w:tc>
        <w:tc>
          <w:tcPr>
            <w:tcW w:w="810" w:type="pct"/>
            <w:tcBorders>
              <w:top w:val="nil"/>
              <w:left w:val="nil"/>
              <w:bottom w:val="single" w:sz="4" w:space="0" w:color="000000"/>
              <w:right w:val="single" w:sz="4" w:space="0" w:color="000000"/>
            </w:tcBorders>
            <w:shd w:val="clear" w:color="auto" w:fill="auto"/>
            <w:noWrap/>
            <w:vAlign w:val="bottom"/>
            <w:hideMark/>
          </w:tcPr>
          <w:p w14:paraId="1EDFE5D6" w14:textId="27DDBC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105F5" w14:textId="3C3BD57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E38DC" w14:textId="58046F6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6,526.43 </w:t>
            </w:r>
          </w:p>
        </w:tc>
      </w:tr>
      <w:tr w:rsidR="001B7777" w:rsidRPr="001B7777" w14:paraId="3A943F0F"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CF9547"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6D9E85E7" w14:textId="10B17DF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40,274,450.33 </w:t>
            </w:r>
          </w:p>
        </w:tc>
        <w:tc>
          <w:tcPr>
            <w:tcW w:w="810" w:type="pct"/>
            <w:tcBorders>
              <w:top w:val="nil"/>
              <w:left w:val="nil"/>
              <w:bottom w:val="single" w:sz="4" w:space="0" w:color="000000"/>
              <w:right w:val="single" w:sz="4" w:space="0" w:color="000000"/>
            </w:tcBorders>
            <w:shd w:val="clear" w:color="A5A5A5" w:fill="A5A5A5"/>
            <w:noWrap/>
            <w:vAlign w:val="bottom"/>
            <w:hideMark/>
          </w:tcPr>
          <w:p w14:paraId="7583E933" w14:textId="4415E401"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0963426" w14:textId="655A4CC2"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D5B81EC" w14:textId="2CBCA584"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40,274,450.33 </w:t>
            </w:r>
          </w:p>
        </w:tc>
      </w:tr>
      <w:tr w:rsidR="001B7777" w:rsidRPr="001B7777" w14:paraId="352197FE"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43F3E5"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DF0830B" w14:textId="44F36EC4"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1,755,144.68 </w:t>
            </w:r>
          </w:p>
        </w:tc>
        <w:tc>
          <w:tcPr>
            <w:tcW w:w="810" w:type="pct"/>
            <w:tcBorders>
              <w:top w:val="nil"/>
              <w:left w:val="nil"/>
              <w:bottom w:val="single" w:sz="4" w:space="0" w:color="000000"/>
              <w:right w:val="single" w:sz="4" w:space="0" w:color="000000"/>
            </w:tcBorders>
            <w:shd w:val="clear" w:color="D8D8D8" w:fill="D8D8D8"/>
            <w:noWrap/>
            <w:vAlign w:val="bottom"/>
            <w:hideMark/>
          </w:tcPr>
          <w:p w14:paraId="2EDFF139" w14:textId="564AD11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035E255" w14:textId="439094E2"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E38D3CA" w14:textId="502114C1"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1,755,144.68 </w:t>
            </w:r>
          </w:p>
        </w:tc>
      </w:tr>
      <w:tr w:rsidR="001B7777" w:rsidRPr="001B7777" w14:paraId="7699418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0BA2C"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30E1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5CC0559B" w14:textId="3D3284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59A0FF90" w14:textId="27D769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91281" w14:textId="02AC90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79484" w14:textId="5D32AD4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4,440.00 </w:t>
            </w:r>
          </w:p>
        </w:tc>
      </w:tr>
      <w:tr w:rsidR="001B7777" w:rsidRPr="001B7777" w14:paraId="01399A7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3AD0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1255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2CC1EE3E" w14:textId="4831A0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26DD9B7D" w14:textId="6DA6DF5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2D185" w14:textId="0AC449C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4C9D40" w14:textId="11EB4D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6,240.00 </w:t>
            </w:r>
          </w:p>
        </w:tc>
      </w:tr>
      <w:tr w:rsidR="001B7777" w:rsidRPr="001B7777" w14:paraId="4D13141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75E2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414B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96AF926" w14:textId="0737DE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16,192.50 </w:t>
            </w:r>
          </w:p>
        </w:tc>
        <w:tc>
          <w:tcPr>
            <w:tcW w:w="810" w:type="pct"/>
            <w:tcBorders>
              <w:top w:val="nil"/>
              <w:left w:val="nil"/>
              <w:bottom w:val="single" w:sz="4" w:space="0" w:color="000000"/>
              <w:right w:val="single" w:sz="4" w:space="0" w:color="000000"/>
            </w:tcBorders>
            <w:shd w:val="clear" w:color="auto" w:fill="auto"/>
            <w:noWrap/>
            <w:vAlign w:val="bottom"/>
            <w:hideMark/>
          </w:tcPr>
          <w:p w14:paraId="67E4E7FD" w14:textId="464FF84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A4D629" w14:textId="22B0C99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B8C965" w14:textId="36B578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16,192.50 </w:t>
            </w:r>
          </w:p>
        </w:tc>
      </w:tr>
      <w:tr w:rsidR="001B7777" w:rsidRPr="001B7777" w14:paraId="02359FB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F7701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939D6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740A9F95" w14:textId="0414D7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5698FA2F" w14:textId="1005982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C2D2F0" w14:textId="0CAC06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3104F" w14:textId="724998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63,960.00 </w:t>
            </w:r>
          </w:p>
        </w:tc>
      </w:tr>
      <w:tr w:rsidR="001B7777" w:rsidRPr="001B7777" w14:paraId="32E668F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CCA0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E6DB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7364F9A5" w14:textId="693F74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03CA372A" w14:textId="1B6D48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B3026C" w14:textId="71B332E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70E3F8" w14:textId="3486AC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2,960.00 </w:t>
            </w:r>
          </w:p>
        </w:tc>
      </w:tr>
      <w:tr w:rsidR="001B7777" w:rsidRPr="001B7777" w14:paraId="069BA63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55138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B3FC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542A299A" w14:textId="195801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708AEC42" w14:textId="493302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68EB9" w14:textId="3683B42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E14AA" w14:textId="597C5EE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13,560.00 </w:t>
            </w:r>
          </w:p>
        </w:tc>
      </w:tr>
      <w:tr w:rsidR="001B7777" w:rsidRPr="001B7777" w14:paraId="6638DC2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4210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431A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27E2D121" w14:textId="3F5DE47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437DAEA3" w14:textId="27A1354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18047" w14:textId="24B3139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C2EE33" w14:textId="33701BB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1,200.00 </w:t>
            </w:r>
          </w:p>
        </w:tc>
      </w:tr>
      <w:tr w:rsidR="001B7777" w:rsidRPr="001B7777" w14:paraId="583E0D1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3159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035F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7C643FF0" w14:textId="0144E4E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2CF5E542" w14:textId="44E2A9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68CD3F" w14:textId="4F778A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96D388" w14:textId="0ADF5B0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6,480.00 </w:t>
            </w:r>
          </w:p>
        </w:tc>
      </w:tr>
      <w:tr w:rsidR="001B7777" w:rsidRPr="001B7777" w14:paraId="18704DB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992A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C2CA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22DA7CB5" w14:textId="0F15BD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32EEE467" w14:textId="11F000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D032F" w14:textId="2E751D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FEBA8" w14:textId="4B0F1F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74,132.00 </w:t>
            </w:r>
          </w:p>
        </w:tc>
      </w:tr>
      <w:tr w:rsidR="001B7777" w:rsidRPr="001B7777" w14:paraId="4760D87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63575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9FB2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4C58FAA" w14:textId="4FBA19B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0A254DF2" w14:textId="7D0B746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2BE094" w14:textId="70623EC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53794A" w14:textId="024EB8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8,400.00 </w:t>
            </w:r>
          </w:p>
        </w:tc>
      </w:tr>
      <w:tr w:rsidR="001B7777" w:rsidRPr="001B7777" w14:paraId="33708D3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CF2C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A497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2A41CC53" w14:textId="0F85446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3948616C" w14:textId="29A584F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E3AD6" w14:textId="6CE2A9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3EBFA" w14:textId="6B2FA5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63,360.00 </w:t>
            </w:r>
          </w:p>
        </w:tc>
      </w:tr>
      <w:tr w:rsidR="001B7777" w:rsidRPr="001B7777" w14:paraId="6459DC0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5738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EF7D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27C794B5" w14:textId="662682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2EA098CE" w14:textId="776225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12E163" w14:textId="544FEDC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5D88E8" w14:textId="7F4DC79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86,114.18 </w:t>
            </w:r>
          </w:p>
        </w:tc>
      </w:tr>
      <w:tr w:rsidR="001B7777" w:rsidRPr="001B7777" w14:paraId="1B4CA03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A2D9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C94C7A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62BC8040" w14:textId="2042DD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7490F9A1" w14:textId="2EA3902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58248" w14:textId="286962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23FA78" w14:textId="7909722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78,040.00 </w:t>
            </w:r>
          </w:p>
        </w:tc>
      </w:tr>
      <w:tr w:rsidR="001B7777" w:rsidRPr="001B7777" w14:paraId="178451E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C2B6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A408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395A254E" w14:textId="024B26D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5255E5E5" w14:textId="4663EB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6163C0" w14:textId="229FB67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3C8341" w14:textId="0F6699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1,800.00 </w:t>
            </w:r>
          </w:p>
        </w:tc>
      </w:tr>
      <w:tr w:rsidR="001B7777" w:rsidRPr="001B7777" w14:paraId="1014498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68CA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E503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61A8F3C6" w14:textId="38CB1C4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93,898.00 </w:t>
            </w:r>
          </w:p>
        </w:tc>
        <w:tc>
          <w:tcPr>
            <w:tcW w:w="810" w:type="pct"/>
            <w:tcBorders>
              <w:top w:val="nil"/>
              <w:left w:val="nil"/>
              <w:bottom w:val="single" w:sz="4" w:space="0" w:color="000000"/>
              <w:right w:val="single" w:sz="4" w:space="0" w:color="000000"/>
            </w:tcBorders>
            <w:shd w:val="clear" w:color="auto" w:fill="auto"/>
            <w:noWrap/>
            <w:vAlign w:val="bottom"/>
            <w:hideMark/>
          </w:tcPr>
          <w:p w14:paraId="299CD4F0" w14:textId="603B4B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A1C525" w14:textId="134D6B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4DAA1" w14:textId="346104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93,898.00 </w:t>
            </w:r>
          </w:p>
        </w:tc>
      </w:tr>
      <w:tr w:rsidR="001B7777" w:rsidRPr="001B7777" w14:paraId="6C8E03F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67D3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0E7C6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50C73197" w14:textId="435DEA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04C65436" w14:textId="3C8496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9953BD" w14:textId="0521D2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E555F" w14:textId="7E322EF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0,280.00 </w:t>
            </w:r>
          </w:p>
        </w:tc>
      </w:tr>
      <w:tr w:rsidR="001B7777" w:rsidRPr="001B7777" w14:paraId="7B003EA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39F3A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44B25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1F79C22B" w14:textId="31739E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1D1A9EF3" w14:textId="4F0094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09404" w14:textId="1A7441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4B18B9" w14:textId="27F8C2F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0,280.00 </w:t>
            </w:r>
          </w:p>
        </w:tc>
      </w:tr>
      <w:tr w:rsidR="001B7777" w:rsidRPr="001B7777" w14:paraId="616AD7F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71925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9156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2874140" w14:textId="3CB2CA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59DF0180" w14:textId="513C96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496FC1" w14:textId="0D31F2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511A4D" w14:textId="4B3C0F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6,120.00 </w:t>
            </w:r>
          </w:p>
        </w:tc>
      </w:tr>
      <w:tr w:rsidR="001B7777" w:rsidRPr="001B7777" w14:paraId="08757E3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ECBA7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AFC0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0E62FE8C" w14:textId="1522AA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71,773.50 </w:t>
            </w:r>
          </w:p>
        </w:tc>
        <w:tc>
          <w:tcPr>
            <w:tcW w:w="810" w:type="pct"/>
            <w:tcBorders>
              <w:top w:val="nil"/>
              <w:left w:val="nil"/>
              <w:bottom w:val="single" w:sz="4" w:space="0" w:color="000000"/>
              <w:right w:val="single" w:sz="4" w:space="0" w:color="000000"/>
            </w:tcBorders>
            <w:shd w:val="clear" w:color="auto" w:fill="auto"/>
            <w:noWrap/>
            <w:vAlign w:val="bottom"/>
            <w:hideMark/>
          </w:tcPr>
          <w:p w14:paraId="06CBF337" w14:textId="5556F7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3E3ADA" w14:textId="03110B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64AE0A" w14:textId="7A4876C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71,773.50 </w:t>
            </w:r>
          </w:p>
        </w:tc>
      </w:tr>
      <w:tr w:rsidR="001B7777" w:rsidRPr="001B7777" w14:paraId="0045ED0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8C46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2650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4EBA8254" w14:textId="5397227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6426A09D" w14:textId="3D0839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EC878B" w14:textId="35D107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18B789" w14:textId="6BCB297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14,600.00 </w:t>
            </w:r>
          </w:p>
        </w:tc>
      </w:tr>
      <w:tr w:rsidR="001B7777" w:rsidRPr="001B7777" w14:paraId="46F4BD6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A2A20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E856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62C1156B" w14:textId="328E64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245F9B17" w14:textId="00A97C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CD8672" w14:textId="7C90E37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AB62A9" w14:textId="5E8E1B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1,840.00 </w:t>
            </w:r>
          </w:p>
        </w:tc>
      </w:tr>
      <w:tr w:rsidR="001B7777" w:rsidRPr="001B7777" w14:paraId="205CFBD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13A26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A8F9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0973F1A6" w14:textId="5345976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400A1398" w14:textId="4D9FCC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E8117" w14:textId="0E91AE4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CB2526" w14:textId="2C6E46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7,680.00 </w:t>
            </w:r>
          </w:p>
        </w:tc>
      </w:tr>
      <w:tr w:rsidR="001B7777" w:rsidRPr="001B7777" w14:paraId="395B63C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5790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12EA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7116A097" w14:textId="440BB1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0C1BB359" w14:textId="38B02B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BC25CA" w14:textId="1D1760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282A9" w14:textId="5D168AB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3,452.00 </w:t>
            </w:r>
          </w:p>
        </w:tc>
      </w:tr>
      <w:tr w:rsidR="001B7777" w:rsidRPr="001B7777" w14:paraId="74FE454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0006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CE00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2C5AB673" w14:textId="0841971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2F161EB6" w14:textId="62EF561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50A26" w14:textId="2AE381B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835270" w14:textId="5DA5D4B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05,360.00 </w:t>
            </w:r>
          </w:p>
        </w:tc>
      </w:tr>
      <w:tr w:rsidR="001B7777" w:rsidRPr="001B7777" w14:paraId="3A6259E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40C7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4FAF4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6B0567BA" w14:textId="0437A45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69387D" w14:textId="561B9A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8FF3B" w14:textId="2C46C1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462E2" w14:textId="0C4AD4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40,000.00 </w:t>
            </w:r>
          </w:p>
        </w:tc>
      </w:tr>
      <w:tr w:rsidR="001B7777" w:rsidRPr="001B7777" w14:paraId="0F8E48E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F0E8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CA88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7D5952CC" w14:textId="3AA691E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66CA5890" w14:textId="23C1C2A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48146" w14:textId="796488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D04906" w14:textId="50AF1F7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7,360.00 </w:t>
            </w:r>
          </w:p>
        </w:tc>
      </w:tr>
      <w:tr w:rsidR="001B7777" w:rsidRPr="001B7777" w14:paraId="169781D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01BC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85F11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147FC73F" w14:textId="666D3E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622.50 </w:t>
            </w:r>
          </w:p>
        </w:tc>
        <w:tc>
          <w:tcPr>
            <w:tcW w:w="810" w:type="pct"/>
            <w:tcBorders>
              <w:top w:val="nil"/>
              <w:left w:val="nil"/>
              <w:bottom w:val="single" w:sz="4" w:space="0" w:color="000000"/>
              <w:right w:val="single" w:sz="4" w:space="0" w:color="000000"/>
            </w:tcBorders>
            <w:shd w:val="clear" w:color="auto" w:fill="auto"/>
            <w:noWrap/>
            <w:vAlign w:val="bottom"/>
            <w:hideMark/>
          </w:tcPr>
          <w:p w14:paraId="050B69F9" w14:textId="3B74A9E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ED1DC5" w14:textId="214CB2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9BDDC5" w14:textId="70C2959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622.50 </w:t>
            </w:r>
          </w:p>
        </w:tc>
      </w:tr>
      <w:tr w:rsidR="001B7777" w:rsidRPr="001B7777" w14:paraId="5CC06ADB"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5C120E"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02D88D6" w14:textId="0D7B34E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9,191,738.09 </w:t>
            </w:r>
          </w:p>
        </w:tc>
        <w:tc>
          <w:tcPr>
            <w:tcW w:w="810" w:type="pct"/>
            <w:tcBorders>
              <w:top w:val="nil"/>
              <w:left w:val="nil"/>
              <w:bottom w:val="single" w:sz="4" w:space="0" w:color="000000"/>
              <w:right w:val="single" w:sz="4" w:space="0" w:color="000000"/>
            </w:tcBorders>
            <w:shd w:val="clear" w:color="D8D8D8" w:fill="D8D8D8"/>
            <w:noWrap/>
            <w:vAlign w:val="bottom"/>
            <w:hideMark/>
          </w:tcPr>
          <w:p w14:paraId="4DE76D35" w14:textId="662D58F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2556092" w14:textId="3047E1B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66A478" w14:textId="55F6142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9,191,738.09 </w:t>
            </w:r>
          </w:p>
        </w:tc>
      </w:tr>
      <w:tr w:rsidR="001B7777" w:rsidRPr="001B7777" w14:paraId="66EBEA0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0368A"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923F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5174F69F" w14:textId="2D2D7F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260755" w14:textId="3B5D6A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F40BFD" w14:textId="539CC5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CC705" w14:textId="0B5163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07,000.00 </w:t>
            </w:r>
          </w:p>
        </w:tc>
      </w:tr>
      <w:tr w:rsidR="001B7777" w:rsidRPr="001B7777" w14:paraId="6A5729C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EC97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3C4C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55A0EB5F" w14:textId="6B40424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197276A1" w14:textId="61AE7F3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DAD2B" w14:textId="4AF6FFC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92AAD" w14:textId="66445AE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2,200.00 </w:t>
            </w:r>
          </w:p>
        </w:tc>
      </w:tr>
      <w:tr w:rsidR="001B7777" w:rsidRPr="001B7777" w14:paraId="677457C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EBA08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A029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71C2CA8C" w14:textId="7A59F2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58E15FAF" w14:textId="533F66B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09C1B" w14:textId="0F587FF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11A85A" w14:textId="61CA0F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8,080.00 </w:t>
            </w:r>
          </w:p>
        </w:tc>
      </w:tr>
      <w:tr w:rsidR="001B7777" w:rsidRPr="001B7777" w14:paraId="74D3213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8CB1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3B14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7364EA19" w14:textId="72A498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0175C436" w14:textId="76633EB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F4FA4D" w14:textId="30838A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3315AB" w14:textId="3AE81E8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5,520.00 </w:t>
            </w:r>
          </w:p>
        </w:tc>
      </w:tr>
      <w:tr w:rsidR="001B7777" w:rsidRPr="001B7777" w14:paraId="6EBA94D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E264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F4FD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56A65048" w14:textId="4AE7DB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4562B2F2" w14:textId="47E6E57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7D11E" w14:textId="6F9086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9E589E" w14:textId="47531C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19,800.00 </w:t>
            </w:r>
          </w:p>
        </w:tc>
      </w:tr>
      <w:tr w:rsidR="001B7777" w:rsidRPr="001B7777" w14:paraId="151DFD5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BF3A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F7D3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12A3E3F4" w14:textId="2E28A74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346CBEDD" w14:textId="175F327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2F91B" w14:textId="1353361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7B4BF7" w14:textId="7583DE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4,240.00 </w:t>
            </w:r>
          </w:p>
        </w:tc>
      </w:tr>
      <w:tr w:rsidR="001B7777" w:rsidRPr="001B7777" w14:paraId="2CB198E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8C34A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C549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4CD67202" w14:textId="02C2D92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59E09D4D" w14:textId="18120C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FF865D" w14:textId="39A8276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26D23" w14:textId="7D06BF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6,960.00 </w:t>
            </w:r>
          </w:p>
        </w:tc>
      </w:tr>
      <w:tr w:rsidR="001B7777" w:rsidRPr="001B7777" w14:paraId="6829545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3B0C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2B55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4B5390AA" w14:textId="2411B2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5FE19D3A" w14:textId="2B56D9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59A13E" w14:textId="599F72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8BCC4C" w14:textId="1CE173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8,040.00 </w:t>
            </w:r>
          </w:p>
        </w:tc>
      </w:tr>
      <w:tr w:rsidR="001B7777" w:rsidRPr="001B7777" w14:paraId="5C45122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5EB3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E8E9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6A61850E" w14:textId="448C26F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3A3A657E" w14:textId="7F4190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5472D4" w14:textId="431314B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C629F9" w14:textId="3081F0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96,920.00 </w:t>
            </w:r>
          </w:p>
        </w:tc>
      </w:tr>
      <w:tr w:rsidR="001B7777" w:rsidRPr="001B7777" w14:paraId="31A68DC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D5E35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80636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4071CFCA" w14:textId="0BE654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693D57C4" w14:textId="4197E5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5CDCCE" w14:textId="4B914C3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8FCC8A" w14:textId="19BBB6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7,560.00 </w:t>
            </w:r>
          </w:p>
        </w:tc>
      </w:tr>
      <w:tr w:rsidR="001B7777" w:rsidRPr="001B7777" w14:paraId="6E4D52C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A7F6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6B0B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00873B73" w14:textId="7CE2AD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5F0056C2" w14:textId="417B6F4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0D4238" w14:textId="11B2771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2394F" w14:textId="3DA8CAE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0,760.00 </w:t>
            </w:r>
          </w:p>
        </w:tc>
      </w:tr>
      <w:tr w:rsidR="001B7777" w:rsidRPr="001B7777" w14:paraId="5A5038F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6E912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2BF8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653BB49A" w14:textId="3D9F61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3E8C681D" w14:textId="2848F22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82F727" w14:textId="0959FD0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506C1B" w14:textId="361806F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640.00 </w:t>
            </w:r>
          </w:p>
        </w:tc>
      </w:tr>
      <w:tr w:rsidR="001B7777" w:rsidRPr="001B7777" w14:paraId="15F03D1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5A6C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B2A3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398F02E7" w14:textId="794C226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3E6F34FB" w14:textId="44800DD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504B96" w14:textId="5A937D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70A17E" w14:textId="029DD1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4,880.00 </w:t>
            </w:r>
          </w:p>
        </w:tc>
      </w:tr>
      <w:tr w:rsidR="001B7777" w:rsidRPr="001B7777" w14:paraId="5349CCA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6528F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0BA9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3B62CAD5" w14:textId="7BCF690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580C2C03" w14:textId="6474077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158BD" w14:textId="4E48FA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B628D8" w14:textId="3F91F1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2,080.00 </w:t>
            </w:r>
          </w:p>
        </w:tc>
      </w:tr>
      <w:tr w:rsidR="001B7777" w:rsidRPr="001B7777" w14:paraId="20EFC93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DB30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A1DD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6A286699" w14:textId="7B8C52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2AF4E814" w14:textId="6F90DD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821B5" w14:textId="059063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1D972" w14:textId="65581F8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0,320.00 </w:t>
            </w:r>
          </w:p>
        </w:tc>
      </w:tr>
      <w:tr w:rsidR="001B7777" w:rsidRPr="001B7777" w14:paraId="69CD8AB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67AD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A2CD9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61B4F024" w14:textId="3EE843D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756D8551" w14:textId="0E610EA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07861" w14:textId="66CA49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36CFC4" w14:textId="0BE3E2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19,480.00 </w:t>
            </w:r>
          </w:p>
        </w:tc>
      </w:tr>
      <w:tr w:rsidR="001B7777" w:rsidRPr="001B7777" w14:paraId="20ACB4D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E5EC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6ADC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99612BF" w14:textId="17C6EE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90,838.91 </w:t>
            </w:r>
          </w:p>
        </w:tc>
        <w:tc>
          <w:tcPr>
            <w:tcW w:w="810" w:type="pct"/>
            <w:tcBorders>
              <w:top w:val="nil"/>
              <w:left w:val="nil"/>
              <w:bottom w:val="single" w:sz="4" w:space="0" w:color="000000"/>
              <w:right w:val="single" w:sz="4" w:space="0" w:color="000000"/>
            </w:tcBorders>
            <w:shd w:val="clear" w:color="auto" w:fill="auto"/>
            <w:noWrap/>
            <w:vAlign w:val="bottom"/>
            <w:hideMark/>
          </w:tcPr>
          <w:p w14:paraId="4D5A0699" w14:textId="3E5D31D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BF3ED" w14:textId="0988FEE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9847D" w14:textId="6B25FB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90,838.91 </w:t>
            </w:r>
          </w:p>
        </w:tc>
      </w:tr>
      <w:tr w:rsidR="001B7777" w:rsidRPr="001B7777" w14:paraId="472A110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322B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782C5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524AA9C0" w14:textId="012E4A3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155F0CE9" w14:textId="3102A78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EF82B" w14:textId="1BFECD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038C4B" w14:textId="412676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7,200.00 </w:t>
            </w:r>
          </w:p>
        </w:tc>
      </w:tr>
      <w:tr w:rsidR="001B7777" w:rsidRPr="001B7777" w14:paraId="76FAB97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D310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ADFB4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788DE606" w14:textId="362680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76BE7175" w14:textId="41B7FD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38A52" w14:textId="5E11C3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E2629" w14:textId="65E05B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5,720.00 </w:t>
            </w:r>
          </w:p>
        </w:tc>
      </w:tr>
      <w:tr w:rsidR="001B7777" w:rsidRPr="001B7777" w14:paraId="3AD6D30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AA723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C42E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6CE9399" w14:textId="159350A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0E01109A" w14:textId="08EA57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E6AA60" w14:textId="20D337E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31B31" w14:textId="09A883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2,840.00 </w:t>
            </w:r>
          </w:p>
        </w:tc>
      </w:tr>
      <w:tr w:rsidR="001B7777" w:rsidRPr="001B7777" w14:paraId="5199756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69D40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745B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55395F88" w14:textId="280CE4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1512C225" w14:textId="01B4FA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AEC1D6" w14:textId="2171FC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EF1A7" w14:textId="6AD5E6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1,040.00 </w:t>
            </w:r>
          </w:p>
        </w:tc>
      </w:tr>
      <w:tr w:rsidR="001B7777" w:rsidRPr="001B7777" w14:paraId="42E71B2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8B85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3F07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02CD46F" w14:textId="69D3C3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52DE5993" w14:textId="19F2304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F3F89" w14:textId="7EE1EB6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5388C" w14:textId="749193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5,120.00 </w:t>
            </w:r>
          </w:p>
        </w:tc>
      </w:tr>
      <w:tr w:rsidR="001B7777" w:rsidRPr="001B7777" w14:paraId="04274ED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9FEF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87020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7764A3A5" w14:textId="4C9A35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6AE6F57D" w14:textId="3DE456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64A2B0" w14:textId="4A4536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C21187" w14:textId="52E410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73,520.00 </w:t>
            </w:r>
          </w:p>
        </w:tc>
      </w:tr>
      <w:tr w:rsidR="001B7777" w:rsidRPr="001B7777" w14:paraId="3856DD6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8966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EB06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3642483E" w14:textId="67EF56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27DA50C9" w14:textId="6EC0187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9F5D3" w14:textId="17849A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89270" w14:textId="1DB9E9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1,400.00 </w:t>
            </w:r>
          </w:p>
        </w:tc>
      </w:tr>
      <w:tr w:rsidR="001B7777" w:rsidRPr="001B7777" w14:paraId="527F4E9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77B47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533E7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028FC07C" w14:textId="70F67E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5FD80E71" w14:textId="4A1B73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EE422" w14:textId="0B94BE0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72F074" w14:textId="6C74E3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45,080.00 </w:t>
            </w:r>
          </w:p>
        </w:tc>
      </w:tr>
      <w:tr w:rsidR="001B7777" w:rsidRPr="001B7777" w14:paraId="37D68B8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7808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B7EC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360CA018" w14:textId="3F4A9B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668AD8" w14:textId="0A37DF9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E936F2" w14:textId="19E4A24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ED9769" w14:textId="6DAB72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0,000.00 </w:t>
            </w:r>
          </w:p>
        </w:tc>
      </w:tr>
      <w:tr w:rsidR="001B7777" w:rsidRPr="001B7777" w14:paraId="5AF4C44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2EE7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2345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334E34BC" w14:textId="7E9B19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5A49EF4E" w14:textId="17D903D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E6976" w14:textId="09F7F5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0C3CF" w14:textId="4E1F8BA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4,160.00 </w:t>
            </w:r>
          </w:p>
        </w:tc>
      </w:tr>
      <w:tr w:rsidR="001B7777" w:rsidRPr="001B7777" w14:paraId="2F7640D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1A96B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1573F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400E2065" w14:textId="56FD23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942,339.18 </w:t>
            </w:r>
          </w:p>
        </w:tc>
        <w:tc>
          <w:tcPr>
            <w:tcW w:w="810" w:type="pct"/>
            <w:tcBorders>
              <w:top w:val="nil"/>
              <w:left w:val="nil"/>
              <w:bottom w:val="single" w:sz="4" w:space="0" w:color="000000"/>
              <w:right w:val="single" w:sz="4" w:space="0" w:color="000000"/>
            </w:tcBorders>
            <w:shd w:val="clear" w:color="auto" w:fill="auto"/>
            <w:noWrap/>
            <w:vAlign w:val="bottom"/>
            <w:hideMark/>
          </w:tcPr>
          <w:p w14:paraId="78FDAAD7" w14:textId="0606E9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8FE661" w14:textId="156AE2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85DCD9" w14:textId="1B893D9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942,339.18 </w:t>
            </w:r>
          </w:p>
        </w:tc>
      </w:tr>
      <w:tr w:rsidR="001B7777" w:rsidRPr="001B7777" w14:paraId="4AC9BECF"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2EB19"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1321FA3F" w14:textId="123686B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8,480,135.92 </w:t>
            </w:r>
          </w:p>
        </w:tc>
        <w:tc>
          <w:tcPr>
            <w:tcW w:w="810" w:type="pct"/>
            <w:tcBorders>
              <w:top w:val="nil"/>
              <w:left w:val="nil"/>
              <w:bottom w:val="single" w:sz="4" w:space="0" w:color="000000"/>
              <w:right w:val="single" w:sz="4" w:space="0" w:color="000000"/>
            </w:tcBorders>
            <w:shd w:val="clear" w:color="D8D8D8" w:fill="D8D8D8"/>
            <w:noWrap/>
            <w:vAlign w:val="bottom"/>
            <w:hideMark/>
          </w:tcPr>
          <w:p w14:paraId="198A0666" w14:textId="287DEA3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F2443C8" w14:textId="5DAA778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492980" w14:textId="33E16E11"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8,480,135.92 </w:t>
            </w:r>
          </w:p>
        </w:tc>
      </w:tr>
      <w:tr w:rsidR="001B7777" w:rsidRPr="001B7777" w14:paraId="5238054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9E497"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3431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40214862" w14:textId="7C313C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57E2A394" w14:textId="68F99D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AA45A6" w14:textId="1D74DC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3EC5D4" w14:textId="5FBF974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0,680.00 </w:t>
            </w:r>
          </w:p>
        </w:tc>
      </w:tr>
      <w:tr w:rsidR="001B7777" w:rsidRPr="001B7777" w14:paraId="6509030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FFFB0"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0DCE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3AD84FB5" w14:textId="4C1FE2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1776A3E7" w14:textId="5F0593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7AA3E5" w14:textId="7791255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EE4CE7" w14:textId="1FAFEDB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4,280.00 </w:t>
            </w:r>
          </w:p>
        </w:tc>
      </w:tr>
      <w:tr w:rsidR="001B7777" w:rsidRPr="001B7777" w14:paraId="0120087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C6C7F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F30C9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6836512C" w14:textId="270CE53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D4E2CC" w14:textId="4D2ABA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0D6F79" w14:textId="47937C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7A33C0" w14:textId="6581F0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0,000.00 </w:t>
            </w:r>
          </w:p>
        </w:tc>
      </w:tr>
      <w:tr w:rsidR="001B7777" w:rsidRPr="001B7777" w14:paraId="6F7F1D2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1B48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70C6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2E930E81" w14:textId="3DFBBA6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7,030.45 </w:t>
            </w:r>
          </w:p>
        </w:tc>
        <w:tc>
          <w:tcPr>
            <w:tcW w:w="810" w:type="pct"/>
            <w:tcBorders>
              <w:top w:val="nil"/>
              <w:left w:val="nil"/>
              <w:bottom w:val="single" w:sz="4" w:space="0" w:color="000000"/>
              <w:right w:val="single" w:sz="4" w:space="0" w:color="000000"/>
            </w:tcBorders>
            <w:shd w:val="clear" w:color="auto" w:fill="auto"/>
            <w:noWrap/>
            <w:vAlign w:val="bottom"/>
            <w:hideMark/>
          </w:tcPr>
          <w:p w14:paraId="5AA02ADA" w14:textId="0BE2BEB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98CBAE" w14:textId="40F34E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CAADEC" w14:textId="70C8CED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7,030.45 </w:t>
            </w:r>
          </w:p>
        </w:tc>
      </w:tr>
      <w:tr w:rsidR="001B7777" w:rsidRPr="001B7777" w14:paraId="72EC0FE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8E936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A74D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6E22525F" w14:textId="110F17F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35BEEBAA" w14:textId="420B18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63BAFC" w14:textId="4814E2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95AC5" w14:textId="3E1980C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2,074.00 </w:t>
            </w:r>
          </w:p>
        </w:tc>
      </w:tr>
      <w:tr w:rsidR="001B7777" w:rsidRPr="001B7777" w14:paraId="1E86202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B170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FB9D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792A4E50" w14:textId="1DE1C9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670B5D01" w14:textId="0187F1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FBD8A3" w14:textId="50BF956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2C6ED" w14:textId="229AFFD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8,742.00 </w:t>
            </w:r>
          </w:p>
        </w:tc>
      </w:tr>
      <w:tr w:rsidR="001B7777" w:rsidRPr="001B7777" w14:paraId="78A6BCB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8D536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4CC2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2AD940E0" w14:textId="287F3C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6B9A8E24" w14:textId="7D53A2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4BE0D5" w14:textId="3D51D6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D18A2" w14:textId="791662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50,480.00 </w:t>
            </w:r>
          </w:p>
        </w:tc>
      </w:tr>
      <w:tr w:rsidR="001B7777" w:rsidRPr="001B7777" w14:paraId="588DE18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A3A03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613B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226EC34C" w14:textId="08C44E8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E470B76" w14:textId="070CFA9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8F60F8" w14:textId="64D8D2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7DF49" w14:textId="426CDD6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81,800.00 </w:t>
            </w:r>
          </w:p>
        </w:tc>
      </w:tr>
      <w:tr w:rsidR="001B7777" w:rsidRPr="001B7777" w14:paraId="2CB66E8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1514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8FAB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636664F0" w14:textId="2D91074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6A3B4924" w14:textId="6C2A8E8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71D0E0" w14:textId="5B7C6EB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6729AB" w14:textId="5FE648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5,920.00 </w:t>
            </w:r>
          </w:p>
        </w:tc>
      </w:tr>
      <w:tr w:rsidR="001B7777" w:rsidRPr="001B7777" w14:paraId="3091391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BBA2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0C34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2AB070A8" w14:textId="388129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94,689.00 </w:t>
            </w:r>
          </w:p>
        </w:tc>
        <w:tc>
          <w:tcPr>
            <w:tcW w:w="810" w:type="pct"/>
            <w:tcBorders>
              <w:top w:val="nil"/>
              <w:left w:val="nil"/>
              <w:bottom w:val="single" w:sz="4" w:space="0" w:color="000000"/>
              <w:right w:val="single" w:sz="4" w:space="0" w:color="000000"/>
            </w:tcBorders>
            <w:shd w:val="clear" w:color="auto" w:fill="auto"/>
            <w:noWrap/>
            <w:vAlign w:val="bottom"/>
            <w:hideMark/>
          </w:tcPr>
          <w:p w14:paraId="4DDEAC28" w14:textId="0D87A8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F4D2D" w14:textId="0C618D4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C09E9A" w14:textId="53B7E93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94,689.00 </w:t>
            </w:r>
          </w:p>
        </w:tc>
      </w:tr>
      <w:tr w:rsidR="001B7777" w:rsidRPr="001B7777" w14:paraId="626A9B4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48C5B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6799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37045E58" w14:textId="4A69C8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3DA4156F" w14:textId="2C9233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D71764" w14:textId="4D4783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A94FE4" w14:textId="46D835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7,120.00 </w:t>
            </w:r>
          </w:p>
        </w:tc>
      </w:tr>
      <w:tr w:rsidR="001B7777" w:rsidRPr="001B7777" w14:paraId="3220BDD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37DC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8E3C9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25B6AD18" w14:textId="3C6774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93,480.47 </w:t>
            </w:r>
          </w:p>
        </w:tc>
        <w:tc>
          <w:tcPr>
            <w:tcW w:w="810" w:type="pct"/>
            <w:tcBorders>
              <w:top w:val="nil"/>
              <w:left w:val="nil"/>
              <w:bottom w:val="single" w:sz="4" w:space="0" w:color="000000"/>
              <w:right w:val="single" w:sz="4" w:space="0" w:color="000000"/>
            </w:tcBorders>
            <w:shd w:val="clear" w:color="auto" w:fill="auto"/>
            <w:noWrap/>
            <w:vAlign w:val="bottom"/>
            <w:hideMark/>
          </w:tcPr>
          <w:p w14:paraId="6C1B3574" w14:textId="0C390D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E9BC6" w14:textId="5E08F5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0AE5D9" w14:textId="49781FF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93,480.47 </w:t>
            </w:r>
          </w:p>
        </w:tc>
      </w:tr>
      <w:tr w:rsidR="001B7777" w:rsidRPr="001B7777" w14:paraId="7DBEE34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F3B9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D037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19B9D0C2" w14:textId="6183FF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088A59A1" w14:textId="0F57E96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9D1CFA" w14:textId="2622D19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6D7219" w14:textId="1C6D17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3,600.00 </w:t>
            </w:r>
          </w:p>
        </w:tc>
      </w:tr>
      <w:tr w:rsidR="001B7777" w:rsidRPr="001B7777" w14:paraId="22AB313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22DFF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7F7865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0DE874A5" w14:textId="0E8702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29CF9FA8" w14:textId="6A3250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2CAEF9" w14:textId="47F358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1501C" w14:textId="312BFA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03,840.00 </w:t>
            </w:r>
          </w:p>
        </w:tc>
      </w:tr>
      <w:tr w:rsidR="001B7777" w:rsidRPr="001B7777" w14:paraId="76728FE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BEC2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FD14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113CC90B" w14:textId="085D7B9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63F97792" w14:textId="3CCFFD8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D0E4D" w14:textId="716AC9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CAA041" w14:textId="7F268D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76,400.00 </w:t>
            </w:r>
          </w:p>
        </w:tc>
      </w:tr>
      <w:tr w:rsidR="001B7777" w:rsidRPr="001B7777" w14:paraId="63CE8FC2"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6F319"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39A8D4D5" w14:textId="13C6694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1CF9C58D" w14:textId="0184EFB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51C615B" w14:textId="406A184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CCF9D34" w14:textId="1E150E5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847,431.64 </w:t>
            </w:r>
          </w:p>
        </w:tc>
      </w:tr>
      <w:tr w:rsidR="001B7777" w:rsidRPr="001B7777" w14:paraId="5982F19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6DE45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D8F6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0ED46726" w14:textId="23C499F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0585DDC5" w14:textId="5AC5A04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9948C" w14:textId="4B72B0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E4B1B9" w14:textId="47EBAA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47,431.64 </w:t>
            </w:r>
          </w:p>
        </w:tc>
      </w:tr>
      <w:tr w:rsidR="001B7777" w:rsidRPr="001B7777" w14:paraId="13652158"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7A9FC6"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6E501CB5" w14:textId="4D3E681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76,041,953.87 </w:t>
            </w:r>
          </w:p>
        </w:tc>
        <w:tc>
          <w:tcPr>
            <w:tcW w:w="810" w:type="pct"/>
            <w:tcBorders>
              <w:top w:val="nil"/>
              <w:left w:val="nil"/>
              <w:bottom w:val="single" w:sz="4" w:space="0" w:color="000000"/>
              <w:right w:val="single" w:sz="4" w:space="0" w:color="000000"/>
            </w:tcBorders>
            <w:shd w:val="clear" w:color="A5A5A5" w:fill="A5A5A5"/>
            <w:noWrap/>
            <w:vAlign w:val="bottom"/>
            <w:hideMark/>
          </w:tcPr>
          <w:p w14:paraId="126A4B49" w14:textId="2CB79A1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2D6E8FE" w14:textId="72D3FA0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9B517F6" w14:textId="460B61D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76,041,953.87 </w:t>
            </w:r>
          </w:p>
        </w:tc>
      </w:tr>
      <w:tr w:rsidR="001B7777" w:rsidRPr="001B7777" w14:paraId="7F657E9E"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BCF2CE"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50BB8766" w14:textId="5B50457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9,293,436.06 </w:t>
            </w:r>
          </w:p>
        </w:tc>
        <w:tc>
          <w:tcPr>
            <w:tcW w:w="810" w:type="pct"/>
            <w:tcBorders>
              <w:top w:val="nil"/>
              <w:left w:val="nil"/>
              <w:bottom w:val="single" w:sz="4" w:space="0" w:color="000000"/>
              <w:right w:val="single" w:sz="4" w:space="0" w:color="000000"/>
            </w:tcBorders>
            <w:shd w:val="clear" w:color="D8D8D8" w:fill="D8D8D8"/>
            <w:noWrap/>
            <w:vAlign w:val="bottom"/>
            <w:hideMark/>
          </w:tcPr>
          <w:p w14:paraId="45464798" w14:textId="516086E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356F81" w14:textId="397F67B4"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03872D" w14:textId="63B20C7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9,293,436.06 </w:t>
            </w:r>
          </w:p>
        </w:tc>
      </w:tr>
      <w:tr w:rsidR="001B7777" w:rsidRPr="001B7777" w14:paraId="70E5D4D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77938"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24E7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3378B4BF" w14:textId="3C4DB91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8BADFD9" w14:textId="4284527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A6736" w14:textId="0F1FD0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C68B97" w14:textId="30156C4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3E87C6A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22B2F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8819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04CFC810" w14:textId="0724FB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86,320.00 </w:t>
            </w:r>
          </w:p>
        </w:tc>
        <w:tc>
          <w:tcPr>
            <w:tcW w:w="810" w:type="pct"/>
            <w:tcBorders>
              <w:top w:val="nil"/>
              <w:left w:val="nil"/>
              <w:bottom w:val="single" w:sz="4" w:space="0" w:color="000000"/>
              <w:right w:val="single" w:sz="4" w:space="0" w:color="000000"/>
            </w:tcBorders>
            <w:shd w:val="clear" w:color="auto" w:fill="auto"/>
            <w:noWrap/>
            <w:vAlign w:val="bottom"/>
            <w:hideMark/>
          </w:tcPr>
          <w:p w14:paraId="323AB141" w14:textId="0D3C89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AEE13C" w14:textId="66DF317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036D60" w14:textId="74DB7E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86,320.00 </w:t>
            </w:r>
          </w:p>
        </w:tc>
      </w:tr>
      <w:tr w:rsidR="001B7777" w:rsidRPr="001B7777" w14:paraId="213968E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CD92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3508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50B5676B" w14:textId="60C16E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A4D50EE" w14:textId="452011E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26AB3A" w14:textId="2D70B3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3B812" w14:textId="7B435F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1ACBDFC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9272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DFCB7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608DC5A9" w14:textId="099021A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9E4C308" w14:textId="25D087C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1ACD32" w14:textId="68A53F7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EAEFC" w14:textId="4377F3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607E85D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3994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2CDC9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181665FE" w14:textId="4D3C6F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2E538768" w14:textId="1E4B3E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E7B38" w14:textId="19F400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49F665" w14:textId="6646C4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128.00 </w:t>
            </w:r>
          </w:p>
        </w:tc>
      </w:tr>
      <w:tr w:rsidR="001B7777" w:rsidRPr="001B7777" w14:paraId="42B6C04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15A6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5FE5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4E0ABF58" w14:textId="634937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0D5B8337" w14:textId="2853B72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C58C35" w14:textId="0E6C58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07BB5" w14:textId="219016C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602.00 </w:t>
            </w:r>
          </w:p>
        </w:tc>
      </w:tr>
      <w:tr w:rsidR="001B7777" w:rsidRPr="001B7777" w14:paraId="747FEF0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AF80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9D9A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7EF046B7" w14:textId="4A980C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2D5D357" w14:textId="0C133C9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989FF" w14:textId="13A0BFB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CFC9DD" w14:textId="37B527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4,395.00 </w:t>
            </w:r>
          </w:p>
        </w:tc>
      </w:tr>
      <w:tr w:rsidR="001B7777" w:rsidRPr="001B7777" w14:paraId="0F7A108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21E9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D27B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4FC906EC" w14:textId="63B6160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812,033.74 </w:t>
            </w:r>
          </w:p>
        </w:tc>
        <w:tc>
          <w:tcPr>
            <w:tcW w:w="810" w:type="pct"/>
            <w:tcBorders>
              <w:top w:val="nil"/>
              <w:left w:val="nil"/>
              <w:bottom w:val="single" w:sz="4" w:space="0" w:color="000000"/>
              <w:right w:val="single" w:sz="4" w:space="0" w:color="000000"/>
            </w:tcBorders>
            <w:shd w:val="clear" w:color="auto" w:fill="auto"/>
            <w:noWrap/>
            <w:vAlign w:val="bottom"/>
            <w:hideMark/>
          </w:tcPr>
          <w:p w14:paraId="6E1B601A" w14:textId="3CB989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42B384" w14:textId="2FBB52C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EDA259" w14:textId="74C5EA4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812,033.74 </w:t>
            </w:r>
          </w:p>
        </w:tc>
      </w:tr>
      <w:tr w:rsidR="001B7777" w:rsidRPr="001B7777" w14:paraId="564B01A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960A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E2E2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61C6FB3" w14:textId="286EF14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97,506.22 </w:t>
            </w:r>
          </w:p>
        </w:tc>
        <w:tc>
          <w:tcPr>
            <w:tcW w:w="810" w:type="pct"/>
            <w:tcBorders>
              <w:top w:val="nil"/>
              <w:left w:val="nil"/>
              <w:bottom w:val="single" w:sz="4" w:space="0" w:color="000000"/>
              <w:right w:val="single" w:sz="4" w:space="0" w:color="000000"/>
            </w:tcBorders>
            <w:shd w:val="clear" w:color="auto" w:fill="auto"/>
            <w:noWrap/>
            <w:vAlign w:val="bottom"/>
            <w:hideMark/>
          </w:tcPr>
          <w:p w14:paraId="0BF5D2FD" w14:textId="16C6FC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BE6C9" w14:textId="73E4DC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193AD" w14:textId="1CD2B26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97,506.22 </w:t>
            </w:r>
          </w:p>
        </w:tc>
      </w:tr>
      <w:tr w:rsidR="001B7777" w:rsidRPr="001B7777" w14:paraId="41330E0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A56A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B245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161E68D0" w14:textId="04CE04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9,780.88 </w:t>
            </w:r>
          </w:p>
        </w:tc>
        <w:tc>
          <w:tcPr>
            <w:tcW w:w="810" w:type="pct"/>
            <w:tcBorders>
              <w:top w:val="nil"/>
              <w:left w:val="nil"/>
              <w:bottom w:val="single" w:sz="4" w:space="0" w:color="000000"/>
              <w:right w:val="single" w:sz="4" w:space="0" w:color="000000"/>
            </w:tcBorders>
            <w:shd w:val="clear" w:color="auto" w:fill="auto"/>
            <w:noWrap/>
            <w:vAlign w:val="bottom"/>
            <w:hideMark/>
          </w:tcPr>
          <w:p w14:paraId="27A7BE6B" w14:textId="3F892F4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0D3F4" w14:textId="7207FA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10239C" w14:textId="289038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9,780.88 </w:t>
            </w:r>
          </w:p>
        </w:tc>
      </w:tr>
      <w:tr w:rsidR="001B7777" w:rsidRPr="001B7777" w14:paraId="0F26A0D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AF2EF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A7C1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0466A86B" w14:textId="6D0D69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65,225.22 </w:t>
            </w:r>
          </w:p>
        </w:tc>
        <w:tc>
          <w:tcPr>
            <w:tcW w:w="810" w:type="pct"/>
            <w:tcBorders>
              <w:top w:val="nil"/>
              <w:left w:val="nil"/>
              <w:bottom w:val="single" w:sz="4" w:space="0" w:color="000000"/>
              <w:right w:val="single" w:sz="4" w:space="0" w:color="000000"/>
            </w:tcBorders>
            <w:shd w:val="clear" w:color="auto" w:fill="auto"/>
            <w:noWrap/>
            <w:vAlign w:val="bottom"/>
            <w:hideMark/>
          </w:tcPr>
          <w:p w14:paraId="7157B73C" w14:textId="1ED9F5B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D69A1" w14:textId="4D75B08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A2551" w14:textId="2D7F1C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65,225.22 </w:t>
            </w:r>
          </w:p>
        </w:tc>
      </w:tr>
      <w:tr w:rsidR="001B7777" w:rsidRPr="001B7777" w14:paraId="5DE8F89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5413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4483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48E2CF94" w14:textId="1741F54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0422EC4" w14:textId="40B084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08F26A" w14:textId="3A08DB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48A4D9" w14:textId="53FFC1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4,395.00 </w:t>
            </w:r>
          </w:p>
        </w:tc>
      </w:tr>
      <w:tr w:rsidR="001B7777" w:rsidRPr="001B7777" w14:paraId="0011D6A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597F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2BF4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41A118FA" w14:textId="78BCB2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5C481758" w14:textId="4937BBB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B473B8" w14:textId="6134CF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83123" w14:textId="4B9A7C5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4,645.00 </w:t>
            </w:r>
          </w:p>
        </w:tc>
      </w:tr>
      <w:tr w:rsidR="001B7777" w:rsidRPr="001B7777" w14:paraId="46B4D5B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443F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14F1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1D955CAA" w14:textId="5B44A4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061097BD" w14:textId="1453BD6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99E70E" w14:textId="4F2C7A2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1E32C" w14:textId="7CA523D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29,300.00 </w:t>
            </w:r>
          </w:p>
        </w:tc>
      </w:tr>
      <w:tr w:rsidR="001B7777" w:rsidRPr="001B7777" w14:paraId="6A83245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7B94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CA76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0E7FBC05" w14:textId="68373F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55CC0DD" w14:textId="7DC8C36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FCF33" w14:textId="23410E6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9CCD78" w14:textId="23CBBA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4,395.00 </w:t>
            </w:r>
          </w:p>
        </w:tc>
      </w:tr>
      <w:tr w:rsidR="001B7777" w:rsidRPr="001B7777" w14:paraId="44364664"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1552AD"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01119E7A" w14:textId="5940A3C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646,86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1BF969D1" w14:textId="30506D0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A5D32F2" w14:textId="43C2BA7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783FD8" w14:textId="030A2D6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646,869.37 </w:t>
            </w:r>
          </w:p>
        </w:tc>
      </w:tr>
      <w:tr w:rsidR="001B7777" w:rsidRPr="001B7777" w14:paraId="0083FBB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74D28"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7E7C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6BA374AA" w14:textId="152737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8BF8096" w14:textId="2C65D73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4EACF" w14:textId="5F624E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A0EBD3" w14:textId="0A7812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4,395.00 </w:t>
            </w:r>
          </w:p>
        </w:tc>
      </w:tr>
      <w:tr w:rsidR="001B7777" w:rsidRPr="001B7777" w14:paraId="15F4B60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B2FF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C8DF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16F03E77" w14:textId="5FABE4D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19991201" w14:textId="69BCF26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5481BD" w14:textId="1E4F3A4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01ED2D" w14:textId="2A1E9B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1,503.62 </w:t>
            </w:r>
          </w:p>
        </w:tc>
      </w:tr>
      <w:tr w:rsidR="001B7777" w:rsidRPr="001B7777" w14:paraId="00AE4E3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927B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4FE7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0F528EB9" w14:textId="0287718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72,180.75 </w:t>
            </w:r>
          </w:p>
        </w:tc>
        <w:tc>
          <w:tcPr>
            <w:tcW w:w="810" w:type="pct"/>
            <w:tcBorders>
              <w:top w:val="nil"/>
              <w:left w:val="nil"/>
              <w:bottom w:val="single" w:sz="4" w:space="0" w:color="000000"/>
              <w:right w:val="single" w:sz="4" w:space="0" w:color="000000"/>
            </w:tcBorders>
            <w:shd w:val="clear" w:color="auto" w:fill="auto"/>
            <w:noWrap/>
            <w:vAlign w:val="bottom"/>
            <w:hideMark/>
          </w:tcPr>
          <w:p w14:paraId="6D39F5DE" w14:textId="69083C2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A3B5C" w14:textId="15D431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4200D" w14:textId="35CAA3C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72,180.75 </w:t>
            </w:r>
          </w:p>
        </w:tc>
      </w:tr>
      <w:tr w:rsidR="001B7777" w:rsidRPr="001B7777" w14:paraId="4A13AAD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B765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8943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215B03C2" w14:textId="081EDBA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BABF408" w14:textId="4EEE02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DA67B" w14:textId="73E10B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A892C6" w14:textId="520E30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4,395.00 </w:t>
            </w:r>
          </w:p>
        </w:tc>
      </w:tr>
      <w:tr w:rsidR="001B7777" w:rsidRPr="001B7777" w14:paraId="29521F5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CFB8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9B321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72DD0BCB" w14:textId="6B1C0EC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51A657B" w14:textId="2AC04BD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B3E78B" w14:textId="5F4A17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C67A65" w14:textId="148EFB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4,395.00 </w:t>
            </w:r>
          </w:p>
        </w:tc>
      </w:tr>
      <w:tr w:rsidR="001B7777" w:rsidRPr="001B7777" w14:paraId="07399876"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88A60E"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B5742AF" w14:textId="130F1742"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2,672,252.32 </w:t>
            </w:r>
          </w:p>
        </w:tc>
        <w:tc>
          <w:tcPr>
            <w:tcW w:w="810" w:type="pct"/>
            <w:tcBorders>
              <w:top w:val="nil"/>
              <w:left w:val="nil"/>
              <w:bottom w:val="single" w:sz="4" w:space="0" w:color="000000"/>
              <w:right w:val="single" w:sz="4" w:space="0" w:color="000000"/>
            </w:tcBorders>
            <w:shd w:val="clear" w:color="D8D8D8" w:fill="D8D8D8"/>
            <w:noWrap/>
            <w:vAlign w:val="bottom"/>
            <w:hideMark/>
          </w:tcPr>
          <w:p w14:paraId="0DA622C5" w14:textId="57F0A8F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90A853" w14:textId="3D7F5E0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9639F0" w14:textId="19D906F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2,672,252.32 </w:t>
            </w:r>
          </w:p>
        </w:tc>
      </w:tr>
      <w:tr w:rsidR="001B7777" w:rsidRPr="001B7777" w14:paraId="70AC201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AAC7A"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7945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062CD82" w14:textId="6294E42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378,629.13 </w:t>
            </w:r>
          </w:p>
        </w:tc>
        <w:tc>
          <w:tcPr>
            <w:tcW w:w="810" w:type="pct"/>
            <w:tcBorders>
              <w:top w:val="nil"/>
              <w:left w:val="nil"/>
              <w:bottom w:val="single" w:sz="4" w:space="0" w:color="000000"/>
              <w:right w:val="single" w:sz="4" w:space="0" w:color="000000"/>
            </w:tcBorders>
            <w:shd w:val="clear" w:color="auto" w:fill="auto"/>
            <w:noWrap/>
            <w:vAlign w:val="bottom"/>
            <w:hideMark/>
          </w:tcPr>
          <w:p w14:paraId="7972D063" w14:textId="06181C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B14FD7" w14:textId="23E648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50B7E8" w14:textId="472883B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378,629.13 </w:t>
            </w:r>
          </w:p>
        </w:tc>
      </w:tr>
      <w:tr w:rsidR="001B7777" w:rsidRPr="001B7777" w14:paraId="4766E2B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57DFE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5A11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5872F3EF" w14:textId="562945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D04F137" w14:textId="0B11DF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A69934" w14:textId="664277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505201" w14:textId="12E583D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1,465.00 </w:t>
            </w:r>
          </w:p>
        </w:tc>
      </w:tr>
      <w:tr w:rsidR="001B7777" w:rsidRPr="001B7777" w14:paraId="32F431D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3F46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94B5B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350B14B4" w14:textId="11D3093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5260939" w14:textId="73A87D6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3C7C4B" w14:textId="6C7C0E3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8FFA4" w14:textId="5A9B067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7536DF3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8B0F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8CAF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3B304A04" w14:textId="5223A52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469449E7" w14:textId="5396EB4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E40393" w14:textId="69E2C4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A0461" w14:textId="046CA9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97,902.00 </w:t>
            </w:r>
          </w:p>
        </w:tc>
      </w:tr>
      <w:tr w:rsidR="001B7777" w:rsidRPr="001B7777" w14:paraId="5FE1E19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1F3DD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445B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154414F7" w14:textId="075D4F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32,663.69 </w:t>
            </w:r>
          </w:p>
        </w:tc>
        <w:tc>
          <w:tcPr>
            <w:tcW w:w="810" w:type="pct"/>
            <w:tcBorders>
              <w:top w:val="nil"/>
              <w:left w:val="nil"/>
              <w:bottom w:val="single" w:sz="4" w:space="0" w:color="000000"/>
              <w:right w:val="single" w:sz="4" w:space="0" w:color="000000"/>
            </w:tcBorders>
            <w:shd w:val="clear" w:color="auto" w:fill="auto"/>
            <w:noWrap/>
            <w:vAlign w:val="bottom"/>
            <w:hideMark/>
          </w:tcPr>
          <w:p w14:paraId="6FE50F22" w14:textId="3FA2674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28F86" w14:textId="436512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8F167" w14:textId="7A4B8B0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32,663.69 </w:t>
            </w:r>
          </w:p>
        </w:tc>
      </w:tr>
      <w:tr w:rsidR="001B7777" w:rsidRPr="001B7777" w14:paraId="61D41E3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7801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AF63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47634982" w14:textId="728C8E3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58,154.75 </w:t>
            </w:r>
          </w:p>
        </w:tc>
        <w:tc>
          <w:tcPr>
            <w:tcW w:w="810" w:type="pct"/>
            <w:tcBorders>
              <w:top w:val="nil"/>
              <w:left w:val="nil"/>
              <w:bottom w:val="single" w:sz="4" w:space="0" w:color="000000"/>
              <w:right w:val="single" w:sz="4" w:space="0" w:color="000000"/>
            </w:tcBorders>
            <w:shd w:val="clear" w:color="auto" w:fill="auto"/>
            <w:noWrap/>
            <w:vAlign w:val="bottom"/>
            <w:hideMark/>
          </w:tcPr>
          <w:p w14:paraId="4707D14D" w14:textId="68D5D6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53EFB" w14:textId="6CC104D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7DEC05" w14:textId="440C3E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58,154.75 </w:t>
            </w:r>
          </w:p>
        </w:tc>
      </w:tr>
      <w:tr w:rsidR="001B7777" w:rsidRPr="001B7777" w14:paraId="297A312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7BF6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6BEB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131E51D6" w14:textId="2E383C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D3647CD" w14:textId="3588283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D3AC4" w14:textId="0F2CAE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4735A" w14:textId="306E67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779CDA7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D008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B41C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30A7EC67" w14:textId="77FD4B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3524F539" w14:textId="507793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06252" w14:textId="3330512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28E317" w14:textId="569CE1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5,780.00 </w:t>
            </w:r>
          </w:p>
        </w:tc>
      </w:tr>
      <w:tr w:rsidR="001B7777" w:rsidRPr="001B7777" w14:paraId="13A374D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771EC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41CF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3D373E4A" w14:textId="362DF6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B5D7693" w14:textId="0856F1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9AA924" w14:textId="03AFBD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578559" w14:textId="73D0EC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2F3AC7F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4FC0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4347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5C5D7001" w14:textId="487FF5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79EB33E" w14:textId="66FE14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EF749" w14:textId="2C4B008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719A56" w14:textId="766381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1,465.00 </w:t>
            </w:r>
          </w:p>
        </w:tc>
      </w:tr>
      <w:tr w:rsidR="001B7777" w:rsidRPr="001B7777" w14:paraId="1C3D1EF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5DF5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6D91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2C621268" w14:textId="4D109C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4968E038" w14:textId="5DEC863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EA646" w14:textId="290D6EB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EDB4C7" w14:textId="48A580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164,965.00 </w:t>
            </w:r>
          </w:p>
        </w:tc>
      </w:tr>
      <w:tr w:rsidR="001B7777" w:rsidRPr="001B7777" w14:paraId="1AAD945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D9E06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337E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0905247E" w14:textId="13D6379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5559B64" w14:textId="7A77AB2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3705D8" w14:textId="5649EE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E82A5A" w14:textId="7C32E66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6657E3B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098B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8E4B9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66F5B2EB" w14:textId="17C7E39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6,448,877.75 </w:t>
            </w:r>
          </w:p>
        </w:tc>
        <w:tc>
          <w:tcPr>
            <w:tcW w:w="810" w:type="pct"/>
            <w:tcBorders>
              <w:top w:val="nil"/>
              <w:left w:val="nil"/>
              <w:bottom w:val="single" w:sz="4" w:space="0" w:color="000000"/>
              <w:right w:val="single" w:sz="4" w:space="0" w:color="000000"/>
            </w:tcBorders>
            <w:shd w:val="clear" w:color="auto" w:fill="auto"/>
            <w:noWrap/>
            <w:vAlign w:val="bottom"/>
            <w:hideMark/>
          </w:tcPr>
          <w:p w14:paraId="7ADDD8E1" w14:textId="333E84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62514" w14:textId="5E257FD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93520" w14:textId="3068B8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6,448,877.75 </w:t>
            </w:r>
          </w:p>
        </w:tc>
      </w:tr>
      <w:tr w:rsidR="001B7777" w:rsidRPr="001B7777" w14:paraId="53CD203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6D9B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A0D5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0FFF1C6D" w14:textId="240F322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8F23646" w14:textId="42814A9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18E982" w14:textId="6EE126A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2DE0B" w14:textId="502FB8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2,500.00 </w:t>
            </w:r>
          </w:p>
        </w:tc>
      </w:tr>
      <w:tr w:rsidR="001B7777" w:rsidRPr="001B7777" w14:paraId="25A82B4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9BE1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DF3A1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7EC4A9B8" w14:textId="1227FB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9AFF379" w14:textId="348C17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1C5E12" w14:textId="2F7164A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1AEB5" w14:textId="166002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79DECF5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FF36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9259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12A2BDD0" w14:textId="0F228F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8588665" w14:textId="307F259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87C26" w14:textId="3B346B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FA521" w14:textId="277CBC2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1,465.00 </w:t>
            </w:r>
          </w:p>
        </w:tc>
      </w:tr>
      <w:tr w:rsidR="001B7777" w:rsidRPr="001B7777" w14:paraId="24CE694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4E2E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13E2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58F9A18D" w14:textId="5774CEB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BB77A15" w14:textId="6AA600F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D36BFE" w14:textId="54F2A6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2CC8E" w14:textId="3269D3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27B4BC7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A8E49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573A7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746BDD58" w14:textId="6323E9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6917769F" w14:textId="5AD511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EA321" w14:textId="6368BCE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4FC02" w14:textId="026028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76,930.00 </w:t>
            </w:r>
          </w:p>
        </w:tc>
      </w:tr>
      <w:tr w:rsidR="001B7777" w:rsidRPr="001B7777" w14:paraId="02B9260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EA54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7674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75125B32" w14:textId="28E843E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5C417AC8" w14:textId="6D8314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1040F8" w14:textId="4DC7C3C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93CAB" w14:textId="25EB130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1,465.00 </w:t>
            </w:r>
          </w:p>
        </w:tc>
      </w:tr>
      <w:tr w:rsidR="001B7777" w:rsidRPr="001B7777" w14:paraId="2B8659A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5372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0E39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57386A07" w14:textId="6B0F7A3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A487BA4" w14:textId="7C8E3B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BC080A" w14:textId="06A0F3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D29B7" w14:textId="23D2EE7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313DC56F"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292A9C"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2549A8F" w14:textId="386F6A3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8,970,67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72BA2B66" w14:textId="266C7F5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B1FE4E2" w14:textId="6F31B71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19CA39E" w14:textId="57BBF4B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8,970,677.02 </w:t>
            </w:r>
          </w:p>
        </w:tc>
      </w:tr>
      <w:tr w:rsidR="001B7777" w:rsidRPr="001B7777" w14:paraId="695CDDE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CBEF6B"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ACA94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6DE6AE41" w14:textId="67B2130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5B7ECEC" w14:textId="54498B6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08F692" w14:textId="1B6F86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E81AE7" w14:textId="0C3581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350.00 </w:t>
            </w:r>
          </w:p>
        </w:tc>
      </w:tr>
      <w:tr w:rsidR="001B7777" w:rsidRPr="001B7777" w14:paraId="4A057E7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A5D9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A4F57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3569DC5A" w14:textId="138166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93747C8" w14:textId="25367F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C98A64" w14:textId="2F5F26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EE3CA" w14:textId="7F6827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70D7F67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D1A36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5754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D216271" w14:textId="07FCEF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4CA3243" w14:textId="2E0A323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F70A6E" w14:textId="75030E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5812D8" w14:textId="7566D7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5532A46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6C87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433C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B121607" w14:textId="26E146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FE3FD1B" w14:textId="45B8570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71EA98" w14:textId="0FDF7A7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41B7BD" w14:textId="7CB6E5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3692094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DAD07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7C9AD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1A4DA8CA" w14:textId="7639E5D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0511025" w14:textId="05F0144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52F36" w14:textId="433BB0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1074D" w14:textId="0DD8E3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350.00 </w:t>
            </w:r>
          </w:p>
        </w:tc>
      </w:tr>
      <w:tr w:rsidR="001B7777" w:rsidRPr="001B7777" w14:paraId="1538665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A259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0A19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0B43FD3E" w14:textId="676AD89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A56EFC4" w14:textId="546E8ED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390D8B" w14:textId="0B76DBD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C95115" w14:textId="64DC48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6A04B7A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A53D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0641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4D7B6951" w14:textId="2837ED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148,896.38 </w:t>
            </w:r>
          </w:p>
        </w:tc>
        <w:tc>
          <w:tcPr>
            <w:tcW w:w="810" w:type="pct"/>
            <w:tcBorders>
              <w:top w:val="nil"/>
              <w:left w:val="nil"/>
              <w:bottom w:val="single" w:sz="4" w:space="0" w:color="000000"/>
              <w:right w:val="single" w:sz="4" w:space="0" w:color="000000"/>
            </w:tcBorders>
            <w:shd w:val="clear" w:color="auto" w:fill="auto"/>
            <w:noWrap/>
            <w:vAlign w:val="bottom"/>
            <w:hideMark/>
          </w:tcPr>
          <w:p w14:paraId="12842869" w14:textId="51902A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F11C4" w14:textId="6663B9D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29934D" w14:textId="3349898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148,896.38 </w:t>
            </w:r>
          </w:p>
        </w:tc>
      </w:tr>
      <w:tr w:rsidR="001B7777" w:rsidRPr="001B7777" w14:paraId="2F3E142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05805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9762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43D77DC1" w14:textId="6C4CC44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D00340C" w14:textId="23D17F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98F85" w14:textId="53C676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3AF04" w14:textId="00B943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520D7C1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9804F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04628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4D44E8BA" w14:textId="12797BA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7A101EF" w14:textId="48CB7EC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409EA" w14:textId="54F4BC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D128D" w14:textId="17CB848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29C2F8F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5D980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39D338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60CFBC94" w14:textId="7C7668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C826C7C" w14:textId="356767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88880B" w14:textId="44EEE8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D7F446" w14:textId="716A61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0B13247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D53BC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61F47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6AEB55A9" w14:textId="2FC2A3F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1422097" w14:textId="18BEE7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E925C9" w14:textId="27CEAD3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5B5D32" w14:textId="43094C6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56A31B5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A2F1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D3AA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56DF1205" w14:textId="6480D8D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46C33A5C" w14:textId="4682E90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2AE84" w14:textId="32F33DE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0DE8A6" w14:textId="6D691D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3,240.64 </w:t>
            </w:r>
          </w:p>
        </w:tc>
      </w:tr>
      <w:tr w:rsidR="001B7777" w:rsidRPr="001B7777" w14:paraId="47117B5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BEBA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C883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5B17274" w14:textId="29D729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3809DE2" w14:textId="2DE29B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5EDD3" w14:textId="6223F59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181E8" w14:textId="2888C6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7B0CDEB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B5C58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858E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5A26CBD0" w14:textId="27AAF13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65D21E" w14:textId="116FDD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A7D6C" w14:textId="657D3E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EA7EBC" w14:textId="54C1AD2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805,000.00 </w:t>
            </w:r>
          </w:p>
        </w:tc>
      </w:tr>
      <w:tr w:rsidR="001B7777" w:rsidRPr="001B7777" w14:paraId="0C26415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90C6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D202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41F88C55" w14:textId="1B37AAE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72C69E0" w14:textId="6277167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E69DC6" w14:textId="53FBBBF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3FA83F" w14:textId="456C0B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3BAE106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5993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F4DC4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6DB37A30" w14:textId="49B07C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6380F2" w14:textId="510C290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5680FC" w14:textId="4FA4A0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EF873" w14:textId="2D9574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426C3D5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7CA8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0B29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0F2F609C" w14:textId="7F7D8A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79A04C9" w14:textId="3A11881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B64AC4" w14:textId="67A2A3E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F2070" w14:textId="68D9F1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0447B689"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7AAFA3"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6B0E969" w14:textId="12851C2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3,458,719.10 </w:t>
            </w:r>
          </w:p>
        </w:tc>
        <w:tc>
          <w:tcPr>
            <w:tcW w:w="810" w:type="pct"/>
            <w:tcBorders>
              <w:top w:val="nil"/>
              <w:left w:val="nil"/>
              <w:bottom w:val="single" w:sz="4" w:space="0" w:color="000000"/>
              <w:right w:val="single" w:sz="4" w:space="0" w:color="000000"/>
            </w:tcBorders>
            <w:shd w:val="clear" w:color="D8D8D8" w:fill="D8D8D8"/>
            <w:noWrap/>
            <w:vAlign w:val="bottom"/>
            <w:hideMark/>
          </w:tcPr>
          <w:p w14:paraId="7BF7623E" w14:textId="67FAC32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C80E387" w14:textId="5000C61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7A58763" w14:textId="76C2261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3,458,719.10 </w:t>
            </w:r>
          </w:p>
        </w:tc>
      </w:tr>
      <w:tr w:rsidR="001B7777" w:rsidRPr="001B7777" w14:paraId="0846E1E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3269E1"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4BAD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5950F611" w14:textId="096122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6,808,310.37 </w:t>
            </w:r>
          </w:p>
        </w:tc>
        <w:tc>
          <w:tcPr>
            <w:tcW w:w="810" w:type="pct"/>
            <w:tcBorders>
              <w:top w:val="nil"/>
              <w:left w:val="nil"/>
              <w:bottom w:val="single" w:sz="4" w:space="0" w:color="000000"/>
              <w:right w:val="single" w:sz="4" w:space="0" w:color="000000"/>
            </w:tcBorders>
            <w:shd w:val="clear" w:color="auto" w:fill="auto"/>
            <w:noWrap/>
            <w:vAlign w:val="bottom"/>
            <w:hideMark/>
          </w:tcPr>
          <w:p w14:paraId="11FCBEEC" w14:textId="0F5FF7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527EC" w14:textId="6FA5878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94774" w14:textId="58234C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6,808,310.37 </w:t>
            </w:r>
          </w:p>
        </w:tc>
      </w:tr>
      <w:tr w:rsidR="001B7777" w:rsidRPr="001B7777" w14:paraId="001BD81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54BCE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E971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21566223" w14:textId="54FF1C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8,780.00 </w:t>
            </w:r>
          </w:p>
        </w:tc>
        <w:tc>
          <w:tcPr>
            <w:tcW w:w="810" w:type="pct"/>
            <w:tcBorders>
              <w:top w:val="nil"/>
              <w:left w:val="nil"/>
              <w:bottom w:val="single" w:sz="4" w:space="0" w:color="000000"/>
              <w:right w:val="single" w:sz="4" w:space="0" w:color="000000"/>
            </w:tcBorders>
            <w:shd w:val="clear" w:color="auto" w:fill="auto"/>
            <w:noWrap/>
            <w:vAlign w:val="bottom"/>
            <w:hideMark/>
          </w:tcPr>
          <w:p w14:paraId="09FF8EF7" w14:textId="7BD953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C60B0" w14:textId="422129C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61A4D" w14:textId="7D8D18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8,780.00 </w:t>
            </w:r>
          </w:p>
        </w:tc>
      </w:tr>
      <w:tr w:rsidR="001B7777" w:rsidRPr="001B7777" w14:paraId="648ABC4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3C9A5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A65E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73245D21" w14:textId="337098C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515B1E6" w14:textId="461DFB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6A896" w14:textId="6E38DE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E48C6" w14:textId="1874167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8,570.00 </w:t>
            </w:r>
          </w:p>
        </w:tc>
      </w:tr>
      <w:tr w:rsidR="001B7777" w:rsidRPr="001B7777" w14:paraId="365144A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6D72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8AC5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19D84FCA" w14:textId="5C55F47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A79A51E" w14:textId="7324CA7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C0343C" w14:textId="57FC800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0AE73" w14:textId="5ED2473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350.00 </w:t>
            </w:r>
          </w:p>
        </w:tc>
      </w:tr>
      <w:tr w:rsidR="001B7777" w:rsidRPr="001B7777" w14:paraId="2ED20B9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C36A1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A1A1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715802D3" w14:textId="1CE8E38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7,508.00 </w:t>
            </w:r>
          </w:p>
        </w:tc>
        <w:tc>
          <w:tcPr>
            <w:tcW w:w="810" w:type="pct"/>
            <w:tcBorders>
              <w:top w:val="nil"/>
              <w:left w:val="nil"/>
              <w:bottom w:val="single" w:sz="4" w:space="0" w:color="000000"/>
              <w:right w:val="single" w:sz="4" w:space="0" w:color="000000"/>
            </w:tcBorders>
            <w:shd w:val="clear" w:color="auto" w:fill="auto"/>
            <w:noWrap/>
            <w:vAlign w:val="bottom"/>
            <w:hideMark/>
          </w:tcPr>
          <w:p w14:paraId="58715F72" w14:textId="008C5E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678FEE" w14:textId="34424C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094612" w14:textId="1EABC4F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7,508.00 </w:t>
            </w:r>
          </w:p>
        </w:tc>
      </w:tr>
      <w:tr w:rsidR="001B7777" w:rsidRPr="001B7777" w14:paraId="2217C2D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144F3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0C2C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1AAC6006" w14:textId="5445B53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1EC8DF6" w14:textId="45AED04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0EF0A8" w14:textId="67ABFF8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333227" w14:textId="33079A0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350.00 </w:t>
            </w:r>
          </w:p>
        </w:tc>
      </w:tr>
      <w:tr w:rsidR="001B7777" w:rsidRPr="001B7777" w14:paraId="5136E17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9A35D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10C92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3E02D383" w14:textId="5ED7B6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0D790E5A" w14:textId="072F8E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284A4A" w14:textId="117D5F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6F08B" w14:textId="56A12DD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07,200.00 </w:t>
            </w:r>
          </w:p>
        </w:tc>
      </w:tr>
      <w:tr w:rsidR="001B7777" w:rsidRPr="001B7777" w14:paraId="339F533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5157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C5FBC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1D59EBCC" w14:textId="0880AED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1DB7C269" w14:textId="070C68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A9ECB2" w14:textId="2A053AB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EA2521" w14:textId="462627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40,789.00 </w:t>
            </w:r>
          </w:p>
        </w:tc>
      </w:tr>
      <w:tr w:rsidR="001B7777" w:rsidRPr="001B7777" w14:paraId="2DC7FD1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48DC2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3406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09398C28" w14:textId="644B55D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97,915.00 </w:t>
            </w:r>
          </w:p>
        </w:tc>
        <w:tc>
          <w:tcPr>
            <w:tcW w:w="810" w:type="pct"/>
            <w:tcBorders>
              <w:top w:val="nil"/>
              <w:left w:val="nil"/>
              <w:bottom w:val="single" w:sz="4" w:space="0" w:color="000000"/>
              <w:right w:val="single" w:sz="4" w:space="0" w:color="000000"/>
            </w:tcBorders>
            <w:shd w:val="clear" w:color="auto" w:fill="auto"/>
            <w:noWrap/>
            <w:vAlign w:val="bottom"/>
            <w:hideMark/>
          </w:tcPr>
          <w:p w14:paraId="7FC28683" w14:textId="4559EB8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F4154" w14:textId="7431061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6A2987" w14:textId="62B3DC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97,915.00 </w:t>
            </w:r>
          </w:p>
        </w:tc>
      </w:tr>
      <w:tr w:rsidR="001B7777" w:rsidRPr="001B7777" w14:paraId="1019569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45BF3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5629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116525BC" w14:textId="39C288D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0656B12" w14:textId="306F18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98034" w14:textId="7AE1729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485609" w14:textId="5EE96EC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350.00 </w:t>
            </w:r>
          </w:p>
        </w:tc>
      </w:tr>
      <w:tr w:rsidR="001B7777" w:rsidRPr="001B7777" w14:paraId="45FA361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1B7EA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59A9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0197695F" w14:textId="37DC747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8B219EF" w14:textId="4090C7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9B70C" w14:textId="2BEE424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1028CE" w14:textId="71AE073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350.00 </w:t>
            </w:r>
          </w:p>
        </w:tc>
      </w:tr>
      <w:tr w:rsidR="001B7777" w:rsidRPr="001B7777" w14:paraId="089CB07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AB0C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BBB1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50267A63" w14:textId="7F4FB86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F3217FB" w14:textId="27F00AD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CEE73A" w14:textId="381A51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97D66" w14:textId="5A4B800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350.00 </w:t>
            </w:r>
          </w:p>
        </w:tc>
      </w:tr>
      <w:tr w:rsidR="001B7777" w:rsidRPr="001B7777" w14:paraId="1BAB638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A62D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1E2F3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10052C11" w14:textId="384F4DE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17843AC" w14:textId="44A932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C8D980" w14:textId="64ED77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4CF04C" w14:textId="77B96E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350.00 </w:t>
            </w:r>
          </w:p>
        </w:tc>
      </w:tr>
      <w:tr w:rsidR="001B7777" w:rsidRPr="001B7777" w14:paraId="76373AB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7378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9C99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3477DC15" w14:textId="32585F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7542E1E0" w14:textId="076465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E03CD2" w14:textId="4C013A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8A143D" w14:textId="13BE762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85,700.00 </w:t>
            </w:r>
          </w:p>
        </w:tc>
      </w:tr>
      <w:tr w:rsidR="001B7777" w:rsidRPr="001B7777" w14:paraId="5F92BEA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D4F83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433F8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76EA01CD" w14:textId="518EB5E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A53FFCD" w14:textId="5EF9E8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9055B" w14:textId="789B4E0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9F6281" w14:textId="44A04F6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350.00 </w:t>
            </w:r>
          </w:p>
        </w:tc>
      </w:tr>
      <w:tr w:rsidR="001B7777" w:rsidRPr="001B7777" w14:paraId="642824C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A9446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B198D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0341CBF3" w14:textId="5F533AD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0E39DA35" w14:textId="7A553D6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4EE2F" w14:textId="4CFE93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26422" w14:textId="500906E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6,684,045.00 </w:t>
            </w:r>
          </w:p>
        </w:tc>
      </w:tr>
      <w:tr w:rsidR="001B7777" w:rsidRPr="001B7777" w14:paraId="31B8A21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17912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85B1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293C2833" w14:textId="13620C8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00,479.00 </w:t>
            </w:r>
          </w:p>
        </w:tc>
        <w:tc>
          <w:tcPr>
            <w:tcW w:w="810" w:type="pct"/>
            <w:tcBorders>
              <w:top w:val="nil"/>
              <w:left w:val="nil"/>
              <w:bottom w:val="single" w:sz="4" w:space="0" w:color="000000"/>
              <w:right w:val="single" w:sz="4" w:space="0" w:color="000000"/>
            </w:tcBorders>
            <w:shd w:val="clear" w:color="auto" w:fill="auto"/>
            <w:noWrap/>
            <w:vAlign w:val="bottom"/>
            <w:hideMark/>
          </w:tcPr>
          <w:p w14:paraId="03DEFD01" w14:textId="65777E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CC5FD" w14:textId="77CC47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643E58" w14:textId="74692D9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00,479.00 </w:t>
            </w:r>
          </w:p>
        </w:tc>
      </w:tr>
      <w:tr w:rsidR="001B7777" w:rsidRPr="001B7777" w14:paraId="7BE5AB9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2F2A5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736B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5F7B341E" w14:textId="5A52E3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48B45BB" w14:textId="4D3AC10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EE0D0" w14:textId="429BD2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36925" w14:textId="6B46EE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5,350.00 </w:t>
            </w:r>
          </w:p>
        </w:tc>
      </w:tr>
      <w:tr w:rsidR="001B7777" w:rsidRPr="001B7777" w14:paraId="4816970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F5E44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358D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2AB3791C" w14:textId="2AF605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4239F493" w14:textId="36A40A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68773B" w14:textId="503AB6D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B2E560" w14:textId="089E87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1,980.00 </w:t>
            </w:r>
          </w:p>
        </w:tc>
      </w:tr>
      <w:tr w:rsidR="001B7777" w:rsidRPr="001B7777" w14:paraId="5F09578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BB00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8D760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3BF6CBAE" w14:textId="7CAB6FC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05F0AED4" w14:textId="1C0509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F9B9B" w14:textId="5881F0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18A09" w14:textId="0DB75BB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5,780.00 </w:t>
            </w:r>
          </w:p>
        </w:tc>
      </w:tr>
      <w:tr w:rsidR="001B7777" w:rsidRPr="001B7777" w14:paraId="72ED6A3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EE0B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F485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5B77CBA2" w14:textId="2D83DD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6,850.00 </w:t>
            </w:r>
          </w:p>
        </w:tc>
        <w:tc>
          <w:tcPr>
            <w:tcW w:w="810" w:type="pct"/>
            <w:tcBorders>
              <w:top w:val="nil"/>
              <w:left w:val="nil"/>
              <w:bottom w:val="single" w:sz="4" w:space="0" w:color="000000"/>
              <w:right w:val="single" w:sz="4" w:space="0" w:color="000000"/>
            </w:tcBorders>
            <w:shd w:val="clear" w:color="auto" w:fill="auto"/>
            <w:noWrap/>
            <w:vAlign w:val="bottom"/>
            <w:hideMark/>
          </w:tcPr>
          <w:p w14:paraId="1DCBFA5E" w14:textId="595F21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0ACEF" w14:textId="483D12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71CEB" w14:textId="4E35FA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6,850.00 </w:t>
            </w:r>
          </w:p>
        </w:tc>
      </w:tr>
      <w:tr w:rsidR="001B7777" w:rsidRPr="001B7777" w14:paraId="3E7D168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1A49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312A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264EC764" w14:textId="366A2F3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28,577.73 </w:t>
            </w:r>
          </w:p>
        </w:tc>
        <w:tc>
          <w:tcPr>
            <w:tcW w:w="810" w:type="pct"/>
            <w:tcBorders>
              <w:top w:val="nil"/>
              <w:left w:val="nil"/>
              <w:bottom w:val="single" w:sz="4" w:space="0" w:color="000000"/>
              <w:right w:val="single" w:sz="4" w:space="0" w:color="000000"/>
            </w:tcBorders>
            <w:shd w:val="clear" w:color="auto" w:fill="auto"/>
            <w:noWrap/>
            <w:vAlign w:val="bottom"/>
            <w:hideMark/>
          </w:tcPr>
          <w:p w14:paraId="37440871" w14:textId="268C8D8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04AAF8" w14:textId="2534B00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FD6B7" w14:textId="341593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28,577.73 </w:t>
            </w:r>
          </w:p>
        </w:tc>
      </w:tr>
      <w:tr w:rsidR="001B7777" w:rsidRPr="001B7777" w14:paraId="0F917AC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6102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37BE6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1F915642" w14:textId="2B7C7DB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92,435.00 </w:t>
            </w:r>
          </w:p>
        </w:tc>
        <w:tc>
          <w:tcPr>
            <w:tcW w:w="810" w:type="pct"/>
            <w:tcBorders>
              <w:top w:val="nil"/>
              <w:left w:val="nil"/>
              <w:bottom w:val="single" w:sz="4" w:space="0" w:color="000000"/>
              <w:right w:val="single" w:sz="4" w:space="0" w:color="000000"/>
            </w:tcBorders>
            <w:shd w:val="clear" w:color="auto" w:fill="auto"/>
            <w:noWrap/>
            <w:vAlign w:val="bottom"/>
            <w:hideMark/>
          </w:tcPr>
          <w:p w14:paraId="25A6E2B7" w14:textId="5D8242D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545DED" w14:textId="7D3A5DE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3FF99" w14:textId="188F98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92,435.00 </w:t>
            </w:r>
          </w:p>
        </w:tc>
      </w:tr>
      <w:tr w:rsidR="001B7777" w:rsidRPr="001B7777" w14:paraId="6E0E7D9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F26B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D03D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5528FBE9" w14:textId="74BE1B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550B50" w14:textId="269F9C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FC497" w14:textId="5D756E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5CE78" w14:textId="1E99CC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91,000.00 </w:t>
            </w:r>
          </w:p>
        </w:tc>
      </w:tr>
      <w:tr w:rsidR="001B7777" w:rsidRPr="001B7777" w14:paraId="1A5D2663"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F46225"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0666007C" w14:textId="658691F2"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68,773,076.29 </w:t>
            </w:r>
          </w:p>
        </w:tc>
        <w:tc>
          <w:tcPr>
            <w:tcW w:w="810" w:type="pct"/>
            <w:tcBorders>
              <w:top w:val="nil"/>
              <w:left w:val="nil"/>
              <w:bottom w:val="single" w:sz="4" w:space="0" w:color="000000"/>
              <w:right w:val="single" w:sz="4" w:space="0" w:color="000000"/>
            </w:tcBorders>
            <w:shd w:val="clear" w:color="A5A5A5" w:fill="A5A5A5"/>
            <w:noWrap/>
            <w:vAlign w:val="bottom"/>
            <w:hideMark/>
          </w:tcPr>
          <w:p w14:paraId="122D3CC3" w14:textId="5D2B8E0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C80C2A7" w14:textId="72C06C7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2B87B41" w14:textId="7ABD4BA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68,773,076.29 </w:t>
            </w:r>
          </w:p>
        </w:tc>
      </w:tr>
      <w:tr w:rsidR="001B7777" w:rsidRPr="001B7777" w14:paraId="0A30E3E8"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96592B"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5CE778BF" w14:textId="5D3970A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8,828,117.16 </w:t>
            </w:r>
          </w:p>
        </w:tc>
        <w:tc>
          <w:tcPr>
            <w:tcW w:w="810" w:type="pct"/>
            <w:tcBorders>
              <w:top w:val="nil"/>
              <w:left w:val="nil"/>
              <w:bottom w:val="single" w:sz="4" w:space="0" w:color="000000"/>
              <w:right w:val="single" w:sz="4" w:space="0" w:color="000000"/>
            </w:tcBorders>
            <w:shd w:val="clear" w:color="D8D8D8" w:fill="D8D8D8"/>
            <w:noWrap/>
            <w:vAlign w:val="bottom"/>
            <w:hideMark/>
          </w:tcPr>
          <w:p w14:paraId="37102516" w14:textId="2ED9E73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6B847A" w14:textId="330458E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4C5FABD" w14:textId="5AD0D20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8,828,117.16 </w:t>
            </w:r>
          </w:p>
        </w:tc>
      </w:tr>
      <w:tr w:rsidR="001B7777" w:rsidRPr="001B7777" w14:paraId="09A5723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3DF96"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C5445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1FDB7A56" w14:textId="1249C2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41F10471" w14:textId="28045C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443CAA" w14:textId="713E74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D828E4" w14:textId="64212B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9,630.00 </w:t>
            </w:r>
          </w:p>
        </w:tc>
      </w:tr>
      <w:tr w:rsidR="001B7777" w:rsidRPr="001B7777" w14:paraId="72D2EA7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B9B7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73AB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4504FB5D" w14:textId="164E269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6B2BFA0C" w14:textId="7F492CD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48158" w14:textId="73FA45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82BE7F" w14:textId="4218094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56,096.53 </w:t>
            </w:r>
          </w:p>
        </w:tc>
      </w:tr>
      <w:tr w:rsidR="001B7777" w:rsidRPr="001B7777" w14:paraId="573EE84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790F3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9E8A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316E4A0C" w14:textId="166312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65,849.15 </w:t>
            </w:r>
          </w:p>
        </w:tc>
        <w:tc>
          <w:tcPr>
            <w:tcW w:w="810" w:type="pct"/>
            <w:tcBorders>
              <w:top w:val="nil"/>
              <w:left w:val="nil"/>
              <w:bottom w:val="single" w:sz="4" w:space="0" w:color="000000"/>
              <w:right w:val="single" w:sz="4" w:space="0" w:color="000000"/>
            </w:tcBorders>
            <w:shd w:val="clear" w:color="auto" w:fill="auto"/>
            <w:noWrap/>
            <w:vAlign w:val="bottom"/>
            <w:hideMark/>
          </w:tcPr>
          <w:p w14:paraId="6F1B74DD" w14:textId="431756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F3F92" w14:textId="277C55F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166C20" w14:textId="42AB0D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65,849.15 </w:t>
            </w:r>
          </w:p>
        </w:tc>
      </w:tr>
      <w:tr w:rsidR="001B7777" w:rsidRPr="001B7777" w14:paraId="4AD4267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1F82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79125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3FC21D60" w14:textId="3FB56E6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14EDD06F" w14:textId="3BBABAC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1E820" w14:textId="1C2E60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12D724" w14:textId="381E230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93,966.82 </w:t>
            </w:r>
          </w:p>
        </w:tc>
      </w:tr>
      <w:tr w:rsidR="001B7777" w:rsidRPr="001B7777" w14:paraId="5E09FEB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3ADE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2B95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2F4C9984" w14:textId="01DD4F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28AA3A2A" w14:textId="35E558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6359A" w14:textId="5B1F456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C30E58" w14:textId="654215D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6,364.71 </w:t>
            </w:r>
          </w:p>
        </w:tc>
      </w:tr>
      <w:tr w:rsidR="001B7777" w:rsidRPr="001B7777" w14:paraId="26051A6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C930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185B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4F141905" w14:textId="2D4B2D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5110B699" w14:textId="07E89A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9E700" w14:textId="186EBF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F8F32" w14:textId="569B0B8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96,370.00 </w:t>
            </w:r>
          </w:p>
        </w:tc>
      </w:tr>
      <w:tr w:rsidR="001B7777" w:rsidRPr="001B7777" w14:paraId="37B83CD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1AAF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98BA9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383C2706" w14:textId="111BB4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76B1F309" w14:textId="2DFF22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C599A8" w14:textId="29DA1AE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A47F65" w14:textId="29BD3F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48,283.89 </w:t>
            </w:r>
          </w:p>
        </w:tc>
      </w:tr>
      <w:tr w:rsidR="001B7777" w:rsidRPr="001B7777" w14:paraId="64E058C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263A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631A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089B6C53" w14:textId="4477CF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4D975669" w14:textId="0AED6A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AE511" w14:textId="691B43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929EBC" w14:textId="5561C0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33,458.80 </w:t>
            </w:r>
          </w:p>
        </w:tc>
      </w:tr>
      <w:tr w:rsidR="001B7777" w:rsidRPr="001B7777" w14:paraId="6F09F35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BADC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5938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14FADBF9" w14:textId="3459A4A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76D59F38" w14:textId="26D961B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4A1749" w14:textId="5FFED7F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6C33BF" w14:textId="392A44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03,379.32 </w:t>
            </w:r>
          </w:p>
        </w:tc>
      </w:tr>
      <w:tr w:rsidR="001B7777" w:rsidRPr="001B7777" w14:paraId="1F2BBED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918F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0675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021A69AD" w14:textId="5F6E82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4A54D43C" w14:textId="56AE2BB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5ED917" w14:textId="3DD23D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BB2949" w14:textId="7923342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79,492.94 </w:t>
            </w:r>
          </w:p>
        </w:tc>
      </w:tr>
      <w:tr w:rsidR="001B7777" w:rsidRPr="001B7777" w14:paraId="7F4FC70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46335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BC77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1690625F" w14:textId="055D80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3C1AA231" w14:textId="13C137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CCF6CF" w14:textId="2AECE3C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54834" w14:textId="5E329B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5,225.00 </w:t>
            </w:r>
          </w:p>
        </w:tc>
      </w:tr>
      <w:tr w:rsidR="001B7777" w:rsidRPr="001B7777" w14:paraId="55359981"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937D6F"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F3FEB28" w14:textId="53ABA37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3,098,77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322D4396" w14:textId="2E12482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86941B" w14:textId="134CFCD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EEC95A3" w14:textId="05AE538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3,098,776.85 </w:t>
            </w:r>
          </w:p>
        </w:tc>
      </w:tr>
      <w:tr w:rsidR="001B7777" w:rsidRPr="001B7777" w14:paraId="16EC9A1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4EDD7B"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93759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14126398" w14:textId="7F6A50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208373DF" w14:textId="5C287D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0E795" w14:textId="25989C4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C13A76" w14:textId="04C766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46,090.42 </w:t>
            </w:r>
          </w:p>
        </w:tc>
      </w:tr>
      <w:tr w:rsidR="001B7777" w:rsidRPr="001B7777" w14:paraId="3E1F119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E0E47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956D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06762784" w14:textId="4904DC8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7DD6B483" w14:textId="0CA8081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80352" w14:textId="4844E9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0432D5" w14:textId="4BB932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25,523.95 </w:t>
            </w:r>
          </w:p>
        </w:tc>
      </w:tr>
      <w:tr w:rsidR="001B7777" w:rsidRPr="001B7777" w14:paraId="03F6D45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36DA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293A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CA774C3" w14:textId="400EEAF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6F3749C8" w14:textId="52E8C3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6820E" w14:textId="7E7298F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882B6C" w14:textId="5934F1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0,830.18 </w:t>
            </w:r>
          </w:p>
        </w:tc>
      </w:tr>
      <w:tr w:rsidR="001B7777" w:rsidRPr="001B7777" w14:paraId="2256023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D864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5BFE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02B05797" w14:textId="7E01976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421CFEB1" w14:textId="19B1C9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3A70A" w14:textId="1D8D5B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C1A34" w14:textId="393032D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86,846.54 </w:t>
            </w:r>
          </w:p>
        </w:tc>
      </w:tr>
      <w:tr w:rsidR="001B7777" w:rsidRPr="001B7777" w14:paraId="3C5B0AF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9F390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5C1EA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3C10EDB2" w14:textId="1FBB27A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15,784.32 </w:t>
            </w:r>
          </w:p>
        </w:tc>
        <w:tc>
          <w:tcPr>
            <w:tcW w:w="810" w:type="pct"/>
            <w:tcBorders>
              <w:top w:val="nil"/>
              <w:left w:val="nil"/>
              <w:bottom w:val="single" w:sz="4" w:space="0" w:color="000000"/>
              <w:right w:val="single" w:sz="4" w:space="0" w:color="000000"/>
            </w:tcBorders>
            <w:shd w:val="clear" w:color="auto" w:fill="auto"/>
            <w:noWrap/>
            <w:vAlign w:val="bottom"/>
            <w:hideMark/>
          </w:tcPr>
          <w:p w14:paraId="707B9768" w14:textId="14003F7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C7780" w14:textId="16EB4E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315A1D" w14:textId="26B5248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15,784.32 </w:t>
            </w:r>
          </w:p>
        </w:tc>
      </w:tr>
      <w:tr w:rsidR="001B7777" w:rsidRPr="001B7777" w14:paraId="63DD393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0661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1981A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4090DDAE" w14:textId="65C7C0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10954497" w14:textId="679549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75094E" w14:textId="657149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F2D4DF" w14:textId="0C0EE6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9,368.82 </w:t>
            </w:r>
          </w:p>
        </w:tc>
      </w:tr>
      <w:tr w:rsidR="001B7777" w:rsidRPr="001B7777" w14:paraId="63C6405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7DFE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53EE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3CCA7D7B" w14:textId="19F9917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3F3CAA8E" w14:textId="5A76C2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67DF62" w14:textId="0A95D69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F16541" w14:textId="16216E3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918,705.15 </w:t>
            </w:r>
          </w:p>
        </w:tc>
      </w:tr>
      <w:tr w:rsidR="001B7777" w:rsidRPr="001B7777" w14:paraId="4B39611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FE9C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867C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5116FF7" w14:textId="2D88D8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3901458D" w14:textId="1FC6E0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5FE94" w14:textId="36B985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42AC4" w14:textId="7A7079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4,206.65 </w:t>
            </w:r>
          </w:p>
        </w:tc>
      </w:tr>
      <w:tr w:rsidR="001B7777" w:rsidRPr="001B7777" w14:paraId="4DEFB7E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F9EE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0657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E90E317" w14:textId="1D10900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2764BBEE" w14:textId="0102C78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8A5361" w14:textId="2A7D79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AD99BC" w14:textId="69DE69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67,487.08 </w:t>
            </w:r>
          </w:p>
        </w:tc>
      </w:tr>
      <w:tr w:rsidR="001B7777" w:rsidRPr="001B7777" w14:paraId="55722FD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F2DC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CE83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6FA65309" w14:textId="756213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5ACC74A2" w14:textId="4992327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34822" w14:textId="34535B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134606" w14:textId="25B722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41,502.54 </w:t>
            </w:r>
          </w:p>
        </w:tc>
      </w:tr>
      <w:tr w:rsidR="001B7777" w:rsidRPr="001B7777" w14:paraId="7179B4F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1446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DC94D2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2EA28E91" w14:textId="12C088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2D4414A3" w14:textId="4F8811B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D88164" w14:textId="21C5F4C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E89A71" w14:textId="4594B07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12,431.20 </w:t>
            </w:r>
          </w:p>
        </w:tc>
      </w:tr>
      <w:tr w:rsidR="001B7777" w:rsidRPr="001B7777" w14:paraId="7C3D13AD"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2078B7"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9C3F09B" w14:textId="44A6C07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4,933,766.09 </w:t>
            </w:r>
          </w:p>
        </w:tc>
        <w:tc>
          <w:tcPr>
            <w:tcW w:w="810" w:type="pct"/>
            <w:tcBorders>
              <w:top w:val="nil"/>
              <w:left w:val="nil"/>
              <w:bottom w:val="single" w:sz="4" w:space="0" w:color="000000"/>
              <w:right w:val="single" w:sz="4" w:space="0" w:color="000000"/>
            </w:tcBorders>
            <w:shd w:val="clear" w:color="D8D8D8" w:fill="D8D8D8"/>
            <w:noWrap/>
            <w:vAlign w:val="bottom"/>
            <w:hideMark/>
          </w:tcPr>
          <w:p w14:paraId="5CF221E7" w14:textId="6D6D8391"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0B9294" w14:textId="07CA81E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70314AD" w14:textId="78253F2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4,933,766.09 </w:t>
            </w:r>
          </w:p>
        </w:tc>
      </w:tr>
      <w:tr w:rsidR="001B7777" w:rsidRPr="001B7777" w14:paraId="2963F26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8C417"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7841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0E93491D" w14:textId="5AF98F8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4368A072" w14:textId="545DB3D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0171F" w14:textId="2A873E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3D4B4" w14:textId="5E5A78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65,619.99 </w:t>
            </w:r>
          </w:p>
        </w:tc>
      </w:tr>
      <w:tr w:rsidR="001B7777" w:rsidRPr="001B7777" w14:paraId="11B16C6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8354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1FF4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58AA1549" w14:textId="32381EF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031,039.59 </w:t>
            </w:r>
          </w:p>
        </w:tc>
        <w:tc>
          <w:tcPr>
            <w:tcW w:w="810" w:type="pct"/>
            <w:tcBorders>
              <w:top w:val="nil"/>
              <w:left w:val="nil"/>
              <w:bottom w:val="single" w:sz="4" w:space="0" w:color="000000"/>
              <w:right w:val="single" w:sz="4" w:space="0" w:color="000000"/>
            </w:tcBorders>
            <w:shd w:val="clear" w:color="auto" w:fill="auto"/>
            <w:noWrap/>
            <w:vAlign w:val="bottom"/>
            <w:hideMark/>
          </w:tcPr>
          <w:p w14:paraId="0FFF85F6" w14:textId="147550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C2EC2F" w14:textId="715771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B9B4B" w14:textId="7B1C47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031,039.59 </w:t>
            </w:r>
          </w:p>
        </w:tc>
      </w:tr>
      <w:tr w:rsidR="001B7777" w:rsidRPr="001B7777" w14:paraId="3E28D47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7A0C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0B0F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0791BB11" w14:textId="3F66BB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25,845.86 </w:t>
            </w:r>
          </w:p>
        </w:tc>
        <w:tc>
          <w:tcPr>
            <w:tcW w:w="810" w:type="pct"/>
            <w:tcBorders>
              <w:top w:val="nil"/>
              <w:left w:val="nil"/>
              <w:bottom w:val="single" w:sz="4" w:space="0" w:color="000000"/>
              <w:right w:val="single" w:sz="4" w:space="0" w:color="000000"/>
            </w:tcBorders>
            <w:shd w:val="clear" w:color="auto" w:fill="auto"/>
            <w:noWrap/>
            <w:vAlign w:val="bottom"/>
            <w:hideMark/>
          </w:tcPr>
          <w:p w14:paraId="7CC22BA7" w14:textId="29CAAC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19383" w14:textId="559B05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4ED84" w14:textId="225B67B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25,845.86 </w:t>
            </w:r>
          </w:p>
        </w:tc>
      </w:tr>
      <w:tr w:rsidR="001B7777" w:rsidRPr="001B7777" w14:paraId="759935D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CC33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9B58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2004C2E6" w14:textId="0997A0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71B5AB66" w14:textId="1D6F4C6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D4A95" w14:textId="3A34C7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A330F0" w14:textId="5EE58EB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74,842.95 </w:t>
            </w:r>
          </w:p>
        </w:tc>
      </w:tr>
      <w:tr w:rsidR="001B7777" w:rsidRPr="001B7777" w14:paraId="055A495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B42E7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824B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5E562A65" w14:textId="094E50D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2AA54653" w14:textId="4E1969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7ABA1" w14:textId="22F492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D01248" w14:textId="619C13A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36,420.00 </w:t>
            </w:r>
          </w:p>
        </w:tc>
      </w:tr>
      <w:tr w:rsidR="001B7777" w:rsidRPr="001B7777" w14:paraId="642FB3C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C921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3DE72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75DAB3BD" w14:textId="03CBC8A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622E464E" w14:textId="3F4C61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4C06DD" w14:textId="14B996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B00EAD" w14:textId="42FB60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81,816.30 </w:t>
            </w:r>
          </w:p>
        </w:tc>
      </w:tr>
      <w:tr w:rsidR="001B7777" w:rsidRPr="001B7777" w14:paraId="4788C7D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0A43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8EAC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4BD2FC54" w14:textId="345AD5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7826F2E9" w14:textId="2C6F5FF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41D107" w14:textId="467EDC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FCC11A" w14:textId="31082E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0,104.18 </w:t>
            </w:r>
          </w:p>
        </w:tc>
      </w:tr>
      <w:tr w:rsidR="001B7777" w:rsidRPr="001B7777" w14:paraId="3DED5E6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6F17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4B7B0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1FBC09AC" w14:textId="28771C9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0BCBD990" w14:textId="3418306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662721" w14:textId="5E9085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7F135" w14:textId="7BCF32D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17,826.07 </w:t>
            </w:r>
          </w:p>
        </w:tc>
      </w:tr>
      <w:tr w:rsidR="001B7777" w:rsidRPr="001B7777" w14:paraId="31BC8CE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4AD78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3B2E8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4975051A" w14:textId="5DE718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29518D4A" w14:textId="30696A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A6175D" w14:textId="4446CF9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DB2F90" w14:textId="042E09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0,251.15 </w:t>
            </w:r>
          </w:p>
        </w:tc>
      </w:tr>
      <w:tr w:rsidR="001B7777" w:rsidRPr="001B7777" w14:paraId="59282D4D"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6D28A"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E77B054" w14:textId="2A2BF29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6,062,4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60B46932" w14:textId="6635316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348579" w14:textId="5DA1D1B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DF1326B" w14:textId="4C21956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6,062,442.25 </w:t>
            </w:r>
          </w:p>
        </w:tc>
      </w:tr>
      <w:tr w:rsidR="001B7777" w:rsidRPr="001B7777" w14:paraId="4945CF6D"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5EDBAE"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531E93F4" w14:textId="625F6D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571EC74A" w14:textId="0E2D23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D03EF1" w14:textId="17A8B9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A0B9452" w14:textId="295878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6,442,703.84 </w:t>
            </w:r>
          </w:p>
        </w:tc>
      </w:tr>
      <w:tr w:rsidR="001B7777" w:rsidRPr="001B7777" w14:paraId="53DFAE7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366EF"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00AC9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2DEA5841" w14:textId="44EC689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57,148.41 </w:t>
            </w:r>
          </w:p>
        </w:tc>
        <w:tc>
          <w:tcPr>
            <w:tcW w:w="810" w:type="pct"/>
            <w:tcBorders>
              <w:top w:val="nil"/>
              <w:left w:val="nil"/>
              <w:bottom w:val="single" w:sz="4" w:space="0" w:color="000000"/>
              <w:right w:val="single" w:sz="4" w:space="0" w:color="000000"/>
            </w:tcBorders>
            <w:shd w:val="clear" w:color="auto" w:fill="auto"/>
            <w:noWrap/>
            <w:vAlign w:val="bottom"/>
            <w:hideMark/>
          </w:tcPr>
          <w:p w14:paraId="124873F5" w14:textId="70F414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953647" w14:textId="0CAB177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500513" w14:textId="3F9A51D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57,148.41 </w:t>
            </w:r>
          </w:p>
        </w:tc>
      </w:tr>
      <w:tr w:rsidR="001B7777" w:rsidRPr="001B7777" w14:paraId="2867DBF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34639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D94B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329DEEF1" w14:textId="0740C0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331,350.00 </w:t>
            </w:r>
          </w:p>
        </w:tc>
        <w:tc>
          <w:tcPr>
            <w:tcW w:w="810" w:type="pct"/>
            <w:tcBorders>
              <w:top w:val="nil"/>
              <w:left w:val="nil"/>
              <w:bottom w:val="single" w:sz="4" w:space="0" w:color="000000"/>
              <w:right w:val="single" w:sz="4" w:space="0" w:color="000000"/>
            </w:tcBorders>
            <w:shd w:val="clear" w:color="auto" w:fill="auto"/>
            <w:noWrap/>
            <w:vAlign w:val="bottom"/>
            <w:hideMark/>
          </w:tcPr>
          <w:p w14:paraId="6FE46692" w14:textId="4319C6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FD2C5" w14:textId="60CF9E4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5A06A" w14:textId="57E9D4A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331,350.00 </w:t>
            </w:r>
          </w:p>
        </w:tc>
      </w:tr>
      <w:tr w:rsidR="001B7777" w:rsidRPr="001B7777" w14:paraId="0A332B0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EB4A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15324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7D378052" w14:textId="3BA234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5542CD83" w14:textId="55CAD2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D30103" w14:textId="759E6B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DADBE7" w14:textId="56FB64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030.00 </w:t>
            </w:r>
          </w:p>
        </w:tc>
      </w:tr>
      <w:tr w:rsidR="001B7777" w:rsidRPr="001B7777" w14:paraId="46F0282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653A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3282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3AE7F96B" w14:textId="5DD3034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70585FE0" w14:textId="028F64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6304B2" w14:textId="3959E18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7DEEE" w14:textId="2B709F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030.00 </w:t>
            </w:r>
          </w:p>
        </w:tc>
      </w:tr>
      <w:tr w:rsidR="001B7777" w:rsidRPr="001B7777" w14:paraId="1FF7A5B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0416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99D8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73BC2139" w14:textId="3DE51F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13536CDD" w14:textId="63AC9B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841628" w14:textId="150434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52B508" w14:textId="0A12F3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883,180.00 </w:t>
            </w:r>
          </w:p>
        </w:tc>
      </w:tr>
      <w:tr w:rsidR="001B7777" w:rsidRPr="001B7777" w14:paraId="566419D7"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E061E"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B5DB186" w14:textId="27C70DB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5,849,973.94 </w:t>
            </w:r>
          </w:p>
        </w:tc>
        <w:tc>
          <w:tcPr>
            <w:tcW w:w="810" w:type="pct"/>
            <w:tcBorders>
              <w:top w:val="nil"/>
              <w:left w:val="nil"/>
              <w:bottom w:val="single" w:sz="4" w:space="0" w:color="000000"/>
              <w:right w:val="single" w:sz="4" w:space="0" w:color="000000"/>
            </w:tcBorders>
            <w:shd w:val="clear" w:color="D8D8D8" w:fill="D8D8D8"/>
            <w:noWrap/>
            <w:vAlign w:val="bottom"/>
            <w:hideMark/>
          </w:tcPr>
          <w:p w14:paraId="747028A2" w14:textId="7E1AEE8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D3CF95" w14:textId="191A31B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1CF3D01" w14:textId="2EC865D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5,849,973.94 </w:t>
            </w:r>
          </w:p>
        </w:tc>
      </w:tr>
      <w:tr w:rsidR="001B7777" w:rsidRPr="001B7777" w14:paraId="2B51217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403C1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D7F1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0812700D" w14:textId="5B842A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46616782" w14:textId="09A70B3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CB654" w14:textId="5C499C0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7B6EA9" w14:textId="36FA04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91,606.38 </w:t>
            </w:r>
          </w:p>
        </w:tc>
      </w:tr>
      <w:tr w:rsidR="001B7777" w:rsidRPr="001B7777" w14:paraId="21FF5F4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C899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6959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D9646E8" w14:textId="7B64C1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37,467.56 </w:t>
            </w:r>
          </w:p>
        </w:tc>
        <w:tc>
          <w:tcPr>
            <w:tcW w:w="810" w:type="pct"/>
            <w:tcBorders>
              <w:top w:val="nil"/>
              <w:left w:val="nil"/>
              <w:bottom w:val="single" w:sz="4" w:space="0" w:color="000000"/>
              <w:right w:val="single" w:sz="4" w:space="0" w:color="000000"/>
            </w:tcBorders>
            <w:shd w:val="clear" w:color="auto" w:fill="auto"/>
            <w:noWrap/>
            <w:vAlign w:val="bottom"/>
            <w:hideMark/>
          </w:tcPr>
          <w:p w14:paraId="292B05D4" w14:textId="4C04DC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B5DCB" w14:textId="692B4D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9A3565" w14:textId="0C7ADC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37,467.56 </w:t>
            </w:r>
          </w:p>
        </w:tc>
      </w:tr>
      <w:tr w:rsidR="001B7777" w:rsidRPr="001B7777" w14:paraId="656B28F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F5E1E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7677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4B78AA80" w14:textId="570DBB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6F31D6C6" w14:textId="2EB979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967CF" w14:textId="28A60CE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05009" w14:textId="3E5BE17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20,900.00 </w:t>
            </w:r>
          </w:p>
        </w:tc>
      </w:tr>
      <w:tr w:rsidR="001B7777" w:rsidRPr="001B7777" w14:paraId="0A5BC9F8"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0F27FA"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6F7D8E04" w14:textId="3E0B930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43,547,41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EBE1462" w14:textId="176EA20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D20C0DB" w14:textId="602CF60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C934F74" w14:textId="4773D82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43,547,413.00 </w:t>
            </w:r>
          </w:p>
        </w:tc>
      </w:tr>
      <w:tr w:rsidR="001B7777" w:rsidRPr="001B7777" w14:paraId="0EA1D2A9"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5FE4BD"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3FD728F6" w14:textId="4BD526D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0,82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C4B3A69" w14:textId="505D37A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D0CAE34" w14:textId="26FA915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A83D57C" w14:textId="6808E95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0,822,900.00 </w:t>
            </w:r>
          </w:p>
        </w:tc>
      </w:tr>
      <w:tr w:rsidR="001B7777" w:rsidRPr="001B7777" w14:paraId="0BEFC8B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B6459"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5AB0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7FE03AAF" w14:textId="54E1C5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8383C6A" w14:textId="64E3C37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729DA1" w14:textId="67178D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5EB46" w14:textId="3CACEC2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5,600.00 </w:t>
            </w:r>
          </w:p>
        </w:tc>
      </w:tr>
      <w:tr w:rsidR="001B7777" w:rsidRPr="001B7777" w14:paraId="311CBEF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F3726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8275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628B0E19" w14:textId="16E292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A8C3E8" w14:textId="51D790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04131" w14:textId="62BDE7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81F18E" w14:textId="52E10A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r>
      <w:tr w:rsidR="001B7777" w:rsidRPr="001B7777" w14:paraId="3326675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D7A0B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C634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6CBA088A" w14:textId="68D36A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E67D3C" w14:textId="29F06D8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5F3E3E" w14:textId="174A0CA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38307" w14:textId="5C9DD1B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r>
      <w:tr w:rsidR="001B7777" w:rsidRPr="001B7777" w14:paraId="086AA6E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7D04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EC87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0FBD5F17" w14:textId="1466AB7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6EF5B15F" w14:textId="7AA6299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2764E" w14:textId="593B31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184A7" w14:textId="6E58F06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5,600.00 </w:t>
            </w:r>
          </w:p>
        </w:tc>
      </w:tr>
      <w:tr w:rsidR="001B7777" w:rsidRPr="001B7777" w14:paraId="04FD5BE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90BFA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5798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5CE426A7" w14:textId="1C0CCD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ABC31D" w14:textId="486D776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8FF55" w14:textId="471C54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184ADF" w14:textId="5B90D0E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r>
      <w:tr w:rsidR="001B7777" w:rsidRPr="001B7777" w14:paraId="4CD9DD1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B6F6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CBA7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007B8750" w14:textId="65105D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02AE21" w14:textId="7D8FEFF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EE5F4" w14:textId="4E3707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28AF4C" w14:textId="3F3C956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r>
      <w:tr w:rsidR="001B7777" w:rsidRPr="001B7777" w14:paraId="10FDCBB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04679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705B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172181D" w14:textId="24CBEA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13EEF1" w14:textId="35F40D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28EA9" w14:textId="3F5EEA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7ADA7" w14:textId="214F0B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r>
      <w:tr w:rsidR="001B7777" w:rsidRPr="001B7777" w14:paraId="5DE0B2D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D027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4B16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03A58C6A" w14:textId="28C151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01087E80" w14:textId="2AB274C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9AC9F" w14:textId="6A4538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902B7A" w14:textId="50F870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00,500.00 </w:t>
            </w:r>
          </w:p>
        </w:tc>
      </w:tr>
      <w:tr w:rsidR="001B7777" w:rsidRPr="001B7777" w14:paraId="0DC9A87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A0C4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579F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6D5432AC" w14:textId="3AFD9C8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28D0B1" w14:textId="16A3B5D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AF8D6" w14:textId="6B7B70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88D7C0" w14:textId="7B8B30E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r>
      <w:tr w:rsidR="001B7777" w:rsidRPr="001B7777" w14:paraId="5BA223E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507AD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4E73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33A603EA" w14:textId="78A813F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02F0FBEE" w14:textId="2879D4C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FD9DB8" w14:textId="2884E9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887E5" w14:textId="0988C5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5,600.00 </w:t>
            </w:r>
          </w:p>
        </w:tc>
      </w:tr>
      <w:tr w:rsidR="001B7777" w:rsidRPr="001B7777" w14:paraId="4ABD53E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801D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7CC79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2502B8C4" w14:textId="4A20358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476EBCD" w14:textId="31FA1DE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4104F2" w14:textId="02D970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779EE" w14:textId="407B8D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45,600.00 </w:t>
            </w:r>
          </w:p>
        </w:tc>
      </w:tr>
      <w:tr w:rsidR="001B7777" w:rsidRPr="001B7777" w14:paraId="11716D1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8F12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93BE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7B5B6CEC" w14:textId="553D7B7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6E8481" w14:textId="237AD3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E42ED" w14:textId="3493A57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BA2D87" w14:textId="1B45C20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r>
      <w:tr w:rsidR="001B7777" w:rsidRPr="001B7777" w14:paraId="35C6D0F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1AA3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9B208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503B7EC8" w14:textId="432329E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7BB139" w14:textId="743BD2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4AA722" w14:textId="13A943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A8B82" w14:textId="2849250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r>
      <w:tr w:rsidR="001B7777" w:rsidRPr="001B7777" w14:paraId="5AAE1FF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C872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9A5B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4786CF9E" w14:textId="6FB469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D7C973" w14:textId="2F42F79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580D95" w14:textId="54E63D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0DC792" w14:textId="6266777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40,000.00 </w:t>
            </w:r>
          </w:p>
        </w:tc>
      </w:tr>
      <w:tr w:rsidR="001B7777" w:rsidRPr="001B7777" w14:paraId="7BEDC92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CAD7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68195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5EA19172" w14:textId="08580ED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55B700" w14:textId="3DF9CD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A6D1E" w14:textId="7B3127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8E3F3" w14:textId="29CADD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r>
      <w:tr w:rsidR="001B7777" w:rsidRPr="001B7777" w14:paraId="61AC13A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49C76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2F70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067CC90E" w14:textId="5878C7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39BFF3" w14:textId="026950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5D160" w14:textId="0B1DDB2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BE32B4" w14:textId="0BE236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r>
      <w:tr w:rsidR="001B7777" w:rsidRPr="001B7777" w14:paraId="2229A09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A0B9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B5C3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4EAEC629" w14:textId="1DEB0A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F4F49A" w14:textId="472538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588C64" w14:textId="6101942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0EA700" w14:textId="152E76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r>
      <w:tr w:rsidR="001B7777" w:rsidRPr="001B7777" w14:paraId="369682B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18DE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EA03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4645B6D3" w14:textId="13DD1AC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8389C0" w14:textId="3865C3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4892E6" w14:textId="62564FC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3836AD" w14:textId="7B9581D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50,000.00 </w:t>
            </w:r>
          </w:p>
        </w:tc>
      </w:tr>
      <w:tr w:rsidR="001B7777" w:rsidRPr="001B7777" w14:paraId="59F52069"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24023"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08035064" w14:textId="56621D6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8,23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22FBF5C" w14:textId="164FB8E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CCD448" w14:textId="3547439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F8C046" w14:textId="367BC44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8,238,450.00 </w:t>
            </w:r>
          </w:p>
        </w:tc>
      </w:tr>
      <w:tr w:rsidR="001B7777" w:rsidRPr="001B7777" w14:paraId="5231C9C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933F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B39B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0E61D0B0" w14:textId="7FF66B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9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8FB40C" w14:textId="0794602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B0E77" w14:textId="22A8D1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266F0D4" w14:textId="34FCC6A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925,000.00 </w:t>
            </w:r>
          </w:p>
        </w:tc>
      </w:tr>
      <w:tr w:rsidR="001B7777" w:rsidRPr="001B7777" w14:paraId="0731CB9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6020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8854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3CFD1017" w14:textId="1CCB4B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35F1766" w14:textId="029300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1841E" w14:textId="456A1F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062120" w14:textId="68E0A9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2,800.00 </w:t>
            </w:r>
          </w:p>
        </w:tc>
      </w:tr>
      <w:tr w:rsidR="001B7777" w:rsidRPr="001B7777" w14:paraId="1A3A408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CB0F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FE657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7C86C590" w14:textId="56B168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9562EE1" w14:textId="640F86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515A75" w14:textId="0BD0FD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0829D8" w14:textId="594C44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2,800.00 </w:t>
            </w:r>
          </w:p>
        </w:tc>
      </w:tr>
      <w:tr w:rsidR="001B7777" w:rsidRPr="001B7777" w14:paraId="081C2FE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CA34A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532B6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18B42F56" w14:textId="66E44A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388BCD3" w14:textId="52B8094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C0C88A" w14:textId="5017E8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DA2076" w14:textId="5E1A97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2,800.00 </w:t>
            </w:r>
          </w:p>
        </w:tc>
      </w:tr>
      <w:tr w:rsidR="001B7777" w:rsidRPr="001B7777" w14:paraId="3235F79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666D0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70D97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4454829A" w14:textId="04C4B5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792320E3" w14:textId="65B9774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1A797" w14:textId="5104D8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7720E6" w14:textId="6496F26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84,150.00 </w:t>
            </w:r>
          </w:p>
        </w:tc>
      </w:tr>
      <w:tr w:rsidR="001B7777" w:rsidRPr="001B7777" w14:paraId="5370364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916A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5FB1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39CEDB67" w14:textId="570268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4FC3D8C8" w14:textId="7870A7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604CBF" w14:textId="5AB8FB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CF7EE" w14:textId="2AD121D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65,300.00 </w:t>
            </w:r>
          </w:p>
        </w:tc>
      </w:tr>
      <w:tr w:rsidR="001B7777" w:rsidRPr="001B7777" w14:paraId="21D512F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04E2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3767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658407C5" w14:textId="37FD1CD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52B0349" w14:textId="6170E8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29BE85" w14:textId="122679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7EB43C" w14:textId="480774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52,800.00 </w:t>
            </w:r>
          </w:p>
        </w:tc>
      </w:tr>
      <w:tr w:rsidR="001B7777" w:rsidRPr="001B7777" w14:paraId="2415958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4D41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A1C3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62699FAE" w14:textId="7553D1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91FC269" w14:textId="5267DC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71F4B6" w14:textId="622429C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C5B74C" w14:textId="2EC0BA2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02,800.00 </w:t>
            </w:r>
          </w:p>
        </w:tc>
      </w:tr>
      <w:tr w:rsidR="001B7777" w:rsidRPr="001B7777" w14:paraId="471AC371"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1661B6"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54AF851E" w14:textId="140A16D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4,544,5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C92AF6E" w14:textId="1C461CF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260FF81" w14:textId="0614472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E36CB1B" w14:textId="60E8CE9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4,544,513.00 </w:t>
            </w:r>
          </w:p>
        </w:tc>
      </w:tr>
      <w:tr w:rsidR="001B7777" w:rsidRPr="001B7777" w14:paraId="4C8F58E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8B0F9"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A220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2F37B9F6" w14:textId="19FF504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E5E95D" w14:textId="69A62D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643D8" w14:textId="7053179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ED56BA5" w14:textId="2E999AB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00,000.00 </w:t>
            </w:r>
          </w:p>
        </w:tc>
      </w:tr>
      <w:tr w:rsidR="001B7777" w:rsidRPr="001B7777" w14:paraId="068D192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5380F2"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69FA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6FA6A38D" w14:textId="6EA345C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8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6DD3DAC" w14:textId="12CBD86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93ED97" w14:textId="74264F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E883B" w14:textId="68E0B20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89,950.00 </w:t>
            </w:r>
          </w:p>
        </w:tc>
      </w:tr>
      <w:tr w:rsidR="001B7777" w:rsidRPr="001B7777" w14:paraId="7642541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9A45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33F0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48C6C9A3" w14:textId="226CA12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D324BFC" w14:textId="165C9D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9BDE3" w14:textId="1350E9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6A845" w14:textId="44D71DB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31,800.00 </w:t>
            </w:r>
          </w:p>
        </w:tc>
      </w:tr>
      <w:tr w:rsidR="001B7777" w:rsidRPr="001B7777" w14:paraId="4D56C6E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15F2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C692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32EB0564" w14:textId="7BB12D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01,850.00 </w:t>
            </w:r>
          </w:p>
        </w:tc>
        <w:tc>
          <w:tcPr>
            <w:tcW w:w="810" w:type="pct"/>
            <w:tcBorders>
              <w:top w:val="nil"/>
              <w:left w:val="nil"/>
              <w:bottom w:val="single" w:sz="4" w:space="0" w:color="000000"/>
              <w:right w:val="single" w:sz="4" w:space="0" w:color="000000"/>
            </w:tcBorders>
            <w:shd w:val="clear" w:color="auto" w:fill="auto"/>
            <w:noWrap/>
            <w:vAlign w:val="bottom"/>
            <w:hideMark/>
          </w:tcPr>
          <w:p w14:paraId="7D3A897E" w14:textId="2F9D230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9A181" w14:textId="7533EE7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5C015" w14:textId="6F3B7B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01,850.00 </w:t>
            </w:r>
          </w:p>
        </w:tc>
      </w:tr>
      <w:tr w:rsidR="001B7777" w:rsidRPr="001B7777" w14:paraId="6BA99A2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8C39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52D0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316C90CD" w14:textId="1E714E8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2CFBD1AE" w14:textId="1146A08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A7C572" w14:textId="1795060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4E79F5" w14:textId="6C0E9D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44,350.00 </w:t>
            </w:r>
          </w:p>
        </w:tc>
      </w:tr>
      <w:tr w:rsidR="001B7777" w:rsidRPr="001B7777" w14:paraId="4124214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8B7E1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133E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4FE15FA3" w14:textId="49A4C7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141EE2EF" w14:textId="4E174B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F4A1D1" w14:textId="22F2EE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F0DB90" w14:textId="5A2B88D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39,950.00 </w:t>
            </w:r>
          </w:p>
        </w:tc>
      </w:tr>
      <w:tr w:rsidR="001B7777" w:rsidRPr="001B7777" w14:paraId="73068F8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1D148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0A87AC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6A7BA718" w14:textId="0E50C8D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24C62C65" w14:textId="4ACBE2C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1EF03" w14:textId="724CA70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B3B81" w14:textId="2F21CCE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69,350.00 </w:t>
            </w:r>
          </w:p>
        </w:tc>
      </w:tr>
      <w:tr w:rsidR="001B7777" w:rsidRPr="001B7777" w14:paraId="5FF9419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D8C8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415F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3C8A99AA" w14:textId="325B48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2C35E3CE" w14:textId="6A3E897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710F88" w14:textId="7DC111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DA900" w14:textId="54A1C8F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4,650.00 </w:t>
            </w:r>
          </w:p>
        </w:tc>
      </w:tr>
      <w:tr w:rsidR="001B7777" w:rsidRPr="001B7777" w14:paraId="64CC5AE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56EAF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81ECA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48600574" w14:textId="67031D9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42,400.00 </w:t>
            </w:r>
          </w:p>
        </w:tc>
        <w:tc>
          <w:tcPr>
            <w:tcW w:w="810" w:type="pct"/>
            <w:tcBorders>
              <w:top w:val="nil"/>
              <w:left w:val="nil"/>
              <w:bottom w:val="single" w:sz="4" w:space="0" w:color="000000"/>
              <w:right w:val="single" w:sz="4" w:space="0" w:color="000000"/>
            </w:tcBorders>
            <w:shd w:val="clear" w:color="auto" w:fill="auto"/>
            <w:noWrap/>
            <w:vAlign w:val="bottom"/>
            <w:hideMark/>
          </w:tcPr>
          <w:p w14:paraId="26BDFD9F" w14:textId="35FF08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B7855E" w14:textId="0E5677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84415C" w14:textId="4C7B668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42,400.00 </w:t>
            </w:r>
          </w:p>
        </w:tc>
      </w:tr>
      <w:tr w:rsidR="001B7777" w:rsidRPr="001B7777" w14:paraId="64D2988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96DF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CB98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11B75D19" w14:textId="7936A54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427B39C2" w14:textId="4B37D8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3B1BA" w14:textId="606CA4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A5F5C6" w14:textId="15CFF03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39,950.00 </w:t>
            </w:r>
          </w:p>
        </w:tc>
      </w:tr>
      <w:tr w:rsidR="001B7777" w:rsidRPr="001B7777" w14:paraId="1113ABF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32469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CAD6A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259905A8" w14:textId="43226B4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7A7ABAB8" w14:textId="6C2B066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A29FE" w14:textId="239435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9C693" w14:textId="195587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58,563.00 </w:t>
            </w:r>
          </w:p>
        </w:tc>
      </w:tr>
      <w:tr w:rsidR="001B7777" w:rsidRPr="001B7777" w14:paraId="50AD28B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86C1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8380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4C2B284F" w14:textId="359609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2EB63385" w14:textId="417E444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E34079" w14:textId="68906B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D1C8E" w14:textId="41A141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69,350.00 </w:t>
            </w:r>
          </w:p>
        </w:tc>
      </w:tr>
      <w:tr w:rsidR="001B7777" w:rsidRPr="001B7777" w14:paraId="676A385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F9FA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C220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6AD2635F" w14:textId="161D8E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52,350.00 </w:t>
            </w:r>
          </w:p>
        </w:tc>
        <w:tc>
          <w:tcPr>
            <w:tcW w:w="810" w:type="pct"/>
            <w:tcBorders>
              <w:top w:val="nil"/>
              <w:left w:val="nil"/>
              <w:bottom w:val="single" w:sz="4" w:space="0" w:color="000000"/>
              <w:right w:val="single" w:sz="4" w:space="0" w:color="000000"/>
            </w:tcBorders>
            <w:shd w:val="clear" w:color="auto" w:fill="auto"/>
            <w:noWrap/>
            <w:vAlign w:val="bottom"/>
            <w:hideMark/>
          </w:tcPr>
          <w:p w14:paraId="243B2508" w14:textId="363B56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85E94" w14:textId="1638E9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210FDC" w14:textId="36F095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52,350.00 </w:t>
            </w:r>
          </w:p>
        </w:tc>
      </w:tr>
      <w:tr w:rsidR="001B7777" w:rsidRPr="001B7777" w14:paraId="6E38E5D9"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F93FA"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17DCD722" w14:textId="06A2F85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E35E9D4" w14:textId="63C0DFC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5581F84" w14:textId="1AE4225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BDD8F4" w14:textId="2624940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8,916,050.00 </w:t>
            </w:r>
          </w:p>
        </w:tc>
      </w:tr>
      <w:tr w:rsidR="001B7777" w:rsidRPr="001B7777" w14:paraId="4B6CC8D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6B48A"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D8CB9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7207B8FF" w14:textId="6F9FB7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D50F79D" w14:textId="17CEBA0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807F2" w14:textId="11CDBB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959472" w14:textId="1B9331F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900.00 </w:t>
            </w:r>
          </w:p>
        </w:tc>
      </w:tr>
      <w:tr w:rsidR="001B7777" w:rsidRPr="001B7777" w14:paraId="0B633AC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61711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D484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2A0B2829" w14:textId="24AE7E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910683E" w14:textId="15FF96C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BC09A" w14:textId="5996192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98C8FD" w14:textId="10067B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900.00 </w:t>
            </w:r>
          </w:p>
        </w:tc>
      </w:tr>
      <w:tr w:rsidR="001B7777" w:rsidRPr="001B7777" w14:paraId="5BED57D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D18AF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E622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1D9771D1" w14:textId="7CAC09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5F632FF" w14:textId="6728729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0F32D5" w14:textId="3AC36A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DF930" w14:textId="5BDAF80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900.00 </w:t>
            </w:r>
          </w:p>
        </w:tc>
      </w:tr>
      <w:tr w:rsidR="001B7777" w:rsidRPr="001B7777" w14:paraId="5C70D9C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EBB4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452A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4794077E" w14:textId="5DBCE74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4F04E68" w14:textId="0618772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CB941" w14:textId="1085BA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5BEBC6" w14:textId="3BE35A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900.00 </w:t>
            </w:r>
          </w:p>
        </w:tc>
      </w:tr>
      <w:tr w:rsidR="001B7777" w:rsidRPr="001B7777" w14:paraId="2BD96FD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E9E3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9CE9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CA88DCB" w14:textId="2C2C52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9546B1B" w14:textId="11A0397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9DB3CA" w14:textId="2EAF8E2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72314" w14:textId="1ED311F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900.00 </w:t>
            </w:r>
          </w:p>
        </w:tc>
      </w:tr>
      <w:tr w:rsidR="001B7777" w:rsidRPr="001B7777" w14:paraId="175D32C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A3453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35A3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26C81CBD" w14:textId="5F77A7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660339B4" w14:textId="7BD7E1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98D54" w14:textId="0ADCF5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3F884F" w14:textId="2E43E0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85,500.00 </w:t>
            </w:r>
          </w:p>
        </w:tc>
      </w:tr>
      <w:tr w:rsidR="001B7777" w:rsidRPr="001B7777" w14:paraId="0437E92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714A8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4578F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3A3E2D57" w14:textId="1F4D44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7E5E3061" w14:textId="047628E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72E7E7" w14:textId="1A77E0F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379410" w14:textId="267C43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81,550.00 </w:t>
            </w:r>
          </w:p>
        </w:tc>
      </w:tr>
      <w:tr w:rsidR="001B7777" w:rsidRPr="001B7777" w14:paraId="3AAF75C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F75D1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C48B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753DDE28" w14:textId="298650D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1808A5B" w14:textId="23C3AF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48BF92" w14:textId="55DD937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9F6D7" w14:textId="30500D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900.00 </w:t>
            </w:r>
          </w:p>
        </w:tc>
      </w:tr>
      <w:tr w:rsidR="001B7777" w:rsidRPr="001B7777" w14:paraId="6E4791A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69E7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B5F5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28C5EB38" w14:textId="1B44B1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BDD8FEC" w14:textId="60373E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E71CA4" w14:textId="58EF1C2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427320" w14:textId="3B7FF54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14,900.00 </w:t>
            </w:r>
          </w:p>
        </w:tc>
      </w:tr>
      <w:tr w:rsidR="001B7777" w:rsidRPr="001B7777" w14:paraId="6C9ED91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AAA2D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359B0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16890043" w14:textId="29C320B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0DBBDF8" w14:textId="3AED6C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138C57" w14:textId="300B8D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BB6C0" w14:textId="2A04A16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900.00 </w:t>
            </w:r>
          </w:p>
        </w:tc>
      </w:tr>
      <w:tr w:rsidR="001B7777" w:rsidRPr="001B7777" w14:paraId="13FFFDC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B0C3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0711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67D0959D" w14:textId="41B471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808A2B1" w14:textId="64E5CB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564768" w14:textId="4849FE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FE11DD" w14:textId="2F4DDF5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900.00 </w:t>
            </w:r>
          </w:p>
        </w:tc>
      </w:tr>
      <w:tr w:rsidR="001B7777" w:rsidRPr="001B7777" w14:paraId="4A427867" w14:textId="77777777" w:rsidTr="001B7777">
        <w:trPr>
          <w:trHeight w:val="20"/>
        </w:trPr>
        <w:tc>
          <w:tcPr>
            <w:tcW w:w="80" w:type="pct"/>
            <w:tcBorders>
              <w:top w:val="nil"/>
              <w:left w:val="single" w:sz="4" w:space="0" w:color="000000"/>
              <w:bottom w:val="nil"/>
              <w:right w:val="nil"/>
            </w:tcBorders>
            <w:shd w:val="clear" w:color="auto" w:fill="auto"/>
            <w:vAlign w:val="center"/>
            <w:hideMark/>
          </w:tcPr>
          <w:p w14:paraId="5EB7F23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51D32A6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2D0E7AC6" w14:textId="2DD5C6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F88D11A" w14:textId="7116F5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CA9DBF" w14:textId="2FCAB8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29748" w14:textId="3094B78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14,900.00 </w:t>
            </w:r>
          </w:p>
        </w:tc>
      </w:tr>
      <w:tr w:rsidR="001B7777" w:rsidRPr="001B7777" w14:paraId="0652C677" w14:textId="77777777" w:rsidTr="001B7777">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7311D9B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0ED91FB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3AA25CD0" w14:textId="2C0E04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01CF6D49" w14:textId="0CDE95E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0DA03535" w14:textId="497B80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5625E1C2" w14:textId="18211C0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5,500.00 </w:t>
            </w:r>
          </w:p>
        </w:tc>
      </w:tr>
      <w:tr w:rsidR="001B7777" w:rsidRPr="001B7777" w14:paraId="7D145D3C"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9487CB"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4D2A31F0" w14:textId="2FB4927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58,274,809.75 </w:t>
            </w:r>
          </w:p>
        </w:tc>
        <w:tc>
          <w:tcPr>
            <w:tcW w:w="810" w:type="pct"/>
            <w:tcBorders>
              <w:top w:val="nil"/>
              <w:left w:val="nil"/>
              <w:bottom w:val="single" w:sz="4" w:space="0" w:color="000000"/>
              <w:right w:val="single" w:sz="4" w:space="0" w:color="000000"/>
            </w:tcBorders>
            <w:shd w:val="clear" w:color="A5A5A5" w:fill="A5A5A5"/>
            <w:noWrap/>
            <w:vAlign w:val="bottom"/>
            <w:hideMark/>
          </w:tcPr>
          <w:p w14:paraId="66CAB10E" w14:textId="2ABEB94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8F7635F" w14:textId="47A3030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5ABDB9A" w14:textId="317E29F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61,240,409.75 </w:t>
            </w:r>
          </w:p>
        </w:tc>
      </w:tr>
      <w:tr w:rsidR="001B7777" w:rsidRPr="001B7777" w14:paraId="26245E38"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49D324"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835C7CB" w14:textId="7456ADA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6,544,67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223EAE09" w14:textId="1BF30AE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9A74956" w14:textId="15D3ED0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B55FAF" w14:textId="4F17EE9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6,544,679.38 </w:t>
            </w:r>
          </w:p>
        </w:tc>
      </w:tr>
      <w:tr w:rsidR="001B7777" w:rsidRPr="001B7777" w14:paraId="5F10DA0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3F532D"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6C51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75A47BE4" w14:textId="415D02C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4231C6ED" w14:textId="4C7A47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A9378F" w14:textId="0F0898D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C52B0A" w14:textId="2A21DF6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82,476.25 </w:t>
            </w:r>
          </w:p>
        </w:tc>
      </w:tr>
      <w:tr w:rsidR="001B7777" w:rsidRPr="001B7777" w14:paraId="75A5A78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8A002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34094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0546BA4" w14:textId="4808CF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31B248AC" w14:textId="5D4219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ABD03" w14:textId="3D576B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51DD5B" w14:textId="13D46F0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287,352.00 </w:t>
            </w:r>
          </w:p>
        </w:tc>
      </w:tr>
      <w:tr w:rsidR="001B7777" w:rsidRPr="001B7777" w14:paraId="00D5EBB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9AE9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C36D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51DFC6EB" w14:textId="47005B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10DEFACB" w14:textId="76B6D3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7F3EB" w14:textId="421FC1D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6564B9" w14:textId="468EB5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61,423.63 </w:t>
            </w:r>
          </w:p>
        </w:tc>
      </w:tr>
      <w:tr w:rsidR="001B7777" w:rsidRPr="001B7777" w14:paraId="455FC8B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FC10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5C768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23B96E8" w14:textId="2A57C3D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0319287D" w14:textId="4E6C427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32ED97" w14:textId="200F93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D1C42C" w14:textId="3783388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9,766.25 </w:t>
            </w:r>
          </w:p>
        </w:tc>
      </w:tr>
      <w:tr w:rsidR="001B7777" w:rsidRPr="001B7777" w14:paraId="645EBB5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4E52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7277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6AB1B919" w14:textId="4D3BFE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3F16EF31" w14:textId="1F7218D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E2EEFC" w14:textId="31D0DC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F71EA0" w14:textId="40D3B3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098,800.75 </w:t>
            </w:r>
          </w:p>
        </w:tc>
      </w:tr>
      <w:tr w:rsidR="001B7777" w:rsidRPr="001B7777" w14:paraId="22B2D04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4C81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BC5CD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63427913" w14:textId="79A50B2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082BA6FF" w14:textId="1A59DA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236FE" w14:textId="615794E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F46427" w14:textId="0E4C6CE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25,472.50 </w:t>
            </w:r>
          </w:p>
        </w:tc>
      </w:tr>
      <w:tr w:rsidR="001B7777" w:rsidRPr="001B7777" w14:paraId="0992F7B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D492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B2AD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2F474842" w14:textId="30F6F7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5CABD0C2" w14:textId="7842E1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498F0" w14:textId="0440EF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1C0FB3" w14:textId="20A3C1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23,850.00 </w:t>
            </w:r>
          </w:p>
        </w:tc>
      </w:tr>
      <w:tr w:rsidR="001B7777" w:rsidRPr="001B7777" w14:paraId="651E60F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59EA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3D9C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3E967A8A" w14:textId="2016D9B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2DE7D268" w14:textId="731ED6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FA431" w14:textId="4E21705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CABF6D" w14:textId="449189D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968,565.56 </w:t>
            </w:r>
          </w:p>
        </w:tc>
      </w:tr>
      <w:tr w:rsidR="001B7777" w:rsidRPr="001B7777" w14:paraId="3838EF5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B79B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F936F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23BED1F7" w14:textId="2400A1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6A89AC99" w14:textId="052DADF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AF4871" w14:textId="0248F90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7AEF3D" w14:textId="2C48A99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8,072.44 </w:t>
            </w:r>
          </w:p>
        </w:tc>
      </w:tr>
      <w:tr w:rsidR="001B7777" w:rsidRPr="001B7777" w14:paraId="4C2972D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2EA4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32B9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4D4C32DF" w14:textId="5F1D34F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7F4867E1" w14:textId="165E0E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61EE6" w14:textId="695DE9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C1048" w14:textId="15BA42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98,900.00 </w:t>
            </w:r>
          </w:p>
        </w:tc>
      </w:tr>
      <w:tr w:rsidR="001B7777" w:rsidRPr="001B7777" w14:paraId="11FAEA51"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8B13F"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D24AEBA" w14:textId="5F0408F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135004B1" w14:textId="6DCD0CE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FD0BC16" w14:textId="2034CFD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CC8444" w14:textId="0396DE0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748,685.25 </w:t>
            </w:r>
          </w:p>
        </w:tc>
      </w:tr>
      <w:tr w:rsidR="001B7777" w:rsidRPr="001B7777" w14:paraId="260B929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BCF16"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4588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1D053592" w14:textId="34D0C3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6BE4E58C" w14:textId="2B67DD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71EF3" w14:textId="39CD2D7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7B2A1F" w14:textId="2A21F6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9,532.50 </w:t>
            </w:r>
          </w:p>
        </w:tc>
      </w:tr>
      <w:tr w:rsidR="001B7777" w:rsidRPr="001B7777" w14:paraId="3EC9A15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2C46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67E2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393C331" w14:textId="64AC8FC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76B3FADA" w14:textId="19445A3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AB650B" w14:textId="6D42CD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504DE8" w14:textId="353A9C9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97,195.00 </w:t>
            </w:r>
          </w:p>
        </w:tc>
      </w:tr>
      <w:tr w:rsidR="001B7777" w:rsidRPr="001B7777" w14:paraId="1CF0017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E405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7585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14502C8" w14:textId="6E41FE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5F889230" w14:textId="4B0E7F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D2BFC" w14:textId="29C760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6D0F48" w14:textId="0869488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22,520.25 </w:t>
            </w:r>
          </w:p>
        </w:tc>
      </w:tr>
      <w:tr w:rsidR="001B7777" w:rsidRPr="001B7777" w14:paraId="00A7E46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760B6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1277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2E73FC63" w14:textId="5D6EB2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32A63AFB" w14:textId="43D55FC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180EF" w14:textId="759E829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2C0AD2" w14:textId="4FB308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943.75 </w:t>
            </w:r>
          </w:p>
        </w:tc>
      </w:tr>
      <w:tr w:rsidR="001B7777" w:rsidRPr="001B7777" w14:paraId="78D5209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1C2D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BBAB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1EC80921" w14:textId="1235C7B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7B13055C" w14:textId="3ED5449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C19A7A" w14:textId="05C09E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4FFE21" w14:textId="3F91FDD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8,831.25 </w:t>
            </w:r>
          </w:p>
        </w:tc>
      </w:tr>
      <w:tr w:rsidR="001B7777" w:rsidRPr="001B7777" w14:paraId="6D61648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00A3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48CD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53BCCC8E" w14:textId="6991143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0D004E5D" w14:textId="5871047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CAF30A" w14:textId="0358E13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ABBC0" w14:textId="00FDF9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8,831.25 </w:t>
            </w:r>
          </w:p>
        </w:tc>
      </w:tr>
      <w:tr w:rsidR="001B7777" w:rsidRPr="001B7777" w14:paraId="337DC9D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5B711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DEFD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10B71AAC" w14:textId="22B323D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5B86ECDC" w14:textId="5F1CFF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398C7C" w14:textId="2227F4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F65B6" w14:textId="66F42BE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8,831.25 </w:t>
            </w:r>
          </w:p>
        </w:tc>
      </w:tr>
      <w:tr w:rsidR="001B7777" w:rsidRPr="001B7777" w14:paraId="1211D1E8"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B504F5"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A8C329F" w14:textId="7805A291"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1F7EF546" w14:textId="5FC8BED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4944D67" w14:textId="43CDEE2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86A537E" w14:textId="639BB60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8,361,942.88 </w:t>
            </w:r>
          </w:p>
        </w:tc>
      </w:tr>
      <w:tr w:rsidR="001B7777" w:rsidRPr="001B7777" w14:paraId="6B2E956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AE6F8C"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A258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6D7E7372" w14:textId="648809D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271FE097" w14:textId="6D4E9E9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7C438" w14:textId="67A3B1F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2F5723" w14:textId="60315EC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3,854.63 </w:t>
            </w:r>
          </w:p>
        </w:tc>
      </w:tr>
      <w:tr w:rsidR="001B7777" w:rsidRPr="001B7777" w14:paraId="3B31065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7943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6F155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6291BBEF" w14:textId="1489976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0BE3B52A" w14:textId="1119C34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9D0F8" w14:textId="00D8C09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C28339" w14:textId="1EEC20A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24,143.75 </w:t>
            </w:r>
          </w:p>
        </w:tc>
      </w:tr>
      <w:tr w:rsidR="001B7777" w:rsidRPr="001B7777" w14:paraId="40D8C11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CCE8E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0FFA0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01F8A289" w14:textId="019B6E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3A802521" w14:textId="6ABAD43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D4824" w14:textId="0038641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5862A" w14:textId="57F5EF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2,435.00 </w:t>
            </w:r>
          </w:p>
        </w:tc>
      </w:tr>
      <w:tr w:rsidR="001B7777" w:rsidRPr="001B7777" w14:paraId="43AC17E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556C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F7AB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1164B26D" w14:textId="0D70DC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5F1DCC8C" w14:textId="24A492D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3D059B" w14:textId="267199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0CD09E" w14:textId="4987DBC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81,299.38 </w:t>
            </w:r>
          </w:p>
        </w:tc>
      </w:tr>
      <w:tr w:rsidR="001B7777" w:rsidRPr="001B7777" w14:paraId="0C934CE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E2FA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78DC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3BA7299E" w14:textId="2ACAD0F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16F464E6" w14:textId="4FCF8C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CF7E82" w14:textId="232850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5087D" w14:textId="4C1FD5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5,940.00 </w:t>
            </w:r>
          </w:p>
        </w:tc>
      </w:tr>
      <w:tr w:rsidR="001B7777" w:rsidRPr="001B7777" w14:paraId="2A7DD47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AC55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7158A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3B629B11" w14:textId="5CC4F3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50E3AF05" w14:textId="7F0278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E3679" w14:textId="34AF46C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C89C3" w14:textId="3BA0B3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98,900.00 </w:t>
            </w:r>
          </w:p>
        </w:tc>
      </w:tr>
      <w:tr w:rsidR="001B7777" w:rsidRPr="001B7777" w14:paraId="453264D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4C657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DC913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59BAE947" w14:textId="074EDF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29438E2" w14:textId="1F0CA6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572C1D" w14:textId="133094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431AC" w14:textId="1B8D1D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5,940.00 </w:t>
            </w:r>
          </w:p>
        </w:tc>
      </w:tr>
      <w:tr w:rsidR="001B7777" w:rsidRPr="001B7777" w14:paraId="69646DE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4097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AEC6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204BCF50" w14:textId="27A9027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175CE3C4" w14:textId="6DC86C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A966A" w14:textId="005DCB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8953E7" w14:textId="3FAAEA9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2,545.63 </w:t>
            </w:r>
          </w:p>
        </w:tc>
      </w:tr>
      <w:tr w:rsidR="001B7777" w:rsidRPr="001B7777" w14:paraId="25E7C39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91E7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72D37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1028197C" w14:textId="399136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6D6670ED" w14:textId="3456023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072DDC" w14:textId="33F79B3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770AD7" w14:textId="5ECF69F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40,265.00 </w:t>
            </w:r>
          </w:p>
        </w:tc>
      </w:tr>
      <w:tr w:rsidR="001B7777" w:rsidRPr="001B7777" w14:paraId="7945CB5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7E18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4F30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720C49B4" w14:textId="74E1534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5C746963" w14:textId="4E7C35A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BE37D" w14:textId="5B23CD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531B28" w14:textId="5C6343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06,377.70 </w:t>
            </w:r>
          </w:p>
        </w:tc>
      </w:tr>
      <w:tr w:rsidR="001B7777" w:rsidRPr="001B7777" w14:paraId="394517D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67B3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084E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3F8638C" w14:textId="534132C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0B0FB79F" w14:textId="415B974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4065B" w14:textId="1C036D9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4C8B8" w14:textId="6A726B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1,025.00 </w:t>
            </w:r>
          </w:p>
        </w:tc>
      </w:tr>
      <w:tr w:rsidR="001B7777" w:rsidRPr="001B7777" w14:paraId="0D0F3F9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009D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755CA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37718389" w14:textId="32DEA39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18CFF012" w14:textId="35F4E76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99915" w14:textId="3E4EE60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2C3D3" w14:textId="29A6602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1,025.00 </w:t>
            </w:r>
          </w:p>
        </w:tc>
      </w:tr>
      <w:tr w:rsidR="001B7777" w:rsidRPr="001B7777" w14:paraId="69C420C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801D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3C4BF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3F3BCE13" w14:textId="5EF3883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745D8C56" w14:textId="3287FB8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DDAC7D" w14:textId="35A79C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F0AF5" w14:textId="0657C1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15,653.75 </w:t>
            </w:r>
          </w:p>
        </w:tc>
      </w:tr>
      <w:tr w:rsidR="001B7777" w:rsidRPr="001B7777" w14:paraId="6CF736A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2A994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840D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BEB78F4" w14:textId="6AFB46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338BF91D" w14:textId="0AC169D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E0AA86" w14:textId="6152C1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FA9A1E" w14:textId="13EA2A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5,940.00 </w:t>
            </w:r>
          </w:p>
        </w:tc>
      </w:tr>
      <w:tr w:rsidR="001B7777" w:rsidRPr="001B7777" w14:paraId="40CB807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F8A8F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7E9B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2B4E22B1" w14:textId="208CE07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6F95BB09" w14:textId="0117196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54732" w14:textId="769062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F93DFA" w14:textId="673CD1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6,226.30 </w:t>
            </w:r>
          </w:p>
        </w:tc>
      </w:tr>
      <w:tr w:rsidR="001B7777" w:rsidRPr="001B7777" w14:paraId="65CB9B0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CAE4C"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877B9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6F9E265A" w14:textId="302724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21322F40" w14:textId="337281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4B7B1A" w14:textId="5F70AC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BE478B" w14:textId="7868EF6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30,198.75 </w:t>
            </w:r>
          </w:p>
        </w:tc>
      </w:tr>
      <w:tr w:rsidR="001B7777" w:rsidRPr="001B7777" w14:paraId="5BB5630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82FC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81E521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E3F2F6B" w14:textId="453C06F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90ADC29" w14:textId="04129A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CE4E4" w14:textId="3621D6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D5CA0F" w14:textId="3F5FA18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5,940.00 </w:t>
            </w:r>
          </w:p>
        </w:tc>
      </w:tr>
      <w:tr w:rsidR="001B7777" w:rsidRPr="001B7777" w14:paraId="6008457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A4417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FF76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5272F259" w14:textId="20D2A5C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1EC8288F" w14:textId="35BEF2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C8C2D2" w14:textId="2271FAF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E7006D" w14:textId="6935B90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93,655.49 </w:t>
            </w:r>
          </w:p>
        </w:tc>
      </w:tr>
      <w:tr w:rsidR="001B7777" w:rsidRPr="001B7777" w14:paraId="0555824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DC75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517A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3E59C467" w14:textId="587176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D06FA0" w14:textId="5133DE6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1B5701A7" w14:textId="02CED7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723CE" w14:textId="0795A4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15,600.00 </w:t>
            </w:r>
          </w:p>
        </w:tc>
      </w:tr>
      <w:tr w:rsidR="001B7777" w:rsidRPr="001B7777" w14:paraId="652CFEA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2F18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8697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77E2AE27" w14:textId="0093CA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4E4009A6" w14:textId="217E99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BF0C56" w14:textId="4838450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8E95B" w14:textId="6FD382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74,977.50 </w:t>
            </w:r>
          </w:p>
        </w:tc>
      </w:tr>
      <w:tr w:rsidR="001B7777" w:rsidRPr="001B7777" w14:paraId="09929076"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334304"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B9E9B4F" w14:textId="539F8CB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0,535,10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3EB92201" w14:textId="098A8F1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F5A6763" w14:textId="090B53B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A3D37CE" w14:textId="3C8D3E3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2,585,102.24 </w:t>
            </w:r>
          </w:p>
        </w:tc>
      </w:tr>
      <w:tr w:rsidR="001B7777" w:rsidRPr="001B7777" w14:paraId="2523D3B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BCC24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6F01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47E5A6AE" w14:textId="6FC89A8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50383282" w14:textId="184798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F68224" w14:textId="7CB26A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EB5B8D" w14:textId="6CFA63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05,012.91 </w:t>
            </w:r>
          </w:p>
        </w:tc>
      </w:tr>
      <w:tr w:rsidR="001B7777" w:rsidRPr="001B7777" w14:paraId="662AEB1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7ED73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460B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6BCECAE8" w14:textId="0E7968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774B073C" w14:textId="614658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618ACD" w14:textId="37F61C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1693A4" w14:textId="26D3BF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98,900.00 </w:t>
            </w:r>
          </w:p>
        </w:tc>
      </w:tr>
      <w:tr w:rsidR="001B7777" w:rsidRPr="001B7777" w14:paraId="193AAB1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8AD78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A687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2707BAE9" w14:textId="118E47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089,803.80 </w:t>
            </w:r>
          </w:p>
        </w:tc>
        <w:tc>
          <w:tcPr>
            <w:tcW w:w="810" w:type="pct"/>
            <w:tcBorders>
              <w:top w:val="nil"/>
              <w:left w:val="nil"/>
              <w:bottom w:val="single" w:sz="4" w:space="0" w:color="000000"/>
              <w:right w:val="single" w:sz="4" w:space="0" w:color="000000"/>
            </w:tcBorders>
            <w:shd w:val="clear" w:color="auto" w:fill="auto"/>
            <w:noWrap/>
            <w:vAlign w:val="bottom"/>
            <w:hideMark/>
          </w:tcPr>
          <w:p w14:paraId="6E9A5043" w14:textId="2C785F7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60F74" w14:textId="37E0E1A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BAB62" w14:textId="07D360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089,803.80 </w:t>
            </w:r>
          </w:p>
        </w:tc>
      </w:tr>
      <w:tr w:rsidR="001B7777" w:rsidRPr="001B7777" w14:paraId="1A5F81F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1643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DB4C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3C7CC4E8" w14:textId="1B50B8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199ABBDF" w14:textId="0FA5D84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260757" w14:textId="7B4ECEB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F490B0" w14:textId="312A4E1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53,673.19 </w:t>
            </w:r>
          </w:p>
        </w:tc>
      </w:tr>
      <w:tr w:rsidR="001B7777" w:rsidRPr="001B7777" w14:paraId="436CA3B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0A766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DA07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09B2CF67" w14:textId="2F2D40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2BCB5CCA" w14:textId="365F859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377F7" w14:textId="3F45C3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E1C9F" w14:textId="19D6C4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6,355.00 </w:t>
            </w:r>
          </w:p>
        </w:tc>
      </w:tr>
      <w:tr w:rsidR="001B7777" w:rsidRPr="001B7777" w14:paraId="1EFDE15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D1F79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14B16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7FE689D1" w14:textId="50B1D11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4A42091E" w14:textId="0C42D7D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6496D8" w14:textId="67480BC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BB93B" w14:textId="68B7BD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48,917.08 </w:t>
            </w:r>
          </w:p>
        </w:tc>
      </w:tr>
      <w:tr w:rsidR="001B7777" w:rsidRPr="001B7777" w14:paraId="3DC9163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BA25A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2BB0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070EBD97" w14:textId="261E13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5B8BF17E" w14:textId="7E3D57C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BC4BFD" w14:textId="1737BF6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BDAE4" w14:textId="21764C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57,593.13 </w:t>
            </w:r>
          </w:p>
        </w:tc>
      </w:tr>
      <w:tr w:rsidR="001B7777" w:rsidRPr="001B7777" w14:paraId="2E623C1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667C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89D7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3CAE3D25" w14:textId="648B18A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036C7689" w14:textId="26C1A87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C0649" w14:textId="56E450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5A1848" w14:textId="6F19D88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12,365.50 </w:t>
            </w:r>
          </w:p>
        </w:tc>
      </w:tr>
      <w:tr w:rsidR="001B7777" w:rsidRPr="001B7777" w14:paraId="776E093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78E6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0ED5A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6027C933" w14:textId="2AA2A02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715E9FD6" w14:textId="02A7CDE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26CDAD" w14:textId="7239E1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D4648" w14:textId="0D951DD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2,710.00 </w:t>
            </w:r>
          </w:p>
        </w:tc>
      </w:tr>
      <w:tr w:rsidR="001B7777" w:rsidRPr="001B7777" w14:paraId="5C8ADCF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4E47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9C8BF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70B205BA" w14:textId="599B7D6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78929499" w14:textId="46B2942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5B9E4E" w14:textId="45574C4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D4DF65" w14:textId="05B109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29,988.13 </w:t>
            </w:r>
          </w:p>
        </w:tc>
      </w:tr>
      <w:tr w:rsidR="001B7777" w:rsidRPr="001B7777" w14:paraId="36F7B60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4CB1B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9E70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49320BC8" w14:textId="75B521D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1FFACFA0" w14:textId="72FF9B2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BEA0A" w14:textId="7AD7B06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4E7553" w14:textId="3B8E939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94,150.33 </w:t>
            </w:r>
          </w:p>
        </w:tc>
      </w:tr>
      <w:tr w:rsidR="001B7777" w:rsidRPr="001B7777" w14:paraId="67C313C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0E6828"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EA2E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1B7CE9CA" w14:textId="6578DC8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2221AAC0" w14:textId="1B6FED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A03C5B" w14:textId="371AD6B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380FCE" w14:textId="2F37077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08,576.31 </w:t>
            </w:r>
          </w:p>
        </w:tc>
      </w:tr>
      <w:tr w:rsidR="001B7777" w:rsidRPr="001B7777" w14:paraId="7D1BBE6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A7247"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ED9C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5D53B72" w14:textId="5770756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10567F60" w14:textId="281473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613C32" w14:textId="692CD2A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4F3E73" w14:textId="6921714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924,585.00 </w:t>
            </w:r>
          </w:p>
        </w:tc>
      </w:tr>
      <w:tr w:rsidR="001B7777" w:rsidRPr="001B7777" w14:paraId="1AE0A1F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639211"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E74F5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7EDBD382" w14:textId="4E27B0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524E1BB0" w14:textId="367D10E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890A47" w14:textId="186189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5C0961" w14:textId="2CF4D1E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6,355.00 </w:t>
            </w:r>
          </w:p>
        </w:tc>
      </w:tr>
      <w:tr w:rsidR="001B7777" w:rsidRPr="001B7777" w14:paraId="1536BF5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1238B"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D5D8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49EA735D" w14:textId="112CA3B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425896C5" w14:textId="18E679D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CD131" w14:textId="5F3ED8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22589" w14:textId="27BCC3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82,395.00 </w:t>
            </w:r>
          </w:p>
        </w:tc>
      </w:tr>
      <w:tr w:rsidR="001B7777" w:rsidRPr="001B7777" w14:paraId="74FD4F2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7BD94"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0C77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2BC0B48A" w14:textId="6067D46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1ADACE4E" w14:textId="10E1AD8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293457" w14:textId="64FC1F6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C9DBAC" w14:textId="1269593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13,721.86 </w:t>
            </w:r>
          </w:p>
        </w:tc>
      </w:tr>
      <w:tr w:rsidR="001B7777" w:rsidRPr="001B7777" w14:paraId="6532F05D"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D2FDDD"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1D61C7A7" w14:textId="142CAA5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30,544,568.44 </w:t>
            </w:r>
          </w:p>
        </w:tc>
        <w:tc>
          <w:tcPr>
            <w:tcW w:w="810" w:type="pct"/>
            <w:tcBorders>
              <w:top w:val="nil"/>
              <w:left w:val="nil"/>
              <w:bottom w:val="single" w:sz="4" w:space="0" w:color="000000"/>
              <w:right w:val="single" w:sz="4" w:space="0" w:color="000000"/>
            </w:tcBorders>
            <w:shd w:val="clear" w:color="A5A5A5" w:fill="A5A5A5"/>
            <w:noWrap/>
            <w:vAlign w:val="bottom"/>
            <w:hideMark/>
          </w:tcPr>
          <w:p w14:paraId="4B350644" w14:textId="0B5FAF7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C3E4C2C" w14:textId="7CCB148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0CFD1C4A" w14:textId="482DED7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39,907,432.84 </w:t>
            </w:r>
          </w:p>
        </w:tc>
      </w:tr>
      <w:tr w:rsidR="001B7777" w:rsidRPr="001B7777" w14:paraId="50941B13"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C0370"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0F5CCFDC" w14:textId="1BC6F3B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7,543,110.76 </w:t>
            </w:r>
          </w:p>
        </w:tc>
        <w:tc>
          <w:tcPr>
            <w:tcW w:w="810" w:type="pct"/>
            <w:tcBorders>
              <w:top w:val="nil"/>
              <w:left w:val="nil"/>
              <w:bottom w:val="single" w:sz="4" w:space="0" w:color="000000"/>
              <w:right w:val="single" w:sz="4" w:space="0" w:color="000000"/>
            </w:tcBorders>
            <w:shd w:val="clear" w:color="D8D8D8" w:fill="D8D8D8"/>
            <w:noWrap/>
            <w:vAlign w:val="bottom"/>
            <w:hideMark/>
          </w:tcPr>
          <w:p w14:paraId="769EDB3F" w14:textId="539B650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74E0628" w14:textId="3784B6A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74F198E" w14:textId="1D0B158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7,614,065.76 </w:t>
            </w:r>
          </w:p>
        </w:tc>
      </w:tr>
      <w:tr w:rsidR="001B7777" w:rsidRPr="001B7777" w14:paraId="35978E3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F9479"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FC75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77A019B7" w14:textId="3F88C80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989,429.88 </w:t>
            </w:r>
          </w:p>
        </w:tc>
        <w:tc>
          <w:tcPr>
            <w:tcW w:w="810" w:type="pct"/>
            <w:tcBorders>
              <w:top w:val="nil"/>
              <w:left w:val="nil"/>
              <w:bottom w:val="single" w:sz="4" w:space="0" w:color="000000"/>
              <w:right w:val="single" w:sz="4" w:space="0" w:color="000000"/>
            </w:tcBorders>
            <w:shd w:val="clear" w:color="auto" w:fill="auto"/>
            <w:noWrap/>
            <w:vAlign w:val="bottom"/>
            <w:hideMark/>
          </w:tcPr>
          <w:p w14:paraId="54078700" w14:textId="37AD11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D2FF37" w14:textId="009A66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95B042" w14:textId="3FB9CA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989,429.88 </w:t>
            </w:r>
          </w:p>
        </w:tc>
      </w:tr>
      <w:tr w:rsidR="001B7777" w:rsidRPr="001B7777" w14:paraId="3565AD3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36F32D"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1BC51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0165B31E" w14:textId="2D9A18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3595479D" w14:textId="73E504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910FA" w14:textId="18B83F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D1BF1" w14:textId="5ADC2A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68,748.24 </w:t>
            </w:r>
          </w:p>
        </w:tc>
      </w:tr>
      <w:tr w:rsidR="001B7777" w:rsidRPr="001B7777" w14:paraId="54EF597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2E775"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662A2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446AF76C" w14:textId="1F1579A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72,041.34 </w:t>
            </w:r>
          </w:p>
        </w:tc>
        <w:tc>
          <w:tcPr>
            <w:tcW w:w="810" w:type="pct"/>
            <w:tcBorders>
              <w:top w:val="nil"/>
              <w:left w:val="nil"/>
              <w:bottom w:val="single" w:sz="4" w:space="0" w:color="000000"/>
              <w:right w:val="single" w:sz="4" w:space="0" w:color="000000"/>
            </w:tcBorders>
            <w:shd w:val="clear" w:color="auto" w:fill="auto"/>
            <w:noWrap/>
            <w:vAlign w:val="bottom"/>
            <w:hideMark/>
          </w:tcPr>
          <w:p w14:paraId="56A2D65B" w14:textId="64B8DF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063F05" w14:textId="7194B39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C741D" w14:textId="257B8B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72,041.34 </w:t>
            </w:r>
          </w:p>
        </w:tc>
      </w:tr>
      <w:tr w:rsidR="001B7777" w:rsidRPr="001B7777" w14:paraId="4FFE43D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474D3E"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B33C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32ADC3F1" w14:textId="14648D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4F42B0F1" w14:textId="39FC08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8AF6D3" w14:textId="3B3F9B2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2BDE5D" w14:textId="46D5D8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5,651.60 </w:t>
            </w:r>
          </w:p>
        </w:tc>
      </w:tr>
      <w:tr w:rsidR="001B7777" w:rsidRPr="001B7777" w14:paraId="2284FA2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E6A52"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C1C15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28237350" w14:textId="520E314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56,911.20 </w:t>
            </w:r>
          </w:p>
        </w:tc>
        <w:tc>
          <w:tcPr>
            <w:tcW w:w="810" w:type="pct"/>
            <w:tcBorders>
              <w:top w:val="nil"/>
              <w:left w:val="nil"/>
              <w:bottom w:val="single" w:sz="4" w:space="0" w:color="000000"/>
              <w:right w:val="single" w:sz="4" w:space="0" w:color="000000"/>
            </w:tcBorders>
            <w:shd w:val="clear" w:color="auto" w:fill="auto"/>
            <w:noWrap/>
            <w:vAlign w:val="bottom"/>
            <w:hideMark/>
          </w:tcPr>
          <w:p w14:paraId="730B80D4" w14:textId="24BED5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A2AC5" w14:textId="642A1C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2794D1" w14:textId="5C57F79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56,911.20 </w:t>
            </w:r>
          </w:p>
        </w:tc>
      </w:tr>
      <w:tr w:rsidR="001B7777" w:rsidRPr="001B7777" w14:paraId="3281B91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E920C"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B5C04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539F6A65" w14:textId="7F5FF5F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25C17A69" w14:textId="619280E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81E032" w14:textId="5FC6C6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28DAB" w14:textId="33499BA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27,793.72 </w:t>
            </w:r>
          </w:p>
        </w:tc>
      </w:tr>
      <w:tr w:rsidR="001B7777" w:rsidRPr="001B7777" w14:paraId="70D3294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A70E6F"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E1990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3DB99B08" w14:textId="545C1B6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63,340.27 </w:t>
            </w:r>
          </w:p>
        </w:tc>
        <w:tc>
          <w:tcPr>
            <w:tcW w:w="810" w:type="pct"/>
            <w:tcBorders>
              <w:top w:val="nil"/>
              <w:left w:val="nil"/>
              <w:bottom w:val="single" w:sz="4" w:space="0" w:color="000000"/>
              <w:right w:val="single" w:sz="4" w:space="0" w:color="000000"/>
            </w:tcBorders>
            <w:shd w:val="clear" w:color="auto" w:fill="auto"/>
            <w:noWrap/>
            <w:vAlign w:val="bottom"/>
            <w:hideMark/>
          </w:tcPr>
          <w:p w14:paraId="147D5FCB" w14:textId="39E5908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D0B914" w14:textId="11BCC3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58EEEF" w14:textId="5FD1454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63,340.27 </w:t>
            </w:r>
          </w:p>
        </w:tc>
      </w:tr>
      <w:tr w:rsidR="001B7777" w:rsidRPr="001B7777" w14:paraId="586AF9A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37C8E"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E45D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B3A962F" w14:textId="2CCA8F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71A068AE" w14:textId="5766EB9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CD2B9" w14:textId="41414D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8CD241" w14:textId="1E8E0C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002,785.90 </w:t>
            </w:r>
          </w:p>
        </w:tc>
      </w:tr>
      <w:tr w:rsidR="001B7777" w:rsidRPr="001B7777" w14:paraId="0F3B064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86731"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B8F6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58D84824" w14:textId="758C026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7C5466FD" w14:textId="490698B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FF6EA" w14:textId="20C0D00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B0445B" w14:textId="6881EC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49,086.88 </w:t>
            </w:r>
          </w:p>
        </w:tc>
      </w:tr>
      <w:tr w:rsidR="001B7777" w:rsidRPr="001B7777" w14:paraId="510AD10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C22D0"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063A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217C9CB8" w14:textId="3ACAD87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003,718.08 </w:t>
            </w:r>
          </w:p>
        </w:tc>
        <w:tc>
          <w:tcPr>
            <w:tcW w:w="810" w:type="pct"/>
            <w:tcBorders>
              <w:top w:val="nil"/>
              <w:left w:val="nil"/>
              <w:bottom w:val="single" w:sz="4" w:space="0" w:color="000000"/>
              <w:right w:val="single" w:sz="4" w:space="0" w:color="000000"/>
            </w:tcBorders>
            <w:shd w:val="clear" w:color="auto" w:fill="auto"/>
            <w:noWrap/>
            <w:vAlign w:val="bottom"/>
            <w:hideMark/>
          </w:tcPr>
          <w:p w14:paraId="44951383" w14:textId="04FD69A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1A6C2C" w14:textId="30AE47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B496D2" w14:textId="7E383B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003,718.08 </w:t>
            </w:r>
          </w:p>
        </w:tc>
      </w:tr>
      <w:tr w:rsidR="001B7777" w:rsidRPr="001B7777" w14:paraId="34498A3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1D21C"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E64A7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1CC3D6AE" w14:textId="7E3626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92,615.98 </w:t>
            </w:r>
          </w:p>
        </w:tc>
        <w:tc>
          <w:tcPr>
            <w:tcW w:w="810" w:type="pct"/>
            <w:tcBorders>
              <w:top w:val="nil"/>
              <w:left w:val="nil"/>
              <w:bottom w:val="single" w:sz="4" w:space="0" w:color="000000"/>
              <w:right w:val="single" w:sz="4" w:space="0" w:color="000000"/>
            </w:tcBorders>
            <w:shd w:val="clear" w:color="auto" w:fill="auto"/>
            <w:noWrap/>
            <w:vAlign w:val="bottom"/>
            <w:hideMark/>
          </w:tcPr>
          <w:p w14:paraId="200F9912" w14:textId="1C9058D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700270" w14:textId="15F003F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111A2D53" w14:textId="13A3BE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31,615.98 </w:t>
            </w:r>
          </w:p>
        </w:tc>
      </w:tr>
      <w:tr w:rsidR="001B7777" w:rsidRPr="001B7777" w14:paraId="7D0258B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4746C2"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2227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5EA22772" w14:textId="12C10CC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75,553.64 </w:t>
            </w:r>
          </w:p>
        </w:tc>
        <w:tc>
          <w:tcPr>
            <w:tcW w:w="810" w:type="pct"/>
            <w:tcBorders>
              <w:top w:val="nil"/>
              <w:left w:val="nil"/>
              <w:bottom w:val="single" w:sz="4" w:space="0" w:color="000000"/>
              <w:right w:val="single" w:sz="4" w:space="0" w:color="000000"/>
            </w:tcBorders>
            <w:shd w:val="clear" w:color="auto" w:fill="auto"/>
            <w:noWrap/>
            <w:vAlign w:val="bottom"/>
            <w:hideMark/>
          </w:tcPr>
          <w:p w14:paraId="0DD01AEE" w14:textId="463FEB6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5E020" w14:textId="32B0F38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93DFEE" w14:textId="1CEA65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75,553.64 </w:t>
            </w:r>
          </w:p>
        </w:tc>
      </w:tr>
      <w:tr w:rsidR="001B7777" w:rsidRPr="001B7777" w14:paraId="7E4FE38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17715"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2595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5DFA29FB" w14:textId="65302DC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03,531.70 </w:t>
            </w:r>
          </w:p>
        </w:tc>
        <w:tc>
          <w:tcPr>
            <w:tcW w:w="810" w:type="pct"/>
            <w:tcBorders>
              <w:top w:val="nil"/>
              <w:left w:val="nil"/>
              <w:bottom w:val="single" w:sz="4" w:space="0" w:color="000000"/>
              <w:right w:val="single" w:sz="4" w:space="0" w:color="000000"/>
            </w:tcBorders>
            <w:shd w:val="clear" w:color="auto" w:fill="auto"/>
            <w:noWrap/>
            <w:vAlign w:val="bottom"/>
            <w:hideMark/>
          </w:tcPr>
          <w:p w14:paraId="6129780B" w14:textId="5723494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F337D" w14:textId="5D86E64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96EEB2" w14:textId="28A6F19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03,531.70 </w:t>
            </w:r>
          </w:p>
        </w:tc>
      </w:tr>
      <w:tr w:rsidR="001B7777" w:rsidRPr="001B7777" w14:paraId="73EE068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97D99"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44DA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2B137E79" w14:textId="42E42D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25E79F08" w14:textId="543A64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CCBCCA" w14:textId="75A0A0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7364C7" w14:textId="3ADF8F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26,812.84 </w:t>
            </w:r>
          </w:p>
        </w:tc>
      </w:tr>
      <w:tr w:rsidR="001B7777" w:rsidRPr="001B7777" w14:paraId="0CB9BBB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C3F09"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8AEA5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564D4D5E" w14:textId="051850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22,925.28 </w:t>
            </w:r>
          </w:p>
        </w:tc>
        <w:tc>
          <w:tcPr>
            <w:tcW w:w="810" w:type="pct"/>
            <w:tcBorders>
              <w:top w:val="nil"/>
              <w:left w:val="nil"/>
              <w:bottom w:val="single" w:sz="4" w:space="0" w:color="000000"/>
              <w:right w:val="single" w:sz="4" w:space="0" w:color="000000"/>
            </w:tcBorders>
            <w:shd w:val="clear" w:color="auto" w:fill="auto"/>
            <w:noWrap/>
            <w:vAlign w:val="bottom"/>
            <w:hideMark/>
          </w:tcPr>
          <w:p w14:paraId="6E9E04DC" w14:textId="1C58F1D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D5379" w14:textId="57117D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823FF" w14:textId="342CA0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22,925.28 </w:t>
            </w:r>
          </w:p>
        </w:tc>
      </w:tr>
      <w:tr w:rsidR="001B7777" w:rsidRPr="001B7777" w14:paraId="781F237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3194C"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CE4CD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55664126" w14:textId="229BF5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05,488.94 </w:t>
            </w:r>
          </w:p>
        </w:tc>
        <w:tc>
          <w:tcPr>
            <w:tcW w:w="810" w:type="pct"/>
            <w:tcBorders>
              <w:top w:val="nil"/>
              <w:left w:val="nil"/>
              <w:bottom w:val="single" w:sz="4" w:space="0" w:color="000000"/>
              <w:right w:val="single" w:sz="4" w:space="0" w:color="000000"/>
            </w:tcBorders>
            <w:shd w:val="clear" w:color="auto" w:fill="auto"/>
            <w:noWrap/>
            <w:vAlign w:val="bottom"/>
            <w:hideMark/>
          </w:tcPr>
          <w:p w14:paraId="4EDE2A5E" w14:textId="3580C8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0C30A4" w14:textId="6515D7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B2CAE9" w14:textId="4C7CB0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05,488.94 </w:t>
            </w:r>
          </w:p>
        </w:tc>
      </w:tr>
      <w:tr w:rsidR="001B7777" w:rsidRPr="001B7777" w14:paraId="41B81A7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139E4"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6C4C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092713A8" w14:textId="0F3649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44,911.10 </w:t>
            </w:r>
          </w:p>
        </w:tc>
        <w:tc>
          <w:tcPr>
            <w:tcW w:w="810" w:type="pct"/>
            <w:tcBorders>
              <w:top w:val="nil"/>
              <w:left w:val="nil"/>
              <w:bottom w:val="single" w:sz="4" w:space="0" w:color="000000"/>
              <w:right w:val="single" w:sz="4" w:space="0" w:color="000000"/>
            </w:tcBorders>
            <w:shd w:val="clear" w:color="auto" w:fill="auto"/>
            <w:noWrap/>
            <w:vAlign w:val="bottom"/>
            <w:hideMark/>
          </w:tcPr>
          <w:p w14:paraId="3B29CAF4" w14:textId="7157C2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5BD1F3" w14:textId="5808772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232EA" w14:textId="6B16F88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144,911.10 </w:t>
            </w:r>
          </w:p>
        </w:tc>
      </w:tr>
      <w:tr w:rsidR="001B7777" w:rsidRPr="001B7777" w14:paraId="3ADCD3A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DC30CE"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49260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4145AB0C" w14:textId="47BD57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5,270.58 </w:t>
            </w:r>
          </w:p>
        </w:tc>
        <w:tc>
          <w:tcPr>
            <w:tcW w:w="810" w:type="pct"/>
            <w:tcBorders>
              <w:top w:val="nil"/>
              <w:left w:val="nil"/>
              <w:bottom w:val="single" w:sz="4" w:space="0" w:color="000000"/>
              <w:right w:val="single" w:sz="4" w:space="0" w:color="000000"/>
            </w:tcBorders>
            <w:shd w:val="clear" w:color="auto" w:fill="auto"/>
            <w:noWrap/>
            <w:vAlign w:val="bottom"/>
            <w:hideMark/>
          </w:tcPr>
          <w:p w14:paraId="28BFBB9C" w14:textId="207B4C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8D17C0" w14:textId="79EA75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D516E9" w14:textId="76E04D0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5,270.58 </w:t>
            </w:r>
          </w:p>
        </w:tc>
      </w:tr>
      <w:tr w:rsidR="001B7777" w:rsidRPr="001B7777" w14:paraId="0D1614F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B0231A"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3F853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3E5A676" w14:textId="327789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1,473.34 </w:t>
            </w:r>
          </w:p>
        </w:tc>
        <w:tc>
          <w:tcPr>
            <w:tcW w:w="810" w:type="pct"/>
            <w:tcBorders>
              <w:top w:val="nil"/>
              <w:left w:val="nil"/>
              <w:bottom w:val="single" w:sz="4" w:space="0" w:color="000000"/>
              <w:right w:val="single" w:sz="4" w:space="0" w:color="000000"/>
            </w:tcBorders>
            <w:shd w:val="clear" w:color="auto" w:fill="auto"/>
            <w:noWrap/>
            <w:vAlign w:val="bottom"/>
            <w:hideMark/>
          </w:tcPr>
          <w:p w14:paraId="1C2FA16F" w14:textId="29276B8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0EB60" w14:textId="6064C77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2A9BA" w14:textId="4CDF8E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1,473.34 </w:t>
            </w:r>
          </w:p>
        </w:tc>
      </w:tr>
      <w:tr w:rsidR="001B7777" w:rsidRPr="001B7777" w14:paraId="53EBF6C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F441D"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54D41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3C59621A" w14:textId="04571F9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91,791.64 </w:t>
            </w:r>
          </w:p>
        </w:tc>
        <w:tc>
          <w:tcPr>
            <w:tcW w:w="810" w:type="pct"/>
            <w:tcBorders>
              <w:top w:val="nil"/>
              <w:left w:val="nil"/>
              <w:bottom w:val="single" w:sz="4" w:space="0" w:color="000000"/>
              <w:right w:val="single" w:sz="4" w:space="0" w:color="000000"/>
            </w:tcBorders>
            <w:shd w:val="clear" w:color="auto" w:fill="auto"/>
            <w:noWrap/>
            <w:vAlign w:val="bottom"/>
            <w:hideMark/>
          </w:tcPr>
          <w:p w14:paraId="4C1560ED" w14:textId="044BE41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3449FF" w14:textId="68ADFFE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07BD0A" w14:textId="615FE91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91,791.64 </w:t>
            </w:r>
          </w:p>
        </w:tc>
      </w:tr>
      <w:tr w:rsidR="001B7777" w:rsidRPr="001B7777" w14:paraId="7108181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741CE"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44BE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EF1F056" w14:textId="3FE991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729DC4EB" w14:textId="3EA1B9F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98559F" w14:textId="7373C02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97E1E" w14:textId="4DDA42A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388.00 </w:t>
            </w:r>
          </w:p>
        </w:tc>
      </w:tr>
      <w:tr w:rsidR="001B7777" w:rsidRPr="001B7777" w14:paraId="62D0948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035D7"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E681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6F9B7B1D" w14:textId="6C1441A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35,671.74 </w:t>
            </w:r>
          </w:p>
        </w:tc>
        <w:tc>
          <w:tcPr>
            <w:tcW w:w="810" w:type="pct"/>
            <w:tcBorders>
              <w:top w:val="nil"/>
              <w:left w:val="nil"/>
              <w:bottom w:val="single" w:sz="4" w:space="0" w:color="000000"/>
              <w:right w:val="single" w:sz="4" w:space="0" w:color="000000"/>
            </w:tcBorders>
            <w:shd w:val="clear" w:color="auto" w:fill="auto"/>
            <w:noWrap/>
            <w:vAlign w:val="bottom"/>
            <w:hideMark/>
          </w:tcPr>
          <w:p w14:paraId="3ACEFC0D" w14:textId="7F027A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31A84395" w14:textId="726000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358233" w14:textId="5F79A1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47,626.74 </w:t>
            </w:r>
          </w:p>
        </w:tc>
      </w:tr>
      <w:tr w:rsidR="001B7777" w:rsidRPr="001B7777" w14:paraId="198D134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DFBDA3"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7AFCF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09468498" w14:textId="5451A74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60,489.87 </w:t>
            </w:r>
          </w:p>
        </w:tc>
        <w:tc>
          <w:tcPr>
            <w:tcW w:w="810" w:type="pct"/>
            <w:tcBorders>
              <w:top w:val="nil"/>
              <w:left w:val="nil"/>
              <w:bottom w:val="single" w:sz="4" w:space="0" w:color="000000"/>
              <w:right w:val="single" w:sz="4" w:space="0" w:color="000000"/>
            </w:tcBorders>
            <w:shd w:val="clear" w:color="auto" w:fill="auto"/>
            <w:noWrap/>
            <w:vAlign w:val="bottom"/>
            <w:hideMark/>
          </w:tcPr>
          <w:p w14:paraId="715962EE" w14:textId="77F6FB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353425" w14:textId="0AD1446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1E2C0F" w14:textId="33C98B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80,489.87 </w:t>
            </w:r>
          </w:p>
        </w:tc>
      </w:tr>
      <w:tr w:rsidR="001B7777" w:rsidRPr="001B7777" w14:paraId="106D858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8ED0C"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ABAE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39820092" w14:textId="764C75F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65,510.76 </w:t>
            </w:r>
          </w:p>
        </w:tc>
        <w:tc>
          <w:tcPr>
            <w:tcW w:w="810" w:type="pct"/>
            <w:tcBorders>
              <w:top w:val="nil"/>
              <w:left w:val="nil"/>
              <w:bottom w:val="single" w:sz="4" w:space="0" w:color="000000"/>
              <w:right w:val="single" w:sz="4" w:space="0" w:color="000000"/>
            </w:tcBorders>
            <w:shd w:val="clear" w:color="auto" w:fill="auto"/>
            <w:noWrap/>
            <w:vAlign w:val="bottom"/>
            <w:hideMark/>
          </w:tcPr>
          <w:p w14:paraId="4B5CBF26" w14:textId="26CCB0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DF40A" w14:textId="4CEF44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27F84D" w14:textId="26F46D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65,510.76 </w:t>
            </w:r>
          </w:p>
        </w:tc>
      </w:tr>
      <w:tr w:rsidR="001B7777" w:rsidRPr="001B7777" w14:paraId="06E5C07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A95B6C"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518F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2A3BE106" w14:textId="049724E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92,704.78 </w:t>
            </w:r>
          </w:p>
        </w:tc>
        <w:tc>
          <w:tcPr>
            <w:tcW w:w="810" w:type="pct"/>
            <w:tcBorders>
              <w:top w:val="nil"/>
              <w:left w:val="nil"/>
              <w:bottom w:val="single" w:sz="4" w:space="0" w:color="000000"/>
              <w:right w:val="single" w:sz="4" w:space="0" w:color="000000"/>
            </w:tcBorders>
            <w:shd w:val="clear" w:color="auto" w:fill="auto"/>
            <w:noWrap/>
            <w:vAlign w:val="bottom"/>
            <w:hideMark/>
          </w:tcPr>
          <w:p w14:paraId="5634717B" w14:textId="06191C4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F25CCB" w14:textId="4D526E6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DE9ACE" w14:textId="43F83A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92,704.78 </w:t>
            </w:r>
          </w:p>
        </w:tc>
      </w:tr>
      <w:tr w:rsidR="001B7777" w:rsidRPr="001B7777" w14:paraId="0550F50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15FAE3"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46A5E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6E56E3FB" w14:textId="5AEA78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16751151" w14:textId="52F6891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261117" w14:textId="479892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A6FD4" w14:textId="47BD882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37,458.46 </w:t>
            </w:r>
          </w:p>
        </w:tc>
      </w:tr>
      <w:tr w:rsidR="001B7777" w:rsidRPr="001B7777" w14:paraId="1548F82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3EACD"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3803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53BB3565" w14:textId="7076816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357,005.00 </w:t>
            </w:r>
          </w:p>
        </w:tc>
        <w:tc>
          <w:tcPr>
            <w:tcW w:w="810" w:type="pct"/>
            <w:tcBorders>
              <w:top w:val="nil"/>
              <w:left w:val="nil"/>
              <w:bottom w:val="single" w:sz="4" w:space="0" w:color="000000"/>
              <w:right w:val="single" w:sz="4" w:space="0" w:color="000000"/>
            </w:tcBorders>
            <w:shd w:val="clear" w:color="auto" w:fill="auto"/>
            <w:noWrap/>
            <w:vAlign w:val="bottom"/>
            <w:hideMark/>
          </w:tcPr>
          <w:p w14:paraId="4FFC34FD" w14:textId="65A187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89AAD3" w14:textId="768EBE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6B1D1E" w14:textId="5B88BBC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357,005.00 </w:t>
            </w:r>
          </w:p>
        </w:tc>
      </w:tr>
      <w:tr w:rsidR="001B7777" w:rsidRPr="001B7777" w14:paraId="1BCDD1A1"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645AAA"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43F70094" w14:textId="5F085BB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5,902,504.90 </w:t>
            </w:r>
          </w:p>
        </w:tc>
        <w:tc>
          <w:tcPr>
            <w:tcW w:w="810" w:type="pct"/>
            <w:tcBorders>
              <w:top w:val="nil"/>
              <w:left w:val="nil"/>
              <w:bottom w:val="single" w:sz="4" w:space="0" w:color="000000"/>
              <w:right w:val="single" w:sz="4" w:space="0" w:color="000000"/>
            </w:tcBorders>
            <w:shd w:val="clear" w:color="D8D8D8" w:fill="D8D8D8"/>
            <w:noWrap/>
            <w:vAlign w:val="bottom"/>
            <w:hideMark/>
          </w:tcPr>
          <w:p w14:paraId="75DDF8EA" w14:textId="773B1CE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FA33054" w14:textId="614C430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81E228" w14:textId="3268AE34"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5,902,504.90 </w:t>
            </w:r>
          </w:p>
        </w:tc>
      </w:tr>
      <w:tr w:rsidR="001B7777" w:rsidRPr="001B7777" w14:paraId="745E30C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EFD0B3"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63A3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5D9546D8" w14:textId="551405A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84,094.26 </w:t>
            </w:r>
          </w:p>
        </w:tc>
        <w:tc>
          <w:tcPr>
            <w:tcW w:w="810" w:type="pct"/>
            <w:tcBorders>
              <w:top w:val="nil"/>
              <w:left w:val="nil"/>
              <w:bottom w:val="single" w:sz="4" w:space="0" w:color="000000"/>
              <w:right w:val="single" w:sz="4" w:space="0" w:color="000000"/>
            </w:tcBorders>
            <w:shd w:val="clear" w:color="auto" w:fill="auto"/>
            <w:noWrap/>
            <w:vAlign w:val="bottom"/>
            <w:hideMark/>
          </w:tcPr>
          <w:p w14:paraId="42CBC301" w14:textId="27AE2A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4E4D7" w14:textId="75AE5A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CBE007" w14:textId="1B7790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984,094.26 </w:t>
            </w:r>
          </w:p>
        </w:tc>
      </w:tr>
      <w:tr w:rsidR="001B7777" w:rsidRPr="001B7777" w14:paraId="7F8E2D6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31485"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B7097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27F2B0DC" w14:textId="7829592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7,201.44 </w:t>
            </w:r>
          </w:p>
        </w:tc>
        <w:tc>
          <w:tcPr>
            <w:tcW w:w="810" w:type="pct"/>
            <w:tcBorders>
              <w:top w:val="nil"/>
              <w:left w:val="nil"/>
              <w:bottom w:val="single" w:sz="4" w:space="0" w:color="000000"/>
              <w:right w:val="single" w:sz="4" w:space="0" w:color="000000"/>
            </w:tcBorders>
            <w:shd w:val="clear" w:color="auto" w:fill="auto"/>
            <w:noWrap/>
            <w:vAlign w:val="bottom"/>
            <w:hideMark/>
          </w:tcPr>
          <w:p w14:paraId="2477BC38" w14:textId="0D607B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C7116" w14:textId="71272C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0B0A12" w14:textId="5352DF5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7,201.44 </w:t>
            </w:r>
          </w:p>
        </w:tc>
      </w:tr>
      <w:tr w:rsidR="001B7777" w:rsidRPr="001B7777" w14:paraId="6676DD9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0B29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0338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0345B8BC" w14:textId="096048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24CCACFC" w14:textId="7F45AE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150B3A" w14:textId="3AEA58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C8C15" w14:textId="689871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42,376.00 </w:t>
            </w:r>
          </w:p>
        </w:tc>
      </w:tr>
      <w:tr w:rsidR="001B7777" w:rsidRPr="001B7777" w14:paraId="1FC1F79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ED8A4"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6A0B0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12360AB3" w14:textId="2D5F54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3E4531DF" w14:textId="133CE05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6FE5E" w14:textId="5C63F7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94B7E" w14:textId="694243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67,556.68 </w:t>
            </w:r>
          </w:p>
        </w:tc>
      </w:tr>
      <w:tr w:rsidR="001B7777" w:rsidRPr="001B7777" w14:paraId="10DE01B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52FE1"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4AAF8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683C40A1" w14:textId="4404D87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89,615.83 </w:t>
            </w:r>
          </w:p>
        </w:tc>
        <w:tc>
          <w:tcPr>
            <w:tcW w:w="810" w:type="pct"/>
            <w:tcBorders>
              <w:top w:val="nil"/>
              <w:left w:val="nil"/>
              <w:bottom w:val="single" w:sz="4" w:space="0" w:color="000000"/>
              <w:right w:val="single" w:sz="4" w:space="0" w:color="000000"/>
            </w:tcBorders>
            <w:shd w:val="clear" w:color="auto" w:fill="auto"/>
            <w:noWrap/>
            <w:vAlign w:val="bottom"/>
            <w:hideMark/>
          </w:tcPr>
          <w:p w14:paraId="6A884CFB" w14:textId="382D164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FE39FD" w14:textId="5358CC2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035B99" w14:textId="2CD190A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289,615.83 </w:t>
            </w:r>
          </w:p>
        </w:tc>
      </w:tr>
      <w:tr w:rsidR="001B7777" w:rsidRPr="001B7777" w14:paraId="2B13962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F5343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1985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259E4ACD" w14:textId="514E3AD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4,127.73 </w:t>
            </w:r>
          </w:p>
        </w:tc>
        <w:tc>
          <w:tcPr>
            <w:tcW w:w="810" w:type="pct"/>
            <w:tcBorders>
              <w:top w:val="nil"/>
              <w:left w:val="nil"/>
              <w:bottom w:val="single" w:sz="4" w:space="0" w:color="000000"/>
              <w:right w:val="single" w:sz="4" w:space="0" w:color="000000"/>
            </w:tcBorders>
            <w:shd w:val="clear" w:color="auto" w:fill="auto"/>
            <w:noWrap/>
            <w:vAlign w:val="bottom"/>
            <w:hideMark/>
          </w:tcPr>
          <w:p w14:paraId="44A8646D" w14:textId="3A2B9E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18E28" w14:textId="67D61A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573EDE" w14:textId="6CD6D84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4,127.73 </w:t>
            </w:r>
          </w:p>
        </w:tc>
      </w:tr>
      <w:tr w:rsidR="001B7777" w:rsidRPr="001B7777" w14:paraId="351D3A5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519C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6AFAE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7F28434F" w14:textId="787A140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7,532.96 </w:t>
            </w:r>
          </w:p>
        </w:tc>
        <w:tc>
          <w:tcPr>
            <w:tcW w:w="810" w:type="pct"/>
            <w:tcBorders>
              <w:top w:val="nil"/>
              <w:left w:val="nil"/>
              <w:bottom w:val="single" w:sz="4" w:space="0" w:color="000000"/>
              <w:right w:val="single" w:sz="4" w:space="0" w:color="000000"/>
            </w:tcBorders>
            <w:shd w:val="clear" w:color="auto" w:fill="auto"/>
            <w:noWrap/>
            <w:vAlign w:val="bottom"/>
            <w:hideMark/>
          </w:tcPr>
          <w:p w14:paraId="46AB3445" w14:textId="26FB0A4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11D99" w14:textId="5B6437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D94AF4" w14:textId="2C4C7A9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647,532.96 </w:t>
            </w:r>
          </w:p>
        </w:tc>
      </w:tr>
      <w:tr w:rsidR="001B7777" w:rsidRPr="001B7777" w14:paraId="101FAAC1"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543BA7"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lastRenderedPageBreak/>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63814EE8" w14:textId="12336D7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39,545,42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72BD00EE" w14:textId="440EE19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7D9A4D1" w14:textId="0E2CA5D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5394D797" w14:textId="2D2B980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48,837,332.95 </w:t>
            </w:r>
          </w:p>
        </w:tc>
      </w:tr>
      <w:tr w:rsidR="001B7777" w:rsidRPr="001B7777" w14:paraId="2AEE326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65AFF"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DBAE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2C38410E" w14:textId="5D0DD2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98,855.54 </w:t>
            </w:r>
          </w:p>
        </w:tc>
        <w:tc>
          <w:tcPr>
            <w:tcW w:w="810" w:type="pct"/>
            <w:tcBorders>
              <w:top w:val="nil"/>
              <w:left w:val="nil"/>
              <w:bottom w:val="single" w:sz="4" w:space="0" w:color="000000"/>
              <w:right w:val="single" w:sz="4" w:space="0" w:color="000000"/>
            </w:tcBorders>
            <w:shd w:val="clear" w:color="auto" w:fill="auto"/>
            <w:noWrap/>
            <w:vAlign w:val="bottom"/>
            <w:hideMark/>
          </w:tcPr>
          <w:p w14:paraId="052489B6" w14:textId="4422DD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C3B380" w14:textId="1ED6E0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CA3208" w14:textId="5B04CEF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98,855.54 </w:t>
            </w:r>
          </w:p>
        </w:tc>
      </w:tr>
      <w:tr w:rsidR="001B7777" w:rsidRPr="001B7777" w14:paraId="768AECC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05690"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D58E2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1BBC5993" w14:textId="3C9BC4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374,771.68 </w:t>
            </w:r>
          </w:p>
        </w:tc>
        <w:tc>
          <w:tcPr>
            <w:tcW w:w="810" w:type="pct"/>
            <w:tcBorders>
              <w:top w:val="nil"/>
              <w:left w:val="nil"/>
              <w:bottom w:val="single" w:sz="4" w:space="0" w:color="000000"/>
              <w:right w:val="single" w:sz="4" w:space="0" w:color="000000"/>
            </w:tcBorders>
            <w:shd w:val="clear" w:color="auto" w:fill="auto"/>
            <w:noWrap/>
            <w:vAlign w:val="bottom"/>
            <w:hideMark/>
          </w:tcPr>
          <w:p w14:paraId="23C50E3C" w14:textId="132C82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FCAC1" w14:textId="4F0D366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2DD24417" w14:textId="35B1724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3,121,572.08 </w:t>
            </w:r>
          </w:p>
        </w:tc>
      </w:tr>
      <w:tr w:rsidR="001B7777" w:rsidRPr="001B7777" w14:paraId="6AF0EF5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AAD155"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D7C8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6A0F07EE" w14:textId="206EF74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44,108.90 </w:t>
            </w:r>
          </w:p>
        </w:tc>
        <w:tc>
          <w:tcPr>
            <w:tcW w:w="810" w:type="pct"/>
            <w:tcBorders>
              <w:top w:val="nil"/>
              <w:left w:val="nil"/>
              <w:bottom w:val="single" w:sz="4" w:space="0" w:color="000000"/>
              <w:right w:val="single" w:sz="4" w:space="0" w:color="000000"/>
            </w:tcBorders>
            <w:shd w:val="clear" w:color="auto" w:fill="auto"/>
            <w:noWrap/>
            <w:vAlign w:val="bottom"/>
            <w:hideMark/>
          </w:tcPr>
          <w:p w14:paraId="5DB01AD6" w14:textId="2E9DDA1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027ABA" w14:textId="5D994A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B1C7F" w14:textId="4337C40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744,108.90 </w:t>
            </w:r>
          </w:p>
        </w:tc>
      </w:tr>
      <w:tr w:rsidR="001B7777" w:rsidRPr="001B7777" w14:paraId="6667360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A5663"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0EAF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37F28E6C" w14:textId="41C93B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4,642.00 </w:t>
            </w:r>
          </w:p>
        </w:tc>
        <w:tc>
          <w:tcPr>
            <w:tcW w:w="810" w:type="pct"/>
            <w:tcBorders>
              <w:top w:val="nil"/>
              <w:left w:val="nil"/>
              <w:bottom w:val="single" w:sz="4" w:space="0" w:color="000000"/>
              <w:right w:val="single" w:sz="4" w:space="0" w:color="000000"/>
            </w:tcBorders>
            <w:shd w:val="clear" w:color="auto" w:fill="auto"/>
            <w:noWrap/>
            <w:vAlign w:val="bottom"/>
            <w:hideMark/>
          </w:tcPr>
          <w:p w14:paraId="6F4EA1C5" w14:textId="01AF74D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0E8EB" w14:textId="2CE5DE4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145E01" w14:textId="5403A9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74,642.00 </w:t>
            </w:r>
          </w:p>
        </w:tc>
      </w:tr>
      <w:tr w:rsidR="001B7777" w:rsidRPr="001B7777" w14:paraId="611EC25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FEF47"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B36A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10CBB567" w14:textId="47D2D9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18,895.36 </w:t>
            </w:r>
          </w:p>
        </w:tc>
        <w:tc>
          <w:tcPr>
            <w:tcW w:w="810" w:type="pct"/>
            <w:tcBorders>
              <w:top w:val="nil"/>
              <w:left w:val="nil"/>
              <w:bottom w:val="single" w:sz="4" w:space="0" w:color="000000"/>
              <w:right w:val="single" w:sz="4" w:space="0" w:color="000000"/>
            </w:tcBorders>
            <w:shd w:val="clear" w:color="auto" w:fill="auto"/>
            <w:noWrap/>
            <w:vAlign w:val="bottom"/>
            <w:hideMark/>
          </w:tcPr>
          <w:p w14:paraId="71FAEE02" w14:textId="31FFE4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89A868" w14:textId="0CC688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360E63FD" w14:textId="619D42B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14,895.36 </w:t>
            </w:r>
          </w:p>
        </w:tc>
      </w:tr>
      <w:tr w:rsidR="001B7777" w:rsidRPr="001B7777" w14:paraId="74147B0E"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17C5B"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CB49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770885FA" w14:textId="6FC565B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132,638.90 </w:t>
            </w:r>
          </w:p>
        </w:tc>
        <w:tc>
          <w:tcPr>
            <w:tcW w:w="810" w:type="pct"/>
            <w:tcBorders>
              <w:top w:val="nil"/>
              <w:left w:val="nil"/>
              <w:bottom w:val="single" w:sz="4" w:space="0" w:color="000000"/>
              <w:right w:val="single" w:sz="4" w:space="0" w:color="000000"/>
            </w:tcBorders>
            <w:shd w:val="clear" w:color="auto" w:fill="auto"/>
            <w:noWrap/>
            <w:vAlign w:val="bottom"/>
            <w:hideMark/>
          </w:tcPr>
          <w:p w14:paraId="1D08BD76" w14:textId="7D4AED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7359123C" w14:textId="3F6009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3B1D74BE" w14:textId="7487DA2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506,892.90 </w:t>
            </w:r>
          </w:p>
        </w:tc>
      </w:tr>
      <w:tr w:rsidR="001B7777" w:rsidRPr="001B7777" w14:paraId="00067A0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1C6B7"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F1336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244E8104" w14:textId="2E714CD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2,173.24 </w:t>
            </w:r>
          </w:p>
        </w:tc>
        <w:tc>
          <w:tcPr>
            <w:tcW w:w="810" w:type="pct"/>
            <w:tcBorders>
              <w:top w:val="nil"/>
              <w:left w:val="nil"/>
              <w:bottom w:val="single" w:sz="4" w:space="0" w:color="000000"/>
              <w:right w:val="single" w:sz="4" w:space="0" w:color="000000"/>
            </w:tcBorders>
            <w:shd w:val="clear" w:color="auto" w:fill="auto"/>
            <w:noWrap/>
            <w:vAlign w:val="bottom"/>
            <w:hideMark/>
          </w:tcPr>
          <w:p w14:paraId="72B83491" w14:textId="0DEC5A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1FC58EC5" w14:textId="3C81661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02EB36" w14:textId="409FA79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66,028.24 </w:t>
            </w:r>
          </w:p>
        </w:tc>
      </w:tr>
      <w:tr w:rsidR="001B7777" w:rsidRPr="001B7777" w14:paraId="4D1C85A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4C28E"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86AC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1495F7DC" w14:textId="6880CE7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69,958.46 </w:t>
            </w:r>
          </w:p>
        </w:tc>
        <w:tc>
          <w:tcPr>
            <w:tcW w:w="810" w:type="pct"/>
            <w:tcBorders>
              <w:top w:val="nil"/>
              <w:left w:val="nil"/>
              <w:bottom w:val="single" w:sz="4" w:space="0" w:color="000000"/>
              <w:right w:val="single" w:sz="4" w:space="0" w:color="000000"/>
            </w:tcBorders>
            <w:shd w:val="clear" w:color="auto" w:fill="auto"/>
            <w:noWrap/>
            <w:vAlign w:val="bottom"/>
            <w:hideMark/>
          </w:tcPr>
          <w:p w14:paraId="58527BD3" w14:textId="5FD6720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6543BD" w14:textId="79F60C8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48DB1" w14:textId="5935447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69,958.46 </w:t>
            </w:r>
          </w:p>
        </w:tc>
      </w:tr>
      <w:tr w:rsidR="001B7777" w:rsidRPr="001B7777" w14:paraId="1AA4F92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406D60"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0D29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3E8AE496" w14:textId="44DFEE6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62,470.12 </w:t>
            </w:r>
          </w:p>
        </w:tc>
        <w:tc>
          <w:tcPr>
            <w:tcW w:w="810" w:type="pct"/>
            <w:tcBorders>
              <w:top w:val="nil"/>
              <w:left w:val="nil"/>
              <w:bottom w:val="single" w:sz="4" w:space="0" w:color="000000"/>
              <w:right w:val="single" w:sz="4" w:space="0" w:color="000000"/>
            </w:tcBorders>
            <w:shd w:val="clear" w:color="auto" w:fill="auto"/>
            <w:noWrap/>
            <w:vAlign w:val="bottom"/>
            <w:hideMark/>
          </w:tcPr>
          <w:p w14:paraId="71701526" w14:textId="5F233A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837A8" w14:textId="254045C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AC14C1" w14:textId="26E9BDC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62,470.12 </w:t>
            </w:r>
          </w:p>
        </w:tc>
      </w:tr>
      <w:tr w:rsidR="001B7777" w:rsidRPr="001B7777" w14:paraId="57D4FBA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7C448"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1D9F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0C82DFF3" w14:textId="0F76AA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560,648.07 </w:t>
            </w:r>
          </w:p>
        </w:tc>
        <w:tc>
          <w:tcPr>
            <w:tcW w:w="810" w:type="pct"/>
            <w:tcBorders>
              <w:top w:val="nil"/>
              <w:left w:val="nil"/>
              <w:bottom w:val="single" w:sz="4" w:space="0" w:color="000000"/>
              <w:right w:val="single" w:sz="4" w:space="0" w:color="000000"/>
            </w:tcBorders>
            <w:shd w:val="clear" w:color="auto" w:fill="auto"/>
            <w:noWrap/>
            <w:vAlign w:val="bottom"/>
            <w:hideMark/>
          </w:tcPr>
          <w:p w14:paraId="13D62840" w14:textId="27F5D5A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D2D0DB" w14:textId="11F849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A31E7A" w14:textId="7589D2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560,648.07 </w:t>
            </w:r>
          </w:p>
        </w:tc>
      </w:tr>
      <w:tr w:rsidR="001B7777" w:rsidRPr="001B7777" w14:paraId="7A34B19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6D42B"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6265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7AB91A89" w14:textId="6CE19A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442,977.18 </w:t>
            </w:r>
          </w:p>
        </w:tc>
        <w:tc>
          <w:tcPr>
            <w:tcW w:w="810" w:type="pct"/>
            <w:tcBorders>
              <w:top w:val="nil"/>
              <w:left w:val="nil"/>
              <w:bottom w:val="single" w:sz="4" w:space="0" w:color="000000"/>
              <w:right w:val="single" w:sz="4" w:space="0" w:color="000000"/>
            </w:tcBorders>
            <w:shd w:val="clear" w:color="auto" w:fill="auto"/>
            <w:noWrap/>
            <w:vAlign w:val="bottom"/>
            <w:hideMark/>
          </w:tcPr>
          <w:p w14:paraId="2A3BF88D" w14:textId="58F84CD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AF996" w14:textId="1D5D947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05CA74" w14:textId="34BE6C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442,977.18 </w:t>
            </w:r>
          </w:p>
        </w:tc>
      </w:tr>
      <w:tr w:rsidR="001B7777" w:rsidRPr="001B7777" w14:paraId="630794E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E960C"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F253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1CE4C864" w14:textId="7B20D4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4,379.08 </w:t>
            </w:r>
          </w:p>
        </w:tc>
        <w:tc>
          <w:tcPr>
            <w:tcW w:w="810" w:type="pct"/>
            <w:tcBorders>
              <w:top w:val="nil"/>
              <w:left w:val="nil"/>
              <w:bottom w:val="single" w:sz="4" w:space="0" w:color="000000"/>
              <w:right w:val="single" w:sz="4" w:space="0" w:color="000000"/>
            </w:tcBorders>
            <w:shd w:val="clear" w:color="auto" w:fill="auto"/>
            <w:noWrap/>
            <w:vAlign w:val="bottom"/>
            <w:hideMark/>
          </w:tcPr>
          <w:p w14:paraId="0FE86A64" w14:textId="6DB688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462B6F" w14:textId="69C156F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D2880" w14:textId="39820E4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04,379.08 </w:t>
            </w:r>
          </w:p>
        </w:tc>
      </w:tr>
      <w:tr w:rsidR="001B7777" w:rsidRPr="001B7777" w14:paraId="4FC88A2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E88364"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05578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02FB21AC" w14:textId="5F87A5F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7747783B" w14:textId="0EF009B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DC6AD9" w14:textId="7B309FB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BB12B" w14:textId="484D64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119,686.28 </w:t>
            </w:r>
          </w:p>
        </w:tc>
      </w:tr>
      <w:tr w:rsidR="001B7777" w:rsidRPr="001B7777" w14:paraId="6CBF14C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8B13D"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45E6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57868F2D" w14:textId="61437FB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218.74 </w:t>
            </w:r>
          </w:p>
        </w:tc>
        <w:tc>
          <w:tcPr>
            <w:tcW w:w="810" w:type="pct"/>
            <w:tcBorders>
              <w:top w:val="nil"/>
              <w:left w:val="nil"/>
              <w:bottom w:val="single" w:sz="4" w:space="0" w:color="000000"/>
              <w:right w:val="single" w:sz="4" w:space="0" w:color="000000"/>
            </w:tcBorders>
            <w:shd w:val="clear" w:color="auto" w:fill="auto"/>
            <w:noWrap/>
            <w:vAlign w:val="bottom"/>
            <w:hideMark/>
          </w:tcPr>
          <w:p w14:paraId="602F918E" w14:textId="28BADD6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EFD71F" w14:textId="55FBDAA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C6E44" w14:textId="134D61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0,218.74 </w:t>
            </w:r>
          </w:p>
        </w:tc>
      </w:tr>
      <w:tr w:rsidR="001B7777" w:rsidRPr="001B7777" w14:paraId="5A50FFBA"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8CC33F"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282B477E" w14:textId="3632664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4,675,345.28 </w:t>
            </w:r>
          </w:p>
        </w:tc>
        <w:tc>
          <w:tcPr>
            <w:tcW w:w="810" w:type="pct"/>
            <w:tcBorders>
              <w:top w:val="nil"/>
              <w:left w:val="nil"/>
              <w:bottom w:val="single" w:sz="4" w:space="0" w:color="000000"/>
              <w:right w:val="single" w:sz="4" w:space="0" w:color="000000"/>
            </w:tcBorders>
            <w:shd w:val="clear" w:color="D8D8D8" w:fill="D8D8D8"/>
            <w:noWrap/>
            <w:vAlign w:val="bottom"/>
            <w:hideMark/>
          </w:tcPr>
          <w:p w14:paraId="1F626D24" w14:textId="4C0FAAE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E01B2AE" w14:textId="3596171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308451" w14:textId="4C0AF33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4,675,345.28 </w:t>
            </w:r>
          </w:p>
        </w:tc>
      </w:tr>
      <w:tr w:rsidR="001B7777" w:rsidRPr="001B7777" w14:paraId="6A67511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F566A"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3042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5DD38936" w14:textId="7FB70C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98,042.64 </w:t>
            </w:r>
          </w:p>
        </w:tc>
        <w:tc>
          <w:tcPr>
            <w:tcW w:w="810" w:type="pct"/>
            <w:tcBorders>
              <w:top w:val="nil"/>
              <w:left w:val="nil"/>
              <w:bottom w:val="single" w:sz="4" w:space="0" w:color="000000"/>
              <w:right w:val="single" w:sz="4" w:space="0" w:color="000000"/>
            </w:tcBorders>
            <w:shd w:val="clear" w:color="auto" w:fill="auto"/>
            <w:noWrap/>
            <w:vAlign w:val="bottom"/>
            <w:hideMark/>
          </w:tcPr>
          <w:p w14:paraId="1743C140" w14:textId="09CF0B9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59658E" w14:textId="4B3A0B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99BFFF" w14:textId="39B1FD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598,042.64 </w:t>
            </w:r>
          </w:p>
        </w:tc>
      </w:tr>
      <w:tr w:rsidR="001B7777" w:rsidRPr="001B7777" w14:paraId="32F440D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9E7C5B"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56DD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3823FFEA" w14:textId="1633DD3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581D84EE" w14:textId="13A783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817EE4" w14:textId="4B54D7C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EDE844" w14:textId="6B775C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752,371.21 </w:t>
            </w:r>
          </w:p>
        </w:tc>
      </w:tr>
      <w:tr w:rsidR="001B7777" w:rsidRPr="001B7777" w14:paraId="43806DF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90EB0"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55CD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37A68077" w14:textId="7795C93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2,866.13 </w:t>
            </w:r>
          </w:p>
        </w:tc>
        <w:tc>
          <w:tcPr>
            <w:tcW w:w="810" w:type="pct"/>
            <w:tcBorders>
              <w:top w:val="nil"/>
              <w:left w:val="nil"/>
              <w:bottom w:val="single" w:sz="4" w:space="0" w:color="000000"/>
              <w:right w:val="single" w:sz="4" w:space="0" w:color="000000"/>
            </w:tcBorders>
            <w:shd w:val="clear" w:color="auto" w:fill="auto"/>
            <w:noWrap/>
            <w:vAlign w:val="bottom"/>
            <w:hideMark/>
          </w:tcPr>
          <w:p w14:paraId="099B1419" w14:textId="4AAC500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5EC5C5" w14:textId="0F05453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5E35E" w14:textId="363464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52,866.13 </w:t>
            </w:r>
          </w:p>
        </w:tc>
      </w:tr>
      <w:tr w:rsidR="001B7777" w:rsidRPr="001B7777" w14:paraId="4EBED53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071D8E"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5AA5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69650966" w14:textId="3CEB48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4,452.24 </w:t>
            </w:r>
          </w:p>
        </w:tc>
        <w:tc>
          <w:tcPr>
            <w:tcW w:w="810" w:type="pct"/>
            <w:tcBorders>
              <w:top w:val="nil"/>
              <w:left w:val="nil"/>
              <w:bottom w:val="single" w:sz="4" w:space="0" w:color="000000"/>
              <w:right w:val="single" w:sz="4" w:space="0" w:color="000000"/>
            </w:tcBorders>
            <w:shd w:val="clear" w:color="auto" w:fill="auto"/>
            <w:noWrap/>
            <w:vAlign w:val="bottom"/>
            <w:hideMark/>
          </w:tcPr>
          <w:p w14:paraId="64266BA3" w14:textId="5A18BCA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FC4766" w14:textId="1AE8905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4BDF35" w14:textId="23DFDE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24,452.24 </w:t>
            </w:r>
          </w:p>
        </w:tc>
      </w:tr>
      <w:tr w:rsidR="001B7777" w:rsidRPr="001B7777" w14:paraId="7001A911"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6541C"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5615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2803C555" w14:textId="7142042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25,004.06 </w:t>
            </w:r>
          </w:p>
        </w:tc>
        <w:tc>
          <w:tcPr>
            <w:tcW w:w="810" w:type="pct"/>
            <w:tcBorders>
              <w:top w:val="nil"/>
              <w:left w:val="nil"/>
              <w:bottom w:val="single" w:sz="4" w:space="0" w:color="000000"/>
              <w:right w:val="single" w:sz="4" w:space="0" w:color="000000"/>
            </w:tcBorders>
            <w:shd w:val="clear" w:color="auto" w:fill="auto"/>
            <w:noWrap/>
            <w:vAlign w:val="bottom"/>
            <w:hideMark/>
          </w:tcPr>
          <w:p w14:paraId="33B62459" w14:textId="1648EAD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9D3555" w14:textId="24CB7D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13F743" w14:textId="5D43010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225,004.06 </w:t>
            </w:r>
          </w:p>
        </w:tc>
      </w:tr>
      <w:tr w:rsidR="001B7777" w:rsidRPr="001B7777" w14:paraId="4AABBE5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FE851"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017B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58DA6201" w14:textId="2910D2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4CEEA5E4" w14:textId="4550E65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5EFA62" w14:textId="4ABB53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B88AA6" w14:textId="62A110D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73,004.50 </w:t>
            </w:r>
          </w:p>
        </w:tc>
      </w:tr>
      <w:tr w:rsidR="001B7777" w:rsidRPr="001B7777" w14:paraId="5019D00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13C96"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E167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1D5FBFA0" w14:textId="24DF76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90,867.13 </w:t>
            </w:r>
          </w:p>
        </w:tc>
        <w:tc>
          <w:tcPr>
            <w:tcW w:w="810" w:type="pct"/>
            <w:tcBorders>
              <w:top w:val="nil"/>
              <w:left w:val="nil"/>
              <w:bottom w:val="single" w:sz="4" w:space="0" w:color="000000"/>
              <w:right w:val="single" w:sz="4" w:space="0" w:color="000000"/>
            </w:tcBorders>
            <w:shd w:val="clear" w:color="auto" w:fill="auto"/>
            <w:noWrap/>
            <w:vAlign w:val="bottom"/>
            <w:hideMark/>
          </w:tcPr>
          <w:p w14:paraId="7D47170B" w14:textId="493147B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4BEA7F" w14:textId="207363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FDA63" w14:textId="6497A0E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690,867.13 </w:t>
            </w:r>
          </w:p>
        </w:tc>
      </w:tr>
      <w:tr w:rsidR="001B7777" w:rsidRPr="001B7777" w14:paraId="503B2E8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F2C29"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DE58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563B5491" w14:textId="52165F7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931,481.73 </w:t>
            </w:r>
          </w:p>
        </w:tc>
        <w:tc>
          <w:tcPr>
            <w:tcW w:w="810" w:type="pct"/>
            <w:tcBorders>
              <w:top w:val="nil"/>
              <w:left w:val="nil"/>
              <w:bottom w:val="single" w:sz="4" w:space="0" w:color="000000"/>
              <w:right w:val="single" w:sz="4" w:space="0" w:color="000000"/>
            </w:tcBorders>
            <w:shd w:val="clear" w:color="auto" w:fill="auto"/>
            <w:noWrap/>
            <w:vAlign w:val="bottom"/>
            <w:hideMark/>
          </w:tcPr>
          <w:p w14:paraId="3D28276D" w14:textId="407AA3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7D57E4" w14:textId="5A562BD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A190C3" w14:textId="055EE05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931,481.73 </w:t>
            </w:r>
          </w:p>
        </w:tc>
      </w:tr>
      <w:tr w:rsidR="001B7777" w:rsidRPr="001B7777" w14:paraId="64AA94F0"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4D8E6"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1999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525E0BDF" w14:textId="502B24A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28,913.28 </w:t>
            </w:r>
          </w:p>
        </w:tc>
        <w:tc>
          <w:tcPr>
            <w:tcW w:w="810" w:type="pct"/>
            <w:tcBorders>
              <w:top w:val="nil"/>
              <w:left w:val="nil"/>
              <w:bottom w:val="single" w:sz="4" w:space="0" w:color="000000"/>
              <w:right w:val="single" w:sz="4" w:space="0" w:color="000000"/>
            </w:tcBorders>
            <w:shd w:val="clear" w:color="auto" w:fill="auto"/>
            <w:noWrap/>
            <w:vAlign w:val="bottom"/>
            <w:hideMark/>
          </w:tcPr>
          <w:p w14:paraId="7CFA57EE" w14:textId="0ADFDA8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0C3136" w14:textId="59B16F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89FE4" w14:textId="3CB21F7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28,913.28 </w:t>
            </w:r>
          </w:p>
        </w:tc>
      </w:tr>
      <w:tr w:rsidR="001B7777" w:rsidRPr="001B7777" w14:paraId="079C067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0B458"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B3892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16A1A0AC" w14:textId="30C310B2"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519D917E" w14:textId="2151D362"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E372A8" w14:textId="09C75988"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4B24F61" w14:textId="6976B82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87,427.68 </w:t>
            </w:r>
          </w:p>
        </w:tc>
      </w:tr>
      <w:tr w:rsidR="001B7777" w:rsidRPr="001B7777" w14:paraId="65D768C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1E9D7"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649D5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61F41FD0" w14:textId="47E5777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10,914.68 </w:t>
            </w:r>
          </w:p>
        </w:tc>
        <w:tc>
          <w:tcPr>
            <w:tcW w:w="810" w:type="pct"/>
            <w:tcBorders>
              <w:top w:val="nil"/>
              <w:left w:val="nil"/>
              <w:bottom w:val="single" w:sz="4" w:space="0" w:color="000000"/>
              <w:right w:val="single" w:sz="4" w:space="0" w:color="000000"/>
            </w:tcBorders>
            <w:shd w:val="clear" w:color="auto" w:fill="auto"/>
            <w:noWrap/>
            <w:vAlign w:val="bottom"/>
            <w:hideMark/>
          </w:tcPr>
          <w:p w14:paraId="6D756446" w14:textId="6A88AD9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4B8FB" w14:textId="47796A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95039" w14:textId="78FD7A5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10,914.68 </w:t>
            </w:r>
          </w:p>
        </w:tc>
      </w:tr>
      <w:tr w:rsidR="001B7777" w:rsidRPr="001B7777" w14:paraId="3BD7BB8F"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DBA4D7"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6C4F79F6" w14:textId="5071880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5,216,846.29 </w:t>
            </w:r>
          </w:p>
        </w:tc>
        <w:tc>
          <w:tcPr>
            <w:tcW w:w="810" w:type="pct"/>
            <w:tcBorders>
              <w:top w:val="nil"/>
              <w:left w:val="nil"/>
              <w:bottom w:val="single" w:sz="4" w:space="0" w:color="000000"/>
              <w:right w:val="single" w:sz="4" w:space="0" w:color="000000"/>
            </w:tcBorders>
            <w:shd w:val="clear" w:color="D8D8D8" w:fill="D8D8D8"/>
            <w:noWrap/>
            <w:vAlign w:val="bottom"/>
            <w:hideMark/>
          </w:tcPr>
          <w:p w14:paraId="4006B280" w14:textId="06CD1B7A"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BFAB423" w14:textId="07E1A16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BDD822D" w14:textId="299F19A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5,216,846.29 </w:t>
            </w:r>
          </w:p>
        </w:tc>
      </w:tr>
      <w:tr w:rsidR="001B7777" w:rsidRPr="001B7777" w14:paraId="18033C9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3342A"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35199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3723394E" w14:textId="4E26EAF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79,843.44 </w:t>
            </w:r>
          </w:p>
        </w:tc>
        <w:tc>
          <w:tcPr>
            <w:tcW w:w="810" w:type="pct"/>
            <w:tcBorders>
              <w:top w:val="nil"/>
              <w:left w:val="nil"/>
              <w:bottom w:val="single" w:sz="4" w:space="0" w:color="000000"/>
              <w:right w:val="single" w:sz="4" w:space="0" w:color="000000"/>
            </w:tcBorders>
            <w:shd w:val="clear" w:color="auto" w:fill="auto"/>
            <w:noWrap/>
            <w:vAlign w:val="bottom"/>
            <w:hideMark/>
          </w:tcPr>
          <w:p w14:paraId="5D5A2672" w14:textId="3B0D62F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81DDB2" w14:textId="3DE987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22E04A" w14:textId="0A29C6C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79,843.44 </w:t>
            </w:r>
          </w:p>
        </w:tc>
      </w:tr>
      <w:tr w:rsidR="001B7777" w:rsidRPr="001B7777" w14:paraId="76262F4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75DAB"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13E8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229910AC" w14:textId="3AB7DE2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65215679" w14:textId="08A5C31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F3E71" w14:textId="0EDB2C9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0B50C3" w14:textId="23D7788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55,300.81 </w:t>
            </w:r>
          </w:p>
        </w:tc>
      </w:tr>
      <w:tr w:rsidR="001B7777" w:rsidRPr="001B7777" w14:paraId="57DAB89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02928"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67BB4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57883ACE" w14:textId="322A9AC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773,479.63 </w:t>
            </w:r>
          </w:p>
        </w:tc>
        <w:tc>
          <w:tcPr>
            <w:tcW w:w="810" w:type="pct"/>
            <w:tcBorders>
              <w:top w:val="nil"/>
              <w:left w:val="nil"/>
              <w:bottom w:val="single" w:sz="4" w:space="0" w:color="000000"/>
              <w:right w:val="single" w:sz="4" w:space="0" w:color="000000"/>
            </w:tcBorders>
            <w:shd w:val="clear" w:color="auto" w:fill="auto"/>
            <w:noWrap/>
            <w:vAlign w:val="bottom"/>
            <w:hideMark/>
          </w:tcPr>
          <w:p w14:paraId="2044CA87" w14:textId="389DB9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A60C8" w14:textId="01C5A65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F93ED" w14:textId="562A5DD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773,479.63 </w:t>
            </w:r>
          </w:p>
        </w:tc>
      </w:tr>
      <w:tr w:rsidR="001B7777" w:rsidRPr="001B7777" w14:paraId="188DF0C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7B232"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C1D5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68EEE2D4" w14:textId="6F16CE4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2F80D6C1" w14:textId="36CB9F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B67A0" w14:textId="035CAE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36A33" w14:textId="3D65D42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894,162.86 </w:t>
            </w:r>
          </w:p>
        </w:tc>
      </w:tr>
      <w:tr w:rsidR="001B7777" w:rsidRPr="001B7777" w14:paraId="6FFC76DA"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5B02B9"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84336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48B58343" w14:textId="0B9394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767970B0" w14:textId="306849D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E4F77D" w14:textId="414F0CF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75174" w14:textId="71DED8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79,732.08 </w:t>
            </w:r>
          </w:p>
        </w:tc>
      </w:tr>
      <w:tr w:rsidR="001B7777" w:rsidRPr="001B7777" w14:paraId="52C49C2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686D60"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8D02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5696E8B9" w14:textId="67ABC0B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30,438.50 </w:t>
            </w:r>
          </w:p>
        </w:tc>
        <w:tc>
          <w:tcPr>
            <w:tcW w:w="810" w:type="pct"/>
            <w:tcBorders>
              <w:top w:val="nil"/>
              <w:left w:val="nil"/>
              <w:bottom w:val="single" w:sz="4" w:space="0" w:color="000000"/>
              <w:right w:val="single" w:sz="4" w:space="0" w:color="000000"/>
            </w:tcBorders>
            <w:shd w:val="clear" w:color="auto" w:fill="auto"/>
            <w:noWrap/>
            <w:vAlign w:val="bottom"/>
            <w:hideMark/>
          </w:tcPr>
          <w:p w14:paraId="766AD8A5" w14:textId="58DF1AC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06312B" w14:textId="4986F51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9928F3" w14:textId="028F0D6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530,438.50 </w:t>
            </w:r>
          </w:p>
        </w:tc>
      </w:tr>
      <w:tr w:rsidR="001B7777" w:rsidRPr="001B7777" w14:paraId="14E1DF1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7BF56"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43C6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196E266B" w14:textId="39D7FB0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85,663.12 </w:t>
            </w:r>
          </w:p>
        </w:tc>
        <w:tc>
          <w:tcPr>
            <w:tcW w:w="810" w:type="pct"/>
            <w:tcBorders>
              <w:top w:val="nil"/>
              <w:left w:val="nil"/>
              <w:bottom w:val="single" w:sz="4" w:space="0" w:color="000000"/>
              <w:right w:val="single" w:sz="4" w:space="0" w:color="000000"/>
            </w:tcBorders>
            <w:shd w:val="clear" w:color="auto" w:fill="auto"/>
            <w:noWrap/>
            <w:vAlign w:val="bottom"/>
            <w:hideMark/>
          </w:tcPr>
          <w:p w14:paraId="31C49909" w14:textId="63B59D9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FB0A8" w14:textId="3056EFA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98F452" w14:textId="0726D99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485,663.12 </w:t>
            </w:r>
          </w:p>
        </w:tc>
      </w:tr>
      <w:tr w:rsidR="001B7777" w:rsidRPr="001B7777" w14:paraId="1CBD896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7F4AF" w14:textId="77777777" w:rsidR="001B7777" w:rsidRPr="001B7777" w:rsidRDefault="001B7777" w:rsidP="001B7777">
            <w:pPr>
              <w:spacing w:after="0" w:line="240" w:lineRule="auto"/>
              <w:ind w:right="57"/>
              <w:contextualSpacing/>
              <w:jc w:val="right"/>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B29F10"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408CF936" w14:textId="601FFD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9,018,225.85 </w:t>
            </w:r>
          </w:p>
        </w:tc>
        <w:tc>
          <w:tcPr>
            <w:tcW w:w="810" w:type="pct"/>
            <w:tcBorders>
              <w:top w:val="nil"/>
              <w:left w:val="nil"/>
              <w:bottom w:val="single" w:sz="4" w:space="0" w:color="000000"/>
              <w:right w:val="single" w:sz="4" w:space="0" w:color="000000"/>
            </w:tcBorders>
            <w:shd w:val="clear" w:color="auto" w:fill="auto"/>
            <w:noWrap/>
            <w:vAlign w:val="bottom"/>
            <w:hideMark/>
          </w:tcPr>
          <w:p w14:paraId="7B4162A2" w14:textId="18235C4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1CEC6" w14:textId="7BFD5BA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164764" w14:textId="239104C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9,018,225.85 </w:t>
            </w:r>
          </w:p>
        </w:tc>
      </w:tr>
      <w:tr w:rsidR="001B7777" w:rsidRPr="001B7777" w14:paraId="12362E87"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4D894A"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6F98B74B" w14:textId="16F93A72"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7,661,337.66 </w:t>
            </w:r>
          </w:p>
        </w:tc>
        <w:tc>
          <w:tcPr>
            <w:tcW w:w="810" w:type="pct"/>
            <w:tcBorders>
              <w:top w:val="nil"/>
              <w:left w:val="nil"/>
              <w:bottom w:val="single" w:sz="4" w:space="0" w:color="000000"/>
              <w:right w:val="single" w:sz="4" w:space="0" w:color="000000"/>
            </w:tcBorders>
            <w:shd w:val="clear" w:color="D8D8D8" w:fill="D8D8D8"/>
            <w:noWrap/>
            <w:vAlign w:val="bottom"/>
            <w:hideMark/>
          </w:tcPr>
          <w:p w14:paraId="50BCA92A" w14:textId="6FF3F20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0B27FE7" w14:textId="53B7107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E1C459" w14:textId="105F7D7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7,661,337.66 </w:t>
            </w:r>
          </w:p>
        </w:tc>
      </w:tr>
      <w:tr w:rsidR="001B7777" w:rsidRPr="001B7777" w14:paraId="5378542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39A41"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6185B4"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16533F48" w14:textId="6EFC998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55,419.60 </w:t>
            </w:r>
          </w:p>
        </w:tc>
        <w:tc>
          <w:tcPr>
            <w:tcW w:w="810" w:type="pct"/>
            <w:tcBorders>
              <w:top w:val="nil"/>
              <w:left w:val="nil"/>
              <w:bottom w:val="single" w:sz="4" w:space="0" w:color="000000"/>
              <w:right w:val="single" w:sz="4" w:space="0" w:color="000000"/>
            </w:tcBorders>
            <w:shd w:val="clear" w:color="auto" w:fill="auto"/>
            <w:noWrap/>
            <w:vAlign w:val="bottom"/>
            <w:hideMark/>
          </w:tcPr>
          <w:p w14:paraId="12AF6E6C" w14:textId="2A5F31F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2BE0BA" w14:textId="1823173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5921F5" w14:textId="0DEC30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055,419.60 </w:t>
            </w:r>
          </w:p>
        </w:tc>
      </w:tr>
      <w:tr w:rsidR="001B7777" w:rsidRPr="001B7777" w14:paraId="6A915605"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10CB9"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1EF1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458F50E7" w14:textId="4921D0F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202,206.76 </w:t>
            </w:r>
          </w:p>
        </w:tc>
        <w:tc>
          <w:tcPr>
            <w:tcW w:w="810" w:type="pct"/>
            <w:tcBorders>
              <w:top w:val="nil"/>
              <w:left w:val="nil"/>
              <w:bottom w:val="single" w:sz="4" w:space="0" w:color="000000"/>
              <w:right w:val="single" w:sz="4" w:space="0" w:color="000000"/>
            </w:tcBorders>
            <w:shd w:val="clear" w:color="auto" w:fill="auto"/>
            <w:noWrap/>
            <w:vAlign w:val="bottom"/>
            <w:hideMark/>
          </w:tcPr>
          <w:p w14:paraId="261F8330" w14:textId="09E84B8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8970A" w14:textId="7EF305B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722DD" w14:textId="1B4EF51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4,202,206.76 </w:t>
            </w:r>
          </w:p>
        </w:tc>
      </w:tr>
      <w:tr w:rsidR="001B7777" w:rsidRPr="001B7777" w14:paraId="5F62EA0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DE092"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BD2A5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4F0D20C5" w14:textId="311CD8E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38,734.00 </w:t>
            </w:r>
          </w:p>
        </w:tc>
        <w:tc>
          <w:tcPr>
            <w:tcW w:w="810" w:type="pct"/>
            <w:tcBorders>
              <w:top w:val="nil"/>
              <w:left w:val="nil"/>
              <w:bottom w:val="single" w:sz="4" w:space="0" w:color="000000"/>
              <w:right w:val="single" w:sz="4" w:space="0" w:color="000000"/>
            </w:tcBorders>
            <w:shd w:val="clear" w:color="auto" w:fill="auto"/>
            <w:noWrap/>
            <w:vAlign w:val="bottom"/>
            <w:hideMark/>
          </w:tcPr>
          <w:p w14:paraId="45AEFA03" w14:textId="07906AF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A13C3" w14:textId="5AF5AEE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951567" w14:textId="1861335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38,734.00 </w:t>
            </w:r>
          </w:p>
        </w:tc>
      </w:tr>
      <w:tr w:rsidR="001B7777" w:rsidRPr="001B7777" w14:paraId="126A6ACB"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91809"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DBF70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1CA06E6F" w14:textId="551C0D8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31,412.24 </w:t>
            </w:r>
          </w:p>
        </w:tc>
        <w:tc>
          <w:tcPr>
            <w:tcW w:w="810" w:type="pct"/>
            <w:tcBorders>
              <w:top w:val="nil"/>
              <w:left w:val="nil"/>
              <w:bottom w:val="single" w:sz="4" w:space="0" w:color="000000"/>
              <w:right w:val="single" w:sz="4" w:space="0" w:color="000000"/>
            </w:tcBorders>
            <w:shd w:val="clear" w:color="auto" w:fill="auto"/>
            <w:noWrap/>
            <w:vAlign w:val="bottom"/>
            <w:hideMark/>
          </w:tcPr>
          <w:p w14:paraId="51B95637" w14:textId="7FEA563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2D572B" w14:textId="0746FE4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75E8A2" w14:textId="6CFACFB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31,412.24 </w:t>
            </w:r>
          </w:p>
        </w:tc>
      </w:tr>
      <w:tr w:rsidR="001B7777" w:rsidRPr="001B7777" w14:paraId="1A304CC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8F9C5B"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E01C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464754BC" w14:textId="28AC3C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5,336.00 </w:t>
            </w:r>
          </w:p>
        </w:tc>
        <w:tc>
          <w:tcPr>
            <w:tcW w:w="810" w:type="pct"/>
            <w:tcBorders>
              <w:top w:val="nil"/>
              <w:left w:val="nil"/>
              <w:bottom w:val="single" w:sz="4" w:space="0" w:color="000000"/>
              <w:right w:val="single" w:sz="4" w:space="0" w:color="000000"/>
            </w:tcBorders>
            <w:shd w:val="clear" w:color="auto" w:fill="auto"/>
            <w:noWrap/>
            <w:vAlign w:val="bottom"/>
            <w:hideMark/>
          </w:tcPr>
          <w:p w14:paraId="398A8C89" w14:textId="557FB18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3E2E40" w14:textId="0CBF33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8115DB" w14:textId="7097873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45,336.00 </w:t>
            </w:r>
          </w:p>
        </w:tc>
      </w:tr>
      <w:tr w:rsidR="001B7777" w:rsidRPr="001B7777" w14:paraId="67C84C6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E1614"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1E86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655DFA9B" w14:textId="016D47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34,827.73 </w:t>
            </w:r>
          </w:p>
        </w:tc>
        <w:tc>
          <w:tcPr>
            <w:tcW w:w="810" w:type="pct"/>
            <w:tcBorders>
              <w:top w:val="nil"/>
              <w:left w:val="nil"/>
              <w:bottom w:val="single" w:sz="4" w:space="0" w:color="000000"/>
              <w:right w:val="single" w:sz="4" w:space="0" w:color="000000"/>
            </w:tcBorders>
            <w:shd w:val="clear" w:color="auto" w:fill="auto"/>
            <w:noWrap/>
            <w:vAlign w:val="bottom"/>
            <w:hideMark/>
          </w:tcPr>
          <w:p w14:paraId="6163ECD1" w14:textId="186D1B2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80E5F7" w14:textId="32E64F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031EFA" w14:textId="499A707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434,827.73 </w:t>
            </w:r>
          </w:p>
        </w:tc>
      </w:tr>
      <w:tr w:rsidR="001B7777" w:rsidRPr="001B7777" w14:paraId="01C5FDB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275D91"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D30D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7D882FB3" w14:textId="08FD81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30,243.51 </w:t>
            </w:r>
          </w:p>
        </w:tc>
        <w:tc>
          <w:tcPr>
            <w:tcW w:w="810" w:type="pct"/>
            <w:tcBorders>
              <w:top w:val="nil"/>
              <w:left w:val="nil"/>
              <w:bottom w:val="single" w:sz="4" w:space="0" w:color="000000"/>
              <w:right w:val="single" w:sz="4" w:space="0" w:color="000000"/>
            </w:tcBorders>
            <w:shd w:val="clear" w:color="auto" w:fill="auto"/>
            <w:noWrap/>
            <w:vAlign w:val="bottom"/>
            <w:hideMark/>
          </w:tcPr>
          <w:p w14:paraId="6C9AE6AD" w14:textId="0346C53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07668" w14:textId="744EAD4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B3B7C" w14:textId="23F062C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830,243.51 </w:t>
            </w:r>
          </w:p>
        </w:tc>
      </w:tr>
      <w:tr w:rsidR="001B7777" w:rsidRPr="001B7777" w14:paraId="5953328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A3C82D"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326A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742E2636" w14:textId="2B53015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02,132.54 </w:t>
            </w:r>
          </w:p>
        </w:tc>
        <w:tc>
          <w:tcPr>
            <w:tcW w:w="810" w:type="pct"/>
            <w:tcBorders>
              <w:top w:val="nil"/>
              <w:left w:val="nil"/>
              <w:bottom w:val="single" w:sz="4" w:space="0" w:color="000000"/>
              <w:right w:val="single" w:sz="4" w:space="0" w:color="000000"/>
            </w:tcBorders>
            <w:shd w:val="clear" w:color="auto" w:fill="auto"/>
            <w:noWrap/>
            <w:vAlign w:val="bottom"/>
            <w:hideMark/>
          </w:tcPr>
          <w:p w14:paraId="297CCE25" w14:textId="091EC33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D23E7" w14:textId="49E0E7D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7332E" w14:textId="597FC3F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2,502,132.54 </w:t>
            </w:r>
          </w:p>
        </w:tc>
      </w:tr>
      <w:tr w:rsidR="001B7777" w:rsidRPr="001B7777" w14:paraId="422DD29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5E4BE"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E5315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4CA32BDA" w14:textId="7564627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344,783.12 </w:t>
            </w:r>
          </w:p>
        </w:tc>
        <w:tc>
          <w:tcPr>
            <w:tcW w:w="810" w:type="pct"/>
            <w:tcBorders>
              <w:top w:val="nil"/>
              <w:left w:val="nil"/>
              <w:bottom w:val="single" w:sz="4" w:space="0" w:color="000000"/>
              <w:right w:val="single" w:sz="4" w:space="0" w:color="000000"/>
            </w:tcBorders>
            <w:shd w:val="clear" w:color="auto" w:fill="auto"/>
            <w:noWrap/>
            <w:vAlign w:val="bottom"/>
            <w:hideMark/>
          </w:tcPr>
          <w:p w14:paraId="2AD62216" w14:textId="60E2934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6824D" w14:textId="7D29B2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21BBC8" w14:textId="00D3F7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3,344,783.12 </w:t>
            </w:r>
          </w:p>
        </w:tc>
      </w:tr>
      <w:tr w:rsidR="001B7777" w:rsidRPr="001B7777" w14:paraId="5F33AF2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45965" w14:textId="7777777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166B88"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2E28135A" w14:textId="1FB48BD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76,242.16 </w:t>
            </w:r>
          </w:p>
        </w:tc>
        <w:tc>
          <w:tcPr>
            <w:tcW w:w="810" w:type="pct"/>
            <w:tcBorders>
              <w:top w:val="nil"/>
              <w:left w:val="nil"/>
              <w:bottom w:val="single" w:sz="4" w:space="0" w:color="000000"/>
              <w:right w:val="single" w:sz="4" w:space="0" w:color="000000"/>
            </w:tcBorders>
            <w:shd w:val="clear" w:color="auto" w:fill="auto"/>
            <w:noWrap/>
            <w:vAlign w:val="bottom"/>
            <w:hideMark/>
          </w:tcPr>
          <w:p w14:paraId="527B4075" w14:textId="75528E2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649D65" w14:textId="05CD644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F7242C" w14:textId="28CA70B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1,376,242.16 </w:t>
            </w:r>
          </w:p>
        </w:tc>
      </w:tr>
      <w:tr w:rsidR="001B7777" w:rsidRPr="001B7777" w14:paraId="2C5A2205"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D47A03"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5E599A0F" w14:textId="60BF5B1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732,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2E780A8A" w14:textId="5BEB2EE5"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E3928D9" w14:textId="03DE3E13"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1E0E913" w14:textId="565A86F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2,732,738.94 </w:t>
            </w:r>
          </w:p>
        </w:tc>
      </w:tr>
      <w:tr w:rsidR="001B7777" w:rsidRPr="001B7777" w14:paraId="1F6A1157"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D7E26D"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2D163A74" w14:textId="3B6C73B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48CD3939" w14:textId="6317031F"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192BAF" w14:textId="6E0FF03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AD823C" w14:textId="4292856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1,679,180.94 </w:t>
            </w:r>
          </w:p>
        </w:tc>
      </w:tr>
      <w:tr w:rsidR="001B7777" w:rsidRPr="001B7777" w14:paraId="579CA2F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7EC67"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5154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712EAAF8" w14:textId="208BFC9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2661EC4C" w14:textId="6B7C88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B2F15C" w14:textId="4CB806F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2106B" w14:textId="7C21E90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28,750.84 </w:t>
            </w:r>
          </w:p>
        </w:tc>
      </w:tr>
      <w:tr w:rsidR="001B7777" w:rsidRPr="001B7777" w14:paraId="5315267C"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51CF3"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D45EBC"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17431E94" w14:textId="02E28D0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04F8C3CC" w14:textId="1FCC555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7C2D25" w14:textId="3DE27DD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DCBB95" w14:textId="20A9652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12,012.22 </w:t>
            </w:r>
          </w:p>
        </w:tc>
      </w:tr>
      <w:tr w:rsidR="001B7777" w:rsidRPr="001B7777" w14:paraId="7F5AE1C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72377D"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7AB73"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74092A20" w14:textId="1CC5A32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1EA1F52E" w14:textId="5587D70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479A63" w14:textId="7A10FE9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A960A" w14:textId="4BB4CD5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69,122.92 </w:t>
            </w:r>
          </w:p>
        </w:tc>
      </w:tr>
      <w:tr w:rsidR="001B7777" w:rsidRPr="001B7777" w14:paraId="6F6E091F"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95BCC8"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7824C9"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572834F2" w14:textId="7446291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3C84008E" w14:textId="4FAC055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161CDB" w14:textId="577F4AF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5DCC28" w14:textId="4BF7E6D2"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4,897.50 </w:t>
            </w:r>
          </w:p>
        </w:tc>
      </w:tr>
      <w:tr w:rsidR="001B7777" w:rsidRPr="001B7777" w14:paraId="41F10972"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60EE5C"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52242"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5A1FE191" w14:textId="5164E06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141D5C3C" w14:textId="1CE8E0D7"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681F98" w14:textId="5C8239B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90F418" w14:textId="5C2AA6E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44,397.46 </w:t>
            </w:r>
          </w:p>
        </w:tc>
      </w:tr>
      <w:tr w:rsidR="001B7777" w:rsidRPr="001B7777" w14:paraId="07CE1142"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043441"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7557349" w14:textId="72707139"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43490EA" w14:textId="1DECDFF7"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FA808DE" w14:textId="28AE5CD0"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C691EC4" w14:textId="39057101"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222,000.00 </w:t>
            </w:r>
          </w:p>
        </w:tc>
      </w:tr>
      <w:tr w:rsidR="001B7777" w:rsidRPr="001B7777" w14:paraId="6EA8D47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8D278" w14:textId="77777777" w:rsidR="001B7777" w:rsidRPr="001B7777" w:rsidRDefault="001B7777" w:rsidP="001B7777">
            <w:pPr>
              <w:spacing w:after="0" w:line="240" w:lineRule="auto"/>
              <w:ind w:right="57"/>
              <w:contextualSpacing/>
              <w:rPr>
                <w:rFonts w:ascii="Arial Narrow" w:hAnsi="Arial Narrow"/>
                <w:color w:val="000000"/>
                <w:sz w:val="20"/>
                <w:szCs w:val="20"/>
              </w:rPr>
            </w:pPr>
            <w:r w:rsidRPr="001B777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EEFA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40ABC982" w14:textId="00A8921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5E47C9" w14:textId="542E354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4AF67" w14:textId="45CAA52F"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9E3E6" w14:textId="01B0E41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222,000.00 </w:t>
            </w:r>
          </w:p>
        </w:tc>
      </w:tr>
      <w:tr w:rsidR="001B7777" w:rsidRPr="001B7777" w14:paraId="24475A59"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B678A"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2AF00DA6" w14:textId="6E6C907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6485E16" w14:textId="42FD846B"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14E6874" w14:textId="7F3A584E"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80A0AA6" w14:textId="2C26A86C"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10,920.00 </w:t>
            </w:r>
          </w:p>
        </w:tc>
      </w:tr>
      <w:tr w:rsidR="001B7777" w:rsidRPr="001B7777" w14:paraId="4F41F149"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1CC3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E4498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2AE66B75" w14:textId="101BD5A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64B53B0C" w14:textId="1F09E98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A72982" w14:textId="1C47C2A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F01428" w14:textId="79CC565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46.00 </w:t>
            </w:r>
          </w:p>
        </w:tc>
      </w:tr>
      <w:tr w:rsidR="001B7777" w:rsidRPr="001B7777" w14:paraId="5053F17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2648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568365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79F95529" w14:textId="75BBC66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6D44F084" w14:textId="3A8A9F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CBE414" w14:textId="4135208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98AF1" w14:textId="2307827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4,368.00 </w:t>
            </w:r>
          </w:p>
        </w:tc>
      </w:tr>
      <w:tr w:rsidR="001B7777" w:rsidRPr="001B7777" w14:paraId="530BF677"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2C7EE"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9CD8AA"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5B30DE7A" w14:textId="2F4784F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7CD3DDA9" w14:textId="34FF2236"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EB9973" w14:textId="090EACC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6AB0C2" w14:textId="22865A2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46.00 </w:t>
            </w:r>
          </w:p>
        </w:tc>
      </w:tr>
      <w:tr w:rsidR="001B7777" w:rsidRPr="001B7777" w14:paraId="48C4FD5D"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B13F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39B15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1B5427F3" w14:textId="37BFD9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68D5F9C" w14:textId="0B8BC41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99E56" w14:textId="02DC075D"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C5210" w14:textId="0D53492E"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46.00 </w:t>
            </w:r>
          </w:p>
        </w:tc>
      </w:tr>
      <w:tr w:rsidR="001B7777" w:rsidRPr="001B7777" w14:paraId="1C89B9B8"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38B28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695ED"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5D52829B" w14:textId="73DDC19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41696886" w14:textId="4E34FCF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BABF5" w14:textId="0650AE6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0903A" w14:textId="50AFB504"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546.00 </w:t>
            </w:r>
          </w:p>
        </w:tc>
      </w:tr>
      <w:tr w:rsidR="001B7777" w:rsidRPr="001B7777" w14:paraId="1D2CCC96"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A6879B"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D3541"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3CE0C053" w14:textId="79FAC635"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153F1575" w14:textId="3E1C203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26F329" w14:textId="3F58A85A"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4B3493" w14:textId="2E1C93D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1,092.00 </w:t>
            </w:r>
          </w:p>
        </w:tc>
      </w:tr>
      <w:tr w:rsidR="001B7777" w:rsidRPr="001B7777" w14:paraId="587AAFF4"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16085"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0B9D6"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1F7639AF" w14:textId="24BC01E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158FBA7B" w14:textId="54AA0CB1"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1B43C" w14:textId="1ACE9809"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9C3A6F" w14:textId="7588F1D3"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3,276.00 </w:t>
            </w:r>
          </w:p>
        </w:tc>
      </w:tr>
      <w:tr w:rsidR="001B7777" w:rsidRPr="001B7777" w14:paraId="7AF3F9E5" w14:textId="77777777" w:rsidTr="001B777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BD189A" w14:textId="77777777" w:rsidR="001B7777" w:rsidRPr="001B7777" w:rsidRDefault="001B7777" w:rsidP="001B7777">
            <w:pPr>
              <w:spacing w:after="0" w:line="240" w:lineRule="auto"/>
              <w:ind w:right="57"/>
              <w:contextualSpacing/>
              <w:rPr>
                <w:rFonts w:ascii="Arial Narrow" w:hAnsi="Arial Narrow"/>
                <w:b/>
                <w:bCs/>
                <w:color w:val="000000"/>
                <w:sz w:val="20"/>
                <w:szCs w:val="20"/>
              </w:rPr>
            </w:pPr>
            <w:r w:rsidRPr="001B7777">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7265BA89" w14:textId="3DDE8561"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820,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3B21DDE" w14:textId="55186AD6"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30B07B" w14:textId="5D2C30FD"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DEF2891" w14:textId="1FC92878" w:rsidR="001B7777" w:rsidRPr="001B7777" w:rsidRDefault="001B7777" w:rsidP="001B7777">
            <w:pPr>
              <w:spacing w:after="0" w:line="240" w:lineRule="auto"/>
              <w:ind w:right="57"/>
              <w:contextualSpacing/>
              <w:jc w:val="right"/>
              <w:rPr>
                <w:rFonts w:ascii="Arial Narrow" w:hAnsi="Arial Narrow"/>
                <w:b/>
                <w:bCs/>
                <w:color w:val="000000"/>
                <w:sz w:val="20"/>
                <w:szCs w:val="20"/>
              </w:rPr>
            </w:pPr>
            <w:r w:rsidRPr="001B7777">
              <w:rPr>
                <w:rFonts w:ascii="Arial Narrow" w:hAnsi="Arial Narrow"/>
                <w:b/>
                <w:bCs/>
                <w:color w:val="000000"/>
                <w:sz w:val="20"/>
                <w:szCs w:val="20"/>
              </w:rPr>
              <w:t xml:space="preserve">820,638.00 </w:t>
            </w:r>
          </w:p>
        </w:tc>
      </w:tr>
      <w:tr w:rsidR="001B7777" w:rsidRPr="001B7777" w14:paraId="3E6C1513" w14:textId="77777777" w:rsidTr="001B777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6C15F"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F54B07" w14:textId="77777777" w:rsidR="001B7777" w:rsidRPr="001B7777" w:rsidRDefault="001B7777" w:rsidP="001B7777">
            <w:pPr>
              <w:spacing w:after="0" w:line="240" w:lineRule="auto"/>
              <w:ind w:right="57"/>
              <w:contextualSpacing/>
              <w:rPr>
                <w:rFonts w:ascii="Arial Narrow" w:hAnsi="Arial Narrow"/>
                <w:i/>
                <w:iCs/>
                <w:color w:val="000000"/>
                <w:sz w:val="20"/>
                <w:szCs w:val="20"/>
              </w:rPr>
            </w:pPr>
            <w:r w:rsidRPr="001B7777">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304C2C94" w14:textId="7453F3AB"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0,638.00 </w:t>
            </w:r>
          </w:p>
        </w:tc>
        <w:tc>
          <w:tcPr>
            <w:tcW w:w="810" w:type="pct"/>
            <w:tcBorders>
              <w:top w:val="nil"/>
              <w:left w:val="nil"/>
              <w:bottom w:val="single" w:sz="4" w:space="0" w:color="000000"/>
              <w:right w:val="single" w:sz="4" w:space="0" w:color="000000"/>
            </w:tcBorders>
            <w:shd w:val="clear" w:color="auto" w:fill="auto"/>
            <w:noWrap/>
            <w:vAlign w:val="bottom"/>
            <w:hideMark/>
          </w:tcPr>
          <w:p w14:paraId="7556E5EE" w14:textId="4D3434F8"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FD632" w14:textId="702C895C"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890405" w14:textId="14C3C780" w:rsidR="001B7777" w:rsidRPr="001B7777" w:rsidRDefault="001B7777" w:rsidP="001B7777">
            <w:pPr>
              <w:spacing w:after="0" w:line="240" w:lineRule="auto"/>
              <w:ind w:right="57"/>
              <w:contextualSpacing/>
              <w:jc w:val="right"/>
              <w:rPr>
                <w:rFonts w:ascii="Arial Narrow" w:hAnsi="Arial Narrow"/>
                <w:i/>
                <w:iCs/>
                <w:color w:val="000000"/>
                <w:sz w:val="20"/>
                <w:szCs w:val="20"/>
              </w:rPr>
            </w:pPr>
            <w:r w:rsidRPr="001B7777">
              <w:rPr>
                <w:rFonts w:ascii="Arial Narrow" w:hAnsi="Arial Narrow"/>
                <w:i/>
                <w:iCs/>
                <w:color w:val="000000"/>
                <w:sz w:val="20"/>
                <w:szCs w:val="20"/>
              </w:rPr>
              <w:t xml:space="preserve"> 820,638.00 </w:t>
            </w:r>
          </w:p>
        </w:tc>
      </w:tr>
    </w:tbl>
    <w:p w14:paraId="00089B3D" w14:textId="1078E0E3"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AAEB72B" w14:textId="651C368D" w:rsidR="00BC53E1" w:rsidRDefault="002A7D6A" w:rsidP="00E36C13">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22E33384" w14:textId="3C4FAE83" w:rsidR="008D597E" w:rsidRDefault="008D597E">
      <w:pPr>
        <w:tabs>
          <w:tab w:val="left" w:pos="5387"/>
        </w:tabs>
        <w:spacing w:after="0" w:line="240" w:lineRule="auto"/>
        <w:rPr>
          <w:rFonts w:ascii="Arial" w:eastAsia="Arial" w:hAnsi="Arial" w:cs="Arial"/>
          <w:b/>
          <w:color w:val="002060"/>
          <w:sz w:val="24"/>
          <w:szCs w:val="24"/>
        </w:rPr>
      </w:pPr>
    </w:p>
    <w:p w14:paraId="57E69C39" w14:textId="77777777" w:rsidR="000F442F" w:rsidRPr="00E36C13" w:rsidRDefault="000F442F">
      <w:pPr>
        <w:tabs>
          <w:tab w:val="left" w:pos="5387"/>
        </w:tabs>
        <w:spacing w:after="0" w:line="240" w:lineRule="auto"/>
        <w:rPr>
          <w:rFonts w:ascii="Arial" w:eastAsia="Arial" w:hAnsi="Arial" w:cs="Arial"/>
          <w:b/>
          <w:color w:val="002060"/>
          <w:sz w:val="24"/>
          <w:szCs w:val="24"/>
        </w:rPr>
      </w:pPr>
    </w:p>
    <w:p w14:paraId="5DF8FE38" w14:textId="31EAAA68" w:rsidR="002A2C5B" w:rsidRDefault="002A7D6A">
      <w:pPr>
        <w:tabs>
          <w:tab w:val="left" w:pos="5387"/>
        </w:tabs>
        <w:spacing w:after="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3077E4" w14:textId="77777777" w:rsidR="00BA0400"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3CEDA79B" w:rsidR="002A2C5B" w:rsidRDefault="002A7D6A">
      <w:pPr>
        <w:spacing w:after="0" w:line="240" w:lineRule="auto"/>
        <w:contextualSpacing/>
        <w:jc w:val="both"/>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FD713F" w:rsidRPr="00FD713F">
        <w:rPr>
          <w:rFonts w:ascii="Arial" w:eastAsia="Times New Roman" w:hAnsi="Arial" w:cs="Arial"/>
          <w:b/>
          <w:bCs/>
          <w:color w:val="0070C0"/>
          <w:sz w:val="24"/>
          <w:szCs w:val="24"/>
          <w:lang w:eastAsia="en-US"/>
        </w:rPr>
        <w:t xml:space="preserve">1,113,085,044.02 </w:t>
      </w:r>
      <w:r>
        <w:rPr>
          <w:rFonts w:ascii="Arial" w:eastAsia="Times New Roman" w:hAnsi="Arial" w:cs="Arial"/>
          <w:sz w:val="24"/>
          <w:szCs w:val="24"/>
          <w:lang w:val="en-US" w:eastAsia="en-US"/>
        </w:rPr>
        <w:t>with breakdown as follows (see Table 2):</w:t>
      </w:r>
    </w:p>
    <w:p w14:paraId="3885FF6B" w14:textId="77777777" w:rsidR="002A2C5B"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4B5483B0" w14:textId="15D0FDD8" w:rsidR="002A2C5B" w:rsidRDefault="002A7D6A">
      <w:pPr>
        <w:spacing w:after="0" w:line="240" w:lineRule="auto"/>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3F3EA8">
        <w:rPr>
          <w:rFonts w:ascii="Arial" w:eastAsia="Times New Roman" w:hAnsi="Arial" w:cs="Arial"/>
          <w:b/>
          <w:sz w:val="24"/>
          <w:szCs w:val="24"/>
          <w:lang w:val="en-US" w:eastAsia="en-US"/>
        </w:rPr>
        <w:t>₱</w:t>
      </w:r>
      <w:r w:rsidR="003F3EA8" w:rsidRPr="003F3EA8">
        <w:rPr>
          <w:rFonts w:ascii="Arial" w:eastAsia="Times New Roman" w:hAnsi="Arial" w:cs="Arial"/>
          <w:b/>
          <w:bCs/>
          <w:sz w:val="24"/>
          <w:szCs w:val="24"/>
          <w:lang w:eastAsia="en-US"/>
        </w:rPr>
        <w:t xml:space="preserve">225,109,251.23 </w:t>
      </w:r>
      <w:r w:rsidRPr="003F3EA8">
        <w:rPr>
          <w:rFonts w:ascii="Arial" w:eastAsia="Times New Roman" w:hAnsi="Arial" w:cs="Arial"/>
          <w:b/>
          <w:sz w:val="24"/>
          <w:szCs w:val="24"/>
          <w:lang w:val="en-US" w:eastAsia="en-US"/>
        </w:rPr>
        <w:t>standby funds</w:t>
      </w:r>
      <w:r w:rsidRPr="003F3EA8">
        <w:rPr>
          <w:rFonts w:ascii="Arial" w:eastAsia="Times New Roman" w:hAnsi="Arial" w:cs="Arial"/>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sidRPr="004F6F49">
        <w:rPr>
          <w:rFonts w:ascii="Arial" w:eastAsia="Times New Roman" w:hAnsi="Arial" w:cs="Arial"/>
          <w:b/>
          <w:sz w:val="24"/>
          <w:szCs w:val="24"/>
          <w:lang w:val="en-US" w:eastAsia="en-US"/>
        </w:rPr>
        <w:t>₱</w:t>
      </w:r>
      <w:r w:rsidR="00B471F0" w:rsidRPr="004F6F49">
        <w:rPr>
          <w:rFonts w:ascii="Arial" w:eastAsia="Times New Roman" w:hAnsi="Arial" w:cs="Arial"/>
          <w:b/>
          <w:sz w:val="24"/>
          <w:szCs w:val="24"/>
          <w:lang w:val="en-US" w:eastAsia="en-US"/>
        </w:rPr>
        <w:t xml:space="preserve">181,227,586.67 </w:t>
      </w:r>
      <w:r w:rsidRPr="004F6F49">
        <w:rPr>
          <w:rFonts w:ascii="Arial" w:eastAsia="Times New Roman" w:hAnsi="Arial" w:cs="Arial"/>
          <w:sz w:val="24"/>
          <w:szCs w:val="24"/>
          <w:lang w:val="en-US" w:eastAsia="en-US"/>
        </w:rPr>
        <w:t xml:space="preserve">is the available </w:t>
      </w:r>
      <w:r w:rsidRPr="004F6F49">
        <w:rPr>
          <w:rFonts w:ascii="Arial" w:eastAsia="Times New Roman" w:hAnsi="Arial" w:cs="Arial"/>
          <w:b/>
          <w:sz w:val="24"/>
          <w:szCs w:val="24"/>
          <w:lang w:val="en-US" w:eastAsia="en-US"/>
        </w:rPr>
        <w:t>Quick Response Fund (QRF)</w:t>
      </w:r>
      <w:r w:rsidRPr="004F6F49">
        <w:rPr>
          <w:rFonts w:ascii="Arial" w:eastAsia="Times New Roman" w:hAnsi="Arial" w:cs="Arial"/>
          <w:sz w:val="24"/>
          <w:szCs w:val="24"/>
          <w:lang w:val="en-US" w:eastAsia="en-US"/>
        </w:rPr>
        <w:t xml:space="preserve"> in the CO</w:t>
      </w:r>
      <w:r>
        <w:rPr>
          <w:rFonts w:ascii="Arial" w:eastAsia="Times New Roman" w:hAnsi="Arial" w:cs="Arial"/>
          <w:sz w:val="24"/>
          <w:szCs w:val="24"/>
          <w:lang w:val="en-US" w:eastAsia="en-US"/>
        </w:rPr>
        <w:t>.</w:t>
      </w:r>
    </w:p>
    <w:p w14:paraId="044CDD85" w14:textId="77777777" w:rsidR="002A2C5B"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4E82B588" w14:textId="32EDB295" w:rsidR="002A2C5B" w:rsidRDefault="002A7D6A">
      <w:pPr>
        <w:spacing w:after="0" w:line="240" w:lineRule="auto"/>
        <w:ind w:left="360"/>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w:t>
      </w:r>
      <w:r w:rsidRPr="00D4505D">
        <w:rPr>
          <w:rFonts w:ascii="Arial" w:eastAsia="Times New Roman" w:hAnsi="Arial" w:cs="Arial"/>
          <w:sz w:val="24"/>
          <w:szCs w:val="24"/>
          <w:lang w:val="en-US" w:eastAsia="en-US"/>
        </w:rPr>
        <w:t xml:space="preserve">total of </w:t>
      </w:r>
      <w:r w:rsidR="00FD713F" w:rsidRPr="00FD713F">
        <w:rPr>
          <w:rFonts w:ascii="Arial" w:eastAsia="Times New Roman" w:hAnsi="Arial" w:cs="Arial"/>
          <w:b/>
          <w:bCs/>
          <w:color w:val="0070C0"/>
          <w:sz w:val="24"/>
          <w:szCs w:val="24"/>
          <w:lang w:eastAsia="en-US"/>
        </w:rPr>
        <w:t>215,790</w:t>
      </w:r>
      <w:r w:rsidR="00FD713F">
        <w:rPr>
          <w:rFonts w:ascii="Arial" w:eastAsia="Times New Roman" w:hAnsi="Arial" w:cs="Arial"/>
          <w:b/>
          <w:bCs/>
          <w:color w:val="0070C0"/>
          <w:sz w:val="24"/>
          <w:szCs w:val="24"/>
          <w:lang w:eastAsia="en-US"/>
        </w:rPr>
        <w:t xml:space="preserve"> </w:t>
      </w:r>
      <w:r w:rsidRPr="00B471F0">
        <w:rPr>
          <w:rFonts w:ascii="Arial" w:eastAsia="Times New Roman" w:hAnsi="Arial" w:cs="Arial"/>
          <w:b/>
          <w:color w:val="0070C0"/>
          <w:sz w:val="24"/>
          <w:szCs w:val="24"/>
          <w:lang w:val="en-US" w:eastAsia="en-US"/>
        </w:rPr>
        <w:t>family food packs (FFPs)</w:t>
      </w:r>
      <w:r w:rsidRPr="00B471F0">
        <w:rPr>
          <w:rFonts w:ascii="Arial" w:eastAsia="Times New Roman" w:hAnsi="Arial" w:cs="Arial"/>
          <w:color w:val="0070C0"/>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FD713F" w:rsidRPr="00FD713F">
        <w:rPr>
          <w:rFonts w:ascii="Arial" w:eastAsia="Times New Roman" w:hAnsi="Arial" w:cs="Arial"/>
          <w:b/>
          <w:bCs/>
          <w:color w:val="0070C0"/>
          <w:sz w:val="24"/>
          <w:szCs w:val="24"/>
          <w:lang w:eastAsia="en-US"/>
        </w:rPr>
        <w:t>109,892,245.69</w:t>
      </w:r>
      <w:r w:rsidRPr="00FD713F">
        <w:rPr>
          <w:rFonts w:ascii="Arial" w:eastAsia="Times New Roman" w:hAnsi="Arial" w:cs="Arial"/>
          <w:b/>
          <w:bCs/>
          <w:color w:val="0070C0"/>
          <w:sz w:val="24"/>
          <w:szCs w:val="24"/>
          <w:lang w:eastAsia="en-US"/>
        </w:rPr>
        <w:t>,</w:t>
      </w:r>
      <w:r w:rsidRPr="00B471F0">
        <w:rPr>
          <w:rFonts w:ascii="Arial" w:eastAsia="Times New Roman" w:hAnsi="Arial" w:cs="Arial"/>
          <w:color w:val="0070C0"/>
          <w:sz w:val="24"/>
          <w:szCs w:val="24"/>
          <w:lang w:val="en-US" w:eastAsia="en-US"/>
        </w:rPr>
        <w:t xml:space="preserve"> </w:t>
      </w:r>
      <w:r w:rsidRPr="00BC098D">
        <w:rPr>
          <w:rFonts w:ascii="Arial" w:eastAsia="Times New Roman" w:hAnsi="Arial" w:cs="Arial"/>
          <w:b/>
          <w:color w:val="0070C0"/>
          <w:sz w:val="24"/>
          <w:szCs w:val="24"/>
          <w:lang w:val="en-US" w:eastAsia="en-US"/>
        </w:rPr>
        <w:t>other food items</w:t>
      </w:r>
      <w:r w:rsidRPr="00186C34">
        <w:rPr>
          <w:rFonts w:ascii="Arial" w:eastAsia="Times New Roman" w:hAnsi="Arial" w:cs="Arial"/>
          <w:sz w:val="24"/>
          <w:szCs w:val="24"/>
          <w:lang w:val="en-US" w:eastAsia="en-US"/>
        </w:rPr>
        <w:t xml:space="preserve"> amounting to </w:t>
      </w:r>
      <w:r w:rsidRPr="00BC098D">
        <w:rPr>
          <w:rFonts w:ascii="Arial" w:eastAsia="Times New Roman" w:hAnsi="Arial" w:cs="Arial"/>
          <w:b/>
          <w:color w:val="0070C0"/>
          <w:sz w:val="24"/>
          <w:szCs w:val="24"/>
          <w:lang w:val="en-US" w:eastAsia="en-US"/>
        </w:rPr>
        <w:t>₱</w:t>
      </w:r>
      <w:r w:rsidR="00FD713F" w:rsidRPr="00FD713F">
        <w:rPr>
          <w:rFonts w:ascii="Arial" w:eastAsia="Times New Roman" w:hAnsi="Arial" w:cs="Arial"/>
          <w:b/>
          <w:bCs/>
          <w:color w:val="0070C0"/>
          <w:sz w:val="24"/>
          <w:szCs w:val="24"/>
          <w:lang w:eastAsia="en-US"/>
        </w:rPr>
        <w:t xml:space="preserve">277,058,481.70 </w:t>
      </w:r>
      <w:r w:rsidRPr="00186C34">
        <w:rPr>
          <w:rFonts w:ascii="Arial" w:eastAsia="Times New Roman" w:hAnsi="Arial" w:cs="Arial"/>
          <w:sz w:val="24"/>
          <w:szCs w:val="24"/>
          <w:lang w:val="en-US" w:eastAsia="en-US"/>
        </w:rPr>
        <w:t xml:space="preserve">and </w:t>
      </w:r>
      <w:r w:rsidRPr="00BC098D">
        <w:rPr>
          <w:rFonts w:ascii="Arial" w:eastAsia="Times New Roman" w:hAnsi="Arial" w:cs="Arial"/>
          <w:b/>
          <w:color w:val="0070C0"/>
          <w:sz w:val="24"/>
          <w:szCs w:val="24"/>
          <w:lang w:val="en-US" w:eastAsia="en-US"/>
        </w:rPr>
        <w:t xml:space="preserve">non-food items (FNIs) </w:t>
      </w:r>
      <w:r w:rsidRPr="00186C34">
        <w:rPr>
          <w:rFonts w:ascii="Arial" w:eastAsia="Times New Roman" w:hAnsi="Arial" w:cs="Arial"/>
          <w:sz w:val="24"/>
          <w:szCs w:val="24"/>
          <w:lang w:val="en-US" w:eastAsia="en-US"/>
        </w:rPr>
        <w:t xml:space="preserve">amounting to </w:t>
      </w:r>
      <w:r w:rsidRPr="00BC098D">
        <w:rPr>
          <w:rFonts w:ascii="Arial" w:eastAsia="Times New Roman" w:hAnsi="Arial" w:cs="Arial"/>
          <w:b/>
          <w:color w:val="0070C0"/>
          <w:sz w:val="24"/>
          <w:szCs w:val="24"/>
          <w:lang w:val="en-US" w:eastAsia="en-US"/>
        </w:rPr>
        <w:t>₱</w:t>
      </w:r>
      <w:r w:rsidR="00FD713F" w:rsidRPr="00FD713F">
        <w:rPr>
          <w:rFonts w:ascii="Arial" w:eastAsia="Times New Roman" w:hAnsi="Arial" w:cs="Arial"/>
          <w:b/>
          <w:bCs/>
          <w:color w:val="0070C0"/>
          <w:sz w:val="24"/>
          <w:szCs w:val="24"/>
          <w:lang w:eastAsia="en-US"/>
        </w:rPr>
        <w:t xml:space="preserve">501,025,065.40 </w:t>
      </w:r>
      <w:r w:rsidRPr="00186C34">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67"/>
        <w:gridCol w:w="1288"/>
        <w:gridCol w:w="986"/>
        <w:gridCol w:w="1288"/>
        <w:gridCol w:w="1288"/>
        <w:gridCol w:w="1419"/>
        <w:gridCol w:w="1761"/>
      </w:tblGrid>
      <w:tr w:rsidR="00FD713F" w:rsidRPr="000F442F" w14:paraId="0CF127C4" w14:textId="77777777" w:rsidTr="00FD713F">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C88EAF8" w14:textId="77777777" w:rsidR="00FD713F" w:rsidRPr="000F442F" w:rsidRDefault="00FD713F" w:rsidP="00FD713F">
            <w:pPr>
              <w:widowControl/>
              <w:spacing w:after="0" w:line="240" w:lineRule="auto"/>
              <w:ind w:right="57"/>
              <w:contextualSpacing/>
              <w:jc w:val="center"/>
              <w:rPr>
                <w:rFonts w:ascii="Arial Narrow" w:eastAsia="Times New Roman" w:hAnsi="Arial Narrow"/>
                <w:b/>
                <w:bCs/>
                <w:color w:val="000000"/>
                <w:sz w:val="20"/>
                <w:szCs w:val="20"/>
              </w:rPr>
            </w:pPr>
            <w:r w:rsidRPr="000F442F">
              <w:rPr>
                <w:rFonts w:ascii="Arial Narrow" w:hAnsi="Arial Narrow"/>
                <w:b/>
                <w:bCs/>
                <w:color w:val="000000"/>
                <w:sz w:val="20"/>
                <w:szCs w:val="20"/>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BAB2028" w14:textId="77777777" w:rsidR="00FD713F" w:rsidRPr="000F442F" w:rsidRDefault="00FD713F" w:rsidP="00FD713F">
            <w:pPr>
              <w:spacing w:after="0" w:line="240" w:lineRule="auto"/>
              <w:ind w:right="57"/>
              <w:contextualSpacing/>
              <w:jc w:val="center"/>
              <w:rPr>
                <w:rFonts w:ascii="Arial Narrow" w:hAnsi="Arial Narrow"/>
                <w:b/>
                <w:bCs/>
                <w:sz w:val="20"/>
                <w:szCs w:val="20"/>
              </w:rPr>
            </w:pPr>
            <w:r w:rsidRPr="000F442F">
              <w:rPr>
                <w:rFonts w:ascii="Arial Narrow" w:hAnsi="Arial Narrow"/>
                <w:b/>
                <w:bCs/>
                <w:sz w:val="20"/>
                <w:szCs w:val="20"/>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EFD864E" w14:textId="77777777" w:rsidR="00FD713F" w:rsidRPr="000F442F" w:rsidRDefault="00FD713F" w:rsidP="00FD713F">
            <w:pPr>
              <w:spacing w:after="0" w:line="240" w:lineRule="auto"/>
              <w:ind w:right="57"/>
              <w:contextualSpacing/>
              <w:jc w:val="center"/>
              <w:rPr>
                <w:rFonts w:ascii="Arial Narrow" w:hAnsi="Arial Narrow"/>
                <w:b/>
                <w:bCs/>
                <w:sz w:val="20"/>
                <w:szCs w:val="20"/>
              </w:rPr>
            </w:pPr>
            <w:r w:rsidRPr="000F442F">
              <w:rPr>
                <w:rFonts w:ascii="Arial Narrow" w:hAnsi="Arial Narrow"/>
                <w:b/>
                <w:bCs/>
                <w:sz w:val="20"/>
                <w:szCs w:val="20"/>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F164E20" w14:textId="77777777" w:rsidR="00FD713F" w:rsidRPr="000F442F" w:rsidRDefault="00FD713F" w:rsidP="00FD713F">
            <w:pPr>
              <w:spacing w:after="0" w:line="240" w:lineRule="auto"/>
              <w:ind w:right="57"/>
              <w:contextualSpacing/>
              <w:jc w:val="center"/>
              <w:rPr>
                <w:rFonts w:ascii="Arial Narrow" w:hAnsi="Arial Narrow"/>
                <w:b/>
                <w:bCs/>
                <w:sz w:val="20"/>
                <w:szCs w:val="20"/>
              </w:rPr>
            </w:pPr>
            <w:r w:rsidRPr="000F442F">
              <w:rPr>
                <w:rFonts w:ascii="Arial Narrow" w:hAnsi="Arial Narrow"/>
                <w:b/>
                <w:bCs/>
                <w:sz w:val="20"/>
                <w:szCs w:val="20"/>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5C02221" w14:textId="77777777" w:rsidR="00FD713F" w:rsidRPr="000F442F" w:rsidRDefault="00FD713F" w:rsidP="00FD713F">
            <w:pPr>
              <w:spacing w:after="0" w:line="240" w:lineRule="auto"/>
              <w:ind w:right="57"/>
              <w:contextualSpacing/>
              <w:jc w:val="center"/>
              <w:rPr>
                <w:rFonts w:ascii="Arial Narrow" w:hAnsi="Arial Narrow"/>
                <w:b/>
                <w:bCs/>
                <w:sz w:val="20"/>
                <w:szCs w:val="20"/>
              </w:rPr>
            </w:pPr>
            <w:r w:rsidRPr="000F442F">
              <w:rPr>
                <w:rFonts w:ascii="Arial Narrow" w:hAnsi="Arial Narrow"/>
                <w:b/>
                <w:bCs/>
                <w:sz w:val="20"/>
                <w:szCs w:val="20"/>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6EA133E" w14:textId="77777777" w:rsidR="00FD713F" w:rsidRPr="000F442F" w:rsidRDefault="00FD713F" w:rsidP="00FD713F">
            <w:pPr>
              <w:spacing w:after="0" w:line="240" w:lineRule="auto"/>
              <w:ind w:right="57"/>
              <w:contextualSpacing/>
              <w:jc w:val="center"/>
              <w:rPr>
                <w:rFonts w:ascii="Arial Narrow" w:hAnsi="Arial Narrow"/>
                <w:b/>
                <w:bCs/>
                <w:sz w:val="20"/>
                <w:szCs w:val="20"/>
              </w:rPr>
            </w:pPr>
            <w:r w:rsidRPr="000F442F">
              <w:rPr>
                <w:rFonts w:ascii="Arial Narrow" w:hAnsi="Arial Narrow"/>
                <w:b/>
                <w:bCs/>
                <w:sz w:val="20"/>
                <w:szCs w:val="20"/>
              </w:rPr>
              <w:t>TOTAL STANDBY FUNDS &amp; STOCKPILE</w:t>
            </w:r>
          </w:p>
        </w:tc>
      </w:tr>
      <w:tr w:rsidR="00FD713F" w:rsidRPr="000F442F" w14:paraId="45BCFF41" w14:textId="77777777" w:rsidTr="00FD713F">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1A8F2F98" w14:textId="77777777" w:rsidR="00FD713F" w:rsidRPr="000F442F" w:rsidRDefault="00FD713F" w:rsidP="00FD713F">
            <w:pPr>
              <w:spacing w:after="0" w:line="240" w:lineRule="auto"/>
              <w:ind w:right="57"/>
              <w:contextualSpacing/>
              <w:rPr>
                <w:rFonts w:ascii="Arial Narrow" w:hAnsi="Arial Narrow"/>
                <w:b/>
                <w:bCs/>
                <w:color w:val="000000"/>
                <w:sz w:val="20"/>
                <w:szCs w:val="20"/>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0221A633" w14:textId="77777777" w:rsidR="00FD713F" w:rsidRPr="000F442F" w:rsidRDefault="00FD713F" w:rsidP="00FD713F">
            <w:pPr>
              <w:spacing w:after="0" w:line="240" w:lineRule="auto"/>
              <w:ind w:right="57"/>
              <w:contextualSpacing/>
              <w:rPr>
                <w:rFonts w:ascii="Arial Narrow" w:hAnsi="Arial Narrow"/>
                <w:b/>
                <w:bCs/>
                <w:sz w:val="20"/>
                <w:szCs w:val="20"/>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FF1AD0B" w14:textId="77777777" w:rsidR="00FD713F" w:rsidRPr="000F442F" w:rsidRDefault="00FD713F" w:rsidP="00FD713F">
            <w:pPr>
              <w:spacing w:after="0" w:line="240" w:lineRule="auto"/>
              <w:ind w:right="57"/>
              <w:contextualSpacing/>
              <w:jc w:val="center"/>
              <w:rPr>
                <w:rFonts w:ascii="Arial Narrow" w:hAnsi="Arial Narrow"/>
                <w:b/>
                <w:bCs/>
                <w:color w:val="000000"/>
                <w:sz w:val="20"/>
                <w:szCs w:val="20"/>
              </w:rPr>
            </w:pPr>
            <w:r w:rsidRPr="000F442F">
              <w:rPr>
                <w:rFonts w:ascii="Arial Narrow" w:hAnsi="Arial Narrow"/>
                <w:b/>
                <w:bCs/>
                <w:color w:val="000000"/>
                <w:sz w:val="20"/>
                <w:szCs w:val="20"/>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58879E1" w14:textId="77777777" w:rsidR="00FD713F" w:rsidRPr="000F442F" w:rsidRDefault="00FD713F" w:rsidP="00FD713F">
            <w:pPr>
              <w:spacing w:after="0" w:line="240" w:lineRule="auto"/>
              <w:ind w:right="57"/>
              <w:contextualSpacing/>
              <w:jc w:val="center"/>
              <w:rPr>
                <w:rFonts w:ascii="Arial Narrow" w:hAnsi="Arial Narrow"/>
                <w:b/>
                <w:bCs/>
                <w:sz w:val="20"/>
                <w:szCs w:val="20"/>
              </w:rPr>
            </w:pPr>
            <w:r w:rsidRPr="000F442F">
              <w:rPr>
                <w:rFonts w:ascii="Arial Narrow" w:hAnsi="Arial Narrow"/>
                <w:b/>
                <w:bCs/>
                <w:sz w:val="20"/>
                <w:szCs w:val="20"/>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FB89962" w14:textId="77777777" w:rsidR="00FD713F" w:rsidRPr="000F442F" w:rsidRDefault="00FD713F" w:rsidP="00FD713F">
            <w:pPr>
              <w:spacing w:after="0" w:line="240" w:lineRule="auto"/>
              <w:ind w:right="57"/>
              <w:contextualSpacing/>
              <w:jc w:val="center"/>
              <w:rPr>
                <w:rFonts w:ascii="Arial Narrow" w:hAnsi="Arial Narrow"/>
                <w:b/>
                <w:bCs/>
                <w:sz w:val="20"/>
                <w:szCs w:val="20"/>
              </w:rPr>
            </w:pPr>
            <w:r w:rsidRPr="000F442F">
              <w:rPr>
                <w:rFonts w:ascii="Arial Narrow" w:hAnsi="Arial Narrow"/>
                <w:b/>
                <w:bCs/>
                <w:sz w:val="20"/>
                <w:szCs w:val="20"/>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7E12CFB" w14:textId="77777777" w:rsidR="00FD713F" w:rsidRPr="000F442F" w:rsidRDefault="00FD713F" w:rsidP="00FD713F">
            <w:pPr>
              <w:spacing w:after="0" w:line="240" w:lineRule="auto"/>
              <w:ind w:right="57"/>
              <w:contextualSpacing/>
              <w:jc w:val="center"/>
              <w:rPr>
                <w:rFonts w:ascii="Arial Narrow" w:hAnsi="Arial Narrow"/>
                <w:b/>
                <w:bCs/>
                <w:sz w:val="20"/>
                <w:szCs w:val="20"/>
              </w:rPr>
            </w:pPr>
            <w:r w:rsidRPr="000F442F">
              <w:rPr>
                <w:rFonts w:ascii="Arial Narrow" w:hAnsi="Arial Narrow"/>
                <w:b/>
                <w:bCs/>
                <w:sz w:val="20"/>
                <w:szCs w:val="20"/>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34874DB6" w14:textId="77777777" w:rsidR="00FD713F" w:rsidRPr="000F442F" w:rsidRDefault="00FD713F" w:rsidP="00FD713F">
            <w:pPr>
              <w:spacing w:after="0" w:line="240" w:lineRule="auto"/>
              <w:ind w:right="57"/>
              <w:contextualSpacing/>
              <w:rPr>
                <w:rFonts w:ascii="Arial Narrow" w:hAnsi="Arial Narrow"/>
                <w:b/>
                <w:bCs/>
                <w:sz w:val="20"/>
                <w:szCs w:val="20"/>
              </w:rPr>
            </w:pPr>
          </w:p>
        </w:tc>
      </w:tr>
      <w:tr w:rsidR="00FD713F" w:rsidRPr="000F442F" w14:paraId="1B87CFBE" w14:textId="77777777" w:rsidTr="00FD713F">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E994D08" w14:textId="77777777" w:rsidR="00FD713F" w:rsidRPr="000F442F" w:rsidRDefault="00FD713F" w:rsidP="00FD713F">
            <w:pPr>
              <w:spacing w:after="0" w:line="240" w:lineRule="auto"/>
              <w:ind w:right="57"/>
              <w:contextualSpacing/>
              <w:jc w:val="center"/>
              <w:rPr>
                <w:rFonts w:ascii="Arial Narrow" w:hAnsi="Arial Narrow"/>
                <w:b/>
                <w:bCs/>
                <w:color w:val="000000"/>
                <w:sz w:val="20"/>
                <w:szCs w:val="20"/>
              </w:rPr>
            </w:pPr>
            <w:r w:rsidRPr="000F442F">
              <w:rPr>
                <w:rFonts w:ascii="Arial Narrow" w:hAnsi="Arial Narrow"/>
                <w:b/>
                <w:bCs/>
                <w:color w:val="000000"/>
                <w:sz w:val="20"/>
                <w:szCs w:val="20"/>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A2D25BD" w14:textId="77777777" w:rsidR="00FD713F" w:rsidRPr="000F442F" w:rsidRDefault="00FD713F" w:rsidP="00FD713F">
            <w:pPr>
              <w:spacing w:after="0" w:line="240" w:lineRule="auto"/>
              <w:ind w:right="57"/>
              <w:contextualSpacing/>
              <w:jc w:val="right"/>
              <w:rPr>
                <w:rFonts w:ascii="Arial Narrow" w:hAnsi="Arial Narrow"/>
                <w:b/>
                <w:bCs/>
                <w:color w:val="000000"/>
                <w:sz w:val="20"/>
                <w:szCs w:val="20"/>
              </w:rPr>
            </w:pPr>
            <w:r w:rsidRPr="000F442F">
              <w:rPr>
                <w:rFonts w:ascii="Arial Narrow" w:hAnsi="Arial Narrow"/>
                <w:b/>
                <w:bCs/>
                <w:color w:val="000000"/>
                <w:sz w:val="20"/>
                <w:szCs w:val="20"/>
              </w:rPr>
              <w:t xml:space="preserve">225,109,251.23 </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10DAAFD" w14:textId="77777777" w:rsidR="00FD713F" w:rsidRPr="000F442F" w:rsidRDefault="00FD713F" w:rsidP="00FD713F">
            <w:pPr>
              <w:spacing w:after="0" w:line="240" w:lineRule="auto"/>
              <w:ind w:right="57"/>
              <w:contextualSpacing/>
              <w:jc w:val="right"/>
              <w:rPr>
                <w:rFonts w:ascii="Arial Narrow" w:hAnsi="Arial Narrow"/>
                <w:b/>
                <w:bCs/>
                <w:color w:val="000000"/>
                <w:sz w:val="20"/>
                <w:szCs w:val="20"/>
              </w:rPr>
            </w:pPr>
            <w:r w:rsidRPr="000F442F">
              <w:rPr>
                <w:rFonts w:ascii="Arial Narrow" w:hAnsi="Arial Narrow"/>
                <w:b/>
                <w:bCs/>
                <w:color w:val="000000"/>
                <w:sz w:val="20"/>
                <w:szCs w:val="20"/>
              </w:rPr>
              <w:t>215,790</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46571E4" w14:textId="77777777" w:rsidR="00FD713F" w:rsidRPr="000F442F" w:rsidRDefault="00FD713F" w:rsidP="00FD713F">
            <w:pPr>
              <w:spacing w:after="0" w:line="240" w:lineRule="auto"/>
              <w:ind w:right="57"/>
              <w:contextualSpacing/>
              <w:jc w:val="right"/>
              <w:rPr>
                <w:rFonts w:ascii="Arial Narrow" w:hAnsi="Arial Narrow"/>
                <w:b/>
                <w:bCs/>
                <w:color w:val="000000"/>
                <w:sz w:val="20"/>
                <w:szCs w:val="20"/>
              </w:rPr>
            </w:pPr>
            <w:r w:rsidRPr="000F442F">
              <w:rPr>
                <w:rFonts w:ascii="Arial Narrow" w:hAnsi="Arial Narrow"/>
                <w:b/>
                <w:bCs/>
                <w:color w:val="000000"/>
                <w:sz w:val="20"/>
                <w:szCs w:val="20"/>
              </w:rPr>
              <w:t xml:space="preserve">109,892,245.69 </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2CF2AB1" w14:textId="77777777" w:rsidR="00FD713F" w:rsidRPr="000F442F" w:rsidRDefault="00FD713F" w:rsidP="00FD713F">
            <w:pPr>
              <w:spacing w:after="0" w:line="240" w:lineRule="auto"/>
              <w:ind w:right="57"/>
              <w:contextualSpacing/>
              <w:jc w:val="right"/>
              <w:rPr>
                <w:rFonts w:ascii="Arial Narrow" w:hAnsi="Arial Narrow"/>
                <w:b/>
                <w:bCs/>
                <w:color w:val="000000"/>
                <w:sz w:val="20"/>
                <w:szCs w:val="20"/>
              </w:rPr>
            </w:pPr>
            <w:r w:rsidRPr="000F442F">
              <w:rPr>
                <w:rFonts w:ascii="Arial Narrow" w:hAnsi="Arial Narrow"/>
                <w:b/>
                <w:bCs/>
                <w:color w:val="000000"/>
                <w:sz w:val="20"/>
                <w:szCs w:val="20"/>
              </w:rPr>
              <w:t xml:space="preserve">277,058,481.70 </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0A5B398" w14:textId="77777777" w:rsidR="00FD713F" w:rsidRPr="000F442F" w:rsidRDefault="00FD713F" w:rsidP="00FD713F">
            <w:pPr>
              <w:spacing w:after="0" w:line="240" w:lineRule="auto"/>
              <w:ind w:right="57"/>
              <w:contextualSpacing/>
              <w:jc w:val="right"/>
              <w:rPr>
                <w:rFonts w:ascii="Arial Narrow" w:hAnsi="Arial Narrow"/>
                <w:b/>
                <w:bCs/>
                <w:color w:val="000000"/>
                <w:sz w:val="20"/>
                <w:szCs w:val="20"/>
              </w:rPr>
            </w:pPr>
            <w:r w:rsidRPr="000F442F">
              <w:rPr>
                <w:rFonts w:ascii="Arial Narrow" w:hAnsi="Arial Narrow"/>
                <w:b/>
                <w:bCs/>
                <w:color w:val="000000"/>
                <w:sz w:val="20"/>
                <w:szCs w:val="20"/>
              </w:rPr>
              <w:t xml:space="preserve">501,025,065.40 </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FE7D29F" w14:textId="77777777" w:rsidR="00FD713F" w:rsidRPr="000F442F" w:rsidRDefault="00FD713F" w:rsidP="00FD713F">
            <w:pPr>
              <w:spacing w:after="0" w:line="240" w:lineRule="auto"/>
              <w:ind w:right="57"/>
              <w:contextualSpacing/>
              <w:jc w:val="right"/>
              <w:rPr>
                <w:rFonts w:ascii="Arial Narrow" w:hAnsi="Arial Narrow"/>
                <w:b/>
                <w:bCs/>
                <w:color w:val="000000"/>
                <w:sz w:val="20"/>
                <w:szCs w:val="20"/>
              </w:rPr>
            </w:pPr>
            <w:r w:rsidRPr="000F442F">
              <w:rPr>
                <w:rFonts w:ascii="Arial Narrow" w:hAnsi="Arial Narrow"/>
                <w:b/>
                <w:bCs/>
                <w:color w:val="000000"/>
                <w:sz w:val="20"/>
                <w:szCs w:val="20"/>
              </w:rPr>
              <w:t xml:space="preserve">1,113,085,044.02 </w:t>
            </w:r>
          </w:p>
        </w:tc>
      </w:tr>
      <w:tr w:rsidR="00FD713F" w:rsidRPr="000F442F" w14:paraId="10F3DFD6" w14:textId="77777777" w:rsidTr="00FD71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39656B" w14:textId="77777777" w:rsidR="00FD713F" w:rsidRPr="000F442F" w:rsidRDefault="00FD713F" w:rsidP="00FD713F">
            <w:pPr>
              <w:spacing w:after="0" w:line="240" w:lineRule="auto"/>
              <w:ind w:right="57"/>
              <w:contextualSpacing/>
              <w:rPr>
                <w:rFonts w:ascii="Arial Narrow" w:hAnsi="Arial Narrow"/>
                <w:sz w:val="20"/>
                <w:szCs w:val="20"/>
              </w:rPr>
            </w:pPr>
            <w:r w:rsidRPr="000F442F">
              <w:rPr>
                <w:rFonts w:ascii="Arial Narrow" w:hAnsi="Arial Narrow"/>
                <w:sz w:val="20"/>
                <w:szCs w:val="20"/>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F498F4"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81,227,586.67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9CB5BD"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 </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F4D91F"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3A3C5A"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2A041C"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ECA7F4"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81,227,586.67 </w:t>
            </w:r>
          </w:p>
        </w:tc>
      </w:tr>
      <w:tr w:rsidR="00FD713F" w:rsidRPr="000F442F" w14:paraId="0B029A72" w14:textId="77777777" w:rsidTr="00FD71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DEBDF3" w14:textId="77777777" w:rsidR="00FD713F" w:rsidRPr="000F442F" w:rsidRDefault="00291049" w:rsidP="00FD713F">
            <w:pPr>
              <w:spacing w:after="0" w:line="240" w:lineRule="auto"/>
              <w:ind w:right="57"/>
              <w:contextualSpacing/>
              <w:rPr>
                <w:rFonts w:ascii="Arial Narrow" w:hAnsi="Arial Narrow"/>
                <w:sz w:val="20"/>
                <w:szCs w:val="20"/>
              </w:rPr>
            </w:pPr>
            <w:hyperlink w:anchor="gid=387878143" w:tgtFrame="_blank" w:history="1">
              <w:r w:rsidR="00FD713F" w:rsidRPr="000F442F">
                <w:rPr>
                  <w:rStyle w:val="Hyperlink"/>
                  <w:rFonts w:ascii="Arial Narrow" w:hAnsi="Arial Narrow"/>
                  <w:color w:val="auto"/>
                  <w:sz w:val="20"/>
                  <w:szCs w:val="20"/>
                  <w:u w:val="none"/>
                </w:rPr>
                <w:t>NRLMB - NRO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2A0FBB"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AA6DE6"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4,45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46D8CA"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2,372,14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F774C2"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07,350,559.21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46F2DF"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220,226,967.9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E017ED"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29,949,669.19 </w:t>
            </w:r>
          </w:p>
        </w:tc>
      </w:tr>
      <w:tr w:rsidR="00FD713F" w:rsidRPr="000F442F" w14:paraId="5756C175" w14:textId="77777777" w:rsidTr="00FD71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EBB57E" w14:textId="77777777" w:rsidR="00FD713F" w:rsidRPr="000F442F" w:rsidRDefault="00291049" w:rsidP="00FD713F">
            <w:pPr>
              <w:spacing w:after="0" w:line="240" w:lineRule="auto"/>
              <w:ind w:right="57"/>
              <w:contextualSpacing/>
              <w:rPr>
                <w:rFonts w:ascii="Arial Narrow" w:hAnsi="Arial Narrow"/>
                <w:sz w:val="20"/>
                <w:szCs w:val="20"/>
              </w:rPr>
            </w:pPr>
            <w:hyperlink w:anchor="gid=710460737" w:tgtFrame="_blank" w:history="1">
              <w:r w:rsidR="00FD713F" w:rsidRPr="000F442F">
                <w:rPr>
                  <w:rStyle w:val="Hyperlink"/>
                  <w:rFonts w:ascii="Arial Narrow" w:hAnsi="Arial Narrow"/>
                  <w:color w:val="auto"/>
                  <w:sz w:val="20"/>
                  <w:szCs w:val="20"/>
                  <w:u w:val="none"/>
                </w:rPr>
                <w:t>NRLMB - VDR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9E97CF"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32D5EA"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5,06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453332"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2,254,81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C9E00D"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6,970,288.05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A5393A"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7,293,376.5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912C21"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46,518,479.55 </w:t>
            </w:r>
          </w:p>
        </w:tc>
      </w:tr>
      <w:tr w:rsidR="00FD713F" w:rsidRPr="000F442F" w14:paraId="221503F0" w14:textId="77777777" w:rsidTr="00FD71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6488CAE" w14:textId="77777777" w:rsidR="00FD713F" w:rsidRPr="000F442F" w:rsidRDefault="00291049" w:rsidP="00FD713F">
            <w:pPr>
              <w:spacing w:after="0" w:line="240" w:lineRule="auto"/>
              <w:ind w:right="57"/>
              <w:contextualSpacing/>
              <w:rPr>
                <w:rFonts w:ascii="Arial Narrow" w:hAnsi="Arial Narrow"/>
                <w:sz w:val="20"/>
                <w:szCs w:val="20"/>
              </w:rPr>
            </w:pPr>
            <w:hyperlink w:anchor="gid=664323784" w:tgtFrame="_blank" w:history="1">
              <w:r w:rsidR="00FD713F" w:rsidRPr="000F442F">
                <w:rPr>
                  <w:rStyle w:val="Hyperlink"/>
                  <w:rFonts w:ascii="Arial Narrow" w:hAnsi="Arial Narrow"/>
                  <w:color w:val="auto"/>
                  <w:sz w:val="20"/>
                  <w:szCs w:val="20"/>
                  <w:u w:val="none"/>
                </w:rPr>
                <w:t>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49CDA0"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280,735.2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622181"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21,03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AC3C69"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0,728,36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966D3A"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252,821.0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E8FED3"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29,608,844.5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849355"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44,870,760.79 </w:t>
            </w:r>
          </w:p>
        </w:tc>
      </w:tr>
      <w:tr w:rsidR="00FD713F" w:rsidRPr="000F442F" w14:paraId="7668165C" w14:textId="77777777" w:rsidTr="00FD71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44E2C9" w14:textId="77777777" w:rsidR="00FD713F" w:rsidRPr="000F442F" w:rsidRDefault="00291049" w:rsidP="00FD713F">
            <w:pPr>
              <w:spacing w:after="0" w:line="240" w:lineRule="auto"/>
              <w:ind w:right="57"/>
              <w:contextualSpacing/>
              <w:rPr>
                <w:rFonts w:ascii="Arial Narrow" w:hAnsi="Arial Narrow"/>
                <w:sz w:val="20"/>
                <w:szCs w:val="20"/>
              </w:rPr>
            </w:pPr>
            <w:hyperlink w:anchor="gid=2023893154" w:tgtFrame="_blank" w:history="1">
              <w:r w:rsidR="00FD713F" w:rsidRPr="000F442F">
                <w:rPr>
                  <w:rStyle w:val="Hyperlink"/>
                  <w:rFonts w:ascii="Arial Narrow" w:hAnsi="Arial Narrow"/>
                  <w:color w:val="auto"/>
                  <w:sz w:val="20"/>
                  <w:szCs w:val="20"/>
                  <w:u w:val="none"/>
                </w:rPr>
                <w:t>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BCEF45"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000,275.6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33F106"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14,80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B24D8B"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7,963,533.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55A994"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2,629,067.8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579C08"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3,307,577.0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09D61E"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6,900,453.60 </w:t>
            </w:r>
          </w:p>
        </w:tc>
      </w:tr>
      <w:tr w:rsidR="00FD713F" w:rsidRPr="000F442F" w14:paraId="6CC4D577" w14:textId="77777777" w:rsidTr="00FD71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2EC2FB" w14:textId="77777777" w:rsidR="00FD713F" w:rsidRPr="000F442F" w:rsidRDefault="00291049" w:rsidP="00FD713F">
            <w:pPr>
              <w:spacing w:after="0" w:line="240" w:lineRule="auto"/>
              <w:ind w:right="57"/>
              <w:contextualSpacing/>
              <w:rPr>
                <w:rFonts w:ascii="Arial Narrow" w:hAnsi="Arial Narrow"/>
                <w:sz w:val="20"/>
                <w:szCs w:val="20"/>
              </w:rPr>
            </w:pPr>
            <w:hyperlink w:anchor="gid=679074030" w:tgtFrame="_blank" w:history="1">
              <w:r w:rsidR="00FD713F" w:rsidRPr="000F442F">
                <w:rPr>
                  <w:rStyle w:val="Hyperlink"/>
                  <w:rFonts w:ascii="Arial Narrow" w:hAnsi="Arial Narrow"/>
                  <w:color w:val="auto"/>
                  <w:sz w:val="20"/>
                  <w:szCs w:val="20"/>
                  <w:u w:val="none"/>
                </w:rPr>
                <w:t>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FADEE4"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000,908.3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45A427"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7,61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B71F0B"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978,417.53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2ECFA5"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4,569,832.4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E0F2C3"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5,580,240.7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CE0C91"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27,129,399.04 </w:t>
            </w:r>
          </w:p>
        </w:tc>
      </w:tr>
      <w:tr w:rsidR="00FD713F" w:rsidRPr="000F442F" w14:paraId="175AEE5D" w14:textId="77777777" w:rsidTr="00FD71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3E1850" w14:textId="77777777" w:rsidR="00FD713F" w:rsidRPr="000F442F" w:rsidRDefault="00291049" w:rsidP="00FD713F">
            <w:pPr>
              <w:spacing w:after="0" w:line="240" w:lineRule="auto"/>
              <w:ind w:right="57"/>
              <w:contextualSpacing/>
              <w:rPr>
                <w:rFonts w:ascii="Arial Narrow" w:hAnsi="Arial Narrow"/>
                <w:sz w:val="20"/>
                <w:szCs w:val="20"/>
              </w:rPr>
            </w:pPr>
            <w:hyperlink w:anchor="gid=1424388716" w:tgtFrame="_blank" w:history="1">
              <w:r w:rsidR="00FD713F" w:rsidRPr="000F442F">
                <w:rPr>
                  <w:rStyle w:val="Hyperlink"/>
                  <w:rFonts w:ascii="Arial Narrow" w:hAnsi="Arial Narrow"/>
                  <w:color w:val="auto"/>
                  <w:sz w:val="20"/>
                  <w:szCs w:val="20"/>
                  <w:u w:val="none"/>
                </w:rPr>
                <w:t>CALABARZON</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378610"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1ED4DA"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5,09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D87C25"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039,42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1F8630"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0,202,581.5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6BA4E5"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2,649,604.6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A1CDA4"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28,891,606.10 </w:t>
            </w:r>
          </w:p>
        </w:tc>
      </w:tr>
      <w:tr w:rsidR="00FD713F" w:rsidRPr="000F442F" w14:paraId="048EAAE6" w14:textId="77777777" w:rsidTr="00FD71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771AD6" w14:textId="77777777" w:rsidR="00FD713F" w:rsidRPr="000F442F" w:rsidRDefault="00291049" w:rsidP="00FD713F">
            <w:pPr>
              <w:spacing w:after="0" w:line="240" w:lineRule="auto"/>
              <w:ind w:right="57"/>
              <w:contextualSpacing/>
              <w:rPr>
                <w:rFonts w:ascii="Arial Narrow" w:hAnsi="Arial Narrow"/>
                <w:sz w:val="20"/>
                <w:szCs w:val="20"/>
              </w:rPr>
            </w:pPr>
            <w:hyperlink w:anchor="gid=526409641" w:tgtFrame="_blank" w:history="1">
              <w:r w:rsidR="00FD713F" w:rsidRPr="000F442F">
                <w:rPr>
                  <w:rStyle w:val="Hyperlink"/>
                  <w:rFonts w:ascii="Arial Narrow" w:hAnsi="Arial Narrow"/>
                  <w:color w:val="auto"/>
                  <w:sz w:val="20"/>
                  <w:szCs w:val="20"/>
                  <w:u w:val="none"/>
                </w:rPr>
                <w:t>MIMAROP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4D4E4B"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C18930"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22,95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B8A652"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4,939,798.08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D14DE2"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4,692,272.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A5DCDA"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8,084,589.3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165383"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40,716,659.38 </w:t>
            </w:r>
          </w:p>
        </w:tc>
      </w:tr>
      <w:tr w:rsidR="00FD713F" w:rsidRPr="000F442F" w14:paraId="2F20FA56" w14:textId="77777777" w:rsidTr="00FD71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3EF904" w14:textId="77777777" w:rsidR="00FD713F" w:rsidRPr="000F442F" w:rsidRDefault="00291049" w:rsidP="00FD713F">
            <w:pPr>
              <w:spacing w:after="0" w:line="240" w:lineRule="auto"/>
              <w:ind w:right="57"/>
              <w:contextualSpacing/>
              <w:rPr>
                <w:rFonts w:ascii="Arial Narrow" w:hAnsi="Arial Narrow"/>
                <w:sz w:val="20"/>
                <w:szCs w:val="20"/>
              </w:rPr>
            </w:pPr>
            <w:hyperlink w:anchor="gid=991474912" w:tgtFrame="_blank" w:history="1">
              <w:r w:rsidR="00FD713F" w:rsidRPr="000F442F">
                <w:rPr>
                  <w:rStyle w:val="Hyperlink"/>
                  <w:rFonts w:ascii="Arial Narrow" w:hAnsi="Arial Narrow"/>
                  <w:color w:val="auto"/>
                  <w:sz w:val="20"/>
                  <w:szCs w:val="20"/>
                  <w:u w:val="none"/>
                </w:rPr>
                <w:t>V</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E408E3"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35BECF"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22,63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E5FCF0"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9,156,164.8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25790C"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0,061,204.5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A1B6EB"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21,144,771.4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F3556C"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43,362,140.70 </w:t>
            </w:r>
          </w:p>
        </w:tc>
      </w:tr>
      <w:tr w:rsidR="00FD713F" w:rsidRPr="000F442F" w14:paraId="2B9D8C3F" w14:textId="77777777" w:rsidTr="00FD71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307083" w14:textId="77777777" w:rsidR="00FD713F" w:rsidRPr="000F442F" w:rsidRDefault="00291049" w:rsidP="00FD713F">
            <w:pPr>
              <w:spacing w:after="0" w:line="240" w:lineRule="auto"/>
              <w:ind w:right="57"/>
              <w:contextualSpacing/>
              <w:rPr>
                <w:rFonts w:ascii="Arial Narrow" w:hAnsi="Arial Narrow"/>
                <w:sz w:val="20"/>
                <w:szCs w:val="20"/>
              </w:rPr>
            </w:pPr>
            <w:hyperlink w:anchor="gid=1347618722" w:tgtFrame="_blank" w:history="1">
              <w:r w:rsidR="00FD713F" w:rsidRPr="000F442F">
                <w:rPr>
                  <w:rStyle w:val="Hyperlink"/>
                  <w:rFonts w:ascii="Arial Narrow" w:hAnsi="Arial Narrow"/>
                  <w:color w:val="auto"/>
                  <w:sz w:val="20"/>
                  <w:szCs w:val="20"/>
                  <w:u w:val="none"/>
                </w:rPr>
                <w:t>V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591F11"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986.4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09A1F9"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8,67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979C49"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156,06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53534A"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7,653,398.4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AF359F"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5,937,483.7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A8D26E"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6,748,930.66 </w:t>
            </w:r>
          </w:p>
        </w:tc>
      </w:tr>
      <w:tr w:rsidR="00FD713F" w:rsidRPr="000F442F" w14:paraId="53D65D02" w14:textId="77777777" w:rsidTr="00FD71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1A0EE6" w14:textId="77777777" w:rsidR="00FD713F" w:rsidRPr="000F442F" w:rsidRDefault="00291049" w:rsidP="00FD713F">
            <w:pPr>
              <w:spacing w:after="0" w:line="240" w:lineRule="auto"/>
              <w:ind w:right="57"/>
              <w:contextualSpacing/>
              <w:rPr>
                <w:rFonts w:ascii="Arial Narrow" w:hAnsi="Arial Narrow"/>
                <w:sz w:val="20"/>
                <w:szCs w:val="20"/>
              </w:rPr>
            </w:pPr>
            <w:hyperlink w:anchor="gid=805910130" w:tgtFrame="_blank" w:history="1">
              <w:r w:rsidR="00FD713F" w:rsidRPr="000F442F">
                <w:rPr>
                  <w:rStyle w:val="Hyperlink"/>
                  <w:rFonts w:ascii="Arial Narrow" w:hAnsi="Arial Narrow"/>
                  <w:color w:val="auto"/>
                  <w:sz w:val="20"/>
                  <w:szCs w:val="20"/>
                  <w:u w:val="none"/>
                </w:rPr>
                <w:t>V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BA685E"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2,800,723.63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42BDAF"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13,47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73ACC0"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5,922,294.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B73B35"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7,781,470.4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674B06"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2,963,436.0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B61F2A"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9,467,924.10 </w:t>
            </w:r>
          </w:p>
        </w:tc>
      </w:tr>
      <w:tr w:rsidR="00FD713F" w:rsidRPr="000F442F" w14:paraId="31B37A12" w14:textId="77777777" w:rsidTr="00FD71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BAEBE4" w14:textId="77777777" w:rsidR="00FD713F" w:rsidRPr="000F442F" w:rsidRDefault="00291049" w:rsidP="00FD713F">
            <w:pPr>
              <w:spacing w:after="0" w:line="240" w:lineRule="auto"/>
              <w:ind w:right="57"/>
              <w:contextualSpacing/>
              <w:rPr>
                <w:rFonts w:ascii="Arial Narrow" w:hAnsi="Arial Narrow"/>
                <w:sz w:val="20"/>
                <w:szCs w:val="20"/>
              </w:rPr>
            </w:pPr>
            <w:hyperlink w:anchor="gid=835182041" w:tgtFrame="_blank" w:history="1">
              <w:r w:rsidR="00FD713F" w:rsidRPr="000F442F">
                <w:rPr>
                  <w:rStyle w:val="Hyperlink"/>
                  <w:rFonts w:ascii="Arial Narrow" w:hAnsi="Arial Narrow"/>
                  <w:color w:val="auto"/>
                  <w:sz w:val="20"/>
                  <w:szCs w:val="20"/>
                  <w:u w:val="none"/>
                </w:rPr>
                <w:t>V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F885AF"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000,796.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2D6E15"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10,80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E4D77F"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5,760,628.6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2C01FF"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728,234.2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556BD3"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3,494,993.6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1675D7"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45,984,652.51 </w:t>
            </w:r>
          </w:p>
        </w:tc>
      </w:tr>
      <w:tr w:rsidR="00FD713F" w:rsidRPr="000F442F" w14:paraId="7F9E59BD" w14:textId="77777777" w:rsidTr="00FD71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5ECA86" w14:textId="77777777" w:rsidR="00FD713F" w:rsidRPr="000F442F" w:rsidRDefault="00291049" w:rsidP="00FD713F">
            <w:pPr>
              <w:spacing w:after="0" w:line="240" w:lineRule="auto"/>
              <w:ind w:right="57"/>
              <w:contextualSpacing/>
              <w:rPr>
                <w:rFonts w:ascii="Arial Narrow" w:hAnsi="Arial Narrow"/>
                <w:sz w:val="20"/>
                <w:szCs w:val="20"/>
              </w:rPr>
            </w:pPr>
            <w:hyperlink w:anchor="gid=802224948" w:tgtFrame="_blank" w:history="1">
              <w:r w:rsidR="00FD713F" w:rsidRPr="000F442F">
                <w:rPr>
                  <w:rStyle w:val="Hyperlink"/>
                  <w:rFonts w:ascii="Arial Narrow" w:hAnsi="Arial Narrow"/>
                  <w:color w:val="auto"/>
                  <w:sz w:val="20"/>
                  <w:szCs w:val="20"/>
                  <w:u w:val="none"/>
                </w:rPr>
                <w:t>I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8C432E"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FA2702"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4,63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B755C3"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2,531,888.17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61F21B"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165,026.8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91CE98"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2,557,978.69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AFA6CA"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9,254,893.72 </w:t>
            </w:r>
          </w:p>
        </w:tc>
      </w:tr>
      <w:tr w:rsidR="00FD713F" w:rsidRPr="000F442F" w14:paraId="437B4D33" w14:textId="77777777" w:rsidTr="00FD71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E59700" w14:textId="77777777" w:rsidR="00FD713F" w:rsidRPr="000F442F" w:rsidRDefault="00291049" w:rsidP="00FD713F">
            <w:pPr>
              <w:spacing w:after="0" w:line="240" w:lineRule="auto"/>
              <w:ind w:right="57"/>
              <w:contextualSpacing/>
              <w:rPr>
                <w:rFonts w:ascii="Arial Narrow" w:hAnsi="Arial Narrow"/>
                <w:sz w:val="20"/>
                <w:szCs w:val="20"/>
              </w:rPr>
            </w:pPr>
            <w:hyperlink w:anchor="gid=934859144" w:tgtFrame="_blank" w:history="1">
              <w:r w:rsidR="00FD713F" w:rsidRPr="000F442F">
                <w:rPr>
                  <w:rStyle w:val="Hyperlink"/>
                  <w:rFonts w:ascii="Arial Narrow" w:hAnsi="Arial Narrow"/>
                  <w:color w:val="auto"/>
                  <w:sz w:val="20"/>
                  <w:szCs w:val="20"/>
                  <w:u w:val="none"/>
                </w:rPr>
                <w:t>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DED835"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4,116,679.9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1930CF"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22,01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7260F2"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2,235,466.2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FE058B"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5,469,418.3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279957"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21,222,886.8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324B30"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43,044,451.26 </w:t>
            </w:r>
          </w:p>
        </w:tc>
      </w:tr>
      <w:tr w:rsidR="00FD713F" w:rsidRPr="000F442F" w14:paraId="0DBA1C6F" w14:textId="77777777" w:rsidTr="00FD71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4D726B" w14:textId="77777777" w:rsidR="00FD713F" w:rsidRPr="000F442F" w:rsidRDefault="00291049" w:rsidP="00FD713F">
            <w:pPr>
              <w:spacing w:after="0" w:line="240" w:lineRule="auto"/>
              <w:ind w:right="57"/>
              <w:contextualSpacing/>
              <w:rPr>
                <w:rFonts w:ascii="Arial Narrow" w:hAnsi="Arial Narrow"/>
                <w:sz w:val="20"/>
                <w:szCs w:val="20"/>
              </w:rPr>
            </w:pPr>
            <w:hyperlink w:anchor="gid=1629368963" w:tgtFrame="_blank" w:history="1">
              <w:r w:rsidR="00FD713F" w:rsidRPr="000F442F">
                <w:rPr>
                  <w:rStyle w:val="Hyperlink"/>
                  <w:rFonts w:ascii="Arial Narrow" w:hAnsi="Arial Narrow"/>
                  <w:color w:val="auto"/>
                  <w:sz w:val="20"/>
                  <w:szCs w:val="20"/>
                  <w:u w:val="none"/>
                </w:rPr>
                <w:t>X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2B6B5A"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C25EE6"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9,82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BF5320"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4,476,725.6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E4EDF4"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1,523,600.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89A918"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21,678,148.8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28D682"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40,678,474.40 </w:t>
            </w:r>
          </w:p>
        </w:tc>
      </w:tr>
      <w:tr w:rsidR="00FD713F" w:rsidRPr="000F442F" w14:paraId="13B2B8BD" w14:textId="77777777" w:rsidTr="00FD71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E194AF" w14:textId="77777777" w:rsidR="00FD713F" w:rsidRPr="000F442F" w:rsidRDefault="00291049" w:rsidP="00FD713F">
            <w:pPr>
              <w:spacing w:after="0" w:line="240" w:lineRule="auto"/>
              <w:ind w:right="57"/>
              <w:contextualSpacing/>
              <w:rPr>
                <w:rFonts w:ascii="Arial Narrow" w:hAnsi="Arial Narrow"/>
                <w:sz w:val="20"/>
                <w:szCs w:val="20"/>
              </w:rPr>
            </w:pPr>
            <w:hyperlink w:anchor="gid=315813862" w:tgtFrame="_blank" w:history="1">
              <w:r w:rsidR="00FD713F" w:rsidRPr="000F442F">
                <w:rPr>
                  <w:rStyle w:val="Hyperlink"/>
                  <w:rFonts w:ascii="Arial Narrow" w:hAnsi="Arial Narrow"/>
                  <w:color w:val="auto"/>
                  <w:sz w:val="20"/>
                  <w:szCs w:val="20"/>
                  <w:u w:val="none"/>
                </w:rPr>
                <w:t>X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11C68D"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2,748,513.85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FB0C48"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1,97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12DFB3"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084,05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1CC30C"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2,361,680.7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73884A"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9,638,578.07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404C0F"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25,832,822.68 </w:t>
            </w:r>
          </w:p>
        </w:tc>
      </w:tr>
      <w:tr w:rsidR="00FD713F" w:rsidRPr="000F442F" w14:paraId="77D082A9" w14:textId="77777777" w:rsidTr="00FD71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65E39B" w14:textId="77777777" w:rsidR="00FD713F" w:rsidRPr="000F442F" w:rsidRDefault="00291049" w:rsidP="00FD713F">
            <w:pPr>
              <w:spacing w:after="0" w:line="240" w:lineRule="auto"/>
              <w:ind w:right="57"/>
              <w:contextualSpacing/>
              <w:rPr>
                <w:rFonts w:ascii="Arial Narrow" w:hAnsi="Arial Narrow"/>
                <w:sz w:val="20"/>
                <w:szCs w:val="20"/>
              </w:rPr>
            </w:pPr>
            <w:hyperlink w:anchor="gid=836647330" w:tgtFrame="_blank" w:history="1">
              <w:r w:rsidR="00FD713F" w:rsidRPr="000F442F">
                <w:rPr>
                  <w:rStyle w:val="Hyperlink"/>
                  <w:rFonts w:ascii="Arial Narrow" w:hAnsi="Arial Narrow"/>
                  <w:color w:val="auto"/>
                  <w:sz w:val="20"/>
                  <w:szCs w:val="20"/>
                  <w:u w:val="none"/>
                </w:rPr>
                <w:t>CARAG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D98CF2"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00FF5F"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7,30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51C917"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089,619.68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9C2835"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2,175,387.3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BF6395"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7,222,180.59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5BF4F1"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25,487,187.57 </w:t>
            </w:r>
          </w:p>
        </w:tc>
      </w:tr>
      <w:tr w:rsidR="00FD713F" w:rsidRPr="000F442F" w14:paraId="055CA509" w14:textId="77777777" w:rsidTr="00FD71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3187AE" w14:textId="77777777" w:rsidR="00FD713F" w:rsidRPr="000F442F" w:rsidRDefault="00291049" w:rsidP="00FD713F">
            <w:pPr>
              <w:spacing w:after="0" w:line="240" w:lineRule="auto"/>
              <w:ind w:right="57"/>
              <w:contextualSpacing/>
              <w:rPr>
                <w:rFonts w:ascii="Arial Narrow" w:hAnsi="Arial Narrow"/>
                <w:sz w:val="20"/>
                <w:szCs w:val="20"/>
              </w:rPr>
            </w:pPr>
            <w:hyperlink w:anchor="gid=522761621" w:tgtFrame="_blank" w:history="1">
              <w:r w:rsidR="00FD713F" w:rsidRPr="000F442F">
                <w:rPr>
                  <w:rStyle w:val="Hyperlink"/>
                  <w:rFonts w:ascii="Arial Narrow" w:hAnsi="Arial Narrow"/>
                  <w:color w:val="auto"/>
                  <w:sz w:val="20"/>
                  <w:szCs w:val="20"/>
                  <w:u w:val="none"/>
                </w:rPr>
                <w:t>NC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2EE279"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2,931,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B301A4"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52C792"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528,776.5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BF0176"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8,064,539.4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A7C20B"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730,344.4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CBDFFD"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3,254,660.41 </w:t>
            </w:r>
          </w:p>
        </w:tc>
      </w:tr>
      <w:tr w:rsidR="00FD713F" w:rsidRPr="000F442F" w14:paraId="69E35075" w14:textId="77777777" w:rsidTr="00FD71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33FF9F" w14:textId="77777777" w:rsidR="00FD713F" w:rsidRPr="000F442F" w:rsidRDefault="00291049" w:rsidP="00FD713F">
            <w:pPr>
              <w:spacing w:after="0" w:line="240" w:lineRule="auto"/>
              <w:ind w:right="57"/>
              <w:contextualSpacing/>
              <w:rPr>
                <w:rFonts w:ascii="Arial Narrow" w:hAnsi="Arial Narrow"/>
                <w:sz w:val="20"/>
                <w:szCs w:val="20"/>
              </w:rPr>
            </w:pPr>
            <w:hyperlink w:anchor="gid=2108079193" w:tgtFrame="_blank" w:history="1">
              <w:r w:rsidR="00FD713F" w:rsidRPr="000F442F">
                <w:rPr>
                  <w:rStyle w:val="Hyperlink"/>
                  <w:rFonts w:ascii="Arial Narrow" w:hAnsi="Arial Narrow"/>
                  <w:color w:val="auto"/>
                  <w:sz w:val="20"/>
                  <w:szCs w:val="20"/>
                  <w:u w:val="none"/>
                </w:rPr>
                <w:t>CA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E24DD2"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3,000,045.56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D03E63"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32,35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F658A6"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6,674,084.43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B39560"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7,407,099.3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7638C7"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16,683,062.3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6CE6EA" w14:textId="77777777" w:rsidR="00FD713F" w:rsidRPr="000F442F" w:rsidRDefault="00FD713F" w:rsidP="00FD713F">
            <w:pPr>
              <w:spacing w:after="0" w:line="240" w:lineRule="auto"/>
              <w:ind w:right="57"/>
              <w:contextualSpacing/>
              <w:jc w:val="right"/>
              <w:rPr>
                <w:rFonts w:ascii="Arial Narrow" w:hAnsi="Arial Narrow"/>
                <w:sz w:val="20"/>
                <w:szCs w:val="20"/>
              </w:rPr>
            </w:pPr>
            <w:r w:rsidRPr="000F442F">
              <w:rPr>
                <w:rFonts w:ascii="Arial Narrow" w:hAnsi="Arial Narrow"/>
                <w:sz w:val="20"/>
                <w:szCs w:val="20"/>
              </w:rPr>
              <w:t xml:space="preserve">43,764,291.69 </w:t>
            </w:r>
          </w:p>
        </w:tc>
      </w:tr>
    </w:tbl>
    <w:p w14:paraId="5DB19E5A" w14:textId="42AC7D4C" w:rsidR="002A2C5B" w:rsidRDefault="002A7D6A">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Note: T</w:t>
      </w:r>
      <w:r w:rsidR="00B0762A">
        <w:rPr>
          <w:rFonts w:ascii="Arial" w:eastAsia="Arial" w:hAnsi="Arial" w:cs="Arial"/>
          <w:i/>
          <w:sz w:val="16"/>
          <w:szCs w:val="16"/>
        </w:rPr>
        <w:t xml:space="preserve">he Inventory Summary is as of </w:t>
      </w:r>
      <w:r w:rsidR="00991781">
        <w:rPr>
          <w:rFonts w:ascii="Arial" w:eastAsia="Arial" w:hAnsi="Arial" w:cs="Arial"/>
          <w:i/>
          <w:sz w:val="16"/>
          <w:szCs w:val="16"/>
        </w:rPr>
        <w:t xml:space="preserve">01 June </w:t>
      </w:r>
      <w:r>
        <w:rPr>
          <w:rFonts w:ascii="Arial" w:eastAsia="Arial" w:hAnsi="Arial" w:cs="Arial"/>
          <w:i/>
          <w:sz w:val="16"/>
          <w:szCs w:val="16"/>
        </w:rPr>
        <w:t>2021, 4PM.</w:t>
      </w:r>
    </w:p>
    <w:p w14:paraId="0A390F75" w14:textId="525C5803" w:rsidR="00991781" w:rsidRDefault="002A7D6A" w:rsidP="0034288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3BA94322" w14:textId="77777777" w:rsidR="0034288D" w:rsidRPr="0034288D" w:rsidRDefault="0034288D" w:rsidP="0034288D">
      <w:pPr>
        <w:spacing w:after="0" w:line="240" w:lineRule="auto"/>
        <w:contextualSpacing/>
        <w:jc w:val="right"/>
        <w:rPr>
          <w:rFonts w:ascii="Arial" w:eastAsia="Arial" w:hAnsi="Arial" w:cs="Arial"/>
          <w:i/>
          <w:color w:val="0070C0"/>
          <w:sz w:val="16"/>
          <w:szCs w:val="16"/>
        </w:rPr>
      </w:pPr>
    </w:p>
    <w:p w14:paraId="7FD83FDD" w14:textId="77777777" w:rsidR="000F442F" w:rsidRDefault="000F442F">
      <w:pPr>
        <w:spacing w:after="0" w:line="240" w:lineRule="auto"/>
        <w:contextualSpacing/>
        <w:rPr>
          <w:rFonts w:ascii="Arial" w:eastAsia="Arial" w:hAnsi="Arial" w:cs="Arial"/>
          <w:b/>
          <w:color w:val="002060"/>
          <w:sz w:val="28"/>
          <w:szCs w:val="28"/>
        </w:rPr>
      </w:pPr>
    </w:p>
    <w:p w14:paraId="6C8A2DB5" w14:textId="5818A664"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4875B5D7" w:rsidR="002A2C5B" w:rsidRDefault="00991781" w:rsidP="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1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3D161C33" w:rsidR="002A2C5B" w:rsidRDefault="00991781" w:rsidP="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1 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686B7CD6" w:rsidR="002A2C5B" w:rsidRDefault="009560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1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53D6D40B" w:rsidR="002A2C5B" w:rsidRDefault="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31</w:t>
            </w:r>
            <w:r w:rsidR="002A7D6A" w:rsidRPr="005C495F">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lastRenderedPageBreak/>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1348F374" w:rsidR="002A2C5B" w:rsidRPr="00186C34" w:rsidRDefault="00B67600">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sz w:val="20"/>
                <w:szCs w:val="20"/>
              </w:rPr>
              <w:t>31</w:t>
            </w:r>
            <w:r w:rsidR="002A7D6A" w:rsidRPr="00186C34">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71412BE8" w:rsidR="002A2C5B" w:rsidRPr="00186C34" w:rsidRDefault="00A76B9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A total of 39</w:t>
            </w:r>
            <w:r w:rsidR="002A7D6A" w:rsidRPr="00186C34">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186C34" w:rsidRDefault="002A2C5B">
            <w:pPr>
              <w:spacing w:after="0" w:line="240" w:lineRule="auto"/>
              <w:jc w:val="both"/>
              <w:rPr>
                <w:rFonts w:ascii="Arial" w:eastAsia="Arial" w:hAnsi="Arial" w:cs="Arial"/>
                <w:sz w:val="20"/>
                <w:szCs w:val="19"/>
              </w:rPr>
            </w:pPr>
          </w:p>
          <w:p w14:paraId="45F51393" w14:textId="77777777" w:rsidR="002A2C5B" w:rsidRPr="00186C34" w:rsidRDefault="002A7D6A">
            <w:pPr>
              <w:spacing w:after="0" w:line="240" w:lineRule="auto"/>
              <w:contextualSpacing/>
              <w:jc w:val="both"/>
              <w:rPr>
                <w:rFonts w:ascii="Arial" w:eastAsia="Arial" w:hAnsi="Arial" w:cs="Arial"/>
                <w:b/>
                <w:sz w:val="20"/>
                <w:szCs w:val="19"/>
              </w:rPr>
            </w:pPr>
            <w:r w:rsidRPr="00186C34">
              <w:rPr>
                <w:rFonts w:ascii="Arial" w:eastAsia="Arial" w:hAnsi="Arial" w:cs="Arial"/>
                <w:b/>
                <w:sz w:val="20"/>
                <w:szCs w:val="19"/>
              </w:rPr>
              <w:t>Social Amelioration Program (SAP)</w:t>
            </w:r>
          </w:p>
          <w:p w14:paraId="65FCD427"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 xml:space="preserve">A total of </w:t>
            </w:r>
            <w:r w:rsidRPr="00186C34">
              <w:rPr>
                <w:rFonts w:ascii="Arial" w:eastAsia="Arial" w:hAnsi="Arial" w:cs="Arial"/>
                <w:b/>
                <w:sz w:val="20"/>
                <w:szCs w:val="19"/>
              </w:rPr>
              <w:t>₱</w:t>
            </w:r>
            <w:r w:rsidRPr="00186C34">
              <w:rPr>
                <w:rFonts w:ascii="Arial" w:eastAsia="Arial" w:hAnsi="Arial" w:cs="Arial"/>
                <w:b/>
                <w:sz w:val="20"/>
                <w:szCs w:val="19"/>
                <w:lang w:val="en-US"/>
              </w:rPr>
              <w:t xml:space="preserve">4,269,296,500.00 </w:t>
            </w:r>
            <w:r w:rsidRPr="00186C34">
              <w:rPr>
                <w:rFonts w:ascii="Arial" w:eastAsia="Arial" w:hAnsi="Arial" w:cs="Arial"/>
                <w:sz w:val="20"/>
                <w:szCs w:val="19"/>
              </w:rPr>
              <w:t xml:space="preserve">was paid to </w:t>
            </w:r>
            <w:r w:rsidRPr="00186C34">
              <w:rPr>
                <w:rFonts w:ascii="Arial" w:eastAsia="Arial" w:hAnsi="Arial" w:cs="Arial"/>
                <w:b/>
                <w:bCs/>
                <w:sz w:val="20"/>
                <w:szCs w:val="19"/>
                <w:lang w:val="en-US"/>
              </w:rPr>
              <w:t>776,233 beneficiaries</w:t>
            </w:r>
            <w:r w:rsidRPr="00186C34">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 xml:space="preserve">A total amount of </w:t>
            </w:r>
            <w:r w:rsidRPr="00186C34">
              <w:rPr>
                <w:rFonts w:ascii="Arial" w:eastAsia="Arial" w:hAnsi="Arial" w:cs="Arial"/>
                <w:b/>
                <w:bCs/>
                <w:sz w:val="20"/>
                <w:szCs w:val="19"/>
              </w:rPr>
              <w:t>₱513,724,350.00</w:t>
            </w:r>
            <w:r w:rsidRPr="00186C34">
              <w:rPr>
                <w:rFonts w:ascii="Arial" w:eastAsia="Arial" w:hAnsi="Arial" w:cs="Arial"/>
                <w:sz w:val="20"/>
                <w:szCs w:val="19"/>
              </w:rPr>
              <w:t xml:space="preserve"> were paid through direct payout and cash cards to </w:t>
            </w:r>
            <w:r w:rsidRPr="00186C34">
              <w:rPr>
                <w:rFonts w:ascii="Arial" w:eastAsia="Arial" w:hAnsi="Arial" w:cs="Arial"/>
                <w:b/>
                <w:bCs/>
                <w:sz w:val="20"/>
                <w:szCs w:val="19"/>
              </w:rPr>
              <w:t>123,789</w:t>
            </w:r>
            <w:r w:rsidRPr="00186C34">
              <w:rPr>
                <w:rFonts w:ascii="Arial" w:eastAsia="Arial" w:hAnsi="Arial" w:cs="Arial"/>
                <w:sz w:val="20"/>
                <w:szCs w:val="19"/>
              </w:rPr>
              <w:t xml:space="preserve"> </w:t>
            </w:r>
            <w:r w:rsidRPr="00186C34">
              <w:rPr>
                <w:rFonts w:ascii="Arial" w:eastAsia="Arial" w:hAnsi="Arial" w:cs="Arial"/>
                <w:b/>
                <w:sz w:val="20"/>
                <w:szCs w:val="19"/>
              </w:rPr>
              <w:t>4Ps beneficiaries</w:t>
            </w:r>
            <w:r w:rsidRPr="00186C34">
              <w:rPr>
                <w:rFonts w:ascii="Arial" w:eastAsia="Arial" w:hAnsi="Arial" w:cs="Arial"/>
                <w:sz w:val="20"/>
                <w:szCs w:val="19"/>
              </w:rPr>
              <w:t xml:space="preserve"> while a total amount of </w:t>
            </w:r>
            <w:r w:rsidRPr="00186C34">
              <w:rPr>
                <w:rFonts w:ascii="Arial" w:eastAsia="Arial" w:hAnsi="Arial" w:cs="Arial"/>
                <w:b/>
                <w:sz w:val="20"/>
                <w:szCs w:val="19"/>
              </w:rPr>
              <w:t>₱</w:t>
            </w:r>
            <w:r w:rsidRPr="00186C34">
              <w:rPr>
                <w:rFonts w:ascii="Arial" w:eastAsia="Arial" w:hAnsi="Arial" w:cs="Arial"/>
                <w:b/>
                <w:sz w:val="20"/>
                <w:szCs w:val="19"/>
                <w:lang w:val="en-US"/>
              </w:rPr>
              <w:t xml:space="preserve">2,259,823,500.00 </w:t>
            </w:r>
            <w:r w:rsidRPr="00186C34">
              <w:rPr>
                <w:rFonts w:ascii="Arial" w:eastAsia="Arial" w:hAnsi="Arial" w:cs="Arial"/>
                <w:sz w:val="20"/>
                <w:szCs w:val="19"/>
              </w:rPr>
              <w:t xml:space="preserve">were paid through financial service providers (FSPs) to </w:t>
            </w:r>
            <w:r w:rsidRPr="00186C34">
              <w:rPr>
                <w:rFonts w:ascii="Arial" w:eastAsia="Arial" w:hAnsi="Arial" w:cs="Arial"/>
                <w:b/>
                <w:sz w:val="20"/>
                <w:szCs w:val="19"/>
                <w:lang w:val="en-US"/>
              </w:rPr>
              <w:t xml:space="preserve">410,877 </w:t>
            </w:r>
            <w:r w:rsidRPr="00186C34">
              <w:rPr>
                <w:rFonts w:ascii="Arial" w:eastAsia="Arial" w:hAnsi="Arial" w:cs="Arial"/>
                <w:b/>
                <w:sz w:val="20"/>
                <w:szCs w:val="19"/>
              </w:rPr>
              <w:t>non-4Ps beneficiaries</w:t>
            </w:r>
            <w:r w:rsidRPr="00186C34">
              <w:rPr>
                <w:rFonts w:ascii="Arial" w:eastAsia="Arial" w:hAnsi="Arial" w:cs="Arial"/>
                <w:sz w:val="20"/>
                <w:szCs w:val="19"/>
              </w:rPr>
              <w:t xml:space="preserve"> in Pangasinan for the second tranche implementation.</w:t>
            </w:r>
          </w:p>
          <w:p w14:paraId="2321502C"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A total amount of</w:t>
            </w:r>
            <w:r w:rsidRPr="00186C34">
              <w:rPr>
                <w:rFonts w:ascii="Arial" w:eastAsia="Arial" w:hAnsi="Arial" w:cs="Arial"/>
                <w:b/>
                <w:sz w:val="20"/>
                <w:szCs w:val="19"/>
              </w:rPr>
              <w:t xml:space="preserve"> ₱262,333,500.00 </w:t>
            </w:r>
            <w:r w:rsidRPr="00186C34">
              <w:rPr>
                <w:rFonts w:ascii="Arial" w:eastAsia="Arial" w:hAnsi="Arial" w:cs="Arial"/>
                <w:sz w:val="20"/>
                <w:szCs w:val="19"/>
              </w:rPr>
              <w:t xml:space="preserve">was paid to </w:t>
            </w:r>
            <w:r w:rsidRPr="00186C34">
              <w:rPr>
                <w:rFonts w:ascii="Arial" w:eastAsia="Arial" w:hAnsi="Arial" w:cs="Arial"/>
                <w:b/>
                <w:sz w:val="20"/>
                <w:szCs w:val="19"/>
              </w:rPr>
              <w:t>47,697 waitlisted beneficiaries</w:t>
            </w:r>
            <w:r w:rsidRPr="00186C34">
              <w:rPr>
                <w:rFonts w:ascii="Arial" w:eastAsia="Arial" w:hAnsi="Arial" w:cs="Arial"/>
                <w:sz w:val="20"/>
                <w:szCs w:val="19"/>
              </w:rPr>
              <w:t xml:space="preserve"> in the Region.</w:t>
            </w:r>
          </w:p>
          <w:p w14:paraId="500D650D"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 xml:space="preserve">A total amount of </w:t>
            </w:r>
            <w:r w:rsidRPr="00186C34">
              <w:rPr>
                <w:rFonts w:ascii="Arial" w:eastAsia="Arial" w:hAnsi="Arial" w:cs="Arial"/>
                <w:b/>
                <w:sz w:val="20"/>
                <w:szCs w:val="19"/>
              </w:rPr>
              <w:t>₱</w:t>
            </w:r>
            <w:r w:rsidRPr="00186C34">
              <w:rPr>
                <w:rFonts w:ascii="Arial" w:eastAsia="Arial" w:hAnsi="Arial" w:cs="Arial"/>
                <w:b/>
                <w:sz w:val="20"/>
                <w:szCs w:val="19"/>
                <w:lang w:val="en-US"/>
              </w:rPr>
              <w:t xml:space="preserve">15,130,500.00 </w:t>
            </w:r>
            <w:r w:rsidRPr="00186C34">
              <w:rPr>
                <w:rFonts w:ascii="Arial" w:eastAsia="Arial" w:hAnsi="Arial" w:cs="Arial"/>
                <w:sz w:val="20"/>
                <w:szCs w:val="19"/>
              </w:rPr>
              <w:t xml:space="preserve">was paid to </w:t>
            </w:r>
            <w:r w:rsidRPr="00186C34">
              <w:rPr>
                <w:rFonts w:ascii="Arial" w:eastAsia="Arial" w:hAnsi="Arial" w:cs="Arial"/>
                <w:b/>
                <w:sz w:val="20"/>
                <w:szCs w:val="19"/>
              </w:rPr>
              <w:t xml:space="preserve">1,887 </w:t>
            </w:r>
            <w:r w:rsidRPr="00186C34">
              <w:rPr>
                <w:rFonts w:ascii="Arial" w:eastAsia="Arial" w:hAnsi="Arial" w:cs="Arial"/>
                <w:b/>
                <w:bCs/>
                <w:sz w:val="20"/>
                <w:szCs w:val="19"/>
              </w:rPr>
              <w:t>TNVS/PUV drivers</w:t>
            </w:r>
            <w:r w:rsidRPr="00186C34">
              <w:rPr>
                <w:rFonts w:ascii="Arial" w:eastAsia="Arial" w:hAnsi="Arial" w:cs="Arial"/>
                <w:sz w:val="20"/>
                <w:szCs w:val="19"/>
              </w:rPr>
              <w:t xml:space="preserve"> in the Region.</w:t>
            </w:r>
          </w:p>
          <w:p w14:paraId="2CEA7EFD"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186C34" w:rsidRDefault="002A7D6A">
            <w:pPr>
              <w:pStyle w:val="ListParagraph"/>
              <w:numPr>
                <w:ilvl w:val="0"/>
                <w:numId w:val="6"/>
              </w:numPr>
              <w:spacing w:after="0" w:line="240" w:lineRule="auto"/>
              <w:jc w:val="both"/>
              <w:rPr>
                <w:rFonts w:ascii="Arial" w:eastAsia="Arial" w:hAnsi="Arial" w:cs="Arial"/>
                <w:sz w:val="20"/>
                <w:szCs w:val="19"/>
              </w:rPr>
            </w:pPr>
            <w:r w:rsidRPr="00186C34">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012FC702" w:rsidR="002A2C5B" w:rsidRPr="00991781" w:rsidRDefault="00385C8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991781">
              <w:rPr>
                <w:rFonts w:ascii="Arial" w:eastAsia="Arial" w:hAnsi="Arial" w:cs="Arial"/>
                <w:sz w:val="20"/>
                <w:szCs w:val="20"/>
              </w:rPr>
              <w:t>31</w:t>
            </w:r>
            <w:r w:rsidR="002A7D6A" w:rsidRPr="00991781">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68B3EED8" w:rsidR="00DA0EB9" w:rsidRPr="00991781" w:rsidRDefault="00DA0EB9" w:rsidP="00385C88">
            <w:pPr>
              <w:pStyle w:val="ListParagraph"/>
              <w:numPr>
                <w:ilvl w:val="0"/>
                <w:numId w:val="3"/>
              </w:numPr>
              <w:spacing w:after="0" w:line="240" w:lineRule="auto"/>
              <w:ind w:right="57"/>
              <w:jc w:val="both"/>
              <w:rPr>
                <w:rFonts w:ascii="Arial" w:eastAsia="Arial" w:hAnsi="Arial" w:cs="Arial"/>
                <w:sz w:val="20"/>
                <w:szCs w:val="19"/>
                <w:lang w:bidi="en-US"/>
              </w:rPr>
            </w:pPr>
            <w:r w:rsidRPr="00991781">
              <w:rPr>
                <w:rFonts w:ascii="Arial" w:eastAsia="Arial" w:hAnsi="Arial" w:cs="Arial"/>
                <w:sz w:val="20"/>
                <w:szCs w:val="19"/>
                <w:lang w:bidi="en-US"/>
              </w:rPr>
              <w:t xml:space="preserve">DSWD-FO II continuously provides augmentation support through Assistance to Individuals in Crisis Situation (AICS). A total of </w:t>
            </w:r>
            <w:r w:rsidR="00B72A4F" w:rsidRPr="00991781">
              <w:rPr>
                <w:rFonts w:ascii="Arial" w:eastAsia="Arial" w:hAnsi="Arial" w:cs="Arial"/>
                <w:b/>
                <w:sz w:val="20"/>
                <w:szCs w:val="19"/>
                <w:lang w:bidi="en-US"/>
              </w:rPr>
              <w:t>2</w:t>
            </w:r>
            <w:r w:rsidR="00385C88" w:rsidRPr="00991781">
              <w:rPr>
                <w:rFonts w:ascii="Arial" w:eastAsia="Arial" w:hAnsi="Arial" w:cs="Arial"/>
                <w:b/>
                <w:sz w:val="20"/>
                <w:szCs w:val="19"/>
                <w:lang w:bidi="en-US"/>
              </w:rPr>
              <w:t>41</w:t>
            </w:r>
            <w:r w:rsidR="00B72A4F" w:rsidRPr="00991781">
              <w:rPr>
                <w:rFonts w:ascii="Arial" w:eastAsia="Arial" w:hAnsi="Arial" w:cs="Arial"/>
                <w:b/>
                <w:sz w:val="20"/>
                <w:szCs w:val="19"/>
                <w:lang w:bidi="en-US"/>
              </w:rPr>
              <w:t>,</w:t>
            </w:r>
            <w:r w:rsidR="00385C88" w:rsidRPr="00991781">
              <w:rPr>
                <w:rFonts w:ascii="Arial" w:eastAsia="Arial" w:hAnsi="Arial" w:cs="Arial"/>
                <w:b/>
                <w:sz w:val="20"/>
                <w:szCs w:val="19"/>
                <w:lang w:bidi="en-US"/>
              </w:rPr>
              <w:t>645</w:t>
            </w:r>
            <w:r w:rsidR="00B72A4F" w:rsidRPr="00991781">
              <w:rPr>
                <w:rFonts w:ascii="Arial" w:eastAsia="Arial" w:hAnsi="Arial" w:cs="Arial"/>
                <w:b/>
                <w:sz w:val="20"/>
                <w:szCs w:val="19"/>
                <w:lang w:bidi="en-US"/>
              </w:rPr>
              <w:t xml:space="preserve"> </w:t>
            </w:r>
            <w:r w:rsidRPr="00991781">
              <w:rPr>
                <w:rFonts w:ascii="Arial" w:eastAsia="Arial" w:hAnsi="Arial" w:cs="Arial"/>
                <w:b/>
                <w:sz w:val="20"/>
                <w:szCs w:val="19"/>
                <w:lang w:bidi="en-US"/>
              </w:rPr>
              <w:t>clients</w:t>
            </w:r>
            <w:r w:rsidRPr="00991781">
              <w:rPr>
                <w:rFonts w:ascii="Arial" w:eastAsia="Arial" w:hAnsi="Arial" w:cs="Arial"/>
                <w:sz w:val="20"/>
                <w:szCs w:val="19"/>
                <w:lang w:bidi="en-US"/>
              </w:rPr>
              <w:t xml:space="preserve"> were served and provided with assistance amountin</w:t>
            </w:r>
            <w:r w:rsidR="00B72A4F" w:rsidRPr="00991781">
              <w:rPr>
                <w:rFonts w:ascii="Arial" w:eastAsia="Arial" w:hAnsi="Arial" w:cs="Arial"/>
                <w:sz w:val="20"/>
                <w:szCs w:val="19"/>
                <w:lang w:bidi="en-US"/>
              </w:rPr>
              <w:t xml:space="preserve">g to </w:t>
            </w:r>
            <w:r w:rsidR="00385C88" w:rsidRPr="00991781">
              <w:rPr>
                <w:rFonts w:ascii="Arial" w:eastAsia="Arial" w:hAnsi="Arial" w:cs="Arial"/>
                <w:b/>
                <w:sz w:val="20"/>
                <w:szCs w:val="19"/>
                <w:lang w:bidi="en-US"/>
              </w:rPr>
              <w:t xml:space="preserve">₱744,804,159.02 </w:t>
            </w:r>
            <w:r w:rsidRPr="00991781">
              <w:rPr>
                <w:rFonts w:ascii="Arial" w:eastAsia="Arial" w:hAnsi="Arial" w:cs="Arial"/>
                <w:sz w:val="20"/>
                <w:szCs w:val="19"/>
                <w:lang w:bidi="en-US"/>
              </w:rPr>
              <w:t xml:space="preserve">through medical assistance, burial assistance, food assistance, and other AICS services. </w:t>
            </w:r>
          </w:p>
          <w:p w14:paraId="44501617" w14:textId="77777777" w:rsidR="002A2C5B" w:rsidRPr="00991781"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991781">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991781">
              <w:rPr>
                <w:rFonts w:ascii="Arial" w:eastAsia="Arial" w:hAnsi="Arial" w:cs="Arial"/>
                <w:b/>
                <w:sz w:val="20"/>
                <w:szCs w:val="19"/>
                <w:lang w:bidi="en-US"/>
              </w:rPr>
              <w:t>₱50,031,597.20</w:t>
            </w:r>
            <w:r w:rsidRPr="00991781">
              <w:rPr>
                <w:rFonts w:ascii="Arial" w:eastAsia="Arial" w:hAnsi="Arial" w:cs="Arial"/>
                <w:sz w:val="20"/>
                <w:szCs w:val="19"/>
                <w:lang w:bidi="en-US"/>
              </w:rPr>
              <w:t xml:space="preserve"> to </w:t>
            </w:r>
            <w:r w:rsidRPr="00991781">
              <w:rPr>
                <w:rFonts w:ascii="Arial" w:eastAsia="Arial" w:hAnsi="Arial" w:cs="Arial"/>
                <w:b/>
                <w:sz w:val="20"/>
                <w:szCs w:val="19"/>
                <w:lang w:bidi="en-US"/>
              </w:rPr>
              <w:t xml:space="preserve">5,991 </w:t>
            </w:r>
            <w:r w:rsidRPr="00991781">
              <w:rPr>
                <w:rFonts w:ascii="Arial" w:eastAsia="Arial" w:hAnsi="Arial" w:cs="Arial"/>
                <w:sz w:val="20"/>
                <w:szCs w:val="19"/>
                <w:lang w:bidi="en-US"/>
              </w:rPr>
              <w:t>beneficiaries.</w:t>
            </w:r>
          </w:p>
          <w:p w14:paraId="4F6C5210" w14:textId="5BF977B4" w:rsidR="002A2C5B" w:rsidRPr="00991781"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991781">
              <w:rPr>
                <w:rFonts w:ascii="Arial" w:eastAsia="Arial" w:hAnsi="Arial" w:cs="Arial"/>
                <w:sz w:val="20"/>
                <w:szCs w:val="19"/>
                <w:lang w:bidi="en-US"/>
              </w:rPr>
              <w:t>DSWD-FO II ensures provision of augmentation support to LGUs, stakeholders and partners.</w:t>
            </w:r>
          </w:p>
          <w:p w14:paraId="34D126A7" w14:textId="78D8396B" w:rsidR="002A2C5B" w:rsidRPr="00991781"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91781">
              <w:rPr>
                <w:rFonts w:ascii="Arial" w:eastAsia="Arial" w:hAnsi="Arial" w:cs="Arial"/>
                <w:b/>
                <w:sz w:val="20"/>
                <w:szCs w:val="19"/>
              </w:rPr>
              <w:lastRenderedPageBreak/>
              <w:t>Social Amelioration Program (SAP)</w:t>
            </w:r>
          </w:p>
          <w:p w14:paraId="2E2D2DE5" w14:textId="3B661452" w:rsidR="00B72A4F" w:rsidRPr="00991781" w:rsidRDefault="00B72A4F" w:rsidP="00B72A4F">
            <w:pPr>
              <w:pStyle w:val="ListParagraph"/>
              <w:numPr>
                <w:ilvl w:val="0"/>
                <w:numId w:val="3"/>
              </w:numPr>
              <w:spacing w:after="0" w:line="240" w:lineRule="auto"/>
              <w:ind w:right="57"/>
              <w:jc w:val="both"/>
              <w:rPr>
                <w:rFonts w:ascii="Arial" w:eastAsia="Arial" w:hAnsi="Arial" w:cs="Arial"/>
                <w:sz w:val="20"/>
                <w:szCs w:val="19"/>
                <w:lang w:bidi="en-US"/>
              </w:rPr>
            </w:pPr>
            <w:r w:rsidRPr="00991781">
              <w:rPr>
                <w:rFonts w:ascii="Arial" w:eastAsia="Arial" w:hAnsi="Arial" w:cs="Arial"/>
                <w:sz w:val="20"/>
                <w:szCs w:val="19"/>
                <w:lang w:bidi="en-US"/>
              </w:rPr>
              <w:t xml:space="preserve">DSWD-FO II facilitated the direct cash payout of 138 LTFRB-TNVS ESP-SAP beneficiaries from Claveria, Sanchez Mira, Sto. Niño, Enrile, Aparri, Gattaran, and Rizal </w:t>
            </w:r>
            <w:r w:rsidR="000A4536" w:rsidRPr="00991781">
              <w:rPr>
                <w:rFonts w:ascii="Arial" w:eastAsia="Arial" w:hAnsi="Arial" w:cs="Arial"/>
                <w:sz w:val="20"/>
                <w:szCs w:val="19"/>
                <w:lang w:bidi="en-US"/>
              </w:rPr>
              <w:t xml:space="preserve">in the Province of Cagayan, </w:t>
            </w:r>
            <w:r w:rsidRPr="00991781">
              <w:rPr>
                <w:rFonts w:ascii="Arial" w:eastAsia="Arial" w:hAnsi="Arial" w:cs="Arial"/>
                <w:sz w:val="20"/>
                <w:szCs w:val="19"/>
                <w:lang w:bidi="en-US"/>
              </w:rPr>
              <w:t>and was able to disburse an aggregate amount of ₱759,000.00.</w:t>
            </w:r>
          </w:p>
          <w:p w14:paraId="09204181" w14:textId="1B663759" w:rsidR="006A7916" w:rsidRPr="00991781" w:rsidRDefault="006A7916" w:rsidP="006A7916">
            <w:pPr>
              <w:pStyle w:val="ListParagraph"/>
              <w:numPr>
                <w:ilvl w:val="0"/>
                <w:numId w:val="3"/>
              </w:numPr>
              <w:spacing w:after="0" w:line="240" w:lineRule="auto"/>
              <w:ind w:right="57"/>
              <w:jc w:val="both"/>
              <w:rPr>
                <w:rFonts w:ascii="Arial" w:eastAsia="Arial" w:hAnsi="Arial" w:cs="Arial"/>
                <w:sz w:val="20"/>
                <w:szCs w:val="19"/>
                <w:lang w:bidi="en-US"/>
              </w:rPr>
            </w:pPr>
            <w:r w:rsidRPr="00991781">
              <w:rPr>
                <w:rFonts w:ascii="Arial" w:eastAsia="Arial" w:hAnsi="Arial" w:cs="Arial"/>
                <w:sz w:val="20"/>
                <w:szCs w:val="19"/>
                <w:lang w:bidi="en-US"/>
              </w:rPr>
              <w:t>DSWD-FO II facilitated the direct cash payout of 281 LTFRB-TNVS ESP-SAP beneficiaries from Abulug, Pamplona, Piat</w:t>
            </w:r>
            <w:r w:rsidR="000A4536" w:rsidRPr="00991781">
              <w:rPr>
                <w:rFonts w:ascii="Arial" w:eastAsia="Arial" w:hAnsi="Arial" w:cs="Arial"/>
                <w:sz w:val="20"/>
                <w:szCs w:val="19"/>
                <w:lang w:bidi="en-US"/>
              </w:rPr>
              <w:t>,</w:t>
            </w:r>
            <w:r w:rsidRPr="00991781">
              <w:rPr>
                <w:rFonts w:ascii="Arial" w:eastAsia="Arial" w:hAnsi="Arial" w:cs="Arial"/>
                <w:sz w:val="20"/>
                <w:szCs w:val="19"/>
                <w:lang w:bidi="en-US"/>
              </w:rPr>
              <w:t xml:space="preserve"> Tuao, Sta. Teresita, Sta. Ana and Iguig </w:t>
            </w:r>
            <w:r w:rsidR="000A4536" w:rsidRPr="00991781">
              <w:rPr>
                <w:rFonts w:ascii="Arial" w:eastAsia="Arial" w:hAnsi="Arial" w:cs="Arial"/>
                <w:sz w:val="20"/>
                <w:szCs w:val="19"/>
                <w:lang w:bidi="en-US"/>
              </w:rPr>
              <w:t xml:space="preserve">in the Province of Cagayan, </w:t>
            </w:r>
            <w:r w:rsidRPr="00991781">
              <w:rPr>
                <w:rFonts w:ascii="Arial" w:eastAsia="Arial" w:hAnsi="Arial" w:cs="Arial"/>
                <w:sz w:val="20"/>
                <w:szCs w:val="19"/>
                <w:lang w:bidi="en-US"/>
              </w:rPr>
              <w:t>and was able to disburse an aggregate amount of ₱1,545,500.00.</w:t>
            </w:r>
          </w:p>
          <w:p w14:paraId="50CF5543" w14:textId="6FDCEA95" w:rsidR="002A2C5B" w:rsidRPr="00991781"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991781">
              <w:rPr>
                <w:rFonts w:ascii="Arial" w:eastAsia="Arial" w:hAnsi="Arial" w:cs="Arial"/>
                <w:sz w:val="20"/>
                <w:szCs w:val="19"/>
                <w:lang w:bidi="en-US"/>
              </w:rPr>
              <w:t xml:space="preserve">DSWD-FO II conducted payout to </w:t>
            </w:r>
            <w:r w:rsidRPr="00991781">
              <w:rPr>
                <w:rFonts w:ascii="Arial" w:eastAsia="Arial" w:hAnsi="Arial" w:cs="Arial"/>
                <w:b/>
                <w:sz w:val="20"/>
                <w:szCs w:val="19"/>
                <w:lang w:bidi="en-US"/>
              </w:rPr>
              <w:t>19,554 beneficiaries</w:t>
            </w:r>
            <w:r w:rsidRPr="00991781">
              <w:rPr>
                <w:rFonts w:ascii="Arial" w:eastAsia="Arial" w:hAnsi="Arial" w:cs="Arial"/>
                <w:sz w:val="20"/>
                <w:szCs w:val="19"/>
                <w:lang w:bidi="en-US"/>
              </w:rPr>
              <w:t xml:space="preserve"> of the Bayanihan 2 with a total amount of</w:t>
            </w:r>
            <w:r w:rsidRPr="00991781">
              <w:t xml:space="preserve"> </w:t>
            </w:r>
            <w:r w:rsidRPr="00991781">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132,890 Family Food Packs to 109 LGUs, 1 NGA and 5 NGOs in the Region III amounting to ₱61,741,894.33</w:t>
            </w:r>
          </w:p>
          <w:p w14:paraId="4E35B911"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Non-Food Items to 7 LGUs and 2 NGA amounting to ₱10,515,470.00.</w:t>
            </w:r>
          </w:p>
          <w:p w14:paraId="7E09977D"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has served </w:t>
            </w:r>
            <w:r>
              <w:rPr>
                <w:rFonts w:ascii="Arial" w:eastAsia="Arial" w:hAnsi="Arial" w:cs="Arial"/>
                <w:b/>
                <w:sz w:val="20"/>
                <w:szCs w:val="19"/>
              </w:rPr>
              <w:t>51,885 walk-in clients</w:t>
            </w:r>
            <w:r>
              <w:rPr>
                <w:rFonts w:ascii="Arial" w:eastAsia="Arial" w:hAnsi="Arial" w:cs="Arial"/>
                <w:sz w:val="20"/>
                <w:szCs w:val="19"/>
              </w:rPr>
              <w:t xml:space="preserve"> requesting for assistance through AICS from March 16, 2020 to April 22, 2021 amounting to </w:t>
            </w:r>
            <w:r>
              <w:rPr>
                <w:rFonts w:ascii="Arial" w:eastAsia="Arial" w:hAnsi="Arial" w:cs="Arial"/>
                <w:b/>
                <w:sz w:val="20"/>
                <w:szCs w:val="19"/>
              </w:rPr>
              <w:t>₱247,733,949.40.</w:t>
            </w:r>
          </w:p>
          <w:p w14:paraId="5105A034"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bCs/>
                <w:sz w:val="20"/>
                <w:szCs w:val="19"/>
              </w:rPr>
              <w:t>103,361 beneficiaries</w:t>
            </w:r>
            <w:r>
              <w:rPr>
                <w:rFonts w:ascii="Arial" w:eastAsia="Arial" w:hAnsi="Arial" w:cs="Arial"/>
                <w:sz w:val="20"/>
                <w:szCs w:val="19"/>
              </w:rPr>
              <w:t xml:space="preserve"> received Social Pension assistance amounting to </w:t>
            </w:r>
            <w:r>
              <w:rPr>
                <w:rFonts w:ascii="Arial" w:eastAsia="Arial" w:hAnsi="Arial" w:cs="Arial"/>
                <w:b/>
                <w:bCs/>
                <w:sz w:val="20"/>
                <w:szCs w:val="19"/>
              </w:rPr>
              <w:t xml:space="preserve">₱592,914,000.00 </w:t>
            </w:r>
            <w:r>
              <w:rPr>
                <w:rFonts w:ascii="Arial" w:eastAsia="Arial" w:hAnsi="Arial" w:cs="Arial"/>
                <w:sz w:val="20"/>
                <w:szCs w:val="19"/>
              </w:rPr>
              <w:t>as of 16 April 2021.</w:t>
            </w:r>
          </w:p>
          <w:p w14:paraId="5FDFC63A"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III is continuously repacking FFPs.</w:t>
            </w:r>
          </w:p>
          <w:p w14:paraId="26C48905"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A2C5B" w14:paraId="55950DC4" w14:textId="77777777">
              <w:tc>
                <w:tcPr>
                  <w:tcW w:w="1581" w:type="dxa"/>
                  <w:shd w:val="clear" w:color="auto" w:fill="D9D9D9" w:themeFill="background1" w:themeFillShade="D9"/>
                  <w:vAlign w:val="center"/>
                </w:tcPr>
                <w:p w14:paraId="6F9BFBBE"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REMARKS</w:t>
                  </w:r>
                </w:p>
              </w:tc>
            </w:tr>
            <w:tr w:rsidR="002A2C5B" w14:paraId="3077FF45" w14:textId="77777777">
              <w:tc>
                <w:tcPr>
                  <w:tcW w:w="7561" w:type="dxa"/>
                  <w:gridSpan w:val="4"/>
                  <w:shd w:val="clear" w:color="auto" w:fill="EAF1DD" w:themeFill="accent3" w:themeFillTint="33"/>
                  <w:vAlign w:val="center"/>
                </w:tcPr>
                <w:p w14:paraId="523E05F9"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FIRST TRANCHE</w:t>
                  </w:r>
                </w:p>
              </w:tc>
            </w:tr>
            <w:tr w:rsidR="002A2C5B" w14:paraId="6FCF4467" w14:textId="77777777">
              <w:tc>
                <w:tcPr>
                  <w:tcW w:w="1581" w:type="dxa"/>
                </w:tcPr>
                <w:p w14:paraId="0688BD6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46D7E3C0"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504,018</w:t>
                  </w:r>
                </w:p>
              </w:tc>
              <w:tc>
                <w:tcPr>
                  <w:tcW w:w="1710" w:type="dxa"/>
                </w:tcPr>
                <w:p w14:paraId="63491ED4"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9,776,117,000.00</w:t>
                  </w:r>
                </w:p>
              </w:tc>
              <w:tc>
                <w:tcPr>
                  <w:tcW w:w="2551" w:type="dxa"/>
                </w:tcPr>
                <w:p w14:paraId="0730A24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8 May 2020</w:t>
                  </w:r>
                </w:p>
              </w:tc>
            </w:tr>
            <w:tr w:rsidR="002A2C5B" w14:paraId="3D02F8A1" w14:textId="77777777">
              <w:tc>
                <w:tcPr>
                  <w:tcW w:w="1581" w:type="dxa"/>
                </w:tcPr>
                <w:p w14:paraId="7D801AD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6930BB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94,208</w:t>
                  </w:r>
                </w:p>
              </w:tc>
              <w:tc>
                <w:tcPr>
                  <w:tcW w:w="1710" w:type="dxa"/>
                </w:tcPr>
                <w:p w14:paraId="42354253"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515,171,200.00</w:t>
                  </w:r>
                </w:p>
              </w:tc>
              <w:tc>
                <w:tcPr>
                  <w:tcW w:w="2551" w:type="dxa"/>
                </w:tcPr>
                <w:p w14:paraId="103E31A3"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0 September 2020</w:t>
                  </w:r>
                </w:p>
              </w:tc>
            </w:tr>
            <w:tr w:rsidR="002A2C5B" w14:paraId="49402635" w14:textId="77777777">
              <w:tc>
                <w:tcPr>
                  <w:tcW w:w="1581" w:type="dxa"/>
                </w:tcPr>
                <w:p w14:paraId="36091E18"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16D43DE3"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81,698</w:t>
                  </w:r>
                </w:p>
              </w:tc>
              <w:tc>
                <w:tcPr>
                  <w:tcW w:w="1710" w:type="dxa"/>
                </w:tcPr>
                <w:p w14:paraId="6756E5A9"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3,131,037,000.00</w:t>
                  </w:r>
                </w:p>
              </w:tc>
              <w:tc>
                <w:tcPr>
                  <w:tcW w:w="2551" w:type="dxa"/>
                </w:tcPr>
                <w:p w14:paraId="0BB5671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42F7EAB3" w14:textId="77777777">
              <w:tc>
                <w:tcPr>
                  <w:tcW w:w="7561" w:type="dxa"/>
                  <w:gridSpan w:val="4"/>
                  <w:shd w:val="clear" w:color="auto" w:fill="EAF1DD" w:themeFill="accent3" w:themeFillTint="33"/>
                  <w:vAlign w:val="center"/>
                </w:tcPr>
                <w:p w14:paraId="3D06A515"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SECOND TRANCHE</w:t>
                  </w:r>
                </w:p>
              </w:tc>
            </w:tr>
            <w:tr w:rsidR="002A2C5B" w14:paraId="144B944E" w14:textId="77777777">
              <w:tc>
                <w:tcPr>
                  <w:tcW w:w="1581" w:type="dxa"/>
                </w:tcPr>
                <w:p w14:paraId="3BF3A739"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0D631984"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02,266</w:t>
                  </w:r>
                </w:p>
              </w:tc>
              <w:tc>
                <w:tcPr>
                  <w:tcW w:w="1710" w:type="dxa"/>
                </w:tcPr>
                <w:p w14:paraId="2DD68E5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464,729,000.00</w:t>
                  </w:r>
                </w:p>
              </w:tc>
              <w:tc>
                <w:tcPr>
                  <w:tcW w:w="2551" w:type="dxa"/>
                </w:tcPr>
                <w:p w14:paraId="1B1F21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72650E94" w14:textId="77777777">
              <w:tc>
                <w:tcPr>
                  <w:tcW w:w="1581" w:type="dxa"/>
                </w:tcPr>
                <w:p w14:paraId="3285381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BC4EC2C"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82,718</w:t>
                  </w:r>
                </w:p>
              </w:tc>
              <w:tc>
                <w:tcPr>
                  <w:tcW w:w="1710" w:type="dxa"/>
                </w:tcPr>
                <w:p w14:paraId="0CA52177"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455,997,700.00</w:t>
                  </w:r>
                </w:p>
              </w:tc>
              <w:tc>
                <w:tcPr>
                  <w:tcW w:w="2551" w:type="dxa"/>
                </w:tcPr>
                <w:p w14:paraId="36017EA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6 November 2020</w:t>
                  </w:r>
                </w:p>
              </w:tc>
            </w:tr>
            <w:tr w:rsidR="002A2C5B" w14:paraId="3352E8AE" w14:textId="77777777">
              <w:tc>
                <w:tcPr>
                  <w:tcW w:w="1581" w:type="dxa"/>
                </w:tcPr>
                <w:p w14:paraId="29ED474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0ED3CD2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53,484</w:t>
                  </w:r>
                </w:p>
              </w:tc>
              <w:tc>
                <w:tcPr>
                  <w:tcW w:w="1710" w:type="dxa"/>
                </w:tcPr>
                <w:p w14:paraId="6E7215A6"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2,947,646,000.00</w:t>
                  </w:r>
                </w:p>
              </w:tc>
              <w:tc>
                <w:tcPr>
                  <w:tcW w:w="2551" w:type="dxa"/>
                </w:tcPr>
                <w:p w14:paraId="29B582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r w:rsidR="002A2C5B" w14:paraId="594DDF0E" w14:textId="77777777">
              <w:tc>
                <w:tcPr>
                  <w:tcW w:w="7561" w:type="dxa"/>
                  <w:gridSpan w:val="4"/>
                  <w:shd w:val="clear" w:color="auto" w:fill="EAF1DD" w:themeFill="accent3" w:themeFillTint="33"/>
                  <w:vAlign w:val="center"/>
                </w:tcPr>
                <w:p w14:paraId="0EB538BA"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OTHERS</w:t>
                  </w:r>
                </w:p>
              </w:tc>
            </w:tr>
            <w:tr w:rsidR="002A2C5B" w14:paraId="51598E15" w14:textId="77777777">
              <w:tc>
                <w:tcPr>
                  <w:tcW w:w="1581" w:type="dxa"/>
                  <w:vAlign w:val="center"/>
                </w:tcPr>
                <w:p w14:paraId="1B7311B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ESP-SAP LTFRB</w:t>
                  </w:r>
                </w:p>
              </w:tc>
              <w:tc>
                <w:tcPr>
                  <w:tcW w:w="1719" w:type="dxa"/>
                  <w:vAlign w:val="center"/>
                </w:tcPr>
                <w:p w14:paraId="287BC6CB"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703</w:t>
                  </w:r>
                </w:p>
              </w:tc>
              <w:tc>
                <w:tcPr>
                  <w:tcW w:w="1710" w:type="dxa"/>
                  <w:vAlign w:val="center"/>
                </w:tcPr>
                <w:p w14:paraId="2F86126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9,069,500.00</w:t>
                  </w:r>
                </w:p>
              </w:tc>
              <w:tc>
                <w:tcPr>
                  <w:tcW w:w="2551" w:type="dxa"/>
                  <w:vAlign w:val="center"/>
                </w:tcPr>
                <w:p w14:paraId="457C6C75"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bl>
          <w:p w14:paraId="73ACA3B4" w14:textId="77777777" w:rsidR="002A2C5B"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477A1752" w14:textId="77777777" w:rsidR="002A2C5B" w:rsidRDefault="002A2C5B">
      <w:pPr>
        <w:pStyle w:val="NoSpacing"/>
        <w:contextualSpacing/>
        <w:rPr>
          <w:rFonts w:ascii="Arial" w:hAnsi="Arial" w:cs="Arial"/>
          <w:b/>
          <w:sz w:val="24"/>
        </w:rPr>
      </w:pPr>
    </w:p>
    <w:p w14:paraId="31DD6D78" w14:textId="1FD5D8E0" w:rsidR="002A2C5B" w:rsidRDefault="002A7D6A">
      <w:pPr>
        <w:pStyle w:val="NoSpacing"/>
        <w:contextualSpacing/>
        <w:rPr>
          <w:rFonts w:ascii="Arial" w:hAnsi="Arial" w:cs="Arial"/>
          <w:b/>
          <w:sz w:val="24"/>
        </w:rPr>
      </w:pPr>
      <w:r>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7958529A" w:rsidR="002A2C5B" w:rsidRPr="00991781" w:rsidRDefault="00BC098D" w:rsidP="003F3B0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991781">
              <w:rPr>
                <w:rFonts w:ascii="Arial" w:eastAsia="Arial" w:hAnsi="Arial" w:cs="Arial"/>
                <w:sz w:val="20"/>
                <w:szCs w:val="20"/>
              </w:rPr>
              <w:t>31</w:t>
            </w:r>
            <w:r w:rsidR="003F3B05" w:rsidRPr="00991781">
              <w:rPr>
                <w:rFonts w:ascii="Arial" w:eastAsia="Arial" w:hAnsi="Arial" w:cs="Arial"/>
                <w:sz w:val="20"/>
                <w:szCs w:val="20"/>
              </w:rPr>
              <w:t xml:space="preserve"> </w:t>
            </w:r>
            <w:r w:rsidR="002A7D6A" w:rsidRPr="00991781">
              <w:rPr>
                <w:rFonts w:ascii="Arial" w:eastAsia="Arial" w:hAnsi="Arial" w:cs="Arial"/>
                <w:sz w:val="20"/>
                <w:szCs w:val="20"/>
              </w:rPr>
              <w:t>May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3E2C1553" w:rsidR="003F3B05" w:rsidRPr="00991781" w:rsidRDefault="003F3B05" w:rsidP="003F3B05">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t>DSWD-FO CALABARZON convened a meeting with the Regional Response Cluster and Local Task Forces of Batangas and Cavite for the enhancement of their response and contingency plans for disasters are aligned to the COVID-19 response protocols.</w:t>
            </w:r>
          </w:p>
          <w:p w14:paraId="3C3AF2EF" w14:textId="123D136B" w:rsidR="00BC098D" w:rsidRPr="00991781" w:rsidRDefault="00BC098D" w:rsidP="00BC098D">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t>DSWD-FO CALABARZON coordinated with Department of Science and Technology (DOST) IV-A for their technical assistance on the improvement of the systems at DSWD FO IV-A warehouses.</w:t>
            </w:r>
          </w:p>
          <w:p w14:paraId="14490DE5" w14:textId="338ED015" w:rsidR="00BC098D" w:rsidRPr="00991781" w:rsidRDefault="003F3B05" w:rsidP="00BC098D">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t xml:space="preserve">DSWD-FO CALABARZON </w:t>
            </w:r>
            <w:r w:rsidR="00BC098D" w:rsidRPr="00991781">
              <w:rPr>
                <w:rFonts w:ascii="Arial" w:eastAsia="Arial" w:hAnsi="Arial" w:cs="Arial"/>
                <w:sz w:val="20"/>
                <w:szCs w:val="20"/>
              </w:rPr>
              <w:t xml:space="preserve">coordinated with the Regional Task Force (RTF) Against COVID-19 Emergency Operations Center for their assistance in the mobilization of resources for the hauling of NFA rice from Gen. Trias City to the FOs warehouses in Dasmariñas City and Gen. Mariano Alvarez, Cavite. </w:t>
            </w:r>
          </w:p>
          <w:p w14:paraId="11DE63EF" w14:textId="47467B7E" w:rsidR="00BC098D" w:rsidRPr="00991781" w:rsidRDefault="003F3B05" w:rsidP="00BC098D">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t xml:space="preserve">DSWD-FO CALABARZON </w:t>
            </w:r>
            <w:r w:rsidR="00BC098D" w:rsidRPr="00991781">
              <w:rPr>
                <w:rFonts w:ascii="Arial" w:eastAsia="Arial" w:hAnsi="Arial" w:cs="Arial"/>
                <w:sz w:val="20"/>
                <w:szCs w:val="20"/>
              </w:rPr>
              <w:t xml:space="preserve">DRMD represented the Field Office in the Technical Working Group Meeting on Disaster Statistics. The meeting served as venue for the Provincial Task Forces Against COVID-19 to share their practices on the production of COVID-19 and disaster-related statistics. </w:t>
            </w:r>
          </w:p>
          <w:p w14:paraId="20E66E45" w14:textId="347DA1AE" w:rsidR="00BC098D" w:rsidRPr="00991781" w:rsidRDefault="00BC098D" w:rsidP="00BC098D">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t xml:space="preserve">The Occupational Health and Safety (OSH) Committee coordinated with Muntilupa City Government for the vaccination of DSWD FO IV-A personnel assigned at the Regional Office. </w:t>
            </w:r>
          </w:p>
          <w:p w14:paraId="3D832B36" w14:textId="0EA7EC0C" w:rsidR="00BC098D" w:rsidRPr="00991781" w:rsidRDefault="003F3B05" w:rsidP="00BC098D">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t xml:space="preserve">DSWD-FO CALABARZON </w:t>
            </w:r>
            <w:r w:rsidR="00BC098D" w:rsidRPr="00991781">
              <w:rPr>
                <w:rFonts w:ascii="Arial" w:eastAsia="Arial" w:hAnsi="Arial" w:cs="Arial"/>
                <w:sz w:val="20"/>
                <w:szCs w:val="20"/>
              </w:rPr>
              <w:t>EOC tracked and monitored the hauling of 1,100 Family Food Packs (FFPs) for the municipality of Mauban, Quezon.</w:t>
            </w:r>
          </w:p>
          <w:p w14:paraId="5F5F7259" w14:textId="55D63E3A" w:rsidR="002A2C5B" w:rsidRPr="00991781" w:rsidRDefault="002A7D6A" w:rsidP="003F3B05">
            <w:pPr>
              <w:pStyle w:val="ListParagraph"/>
              <w:numPr>
                <w:ilvl w:val="0"/>
                <w:numId w:val="8"/>
              </w:numPr>
              <w:spacing w:after="0" w:line="240" w:lineRule="auto"/>
              <w:jc w:val="both"/>
              <w:rPr>
                <w:rFonts w:ascii="Arial" w:eastAsia="Arial" w:hAnsi="Arial" w:cs="Arial"/>
                <w:sz w:val="20"/>
                <w:szCs w:val="20"/>
              </w:rPr>
            </w:pPr>
            <w:r w:rsidRPr="00991781">
              <w:rPr>
                <w:rFonts w:ascii="Arial" w:eastAsia="Arial" w:hAnsi="Arial" w:cs="Arial"/>
                <w:sz w:val="20"/>
                <w:szCs w:val="20"/>
              </w:rPr>
              <w:lastRenderedPageBreak/>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991781"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991781">
              <w:rPr>
                <w:rFonts w:ascii="Arial" w:eastAsia="Arial" w:hAnsi="Arial" w:cs="Arial"/>
                <w:sz w:val="20"/>
                <w:szCs w:val="20"/>
              </w:rPr>
              <w:t xml:space="preserve">The Crisis Intervention Section has provided a total amount of grants worth </w:t>
            </w:r>
            <w:r w:rsidRPr="00991781">
              <w:rPr>
                <w:rFonts w:ascii="Arial" w:eastAsia="Arial" w:hAnsi="Arial" w:cs="Arial"/>
                <w:b/>
                <w:bCs/>
                <w:sz w:val="20"/>
                <w:szCs w:val="20"/>
              </w:rPr>
              <w:t>₱217,679,878.58</w:t>
            </w:r>
            <w:r w:rsidRPr="00991781">
              <w:rPr>
                <w:rFonts w:ascii="Arial" w:eastAsia="Arial" w:hAnsi="Arial" w:cs="Arial"/>
                <w:sz w:val="20"/>
                <w:szCs w:val="20"/>
              </w:rPr>
              <w:t xml:space="preserve"> to </w:t>
            </w:r>
            <w:r w:rsidRPr="00991781">
              <w:rPr>
                <w:rFonts w:ascii="Arial" w:eastAsia="Arial" w:hAnsi="Arial" w:cs="Arial"/>
                <w:b/>
                <w:bCs/>
                <w:sz w:val="20"/>
                <w:szCs w:val="20"/>
              </w:rPr>
              <w:t xml:space="preserve">80,200 clients </w:t>
            </w:r>
            <w:r w:rsidRPr="00991781">
              <w:rPr>
                <w:rFonts w:ascii="Arial" w:eastAsia="Arial" w:hAnsi="Arial" w:cs="Arial"/>
                <w:bCs/>
                <w:sz w:val="20"/>
                <w:szCs w:val="20"/>
              </w:rPr>
              <w:t>as of 08 January 2021.</w:t>
            </w:r>
          </w:p>
          <w:p w14:paraId="2AA4A4AD" w14:textId="77777777" w:rsidR="002A2C5B" w:rsidRPr="00991781"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991781">
              <w:rPr>
                <w:rFonts w:ascii="Arial" w:eastAsia="Arial" w:hAnsi="Arial" w:cs="Arial"/>
                <w:sz w:val="20"/>
                <w:szCs w:val="20"/>
              </w:rPr>
              <w:t xml:space="preserve">The Sustainable Livelihood Program (SLP) has provided </w:t>
            </w:r>
            <w:r w:rsidRPr="00991781">
              <w:rPr>
                <w:rFonts w:ascii="Arial" w:eastAsia="Arial" w:hAnsi="Arial" w:cs="Arial"/>
                <w:b/>
                <w:bCs/>
                <w:sz w:val="20"/>
                <w:szCs w:val="20"/>
              </w:rPr>
              <w:t>₱23,869,000.00</w:t>
            </w:r>
            <w:r w:rsidRPr="00991781">
              <w:rPr>
                <w:rFonts w:ascii="Arial" w:eastAsia="Arial" w:hAnsi="Arial" w:cs="Arial"/>
                <w:sz w:val="20"/>
                <w:szCs w:val="20"/>
              </w:rPr>
              <w:t xml:space="preserve"> to </w:t>
            </w:r>
            <w:r w:rsidRPr="00991781">
              <w:rPr>
                <w:rFonts w:ascii="Arial" w:eastAsia="Arial" w:hAnsi="Arial" w:cs="Arial"/>
                <w:b/>
                <w:bCs/>
                <w:sz w:val="20"/>
                <w:szCs w:val="20"/>
              </w:rPr>
              <w:t>1,538 beneficiaries</w:t>
            </w:r>
            <w:r w:rsidRPr="00991781">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094E41F7" w14:textId="77777777" w:rsidR="002A2C5B" w:rsidRPr="00991781" w:rsidRDefault="002A2C5B" w:rsidP="003F3B05">
            <w:pPr>
              <w:spacing w:after="0" w:line="240" w:lineRule="auto"/>
              <w:ind w:right="57"/>
              <w:contextualSpacing/>
              <w:jc w:val="both"/>
              <w:rPr>
                <w:rFonts w:ascii="Arial" w:eastAsia="Arial" w:hAnsi="Arial" w:cs="Arial"/>
                <w:b/>
                <w:sz w:val="20"/>
                <w:szCs w:val="20"/>
              </w:rPr>
            </w:pPr>
          </w:p>
          <w:p w14:paraId="1A454E4A" w14:textId="77777777" w:rsidR="002A2C5B" w:rsidRPr="00991781" w:rsidRDefault="002A7D6A" w:rsidP="003F3B05">
            <w:pPr>
              <w:spacing w:after="0" w:line="240" w:lineRule="auto"/>
              <w:ind w:right="57"/>
              <w:contextualSpacing/>
              <w:jc w:val="both"/>
              <w:rPr>
                <w:rFonts w:ascii="Arial" w:eastAsia="Arial" w:hAnsi="Arial" w:cs="Arial"/>
                <w:b/>
                <w:sz w:val="20"/>
                <w:szCs w:val="20"/>
              </w:rPr>
            </w:pPr>
            <w:r w:rsidRPr="00991781">
              <w:rPr>
                <w:rFonts w:ascii="Arial" w:eastAsia="Arial" w:hAnsi="Arial" w:cs="Arial"/>
                <w:b/>
                <w:sz w:val="20"/>
                <w:szCs w:val="20"/>
              </w:rPr>
              <w:t>Social Amelioration Program (SAP)</w:t>
            </w:r>
          </w:p>
          <w:p w14:paraId="6FD93124" w14:textId="77777777" w:rsidR="002A2C5B" w:rsidRPr="00991781"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991781">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991781"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991781">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23039589" w14:textId="77777777" w:rsidR="003F7F99" w:rsidRDefault="003F7F99">
      <w:pPr>
        <w:widowControl/>
        <w:spacing w:after="0" w:line="240" w:lineRule="auto"/>
        <w:ind w:right="57"/>
        <w:contextualSpacing/>
        <w:rPr>
          <w:rFonts w:ascii="Arial" w:eastAsia="Arial" w:hAnsi="Arial" w:cs="Arial"/>
          <w:b/>
          <w:sz w:val="24"/>
          <w:szCs w:val="24"/>
        </w:rPr>
      </w:pPr>
    </w:p>
    <w:p w14:paraId="4F68E41D" w14:textId="5B8C5D4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04 February 2021</w:t>
            </w:r>
          </w:p>
        </w:tc>
        <w:tc>
          <w:tcPr>
            <w:tcW w:w="3985" w:type="pct"/>
            <w:tcBorders>
              <w:top w:val="single" w:sz="4" w:space="0" w:color="auto"/>
              <w:left w:val="single" w:sz="4" w:space="0" w:color="auto"/>
              <w:bottom w:val="single" w:sz="4" w:space="0" w:color="auto"/>
              <w:right w:val="single" w:sz="4" w:space="0" w:color="auto"/>
            </w:tcBorders>
          </w:tcPr>
          <w:p w14:paraId="4CD4C617"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sz w:val="20"/>
                <w:szCs w:val="19"/>
              </w:rPr>
              <w:t xml:space="preserve">4,411 FFPs </w:t>
            </w:r>
            <w:r>
              <w:rPr>
                <w:rFonts w:ascii="Arial" w:eastAsia="Arial" w:hAnsi="Arial" w:cs="Arial"/>
                <w:sz w:val="20"/>
                <w:szCs w:val="19"/>
              </w:rPr>
              <w:t xml:space="preserve">with a total amount of </w:t>
            </w:r>
            <w:r>
              <w:rPr>
                <w:rFonts w:ascii="Arial" w:eastAsia="Arial" w:hAnsi="Arial" w:cs="Arial"/>
                <w:b/>
                <w:sz w:val="20"/>
                <w:szCs w:val="19"/>
              </w:rPr>
              <w:t xml:space="preserve">₱1,984,950.00 </w:t>
            </w:r>
            <w:r>
              <w:rPr>
                <w:rFonts w:ascii="Arial" w:eastAsia="Arial" w:hAnsi="Arial" w:cs="Arial"/>
                <w:sz w:val="20"/>
                <w:szCs w:val="19"/>
              </w:rPr>
              <w:t xml:space="preserve">to </w:t>
            </w:r>
            <w:r>
              <w:rPr>
                <w:rFonts w:ascii="Arial" w:eastAsia="Arial" w:hAnsi="Arial" w:cs="Arial"/>
                <w:b/>
                <w:sz w:val="20"/>
                <w:szCs w:val="19"/>
              </w:rPr>
              <w:t xml:space="preserve">4,384 Locally Stranded Individuals (LSIs) </w:t>
            </w:r>
            <w:r>
              <w:rPr>
                <w:rFonts w:ascii="Arial" w:eastAsia="Arial" w:hAnsi="Arial" w:cs="Arial"/>
                <w:sz w:val="20"/>
                <w:szCs w:val="19"/>
              </w:rPr>
              <w:t>through the Region/SWADTs Crisis Intervention Units (CIU) as of 05 January 2020, 1PM.</w:t>
            </w:r>
          </w:p>
          <w:p w14:paraId="19C03E8B"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through the NCIP provided </w:t>
            </w:r>
            <w:r>
              <w:rPr>
                <w:rFonts w:ascii="Arial" w:eastAsia="Arial" w:hAnsi="Arial" w:cs="Arial"/>
                <w:b/>
                <w:bCs/>
                <w:sz w:val="20"/>
                <w:szCs w:val="19"/>
              </w:rPr>
              <w:t>3,995 hygiene kits</w:t>
            </w:r>
            <w:r>
              <w:rPr>
                <w:rFonts w:ascii="Arial" w:eastAsia="Arial" w:hAnsi="Arial" w:cs="Arial"/>
                <w:sz w:val="20"/>
                <w:szCs w:val="19"/>
              </w:rPr>
              <w:t xml:space="preserve"> to </w:t>
            </w:r>
            <w:r>
              <w:rPr>
                <w:rFonts w:ascii="Arial" w:eastAsia="Arial" w:hAnsi="Arial" w:cs="Arial"/>
                <w:b/>
                <w:sz w:val="20"/>
                <w:szCs w:val="19"/>
              </w:rPr>
              <w:t xml:space="preserve">3,953 </w:t>
            </w:r>
            <w:r>
              <w:rPr>
                <w:rFonts w:ascii="Arial" w:eastAsia="Arial" w:hAnsi="Arial" w:cs="Arial"/>
                <w:b/>
                <w:bCs/>
                <w:sz w:val="20"/>
                <w:szCs w:val="19"/>
              </w:rPr>
              <w:t>Indigenous Peoples</w:t>
            </w:r>
            <w:r>
              <w:rPr>
                <w:rFonts w:ascii="Arial" w:eastAsia="Arial" w:hAnsi="Arial" w:cs="Arial"/>
                <w:sz w:val="20"/>
                <w:szCs w:val="19"/>
              </w:rPr>
              <w:t xml:space="preserve"> in the region amounting to </w:t>
            </w:r>
            <w:r>
              <w:rPr>
                <w:rFonts w:ascii="Arial" w:eastAsia="Arial" w:hAnsi="Arial" w:cs="Arial"/>
                <w:b/>
                <w:bCs/>
                <w:sz w:val="20"/>
                <w:szCs w:val="19"/>
              </w:rPr>
              <w:t xml:space="preserve">₱6,711,601.05 </w:t>
            </w:r>
            <w:r>
              <w:rPr>
                <w:rFonts w:ascii="Arial" w:eastAsia="Arial" w:hAnsi="Arial" w:cs="Arial"/>
                <w:sz w:val="20"/>
                <w:szCs w:val="19"/>
              </w:rPr>
              <w:t>as of 21 January 2021, 11AM.</w:t>
            </w:r>
          </w:p>
          <w:p w14:paraId="7F2C1A55"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bCs/>
                <w:sz w:val="20"/>
                <w:szCs w:val="19"/>
              </w:rPr>
              <w:t>1,029 NFIs</w:t>
            </w:r>
            <w:r>
              <w:rPr>
                <w:rFonts w:ascii="Arial" w:eastAsia="Arial" w:hAnsi="Arial" w:cs="Arial"/>
                <w:sz w:val="20"/>
                <w:szCs w:val="19"/>
              </w:rPr>
              <w:t xml:space="preserve"> </w:t>
            </w:r>
            <w:r>
              <w:rPr>
                <w:rFonts w:ascii="Arial" w:eastAsia="Arial" w:hAnsi="Arial" w:cs="Arial"/>
                <w:bCs/>
                <w:sz w:val="20"/>
                <w:szCs w:val="19"/>
              </w:rPr>
              <w:t xml:space="preserve">to </w:t>
            </w:r>
            <w:r>
              <w:rPr>
                <w:rFonts w:ascii="Arial" w:eastAsia="Arial" w:hAnsi="Arial" w:cs="Arial"/>
                <w:b/>
                <w:sz w:val="20"/>
                <w:szCs w:val="19"/>
              </w:rPr>
              <w:t>LSIs</w:t>
            </w:r>
            <w:r>
              <w:rPr>
                <w:rFonts w:ascii="Arial" w:eastAsia="Arial" w:hAnsi="Arial" w:cs="Arial"/>
                <w:bCs/>
                <w:sz w:val="20"/>
                <w:szCs w:val="19"/>
              </w:rPr>
              <w:t xml:space="preserve"> in the region </w:t>
            </w:r>
            <w:r>
              <w:rPr>
                <w:rFonts w:ascii="Arial" w:eastAsia="Arial" w:hAnsi="Arial" w:cs="Arial"/>
                <w:sz w:val="20"/>
                <w:szCs w:val="19"/>
              </w:rPr>
              <w:t xml:space="preserve">amounting to </w:t>
            </w:r>
            <w:r>
              <w:rPr>
                <w:rFonts w:ascii="Arial" w:eastAsia="Arial" w:hAnsi="Arial" w:cs="Arial"/>
                <w:b/>
                <w:sz w:val="20"/>
                <w:szCs w:val="19"/>
              </w:rPr>
              <w:t xml:space="preserve">₱1,269,768.93 </w:t>
            </w:r>
            <w:r>
              <w:rPr>
                <w:rFonts w:ascii="Arial" w:eastAsia="Arial" w:hAnsi="Arial" w:cs="Arial"/>
                <w:bCs/>
                <w:sz w:val="20"/>
                <w:szCs w:val="19"/>
              </w:rPr>
              <w:t>as of 11 December 2020, 11AM.</w:t>
            </w:r>
          </w:p>
          <w:p w14:paraId="59FB25CA"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32EC94C5"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1EA6184" w:rsidR="002A2C5B" w:rsidRDefault="00B6760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3</w:t>
            </w:r>
            <w:r w:rsidR="002A7D6A">
              <w:rPr>
                <w:rFonts w:ascii="Arial" w:eastAsia="Arial" w:hAnsi="Arial" w:cs="Arial"/>
                <w:sz w:val="20"/>
                <w:szCs w:val="20"/>
              </w:rPr>
              <w:t>1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215A3AB" w:rsidR="002A2C5B" w:rsidRPr="00E61BB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61BBD">
              <w:rPr>
                <w:rFonts w:ascii="Arial" w:eastAsia="Arial" w:hAnsi="Arial" w:cs="Arial"/>
                <w:sz w:val="20"/>
                <w:szCs w:val="20"/>
              </w:rPr>
              <w:t>2</w:t>
            </w:r>
            <w:r w:rsidR="003F7F99" w:rsidRPr="00E61BBD">
              <w:rPr>
                <w:rFonts w:ascii="Arial" w:eastAsia="Arial" w:hAnsi="Arial" w:cs="Arial"/>
                <w:sz w:val="20"/>
                <w:szCs w:val="20"/>
              </w:rPr>
              <w:t>5</w:t>
            </w:r>
            <w:r w:rsidRPr="00E61BBD">
              <w:rPr>
                <w:rFonts w:ascii="Arial" w:eastAsia="Arial" w:hAnsi="Arial" w:cs="Arial"/>
                <w:sz w:val="20"/>
                <w:szCs w:val="20"/>
              </w:rPr>
              <w:t xml:space="preserve"> May 2021</w:t>
            </w:r>
          </w:p>
        </w:tc>
        <w:tc>
          <w:tcPr>
            <w:tcW w:w="3985" w:type="pct"/>
            <w:shd w:val="clear" w:color="auto" w:fill="auto"/>
            <w:tcMar>
              <w:top w:w="0" w:type="dxa"/>
              <w:left w:w="115" w:type="dxa"/>
              <w:bottom w:w="0" w:type="dxa"/>
              <w:right w:w="115" w:type="dxa"/>
            </w:tcMar>
            <w:vAlign w:val="center"/>
          </w:tcPr>
          <w:p w14:paraId="259B698D" w14:textId="784C7AB8"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 xml:space="preserve">DSWD-FO VI provided </w:t>
            </w:r>
            <w:r w:rsidRPr="00E61BBD">
              <w:rPr>
                <w:rFonts w:ascii="Arial" w:eastAsia="Times New Roman" w:hAnsi="Arial" w:cs="Arial"/>
                <w:b/>
                <w:sz w:val="20"/>
                <w:szCs w:val="20"/>
              </w:rPr>
              <w:t>₱</w:t>
            </w:r>
            <w:r w:rsidR="003F7F99" w:rsidRPr="00E61BBD">
              <w:rPr>
                <w:rFonts w:ascii="Arial" w:eastAsia="Times New Roman" w:hAnsi="Arial" w:cs="Arial"/>
                <w:b/>
                <w:sz w:val="20"/>
                <w:szCs w:val="20"/>
              </w:rPr>
              <w:t xml:space="preserve">444,337,993.06 </w:t>
            </w:r>
            <w:r w:rsidRPr="00E61BBD">
              <w:rPr>
                <w:rFonts w:ascii="Arial" w:eastAsia="Times New Roman" w:hAnsi="Arial" w:cs="Arial"/>
                <w:sz w:val="20"/>
                <w:szCs w:val="20"/>
              </w:rPr>
              <w:t>worth of assistance to</w:t>
            </w:r>
            <w:r w:rsidRPr="00E61BBD">
              <w:t xml:space="preserve"> </w:t>
            </w:r>
            <w:r w:rsidR="003F7F99" w:rsidRPr="00E61BBD">
              <w:rPr>
                <w:rFonts w:ascii="Arial" w:eastAsia="Times New Roman" w:hAnsi="Arial" w:cs="Arial"/>
                <w:b/>
                <w:sz w:val="20"/>
                <w:szCs w:val="20"/>
              </w:rPr>
              <w:t xml:space="preserve">128,354 </w:t>
            </w:r>
            <w:r w:rsidRPr="00E61BBD">
              <w:rPr>
                <w:rFonts w:ascii="Arial" w:eastAsia="Times New Roman" w:hAnsi="Arial" w:cs="Arial"/>
                <w:b/>
                <w:sz w:val="20"/>
                <w:szCs w:val="20"/>
              </w:rPr>
              <w:t>individuals</w:t>
            </w:r>
            <w:r w:rsidRPr="00E61BBD">
              <w:rPr>
                <w:rFonts w:ascii="Arial" w:eastAsia="Times New Roman" w:hAnsi="Arial" w:cs="Arial"/>
                <w:sz w:val="20"/>
                <w:szCs w:val="20"/>
              </w:rPr>
              <w:t xml:space="preserve"> through </w:t>
            </w:r>
            <w:r w:rsidRPr="00E61BBD">
              <w:rPr>
                <w:rFonts w:ascii="Arial" w:eastAsia="Times New Roman" w:hAnsi="Arial" w:cs="Arial"/>
                <w:b/>
                <w:sz w:val="20"/>
                <w:szCs w:val="20"/>
              </w:rPr>
              <w:t>Assistance to Individuals in Crisis Situation (AICS</w:t>
            </w:r>
            <w:r w:rsidRPr="00E61BBD">
              <w:rPr>
                <w:rFonts w:ascii="Arial" w:eastAsia="Times New Roman" w:hAnsi="Arial" w:cs="Arial"/>
                <w:sz w:val="20"/>
                <w:szCs w:val="20"/>
              </w:rPr>
              <w:t xml:space="preserve">) </w:t>
            </w:r>
            <w:r w:rsidR="009E495C" w:rsidRPr="00E61BBD">
              <w:rPr>
                <w:rFonts w:ascii="Arial" w:eastAsia="Times New Roman" w:hAnsi="Arial" w:cs="Arial"/>
                <w:sz w:val="20"/>
                <w:szCs w:val="20"/>
              </w:rPr>
              <w:t xml:space="preserve">from </w:t>
            </w:r>
            <w:r w:rsidR="003F7F99" w:rsidRPr="00E61BBD">
              <w:rPr>
                <w:rFonts w:ascii="Arial" w:eastAsia="Times New Roman" w:hAnsi="Arial" w:cs="Arial"/>
                <w:sz w:val="20"/>
                <w:szCs w:val="20"/>
              </w:rPr>
              <w:t xml:space="preserve">March 09, 2020 to </w:t>
            </w:r>
            <w:r w:rsidRPr="00E61BBD">
              <w:rPr>
                <w:rFonts w:ascii="Arial" w:eastAsia="Times New Roman" w:hAnsi="Arial" w:cs="Arial"/>
                <w:sz w:val="20"/>
                <w:szCs w:val="20"/>
              </w:rPr>
              <w:t>May 14, 2021.</w:t>
            </w:r>
          </w:p>
          <w:p w14:paraId="562CFC65" w14:textId="77777777"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 xml:space="preserve">DSWD-FO VI released 1,000 FFPs to Murcia and 10 FFPs to Bacolod City for Neg. Occ; 1000 FFPs to Mambusao, Capiz; 1,000 FFPs to Malay and 134 FFPs to Nabas for the province of Aklan; 500 FFPs to Sibalom, Antique; 300 FFPs to Dumangas, 500 FFPs to Maasin, and 520 FFPs to Anilao for Iloilo Province; and </w:t>
            </w:r>
            <w:r w:rsidRPr="00E61BBD">
              <w:rPr>
                <w:rFonts w:ascii="Arial" w:eastAsia="Times New Roman" w:hAnsi="Arial" w:cs="Arial"/>
                <w:sz w:val="20"/>
                <w:szCs w:val="20"/>
              </w:rPr>
              <w:lastRenderedPageBreak/>
              <w:t>a total of 67 FFPs to DSWD staff under quarantine.</w:t>
            </w:r>
          </w:p>
          <w:p w14:paraId="00F1A57C" w14:textId="31B8B551" w:rsidR="002A2C5B" w:rsidRDefault="002A7D6A" w:rsidP="003F7F99">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is continuously repacking FFPs at the DSWD Regional Warehouse.</w:t>
            </w:r>
          </w:p>
          <w:p w14:paraId="1610A398" w14:textId="77777777" w:rsidR="00BC53E1" w:rsidRPr="00E61BBD" w:rsidRDefault="00BC53E1" w:rsidP="00BC53E1">
            <w:pPr>
              <w:pStyle w:val="ListParagraph"/>
              <w:spacing w:after="0" w:line="240" w:lineRule="auto"/>
              <w:ind w:left="360"/>
              <w:jc w:val="both"/>
              <w:rPr>
                <w:rFonts w:ascii="Arial" w:eastAsia="Times New Roman" w:hAnsi="Arial" w:cs="Arial"/>
                <w:sz w:val="20"/>
                <w:szCs w:val="20"/>
              </w:rPr>
            </w:pPr>
          </w:p>
          <w:p w14:paraId="51663B65" w14:textId="1ED0257A" w:rsidR="002A2C5B" w:rsidRPr="00E61BBD" w:rsidRDefault="002A7D6A">
            <w:pPr>
              <w:widowControl/>
              <w:shd w:val="clear" w:color="auto" w:fill="FFFFFF"/>
              <w:spacing w:after="0" w:line="240" w:lineRule="auto"/>
              <w:contextualSpacing/>
              <w:jc w:val="both"/>
              <w:rPr>
                <w:rFonts w:ascii="Arial" w:eastAsia="Times New Roman" w:hAnsi="Arial" w:cs="Arial"/>
                <w:sz w:val="20"/>
                <w:szCs w:val="20"/>
              </w:rPr>
            </w:pPr>
            <w:r w:rsidRPr="00E61BBD">
              <w:rPr>
                <w:rFonts w:ascii="Arial" w:eastAsia="Times New Roman" w:hAnsi="Arial" w:cs="Arial"/>
                <w:b/>
                <w:bCs/>
                <w:sz w:val="20"/>
                <w:szCs w:val="20"/>
              </w:rPr>
              <w:t>Social Amelioration Program (SAP)</w:t>
            </w:r>
          </w:p>
          <w:p w14:paraId="5A01781E"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To date, a total of </w:t>
            </w:r>
            <w:r w:rsidRPr="00E61BBD">
              <w:rPr>
                <w:rFonts w:ascii="Arial" w:eastAsia="Times New Roman" w:hAnsi="Arial" w:cs="Arial"/>
                <w:b/>
                <w:sz w:val="20"/>
                <w:szCs w:val="20"/>
              </w:rPr>
              <w:t>₱1,496,509,5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321,830 4Ps beneficiaries</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6,788,214,0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1,131,369 non-4Ps beneficiaries</w:t>
            </w:r>
            <w:r w:rsidRPr="00E61BBD">
              <w:rPr>
                <w:rFonts w:ascii="Arial" w:eastAsia="Times New Roman" w:hAnsi="Arial" w:cs="Arial"/>
                <w:sz w:val="20"/>
                <w:szCs w:val="20"/>
              </w:rPr>
              <w:t xml:space="preserve"> for the first tranche.</w:t>
            </w:r>
          </w:p>
          <w:p w14:paraId="056A07D2"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DSWD-FO VI has served </w:t>
            </w:r>
            <w:r w:rsidRPr="00E61BBD">
              <w:rPr>
                <w:rFonts w:ascii="Arial" w:eastAsia="Times New Roman" w:hAnsi="Arial" w:cs="Arial"/>
                <w:b/>
                <w:sz w:val="20"/>
                <w:szCs w:val="20"/>
              </w:rPr>
              <w:t>103,608 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481,777,200.00</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437,403 non-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 xml:space="preserve">₱2,624,418,000.00 </w:t>
            </w:r>
            <w:r w:rsidRPr="00E61BBD">
              <w:rPr>
                <w:rFonts w:ascii="Arial" w:eastAsia="Times New Roman" w:hAnsi="Arial" w:cs="Arial"/>
                <w:sz w:val="20"/>
                <w:szCs w:val="20"/>
              </w:rPr>
              <w:t xml:space="preserve">for the second tranche, and </w:t>
            </w:r>
            <w:r w:rsidRPr="00E61BBD">
              <w:rPr>
                <w:rFonts w:ascii="Arial" w:eastAsia="Times New Roman" w:hAnsi="Arial" w:cs="Arial"/>
                <w:b/>
                <w:sz w:val="20"/>
                <w:szCs w:val="20"/>
              </w:rPr>
              <w:t>190,738 left-out/waitlisted</w:t>
            </w:r>
            <w:r w:rsidRPr="00E61BBD">
              <w:rPr>
                <w:rFonts w:ascii="Arial" w:eastAsia="Times New Roman" w:hAnsi="Arial" w:cs="Arial"/>
                <w:sz w:val="20"/>
                <w:szCs w:val="20"/>
              </w:rPr>
              <w:t xml:space="preserve"> beneficiaries amounting to </w:t>
            </w:r>
            <w:r w:rsidRPr="00E61BBD">
              <w:rPr>
                <w:rFonts w:ascii="Arial" w:eastAsia="Times New Roman" w:hAnsi="Arial" w:cs="Arial"/>
                <w:b/>
                <w:bCs/>
                <w:sz w:val="20"/>
                <w:szCs w:val="20"/>
              </w:rPr>
              <w:t>₱1,144,428,000.00.</w:t>
            </w:r>
          </w:p>
          <w:p w14:paraId="4FBAAC80"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77777777" w:rsidR="002A2C5B" w:rsidRDefault="002A7D6A">
            <w:pPr>
              <w:spacing w:after="0" w:line="240" w:lineRule="auto"/>
              <w:jc w:val="both"/>
              <w:rPr>
                <w:rFonts w:eastAsia="Times New Roman"/>
              </w:rPr>
            </w:pPr>
            <w:r>
              <w:rPr>
                <w:rFonts w:eastAsia="Times New Roman"/>
              </w:rPr>
              <w:t xml:space="preserve"> </w:t>
            </w:r>
          </w:p>
        </w:tc>
      </w:tr>
    </w:tbl>
    <w:p w14:paraId="2EE5EE45" w14:textId="77777777" w:rsidR="00DA0EB9" w:rsidRDefault="00DA0EB9">
      <w:pPr>
        <w:spacing w:after="0" w:line="240" w:lineRule="auto"/>
        <w:contextualSpacing/>
        <w:rPr>
          <w:rFonts w:ascii="Arial" w:eastAsia="Arial" w:hAnsi="Arial" w:cs="Arial"/>
          <w:b/>
          <w:sz w:val="24"/>
          <w:szCs w:val="24"/>
        </w:rPr>
      </w:pPr>
    </w:p>
    <w:p w14:paraId="3CD2989E" w14:textId="77777777" w:rsidR="000F442F" w:rsidRDefault="000F442F">
      <w:pPr>
        <w:spacing w:after="0" w:line="240" w:lineRule="auto"/>
        <w:contextualSpacing/>
        <w:rPr>
          <w:rFonts w:ascii="Arial" w:eastAsia="Arial" w:hAnsi="Arial" w:cs="Arial"/>
          <w:b/>
          <w:sz w:val="24"/>
          <w:szCs w:val="24"/>
        </w:rPr>
      </w:pPr>
    </w:p>
    <w:p w14:paraId="31A6FF4C" w14:textId="77777777" w:rsidR="000F442F" w:rsidRDefault="000F442F">
      <w:pPr>
        <w:spacing w:after="0" w:line="240" w:lineRule="auto"/>
        <w:contextualSpacing/>
        <w:rPr>
          <w:rFonts w:ascii="Arial" w:eastAsia="Arial" w:hAnsi="Arial" w:cs="Arial"/>
          <w:b/>
          <w:sz w:val="24"/>
          <w:szCs w:val="24"/>
        </w:rPr>
      </w:pPr>
    </w:p>
    <w:p w14:paraId="00AA8284" w14:textId="5EF6805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7B783D10" w:rsidR="002A2C5B" w:rsidRDefault="009560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1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3DA3514"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67293EC7" w:rsidR="002A2C5B" w:rsidRDefault="00B6760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31 Ma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1 Ma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1BDBF02D"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as of 21 May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5FE6DF5E" w14:textId="77777777" w:rsidR="000F442F" w:rsidRDefault="000F442F">
      <w:pPr>
        <w:widowControl/>
        <w:spacing w:after="0" w:line="240" w:lineRule="auto"/>
        <w:contextualSpacing/>
        <w:rPr>
          <w:rFonts w:ascii="Arial" w:eastAsia="Arial" w:hAnsi="Arial" w:cs="Arial"/>
          <w:b/>
          <w:sz w:val="24"/>
          <w:szCs w:val="24"/>
        </w:rPr>
      </w:pPr>
    </w:p>
    <w:p w14:paraId="3E847883" w14:textId="482F76A1" w:rsidR="002A2C5B" w:rsidRDefault="002A7D6A">
      <w:pPr>
        <w:widowControl/>
        <w:spacing w:after="0" w:line="240" w:lineRule="auto"/>
        <w:contextualSpacing/>
        <w:rPr>
          <w:rFonts w:ascii="Arial" w:eastAsia="Arial" w:hAnsi="Arial" w:cs="Arial"/>
          <w:b/>
          <w:sz w:val="24"/>
          <w:szCs w:val="24"/>
        </w:rPr>
      </w:pPr>
      <w:bookmarkStart w:id="1" w:name="_GoBack"/>
      <w:bookmarkEnd w:id="1"/>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7FBB5294" w14:textId="77777777" w:rsidR="002A2C5B" w:rsidRDefault="002A2C5B">
      <w:pPr>
        <w:widowControl/>
        <w:spacing w:after="0" w:line="240" w:lineRule="auto"/>
        <w:contextualSpacing/>
        <w:rPr>
          <w:rFonts w:ascii="Arial" w:eastAsia="Arial" w:hAnsi="Arial" w:cs="Arial"/>
          <w:b/>
          <w:sz w:val="24"/>
          <w:szCs w:val="24"/>
        </w:rPr>
      </w:pPr>
    </w:p>
    <w:p w14:paraId="505C0322"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4CE9029D" w:rsidR="002A2C5B" w:rsidRPr="00991781" w:rsidRDefault="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991781">
              <w:rPr>
                <w:rFonts w:ascii="Arial" w:eastAsia="Arial" w:hAnsi="Arial" w:cs="Arial"/>
                <w:sz w:val="20"/>
                <w:szCs w:val="20"/>
              </w:rPr>
              <w:t>31</w:t>
            </w:r>
            <w:r w:rsidR="002A7D6A" w:rsidRPr="00991781">
              <w:rPr>
                <w:rFonts w:ascii="Arial" w:eastAsia="Arial" w:hAnsi="Arial" w:cs="Arial"/>
                <w:sz w:val="20"/>
                <w:szCs w:val="20"/>
              </w:rPr>
              <w:t xml:space="preserve"> May 2021</w:t>
            </w:r>
          </w:p>
        </w:tc>
        <w:tc>
          <w:tcPr>
            <w:tcW w:w="7706" w:type="dxa"/>
            <w:tcMar>
              <w:top w:w="0" w:type="dxa"/>
              <w:left w:w="115" w:type="dxa"/>
              <w:bottom w:w="0" w:type="dxa"/>
              <w:right w:w="115" w:type="dxa"/>
            </w:tcMar>
            <w:vAlign w:val="center"/>
          </w:tcPr>
          <w:p w14:paraId="6B8A1118" w14:textId="634F1681"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DSWD-FO XII Released 500 family food packs to LGU of Banga.</w:t>
            </w:r>
          </w:p>
          <w:p w14:paraId="44626108" w14:textId="162B410F"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DSWD-FO XII Released 300 family food packs to LGU of M’lang.</w:t>
            </w:r>
          </w:p>
        </w:tc>
      </w:tr>
    </w:tbl>
    <w:p w14:paraId="35012BEA" w14:textId="77777777" w:rsidR="002A2C5B" w:rsidRDefault="002A2C5B">
      <w:pPr>
        <w:spacing w:after="0" w:line="240" w:lineRule="auto"/>
        <w:contextualSpacing/>
        <w:rPr>
          <w:rFonts w:ascii="Arial" w:eastAsia="Arial" w:hAnsi="Arial" w:cs="Arial"/>
          <w:b/>
          <w:sz w:val="24"/>
          <w:szCs w:val="24"/>
        </w:rPr>
      </w:pPr>
      <w:bookmarkStart w:id="2" w:name="_heading=h.30j0zll" w:colFirst="0" w:colLast="0"/>
      <w:bookmarkEnd w:id="2"/>
    </w:p>
    <w:p w14:paraId="08FE8F52" w14:textId="71FBB9E9"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lastRenderedPageBreak/>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75AF271F" w14:textId="77777777" w:rsidR="003C264C" w:rsidRDefault="003C264C"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768F1E4A" w14:textId="1B3FB27D" w:rsidR="00991781" w:rsidRPr="00991781" w:rsidRDefault="00991781" w:rsidP="00991781">
      <w:pPr>
        <w:widowControl/>
        <w:spacing w:after="0" w:line="240" w:lineRule="auto"/>
        <w:contextualSpacing/>
        <w:rPr>
          <w:rFonts w:ascii="Arial" w:eastAsia="Arial" w:hAnsi="Arial" w:cs="Arial"/>
          <w:b/>
          <w:sz w:val="24"/>
          <w:szCs w:val="24"/>
        </w:rPr>
      </w:pPr>
      <w:r w:rsidRPr="00991781">
        <w:rPr>
          <w:rFonts w:ascii="Arial" w:eastAsia="Arial" w:hAnsi="Arial" w:cs="Arial"/>
          <w:b/>
          <w:sz w:val="24"/>
          <w:szCs w:val="24"/>
        </w:rPr>
        <w:t>MARIEL B. FERRARIZ</w:t>
      </w:r>
    </w:p>
    <w:p w14:paraId="0B00FCBD" w14:textId="6B89E3E8" w:rsidR="002A2C5B" w:rsidRPr="00991781" w:rsidRDefault="00991781" w:rsidP="00991781">
      <w:pPr>
        <w:widowControl/>
        <w:spacing w:after="0" w:line="240" w:lineRule="auto"/>
        <w:contextualSpacing/>
        <w:rPr>
          <w:rFonts w:ascii="Arial" w:eastAsia="Arial" w:hAnsi="Arial" w:cs="Arial"/>
          <w:b/>
          <w:sz w:val="24"/>
          <w:szCs w:val="24"/>
        </w:rPr>
      </w:pPr>
      <w:r w:rsidRPr="00991781">
        <w:rPr>
          <w:rFonts w:ascii="Arial" w:eastAsia="Arial" w:hAnsi="Arial" w:cs="Arial"/>
          <w:b/>
          <w:sz w:val="24"/>
          <w:szCs w:val="24"/>
        </w:rPr>
        <w:t>MARIE JOYCE G. RAFANAN</w:t>
      </w:r>
    </w:p>
    <w:p w14:paraId="49FCD53A" w14:textId="77777777" w:rsidR="009E495C" w:rsidRDefault="009E495C">
      <w:pPr>
        <w:widowControl/>
        <w:spacing w:after="0" w:line="240" w:lineRule="auto"/>
        <w:contextualSpacing/>
        <w:rPr>
          <w:rFonts w:ascii="Arial" w:eastAsia="Arial" w:hAnsi="Arial" w:cs="Arial"/>
          <w:b/>
          <w:sz w:val="24"/>
          <w:szCs w:val="24"/>
        </w:rPr>
      </w:pPr>
    </w:p>
    <w:p w14:paraId="39BB159F" w14:textId="77777777" w:rsidR="00991781" w:rsidRDefault="00991781" w:rsidP="00D43A5E">
      <w:pPr>
        <w:widowControl/>
        <w:spacing w:after="0" w:line="240" w:lineRule="auto"/>
        <w:contextualSpacing/>
        <w:rPr>
          <w:rFonts w:ascii="Arial" w:eastAsia="Arial" w:hAnsi="Arial" w:cs="Arial"/>
          <w:b/>
          <w:sz w:val="24"/>
          <w:szCs w:val="24"/>
        </w:rPr>
      </w:pPr>
      <w:r w:rsidRPr="00991781">
        <w:rPr>
          <w:rFonts w:ascii="Arial" w:eastAsia="Arial" w:hAnsi="Arial" w:cs="Arial"/>
          <w:b/>
          <w:sz w:val="24"/>
          <w:szCs w:val="24"/>
        </w:rPr>
        <w:t>LESLIE R. JAWILI</w:t>
      </w:r>
    </w:p>
    <w:p w14:paraId="71CC127C" w14:textId="0F8D45CA" w:rsidR="002A2C5B"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7AA1D215" w14:textId="03E486A3" w:rsidR="008F698C" w:rsidRDefault="008F698C" w:rsidP="00D43A5E">
      <w:pPr>
        <w:widowControl/>
        <w:spacing w:after="0" w:line="240" w:lineRule="auto"/>
        <w:contextualSpacing/>
        <w:rPr>
          <w:rFonts w:ascii="Arial" w:eastAsia="Arial" w:hAnsi="Arial" w:cs="Arial"/>
          <w:sz w:val="24"/>
          <w:szCs w:val="24"/>
        </w:rPr>
      </w:pPr>
    </w:p>
    <w:p w14:paraId="710DD5BB" w14:textId="43907316" w:rsidR="008F698C" w:rsidRDefault="008F698C" w:rsidP="00D43A5E">
      <w:pPr>
        <w:widowControl/>
        <w:spacing w:after="0" w:line="240" w:lineRule="auto"/>
        <w:contextualSpacing/>
        <w:rPr>
          <w:rFonts w:ascii="Arial" w:eastAsia="Arial" w:hAnsi="Arial" w:cs="Arial"/>
          <w:sz w:val="24"/>
          <w:szCs w:val="24"/>
        </w:rPr>
      </w:pPr>
    </w:p>
    <w:p w14:paraId="179BDDC6" w14:textId="6972CC19" w:rsidR="008F698C" w:rsidRDefault="008F698C" w:rsidP="00D43A5E">
      <w:pPr>
        <w:widowControl/>
        <w:spacing w:after="0" w:line="240" w:lineRule="auto"/>
        <w:contextualSpacing/>
        <w:rPr>
          <w:rFonts w:ascii="Arial" w:eastAsia="Arial" w:hAnsi="Arial" w:cs="Arial"/>
          <w:sz w:val="24"/>
          <w:szCs w:val="24"/>
        </w:rPr>
      </w:pPr>
    </w:p>
    <w:p w14:paraId="740CBC69" w14:textId="6DEFD68E" w:rsidR="008F698C" w:rsidRDefault="008F698C" w:rsidP="00D43A5E">
      <w:pPr>
        <w:widowControl/>
        <w:spacing w:after="0" w:line="240" w:lineRule="auto"/>
        <w:contextualSpacing/>
        <w:rPr>
          <w:rFonts w:ascii="Arial" w:eastAsia="Arial" w:hAnsi="Arial" w:cs="Arial"/>
          <w:sz w:val="24"/>
          <w:szCs w:val="24"/>
        </w:rPr>
      </w:pPr>
    </w:p>
    <w:p w14:paraId="2507086A" w14:textId="6BF0B553" w:rsidR="008F698C" w:rsidRDefault="008F698C" w:rsidP="00D43A5E">
      <w:pPr>
        <w:widowControl/>
        <w:spacing w:after="0" w:line="240" w:lineRule="auto"/>
        <w:contextualSpacing/>
        <w:rPr>
          <w:rFonts w:ascii="Arial" w:eastAsia="Arial" w:hAnsi="Arial" w:cs="Arial"/>
          <w:sz w:val="24"/>
          <w:szCs w:val="24"/>
        </w:rPr>
      </w:pPr>
    </w:p>
    <w:p w14:paraId="0C6930FC" w14:textId="1E343A75" w:rsidR="008F698C" w:rsidRDefault="008F698C" w:rsidP="00D43A5E">
      <w:pPr>
        <w:widowControl/>
        <w:spacing w:after="0" w:line="240" w:lineRule="auto"/>
        <w:contextualSpacing/>
        <w:rPr>
          <w:rFonts w:ascii="Arial" w:eastAsia="Arial" w:hAnsi="Arial" w:cs="Arial"/>
          <w:sz w:val="24"/>
          <w:szCs w:val="24"/>
        </w:rPr>
      </w:pPr>
    </w:p>
    <w:p w14:paraId="3B758983" w14:textId="1A9858FF" w:rsidR="000E55C4" w:rsidRDefault="000E55C4" w:rsidP="000E55C4">
      <w:pPr>
        <w:spacing w:after="0" w:line="240" w:lineRule="auto"/>
        <w:contextualSpacing/>
        <w:rPr>
          <w:rFonts w:ascii="Arial" w:eastAsia="Arial" w:hAnsi="Arial" w:cs="Arial"/>
          <w:b/>
          <w:color w:val="002060"/>
          <w:sz w:val="28"/>
          <w:szCs w:val="28"/>
        </w:rPr>
      </w:pPr>
    </w:p>
    <w:p w14:paraId="3FC0114B" w14:textId="2E627D6F" w:rsidR="000E55C4" w:rsidRPr="00D43A5E" w:rsidRDefault="000E55C4" w:rsidP="00D43A5E">
      <w:pPr>
        <w:widowControl/>
        <w:spacing w:after="0" w:line="240" w:lineRule="auto"/>
        <w:contextualSpacing/>
        <w:rPr>
          <w:rFonts w:ascii="Arial" w:eastAsia="Arial" w:hAnsi="Arial" w:cs="Arial"/>
          <w:sz w:val="24"/>
          <w:szCs w:val="24"/>
        </w:rPr>
      </w:pPr>
    </w:p>
    <w:sectPr w:rsidR="000E55C4" w:rsidRPr="00D43A5E">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54D77A" w14:textId="77777777" w:rsidR="00291049" w:rsidRDefault="00291049">
      <w:pPr>
        <w:spacing w:line="240" w:lineRule="auto"/>
      </w:pPr>
      <w:r>
        <w:separator/>
      </w:r>
    </w:p>
  </w:endnote>
  <w:endnote w:type="continuationSeparator" w:id="0">
    <w:p w14:paraId="5A73715B" w14:textId="77777777" w:rsidR="00291049" w:rsidRDefault="002910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385C88" w:rsidRDefault="00385C8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385C88" w:rsidRDefault="00385C88">
    <w:pPr>
      <w:pBdr>
        <w:bottom w:val="single" w:sz="6" w:space="1" w:color="000000"/>
      </w:pBdr>
      <w:tabs>
        <w:tab w:val="left" w:pos="2371"/>
        <w:tab w:val="center" w:pos="5233"/>
      </w:tabs>
      <w:spacing w:after="0" w:line="240" w:lineRule="auto"/>
      <w:jc w:val="right"/>
      <w:rPr>
        <w:sz w:val="16"/>
        <w:szCs w:val="16"/>
      </w:rPr>
    </w:pPr>
  </w:p>
  <w:p w14:paraId="30A432AD" w14:textId="0C59E0E9" w:rsidR="00385C88" w:rsidRDefault="00385C88">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F442F">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F442F">
      <w:rPr>
        <w:b/>
        <w:noProof/>
        <w:sz w:val="16"/>
        <w:szCs w:val="16"/>
      </w:rPr>
      <w:t>34</w:t>
    </w:r>
    <w:r>
      <w:rPr>
        <w:b/>
        <w:sz w:val="16"/>
        <w:szCs w:val="16"/>
      </w:rPr>
      <w:fldChar w:fldCharType="end"/>
    </w:r>
    <w:r>
      <w:rPr>
        <w:b/>
        <w:sz w:val="16"/>
        <w:szCs w:val="16"/>
      </w:rPr>
      <w:t xml:space="preserve"> </w:t>
    </w:r>
    <w:r>
      <w:rPr>
        <w:sz w:val="16"/>
        <w:szCs w:val="16"/>
      </w:rPr>
      <w:t xml:space="preserve">| </w:t>
    </w:r>
    <w:r w:rsidR="00991781">
      <w:rPr>
        <w:rFonts w:ascii="Arial" w:eastAsia="Arial" w:hAnsi="Arial" w:cs="Arial"/>
        <w:sz w:val="14"/>
        <w:szCs w:val="14"/>
      </w:rPr>
      <w:t>DSWD DROMIC Report #696</w:t>
    </w:r>
    <w:r>
      <w:rPr>
        <w:rFonts w:ascii="Arial" w:eastAsia="Arial" w:hAnsi="Arial" w:cs="Arial"/>
        <w:sz w:val="14"/>
        <w:szCs w:val="14"/>
      </w:rPr>
      <w:t xml:space="preserve"> on the Coronavirus Disease (COVID19) as of </w:t>
    </w:r>
    <w:r w:rsidR="00991781">
      <w:rPr>
        <w:rFonts w:ascii="Arial" w:eastAsia="Arial" w:hAnsi="Arial" w:cs="Arial"/>
        <w:sz w:val="14"/>
        <w:szCs w:val="14"/>
      </w:rPr>
      <w:t>01 June</w:t>
    </w:r>
    <w:r>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385C88" w:rsidRDefault="00385C8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50D961" w14:textId="77777777" w:rsidR="00291049" w:rsidRDefault="00291049">
      <w:pPr>
        <w:spacing w:after="0" w:line="240" w:lineRule="auto"/>
      </w:pPr>
      <w:r>
        <w:separator/>
      </w:r>
    </w:p>
  </w:footnote>
  <w:footnote w:type="continuationSeparator" w:id="0">
    <w:p w14:paraId="779C228F" w14:textId="77777777" w:rsidR="00291049" w:rsidRDefault="002910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385C88" w:rsidRDefault="00385C8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385C88" w:rsidRDefault="00385C88">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2AB8CDD0" w:rsidR="00385C88" w:rsidRDefault="00385C88" w:rsidP="008F698C">
    <w:pPr>
      <w:pBdr>
        <w:bottom w:val="single" w:sz="6" w:space="1" w:color="000000"/>
      </w:pBdr>
      <w:tabs>
        <w:tab w:val="center" w:pos="4680"/>
        <w:tab w:val="right" w:pos="9360"/>
      </w:tabs>
      <w:spacing w:after="0" w:line="240" w:lineRule="auto"/>
      <w:rPr>
        <w:sz w:val="10"/>
      </w:rPr>
    </w:pPr>
    <w:r>
      <w:rPr>
        <w:sz w:val="10"/>
      </w:rPr>
      <w:t>9</w:t>
    </w:r>
  </w:p>
  <w:p w14:paraId="6BA9FC90" w14:textId="77777777" w:rsidR="00385C88" w:rsidRDefault="00385C8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385C88" w:rsidRDefault="00385C8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
  </w:num>
  <w:num w:numId="4">
    <w:abstractNumId w:val="12"/>
  </w:num>
  <w:num w:numId="5">
    <w:abstractNumId w:val="10"/>
  </w:num>
  <w:num w:numId="6">
    <w:abstractNumId w:val="7"/>
  </w:num>
  <w:num w:numId="7">
    <w:abstractNumId w:val="0"/>
  </w:num>
  <w:num w:numId="8">
    <w:abstractNumId w:val="14"/>
  </w:num>
  <w:num w:numId="9">
    <w:abstractNumId w:val="8"/>
  </w:num>
  <w:num w:numId="10">
    <w:abstractNumId w:val="3"/>
  </w:num>
  <w:num w:numId="11">
    <w:abstractNumId w:val="13"/>
  </w:num>
  <w:num w:numId="12">
    <w:abstractNumId w:val="2"/>
  </w:num>
  <w:num w:numId="13">
    <w:abstractNumId w:val="4"/>
  </w:num>
  <w:num w:numId="14">
    <w:abstractNumId w:val="9"/>
  </w:num>
  <w:num w:numId="15">
    <w:abstractNumId w:val="6"/>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199"/>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716"/>
    <w:rsid w:val="00290C86"/>
    <w:rsid w:val="0029100B"/>
    <w:rsid w:val="00291049"/>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31"/>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9B5"/>
    <w:rsid w:val="00675CC2"/>
    <w:rsid w:val="00675D36"/>
    <w:rsid w:val="00675D90"/>
    <w:rsid w:val="006760DF"/>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B20"/>
    <w:rsid w:val="006A7C5D"/>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954"/>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2E7A"/>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6BF92E5-8357-44D1-B40D-A7908D1E0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995</Words>
  <Characters>79774</Characters>
  <Application>Microsoft Office Word</Application>
  <DocSecurity>0</DocSecurity>
  <Lines>664</Lines>
  <Paragraphs>18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6-01T08:14:00Z</dcterms:created>
  <dcterms:modified xsi:type="dcterms:W3CDTF">2021-06-0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